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EE36D5" w14:textId="73DCA158" w:rsidR="00A30783" w:rsidRPr="00AD262B" w:rsidRDefault="638642EF" w:rsidP="00162596">
      <w:pPr>
        <w:pStyle w:val="Default"/>
        <w:rPr>
          <w:rFonts w:ascii="Calibri" w:hAnsi="Calibri"/>
          <w:sz w:val="22"/>
          <w:szCs w:val="22"/>
        </w:rPr>
      </w:pPr>
      <w:r w:rsidRPr="3C01ADF9">
        <w:rPr>
          <w:rFonts w:ascii="Calibri" w:hAnsi="Calibri"/>
          <w:b/>
          <w:bCs/>
        </w:rPr>
        <w:t xml:space="preserve">  </w:t>
      </w:r>
    </w:p>
    <w:p w14:paraId="18BC6A2C" w14:textId="77777777" w:rsidR="00A30783" w:rsidRDefault="00A30783" w:rsidP="00162596">
      <w:pPr>
        <w:pStyle w:val="Default"/>
        <w:rPr>
          <w:rFonts w:ascii="Calibri" w:hAnsi="Calibri"/>
          <w:b/>
          <w:bCs/>
        </w:rPr>
      </w:pPr>
    </w:p>
    <w:p w14:paraId="4E935AB9" w14:textId="70E410CB" w:rsidR="006A7E99" w:rsidRPr="007F2314" w:rsidRDefault="00196DC9" w:rsidP="00162596">
      <w:pPr>
        <w:pStyle w:val="Default"/>
        <w:rPr>
          <w:rFonts w:ascii="Calibri" w:hAnsi="Calibri"/>
          <w:b/>
          <w:bCs/>
        </w:rPr>
      </w:pPr>
      <w:r w:rsidRPr="1F23B236">
        <w:rPr>
          <w:rFonts w:ascii="Calibri" w:hAnsi="Calibri"/>
          <w:b/>
          <w:bCs/>
        </w:rPr>
        <w:t>Name:</w:t>
      </w:r>
      <w:r w:rsidR="006A7E99">
        <w:rPr>
          <w:rFonts w:ascii="Calibri" w:hAnsi="Calibri"/>
          <w:b/>
          <w:bCs/>
        </w:rPr>
        <w:t xml:space="preserve"> </w:t>
      </w:r>
      <w:sdt>
        <w:sdtPr>
          <w:rPr>
            <w:rFonts w:ascii="Calibri" w:hAnsi="Calibri"/>
            <w:b/>
            <w:bCs/>
          </w:rPr>
          <w:id w:val="1708684601"/>
          <w:placeholder>
            <w:docPart w:val="B7950ADB94E44B95B7D327CACF4158E4"/>
          </w:placeholder>
          <w:showingPlcHdr/>
        </w:sdtPr>
        <w:sdtEndPr/>
        <w:sdtContent>
          <w:r w:rsidR="006A7E99" w:rsidRPr="007F2314">
            <w:rPr>
              <w:rStyle w:val="PlaceholderText"/>
              <w:sz w:val="20"/>
              <w:szCs w:val="20"/>
            </w:rPr>
            <w:t xml:space="preserve">Enter first and last name </w:t>
          </w:r>
        </w:sdtContent>
      </w:sdt>
    </w:p>
    <w:p w14:paraId="7788D83E" w14:textId="78653115" w:rsidR="00EC7D29" w:rsidRPr="007F2314" w:rsidRDefault="008F488D" w:rsidP="60670411">
      <w:pPr>
        <w:pStyle w:val="BodyText"/>
        <w:rPr>
          <w:rFonts w:ascii="Calibri" w:hAnsi="Calibri"/>
          <w:b/>
          <w:bCs/>
          <w:sz w:val="24"/>
          <w:szCs w:val="24"/>
        </w:rPr>
      </w:pPr>
      <w:r w:rsidRPr="007F2314">
        <w:rPr>
          <w:rFonts w:ascii="Calibri" w:hAnsi="Calibri"/>
          <w:b/>
          <w:bCs/>
          <w:sz w:val="24"/>
          <w:szCs w:val="24"/>
        </w:rPr>
        <w:t>Email:</w:t>
      </w:r>
      <w:r w:rsidR="006A7E99" w:rsidRPr="007F2314">
        <w:rPr>
          <w:rFonts w:ascii="Calibri" w:hAnsi="Calibri"/>
          <w:b/>
          <w:bCs/>
          <w:sz w:val="24"/>
          <w:szCs w:val="24"/>
        </w:rPr>
        <w:t xml:space="preserve"> </w:t>
      </w:r>
      <w:sdt>
        <w:sdtPr>
          <w:rPr>
            <w:rFonts w:ascii="Calibri" w:hAnsi="Calibri"/>
            <w:b/>
            <w:bCs/>
            <w:sz w:val="24"/>
            <w:szCs w:val="24"/>
          </w:rPr>
          <w:id w:val="657579344"/>
          <w:placeholder>
            <w:docPart w:val="531D0DCC557A4F25B6AF2672144EA86C"/>
          </w:placeholder>
          <w:showingPlcHdr/>
          <w:text/>
        </w:sdtPr>
        <w:sdtEndPr/>
        <w:sdtContent>
          <w:r w:rsidR="006A7E99" w:rsidRPr="007F2314">
            <w:rPr>
              <w:rStyle w:val="PlaceholderText"/>
              <w:rFonts w:ascii="Times New Roman" w:hAnsi="Times New Roman"/>
            </w:rPr>
            <w:t xml:space="preserve">Enter </w:t>
          </w:r>
          <w:r w:rsidR="008D7834" w:rsidRPr="007F2314">
            <w:rPr>
              <w:rStyle w:val="PlaceholderText"/>
              <w:rFonts w:ascii="Times New Roman" w:hAnsi="Times New Roman"/>
            </w:rPr>
            <w:t xml:space="preserve">email address </w:t>
          </w:r>
        </w:sdtContent>
      </w:sdt>
    </w:p>
    <w:p w14:paraId="00540DDA" w14:textId="0219CC54" w:rsidR="00A30783" w:rsidRPr="00FA3322" w:rsidRDefault="008F488D" w:rsidP="004623B1">
      <w:pPr>
        <w:pStyle w:val="BodyText"/>
        <w:rPr>
          <w:rFonts w:ascii="Calibri" w:hAnsi="Calibri"/>
          <w:b/>
          <w:bCs/>
          <w:sz w:val="24"/>
          <w:szCs w:val="24"/>
        </w:rPr>
      </w:pPr>
      <w:r w:rsidRPr="007F2314">
        <w:rPr>
          <w:rFonts w:ascii="Calibri" w:hAnsi="Calibri"/>
          <w:b/>
          <w:bCs/>
          <w:sz w:val="24"/>
          <w:szCs w:val="24"/>
        </w:rPr>
        <w:t>Cell Phone:</w:t>
      </w:r>
      <w:r w:rsidR="006A7E99" w:rsidRPr="007F2314">
        <w:rPr>
          <w:rFonts w:ascii="Calibri" w:hAnsi="Calibri"/>
          <w:b/>
          <w:bCs/>
          <w:sz w:val="24"/>
          <w:szCs w:val="24"/>
        </w:rPr>
        <w:t xml:space="preserve"> </w:t>
      </w:r>
      <w:sdt>
        <w:sdtPr>
          <w:rPr>
            <w:rFonts w:ascii="Calibri" w:hAnsi="Calibri"/>
            <w:b/>
            <w:bCs/>
            <w:sz w:val="24"/>
            <w:szCs w:val="24"/>
          </w:rPr>
          <w:id w:val="-2015523826"/>
          <w:placeholder>
            <w:docPart w:val="BE48B2F94A4743EE9AA0BFAB80DDA339"/>
          </w:placeholder>
          <w:showingPlcHdr/>
          <w:text/>
        </w:sdtPr>
        <w:sdtEndPr/>
        <w:sdtContent>
          <w:r w:rsidR="008D7834" w:rsidRPr="007F2314">
            <w:rPr>
              <w:rStyle w:val="PlaceholderText"/>
              <w:rFonts w:ascii="Times New Roman" w:hAnsi="Times New Roman"/>
            </w:rPr>
            <w:t>Enter phone number</w:t>
          </w:r>
          <w:r w:rsidR="006A7E99" w:rsidRPr="007F2314">
            <w:rPr>
              <w:rStyle w:val="PlaceholderText"/>
              <w:rFonts w:ascii="Times New Roman" w:hAnsi="Times New Roman"/>
            </w:rPr>
            <w:t>.</w:t>
          </w:r>
        </w:sdtContent>
      </w:sdt>
    </w:p>
    <w:p w14:paraId="72518E35" w14:textId="6097BBAA" w:rsidR="00A30783" w:rsidRPr="00782809" w:rsidRDefault="00A30783" w:rsidP="00782809">
      <w:pPr>
        <w:pStyle w:val="BodyText"/>
        <w:jc w:val="center"/>
        <w:rPr>
          <w:rFonts w:ascii="Calibri" w:hAnsi="Calibri"/>
          <w:b/>
          <w:bCs/>
          <w:sz w:val="32"/>
          <w:szCs w:val="32"/>
        </w:rPr>
      </w:pPr>
    </w:p>
    <w:p w14:paraId="2D8D9800" w14:textId="4AF9CE0E" w:rsidR="00F40CCB" w:rsidRPr="00782809" w:rsidRDefault="00FC2AF8" w:rsidP="00030056">
      <w:pPr>
        <w:pStyle w:val="Title"/>
        <w:jc w:val="left"/>
        <w:rPr>
          <w:rFonts w:ascii="Calibri" w:hAnsi="Calibri"/>
          <w:sz w:val="32"/>
          <w:szCs w:val="32"/>
        </w:rPr>
      </w:pPr>
      <w:r>
        <w:rPr>
          <w:rFonts w:ascii="Calibri" w:hAnsi="Calibri"/>
          <w:bCs/>
          <w:sz w:val="32"/>
          <w:szCs w:val="32"/>
        </w:rPr>
        <w:t xml:space="preserve">                                          </w:t>
      </w:r>
      <w:r w:rsidR="00782809" w:rsidRPr="00782809">
        <w:rPr>
          <w:rFonts w:ascii="Calibri" w:hAnsi="Calibri"/>
          <w:bCs/>
          <w:sz w:val="32"/>
          <w:szCs w:val="32"/>
        </w:rPr>
        <w:t>Post</w:t>
      </w:r>
      <w:r w:rsidR="00782809">
        <w:rPr>
          <w:rFonts w:ascii="Calibri" w:hAnsi="Calibri"/>
          <w:bCs/>
          <w:sz w:val="32"/>
          <w:szCs w:val="32"/>
        </w:rPr>
        <w:t>-</w:t>
      </w:r>
      <w:r w:rsidR="00782809" w:rsidRPr="00782809">
        <w:rPr>
          <w:rFonts w:ascii="Calibri" w:hAnsi="Calibri"/>
          <w:bCs/>
          <w:sz w:val="32"/>
          <w:szCs w:val="32"/>
        </w:rPr>
        <w:t>Secondary Options Packet</w:t>
      </w:r>
    </w:p>
    <w:p w14:paraId="3332C857" w14:textId="77777777" w:rsidR="00F40CCB" w:rsidRPr="00C00B34" w:rsidRDefault="00AE4BB3" w:rsidP="00782809">
      <w:pPr>
        <w:pStyle w:val="InsideAddress"/>
        <w:jc w:val="center"/>
        <w:rPr>
          <w:rFonts w:ascii="Times New Roman" w:hAnsi="Times New Roman"/>
          <w:sz w:val="22"/>
          <w:szCs w:val="22"/>
        </w:rPr>
      </w:pPr>
      <w:r w:rsidRPr="00C00B34">
        <w:rPr>
          <w:rFonts w:ascii="Times New Roman" w:hAnsi="Times New Roman"/>
          <w:sz w:val="22"/>
          <w:szCs w:val="22"/>
        </w:rPr>
        <w:t>Walton High School</w:t>
      </w:r>
    </w:p>
    <w:p w14:paraId="1C687871" w14:textId="062D5481" w:rsidR="00AE4BB3" w:rsidRPr="00C00B34" w:rsidRDefault="5F41290C" w:rsidP="00782809">
      <w:pPr>
        <w:pStyle w:val="InsideAddress"/>
        <w:jc w:val="center"/>
        <w:rPr>
          <w:rFonts w:ascii="Times New Roman" w:hAnsi="Times New Roman"/>
          <w:sz w:val="22"/>
          <w:szCs w:val="22"/>
        </w:rPr>
      </w:pPr>
      <w:r w:rsidRPr="00C00B34">
        <w:rPr>
          <w:rFonts w:ascii="Times New Roman" w:hAnsi="Times New Roman"/>
          <w:sz w:val="22"/>
          <w:szCs w:val="22"/>
        </w:rPr>
        <w:t xml:space="preserve">School </w:t>
      </w:r>
      <w:r w:rsidR="0097142D" w:rsidRPr="00C00B34">
        <w:rPr>
          <w:rFonts w:ascii="Times New Roman" w:hAnsi="Times New Roman"/>
          <w:sz w:val="22"/>
          <w:szCs w:val="22"/>
        </w:rPr>
        <w:t xml:space="preserve">Counseling </w:t>
      </w:r>
      <w:r w:rsidR="00AE4BB3" w:rsidRPr="00C00B34">
        <w:rPr>
          <w:rFonts w:ascii="Times New Roman" w:hAnsi="Times New Roman"/>
          <w:sz w:val="22"/>
          <w:szCs w:val="22"/>
        </w:rPr>
        <w:t>Office</w:t>
      </w:r>
    </w:p>
    <w:p w14:paraId="5D64F919" w14:textId="77777777" w:rsidR="00AE4BB3" w:rsidRPr="00C00B34" w:rsidRDefault="00AE4BB3" w:rsidP="00782809">
      <w:pPr>
        <w:pStyle w:val="InsideAddress"/>
        <w:jc w:val="center"/>
        <w:rPr>
          <w:rFonts w:ascii="Times New Roman" w:hAnsi="Times New Roman"/>
          <w:sz w:val="22"/>
          <w:szCs w:val="22"/>
        </w:rPr>
      </w:pPr>
      <w:r w:rsidRPr="00C00B34">
        <w:rPr>
          <w:rFonts w:ascii="Times New Roman" w:hAnsi="Times New Roman"/>
          <w:sz w:val="22"/>
          <w:szCs w:val="22"/>
        </w:rPr>
        <w:t>1590 Bill Murdock Road</w:t>
      </w:r>
    </w:p>
    <w:p w14:paraId="7DB35515" w14:textId="77777777" w:rsidR="00AE4BB3" w:rsidRPr="00C00B34" w:rsidRDefault="00AE4BB3" w:rsidP="00782809">
      <w:pPr>
        <w:pStyle w:val="InsideAddress"/>
        <w:jc w:val="center"/>
        <w:rPr>
          <w:rFonts w:ascii="Times New Roman" w:hAnsi="Times New Roman"/>
          <w:sz w:val="22"/>
          <w:szCs w:val="22"/>
        </w:rPr>
      </w:pPr>
      <w:r w:rsidRPr="00C00B34">
        <w:rPr>
          <w:rFonts w:ascii="Times New Roman" w:hAnsi="Times New Roman"/>
          <w:sz w:val="22"/>
          <w:szCs w:val="22"/>
        </w:rPr>
        <w:t>Marietta. Ga 30062</w:t>
      </w:r>
    </w:p>
    <w:p w14:paraId="08E81899" w14:textId="0F73100F" w:rsidR="00AE4BB3" w:rsidRPr="00C00B34" w:rsidRDefault="005950C8" w:rsidP="00782809">
      <w:pPr>
        <w:pStyle w:val="InsideAddress"/>
        <w:jc w:val="center"/>
        <w:rPr>
          <w:rFonts w:ascii="Times New Roman" w:hAnsi="Times New Roman"/>
          <w:sz w:val="22"/>
          <w:szCs w:val="22"/>
        </w:rPr>
      </w:pPr>
      <w:r w:rsidRPr="797AB84B">
        <w:rPr>
          <w:rFonts w:ascii="Times New Roman" w:hAnsi="Times New Roman"/>
          <w:sz w:val="22"/>
          <w:szCs w:val="22"/>
        </w:rPr>
        <w:t xml:space="preserve">CEEB </w:t>
      </w:r>
      <w:r w:rsidR="00AE4BB3" w:rsidRPr="797AB84B">
        <w:rPr>
          <w:rFonts w:ascii="Times New Roman" w:hAnsi="Times New Roman"/>
          <w:sz w:val="22"/>
          <w:szCs w:val="22"/>
        </w:rPr>
        <w:t>School Code: 111987</w:t>
      </w:r>
    </w:p>
    <w:p w14:paraId="2330D9D7" w14:textId="77777777" w:rsidR="00F40CCB" w:rsidRPr="004139C9" w:rsidRDefault="004139C9" w:rsidP="60670411">
      <w:pPr>
        <w:pStyle w:val="Heading6"/>
        <w:rPr>
          <w:sz w:val="24"/>
          <w:szCs w:val="24"/>
          <w:u w:val="single"/>
        </w:rPr>
      </w:pPr>
      <w:r w:rsidRPr="60670411">
        <w:rPr>
          <w:sz w:val="24"/>
          <w:szCs w:val="24"/>
          <w:u w:val="single"/>
        </w:rPr>
        <w:t>Senior Year Classes:</w:t>
      </w:r>
      <w:r w:rsidR="00F40CCB" w:rsidRPr="60670411">
        <w:rPr>
          <w:sz w:val="24"/>
          <w:szCs w:val="24"/>
          <w:u w:val="single"/>
        </w:rPr>
        <w:t xml:space="preserve"> </w:t>
      </w:r>
    </w:p>
    <w:p w14:paraId="637805D2" w14:textId="77777777" w:rsidR="00026DF6" w:rsidRPr="00F83A19" w:rsidRDefault="00026DF6" w:rsidP="003B5357">
      <w:pPr>
        <w:rPr>
          <w:rFonts w:ascii="Calibri" w:hAnsi="Calibri"/>
        </w:rPr>
      </w:pPr>
    </w:p>
    <w:tbl>
      <w:tblPr>
        <w:tblW w:w="0" w:type="auto"/>
        <w:tblInd w:w="6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343"/>
        <w:gridCol w:w="4343"/>
      </w:tblGrid>
      <w:tr w:rsidR="00F40CCB" w:rsidRPr="00F83A19" w14:paraId="6FB51285" w14:textId="77777777">
        <w:trPr>
          <w:trHeight w:val="193"/>
        </w:trPr>
        <w:tc>
          <w:tcPr>
            <w:tcW w:w="4343" w:type="dxa"/>
          </w:tcPr>
          <w:p w14:paraId="1D0BB522" w14:textId="77777777" w:rsidR="00F40CCB" w:rsidRPr="00F83A19" w:rsidRDefault="00F40CCB" w:rsidP="00030056">
            <w:pPr>
              <w:pStyle w:val="BodyText"/>
              <w:jc w:val="center"/>
              <w:rPr>
                <w:rFonts w:ascii="Calibri" w:hAnsi="Calibri"/>
                <w:b/>
              </w:rPr>
            </w:pPr>
            <w:r w:rsidRPr="00F83A19">
              <w:rPr>
                <w:rFonts w:ascii="Calibri" w:hAnsi="Calibri"/>
                <w:b/>
              </w:rPr>
              <w:t>First Semester Classes</w:t>
            </w:r>
          </w:p>
        </w:tc>
        <w:tc>
          <w:tcPr>
            <w:tcW w:w="4343" w:type="dxa"/>
          </w:tcPr>
          <w:p w14:paraId="5F58E93D" w14:textId="77777777" w:rsidR="00F40CCB" w:rsidRPr="00F83A19" w:rsidRDefault="00F40CCB" w:rsidP="00030056">
            <w:pPr>
              <w:pStyle w:val="BodyText"/>
              <w:jc w:val="center"/>
              <w:rPr>
                <w:rFonts w:ascii="Calibri" w:hAnsi="Calibri"/>
                <w:b/>
              </w:rPr>
            </w:pPr>
            <w:r w:rsidRPr="00F83A19">
              <w:rPr>
                <w:rFonts w:ascii="Calibri" w:hAnsi="Calibri"/>
                <w:b/>
              </w:rPr>
              <w:t>Second Semester Classes (</w:t>
            </w:r>
            <w:r w:rsidR="008F07E0" w:rsidRPr="00F83A19">
              <w:rPr>
                <w:rFonts w:ascii="Calibri" w:hAnsi="Calibri"/>
                <w:b/>
              </w:rPr>
              <w:t>Tentative</w:t>
            </w:r>
            <w:r w:rsidRPr="00F83A19">
              <w:rPr>
                <w:rFonts w:ascii="Calibri" w:hAnsi="Calibri"/>
                <w:b/>
              </w:rPr>
              <w:t>)</w:t>
            </w:r>
          </w:p>
        </w:tc>
      </w:tr>
      <w:tr w:rsidR="00F40CCB" w:rsidRPr="00F83A19" w14:paraId="463F29E8" w14:textId="77777777">
        <w:trPr>
          <w:trHeight w:hRule="exact" w:val="317"/>
        </w:trPr>
        <w:tc>
          <w:tcPr>
            <w:tcW w:w="4343" w:type="dxa"/>
          </w:tcPr>
          <w:sdt>
            <w:sdtPr>
              <w:rPr>
                <w:rFonts w:ascii="Times New Roman" w:hAnsi="Times New Roman"/>
                <w:b/>
              </w:rPr>
              <w:id w:val="1657809300"/>
              <w:placeholder>
                <w:docPart w:val="514956815AF44911AE12FF9E964D3F2F"/>
              </w:placeholder>
              <w:showingPlcHdr/>
              <w:text/>
            </w:sdtPr>
            <w:sdtEndPr/>
            <w:sdtContent>
              <w:p w14:paraId="3B7B4B86" w14:textId="27AEEAD0" w:rsidR="00F40CCB" w:rsidRPr="008D7834" w:rsidRDefault="008D7834" w:rsidP="00030056">
                <w:pPr>
                  <w:pStyle w:val="BodyText"/>
                  <w:jc w:val="center"/>
                  <w:rPr>
                    <w:rFonts w:ascii="Times New Roman" w:hAnsi="Times New Roman"/>
                    <w:b/>
                  </w:rPr>
                </w:pPr>
                <w:r w:rsidRPr="008D7834">
                  <w:rPr>
                    <w:rStyle w:val="PlaceholderText"/>
                    <w:rFonts w:ascii="Times New Roman" w:hAnsi="Times New Roman"/>
                  </w:rPr>
                  <w:t>Click or tap here to enter text.</w:t>
                </w:r>
              </w:p>
            </w:sdtContent>
          </w:sdt>
          <w:p w14:paraId="3A0FF5F2" w14:textId="77777777" w:rsidR="00F40CCB" w:rsidRPr="008D7834" w:rsidRDefault="00F40CCB" w:rsidP="00030056">
            <w:pPr>
              <w:pStyle w:val="BodyText"/>
              <w:jc w:val="center"/>
              <w:rPr>
                <w:rFonts w:ascii="Times New Roman" w:hAnsi="Times New Roman"/>
                <w:b/>
              </w:rPr>
            </w:pPr>
          </w:p>
        </w:tc>
        <w:tc>
          <w:tcPr>
            <w:tcW w:w="4343" w:type="dxa"/>
          </w:tcPr>
          <w:sdt>
            <w:sdtPr>
              <w:rPr>
                <w:rFonts w:ascii="Times New Roman" w:hAnsi="Times New Roman"/>
                <w:b/>
              </w:rPr>
              <w:id w:val="195442768"/>
              <w:placeholder>
                <w:docPart w:val="143AFD1FBC0044779900F2EC5E5CE0C7"/>
              </w:placeholder>
              <w:showingPlcHdr/>
              <w:text/>
            </w:sdtPr>
            <w:sdtEndPr/>
            <w:sdtContent>
              <w:p w14:paraId="59CED4B3" w14:textId="77777777" w:rsidR="008D7834" w:rsidRPr="008D7834" w:rsidRDefault="008D7834" w:rsidP="00030056">
                <w:pPr>
                  <w:pStyle w:val="BodyText"/>
                  <w:jc w:val="center"/>
                  <w:rPr>
                    <w:rFonts w:ascii="Times New Roman" w:hAnsi="Times New Roman"/>
                    <w:b/>
                  </w:rPr>
                </w:pPr>
                <w:r w:rsidRPr="008D7834">
                  <w:rPr>
                    <w:rStyle w:val="PlaceholderText"/>
                    <w:rFonts w:ascii="Times New Roman" w:hAnsi="Times New Roman"/>
                  </w:rPr>
                  <w:t>Click or tap here to enter text.</w:t>
                </w:r>
              </w:p>
            </w:sdtContent>
          </w:sdt>
          <w:p w14:paraId="5630AD66" w14:textId="77777777" w:rsidR="00F40CCB" w:rsidRPr="00F83A19" w:rsidRDefault="00F40CCB" w:rsidP="00030056">
            <w:pPr>
              <w:pStyle w:val="BodyText"/>
              <w:ind w:left="360"/>
              <w:jc w:val="center"/>
              <w:rPr>
                <w:rFonts w:ascii="Calibri" w:hAnsi="Calibri"/>
                <w:b/>
              </w:rPr>
            </w:pPr>
          </w:p>
        </w:tc>
      </w:tr>
      <w:tr w:rsidR="00F40CCB" w:rsidRPr="00F83A19" w14:paraId="61829076" w14:textId="77777777">
        <w:trPr>
          <w:trHeight w:hRule="exact" w:val="317"/>
        </w:trPr>
        <w:tc>
          <w:tcPr>
            <w:tcW w:w="4343" w:type="dxa"/>
          </w:tcPr>
          <w:p w14:paraId="7B48353F" w14:textId="3995A60E" w:rsidR="008D7834" w:rsidRPr="008D7834" w:rsidRDefault="000F6251" w:rsidP="00030056">
            <w:pPr>
              <w:pStyle w:val="BodyText"/>
              <w:jc w:val="center"/>
              <w:rPr>
                <w:rFonts w:ascii="Times New Roman" w:hAnsi="Times New Roman"/>
                <w:b/>
              </w:rPr>
            </w:pPr>
            <w:sdt>
              <w:sdtPr>
                <w:rPr>
                  <w:rFonts w:ascii="Times New Roman" w:hAnsi="Times New Roman"/>
                  <w:b/>
                </w:rPr>
                <w:id w:val="-2059000948"/>
                <w:placeholder>
                  <w:docPart w:val="22FEB1AD1D9549BD8D53CD0125C52814"/>
                </w:placeholder>
                <w:showingPlcHdr/>
                <w:text/>
              </w:sdtPr>
              <w:sdtEndPr/>
              <w:sdtContent>
                <w:r w:rsidR="008D7834" w:rsidRPr="008D7834">
                  <w:rPr>
                    <w:rStyle w:val="PlaceholderText"/>
                    <w:rFonts w:ascii="Times New Roman" w:hAnsi="Times New Roman"/>
                  </w:rPr>
                  <w:t>Click or tap here to enter text.</w:t>
                </w:r>
              </w:sdtContent>
            </w:sdt>
          </w:p>
          <w:p w14:paraId="2BA226A1" w14:textId="77777777" w:rsidR="00F40CCB" w:rsidRPr="008D7834" w:rsidRDefault="00F40CCB" w:rsidP="00030056">
            <w:pPr>
              <w:pStyle w:val="BodyText"/>
              <w:ind w:left="360"/>
              <w:jc w:val="center"/>
              <w:rPr>
                <w:rFonts w:ascii="Calibri" w:hAnsi="Calibri"/>
                <w:b/>
              </w:rPr>
            </w:pPr>
          </w:p>
          <w:p w14:paraId="17AD93B2" w14:textId="77777777" w:rsidR="00F40CCB" w:rsidRPr="008D7834" w:rsidRDefault="00F40CCB" w:rsidP="00030056">
            <w:pPr>
              <w:pStyle w:val="BodyText"/>
              <w:jc w:val="center"/>
              <w:rPr>
                <w:rFonts w:ascii="Calibri" w:hAnsi="Calibri"/>
                <w:b/>
              </w:rPr>
            </w:pPr>
          </w:p>
          <w:p w14:paraId="0DE4B5B7" w14:textId="77777777" w:rsidR="00F40CCB" w:rsidRPr="008D7834" w:rsidRDefault="00F40CCB" w:rsidP="00030056">
            <w:pPr>
              <w:pStyle w:val="BodyText"/>
              <w:jc w:val="center"/>
              <w:rPr>
                <w:rFonts w:ascii="Calibri" w:hAnsi="Calibri"/>
                <w:b/>
              </w:rPr>
            </w:pPr>
          </w:p>
        </w:tc>
        <w:tc>
          <w:tcPr>
            <w:tcW w:w="4343" w:type="dxa"/>
          </w:tcPr>
          <w:sdt>
            <w:sdtPr>
              <w:rPr>
                <w:rFonts w:ascii="Times New Roman" w:hAnsi="Times New Roman"/>
                <w:b/>
              </w:rPr>
              <w:id w:val="-1085299538"/>
              <w:placeholder>
                <w:docPart w:val="5C52F4E7251A4D979329DD9520C871B6"/>
              </w:placeholder>
              <w:showingPlcHdr/>
              <w:text/>
            </w:sdtPr>
            <w:sdtEndPr/>
            <w:sdtContent>
              <w:p w14:paraId="0D0818D6" w14:textId="77777777" w:rsidR="008D7834" w:rsidRPr="008D7834" w:rsidRDefault="008D7834" w:rsidP="00030056">
                <w:pPr>
                  <w:pStyle w:val="BodyText"/>
                  <w:jc w:val="center"/>
                  <w:rPr>
                    <w:rFonts w:ascii="Times New Roman" w:hAnsi="Times New Roman"/>
                    <w:b/>
                  </w:rPr>
                </w:pPr>
                <w:r w:rsidRPr="008D7834">
                  <w:rPr>
                    <w:rStyle w:val="PlaceholderText"/>
                    <w:rFonts w:ascii="Times New Roman" w:hAnsi="Times New Roman"/>
                  </w:rPr>
                  <w:t>Click or tap here to enter text.</w:t>
                </w:r>
              </w:p>
            </w:sdtContent>
          </w:sdt>
          <w:p w14:paraId="66204FF1" w14:textId="77777777" w:rsidR="00F40CCB" w:rsidRPr="00F83A19" w:rsidRDefault="00F40CCB" w:rsidP="00030056">
            <w:pPr>
              <w:pStyle w:val="BodyText"/>
              <w:ind w:left="360"/>
              <w:jc w:val="center"/>
              <w:rPr>
                <w:rFonts w:ascii="Calibri" w:hAnsi="Calibri"/>
                <w:b/>
              </w:rPr>
            </w:pPr>
          </w:p>
        </w:tc>
      </w:tr>
      <w:tr w:rsidR="00F40CCB" w:rsidRPr="00F83A19" w14:paraId="2DBF0D7D" w14:textId="77777777">
        <w:trPr>
          <w:trHeight w:hRule="exact" w:val="317"/>
        </w:trPr>
        <w:tc>
          <w:tcPr>
            <w:tcW w:w="4343" w:type="dxa"/>
          </w:tcPr>
          <w:sdt>
            <w:sdtPr>
              <w:rPr>
                <w:rFonts w:ascii="Times New Roman" w:hAnsi="Times New Roman"/>
                <w:b/>
              </w:rPr>
              <w:id w:val="-71423585"/>
              <w:placeholder>
                <w:docPart w:val="7478EDFA4209446E8F7309C2A5E05609"/>
              </w:placeholder>
              <w:showingPlcHdr/>
              <w:text/>
            </w:sdtPr>
            <w:sdtEndPr/>
            <w:sdtContent>
              <w:p w14:paraId="7F371B75" w14:textId="77777777" w:rsidR="008D7834" w:rsidRPr="008D7834" w:rsidRDefault="008D7834" w:rsidP="00030056">
                <w:pPr>
                  <w:pStyle w:val="BodyText"/>
                  <w:jc w:val="center"/>
                  <w:rPr>
                    <w:rFonts w:ascii="Times New Roman" w:hAnsi="Times New Roman"/>
                    <w:b/>
                  </w:rPr>
                </w:pPr>
                <w:r w:rsidRPr="008D7834">
                  <w:rPr>
                    <w:rStyle w:val="PlaceholderText"/>
                    <w:rFonts w:ascii="Times New Roman" w:hAnsi="Times New Roman"/>
                  </w:rPr>
                  <w:t>Click or tap here to enter text.</w:t>
                </w:r>
              </w:p>
            </w:sdtContent>
          </w:sdt>
          <w:p w14:paraId="6B62F1B3" w14:textId="77777777" w:rsidR="00F40CCB" w:rsidRPr="008D7834" w:rsidRDefault="00F40CCB" w:rsidP="00030056">
            <w:pPr>
              <w:pStyle w:val="BodyText"/>
              <w:ind w:left="360"/>
              <w:jc w:val="center"/>
              <w:rPr>
                <w:rFonts w:ascii="Calibri" w:hAnsi="Calibri"/>
                <w:b/>
              </w:rPr>
            </w:pPr>
          </w:p>
          <w:p w14:paraId="02F2C34E" w14:textId="77777777" w:rsidR="00F40CCB" w:rsidRPr="008D7834" w:rsidRDefault="00F40CCB" w:rsidP="00030056">
            <w:pPr>
              <w:pStyle w:val="BodyText"/>
              <w:jc w:val="center"/>
              <w:rPr>
                <w:rFonts w:ascii="Calibri" w:hAnsi="Calibri"/>
                <w:b/>
              </w:rPr>
            </w:pPr>
          </w:p>
          <w:p w14:paraId="680A4E5D" w14:textId="77777777" w:rsidR="00F40CCB" w:rsidRPr="008D7834" w:rsidRDefault="00F40CCB" w:rsidP="00030056">
            <w:pPr>
              <w:pStyle w:val="BodyText"/>
              <w:jc w:val="center"/>
              <w:rPr>
                <w:rFonts w:ascii="Calibri" w:hAnsi="Calibri"/>
                <w:b/>
              </w:rPr>
            </w:pPr>
          </w:p>
        </w:tc>
        <w:tc>
          <w:tcPr>
            <w:tcW w:w="4343" w:type="dxa"/>
          </w:tcPr>
          <w:sdt>
            <w:sdtPr>
              <w:rPr>
                <w:rFonts w:ascii="Times New Roman" w:hAnsi="Times New Roman"/>
                <w:b/>
              </w:rPr>
              <w:id w:val="563988648"/>
              <w:placeholder>
                <w:docPart w:val="744E2F59A06C453DACDDF25B623CE4E0"/>
              </w:placeholder>
              <w:showingPlcHdr/>
              <w:text/>
            </w:sdtPr>
            <w:sdtEndPr/>
            <w:sdtContent>
              <w:p w14:paraId="221E90E5" w14:textId="77777777" w:rsidR="008D7834" w:rsidRPr="008D7834" w:rsidRDefault="008D7834" w:rsidP="00030056">
                <w:pPr>
                  <w:pStyle w:val="BodyText"/>
                  <w:jc w:val="center"/>
                  <w:rPr>
                    <w:rFonts w:ascii="Times New Roman" w:hAnsi="Times New Roman"/>
                    <w:b/>
                  </w:rPr>
                </w:pPr>
                <w:r w:rsidRPr="008D7834">
                  <w:rPr>
                    <w:rStyle w:val="PlaceholderText"/>
                    <w:rFonts w:ascii="Times New Roman" w:hAnsi="Times New Roman"/>
                  </w:rPr>
                  <w:t>Click or tap here to enter text.</w:t>
                </w:r>
              </w:p>
            </w:sdtContent>
          </w:sdt>
          <w:p w14:paraId="19219836" w14:textId="77777777" w:rsidR="00F40CCB" w:rsidRPr="00F83A19" w:rsidRDefault="00F40CCB" w:rsidP="00030056">
            <w:pPr>
              <w:pStyle w:val="BodyText"/>
              <w:ind w:left="360"/>
              <w:jc w:val="center"/>
              <w:rPr>
                <w:rFonts w:ascii="Calibri" w:hAnsi="Calibri"/>
                <w:b/>
              </w:rPr>
            </w:pPr>
          </w:p>
        </w:tc>
      </w:tr>
      <w:tr w:rsidR="00F40CCB" w:rsidRPr="00F83A19" w14:paraId="296FEF7D" w14:textId="77777777">
        <w:trPr>
          <w:trHeight w:hRule="exact" w:val="317"/>
        </w:trPr>
        <w:tc>
          <w:tcPr>
            <w:tcW w:w="4343" w:type="dxa"/>
          </w:tcPr>
          <w:sdt>
            <w:sdtPr>
              <w:rPr>
                <w:rFonts w:ascii="Times New Roman" w:hAnsi="Times New Roman"/>
                <w:b/>
              </w:rPr>
              <w:id w:val="-592016516"/>
              <w:placeholder>
                <w:docPart w:val="13BB0473CE7C4999998788422F1442C6"/>
              </w:placeholder>
              <w:showingPlcHdr/>
              <w:text/>
            </w:sdtPr>
            <w:sdtEndPr/>
            <w:sdtContent>
              <w:p w14:paraId="3EA0722E" w14:textId="77777777" w:rsidR="008D7834" w:rsidRPr="008D7834" w:rsidRDefault="008D7834" w:rsidP="00030056">
                <w:pPr>
                  <w:pStyle w:val="BodyText"/>
                  <w:jc w:val="center"/>
                  <w:rPr>
                    <w:rFonts w:ascii="Times New Roman" w:hAnsi="Times New Roman"/>
                    <w:b/>
                  </w:rPr>
                </w:pPr>
                <w:r w:rsidRPr="008D7834">
                  <w:rPr>
                    <w:rStyle w:val="PlaceholderText"/>
                    <w:rFonts w:ascii="Times New Roman" w:hAnsi="Times New Roman"/>
                  </w:rPr>
                  <w:t>Click or tap here to enter text.</w:t>
                </w:r>
              </w:p>
            </w:sdtContent>
          </w:sdt>
          <w:p w14:paraId="7194DBDC" w14:textId="77777777" w:rsidR="00F40CCB" w:rsidRPr="008D7834" w:rsidRDefault="00F40CCB" w:rsidP="00030056">
            <w:pPr>
              <w:pStyle w:val="BodyText"/>
              <w:ind w:left="360"/>
              <w:jc w:val="center"/>
              <w:rPr>
                <w:rFonts w:ascii="Calibri" w:hAnsi="Calibri"/>
                <w:b/>
              </w:rPr>
            </w:pPr>
          </w:p>
          <w:p w14:paraId="769D0D3C" w14:textId="77777777" w:rsidR="00F40CCB" w:rsidRPr="008D7834" w:rsidRDefault="00F40CCB" w:rsidP="00030056">
            <w:pPr>
              <w:pStyle w:val="BodyText"/>
              <w:jc w:val="center"/>
              <w:rPr>
                <w:rFonts w:ascii="Calibri" w:hAnsi="Calibri"/>
                <w:b/>
              </w:rPr>
            </w:pPr>
          </w:p>
          <w:p w14:paraId="54CD245A" w14:textId="77777777" w:rsidR="00F40CCB" w:rsidRPr="008D7834" w:rsidRDefault="00F40CCB" w:rsidP="00030056">
            <w:pPr>
              <w:pStyle w:val="BodyText"/>
              <w:jc w:val="center"/>
              <w:rPr>
                <w:rFonts w:ascii="Calibri" w:hAnsi="Calibri"/>
                <w:b/>
              </w:rPr>
            </w:pPr>
          </w:p>
        </w:tc>
        <w:tc>
          <w:tcPr>
            <w:tcW w:w="4343" w:type="dxa"/>
          </w:tcPr>
          <w:sdt>
            <w:sdtPr>
              <w:rPr>
                <w:rFonts w:ascii="Times New Roman" w:hAnsi="Times New Roman"/>
                <w:b/>
              </w:rPr>
              <w:id w:val="-2057387447"/>
              <w:placeholder>
                <w:docPart w:val="A00EEA1B24B14D449705B30DBF1B02E5"/>
              </w:placeholder>
              <w:showingPlcHdr/>
              <w:text/>
            </w:sdtPr>
            <w:sdtEndPr/>
            <w:sdtContent>
              <w:p w14:paraId="63C42823" w14:textId="77777777" w:rsidR="008D7834" w:rsidRPr="008D7834" w:rsidRDefault="008D7834" w:rsidP="00030056">
                <w:pPr>
                  <w:pStyle w:val="BodyText"/>
                  <w:jc w:val="center"/>
                  <w:rPr>
                    <w:rFonts w:ascii="Times New Roman" w:hAnsi="Times New Roman"/>
                    <w:b/>
                  </w:rPr>
                </w:pPr>
                <w:r w:rsidRPr="008D7834">
                  <w:rPr>
                    <w:rStyle w:val="PlaceholderText"/>
                    <w:rFonts w:ascii="Times New Roman" w:hAnsi="Times New Roman"/>
                  </w:rPr>
                  <w:t>Click or tap here to enter text.</w:t>
                </w:r>
              </w:p>
            </w:sdtContent>
          </w:sdt>
          <w:p w14:paraId="1231BE67" w14:textId="77777777" w:rsidR="00F40CCB" w:rsidRPr="00F83A19" w:rsidRDefault="00F40CCB" w:rsidP="00030056">
            <w:pPr>
              <w:pStyle w:val="BodyText"/>
              <w:ind w:left="360"/>
              <w:jc w:val="center"/>
              <w:rPr>
                <w:rFonts w:ascii="Calibri" w:hAnsi="Calibri"/>
                <w:b/>
              </w:rPr>
            </w:pPr>
          </w:p>
        </w:tc>
      </w:tr>
      <w:tr w:rsidR="00F40CCB" w:rsidRPr="00F83A19" w14:paraId="36FEB5B0" w14:textId="77777777">
        <w:trPr>
          <w:trHeight w:hRule="exact" w:val="317"/>
        </w:trPr>
        <w:tc>
          <w:tcPr>
            <w:tcW w:w="4343" w:type="dxa"/>
          </w:tcPr>
          <w:sdt>
            <w:sdtPr>
              <w:rPr>
                <w:rFonts w:ascii="Times New Roman" w:hAnsi="Times New Roman"/>
                <w:b/>
              </w:rPr>
              <w:id w:val="221339723"/>
              <w:placeholder>
                <w:docPart w:val="67EBCD3C215C41C2ACD247F360C69F85"/>
              </w:placeholder>
              <w:showingPlcHdr/>
              <w:text/>
            </w:sdtPr>
            <w:sdtEndPr/>
            <w:sdtContent>
              <w:p w14:paraId="315C2847" w14:textId="77777777" w:rsidR="008D7834" w:rsidRPr="008D7834" w:rsidRDefault="008D7834" w:rsidP="00030056">
                <w:pPr>
                  <w:pStyle w:val="BodyText"/>
                  <w:jc w:val="center"/>
                  <w:rPr>
                    <w:rFonts w:ascii="Times New Roman" w:hAnsi="Times New Roman"/>
                    <w:b/>
                  </w:rPr>
                </w:pPr>
                <w:r w:rsidRPr="008D7834">
                  <w:rPr>
                    <w:rStyle w:val="PlaceholderText"/>
                    <w:rFonts w:ascii="Times New Roman" w:hAnsi="Times New Roman"/>
                  </w:rPr>
                  <w:t>Click or tap here to enter text.</w:t>
                </w:r>
              </w:p>
            </w:sdtContent>
          </w:sdt>
          <w:p w14:paraId="30D7AA69" w14:textId="77777777" w:rsidR="00F40CCB" w:rsidRPr="008D7834" w:rsidRDefault="00F40CCB" w:rsidP="00030056">
            <w:pPr>
              <w:pStyle w:val="BodyText"/>
              <w:ind w:left="360"/>
              <w:jc w:val="center"/>
              <w:rPr>
                <w:rFonts w:ascii="Calibri" w:hAnsi="Calibri"/>
                <w:b/>
              </w:rPr>
            </w:pPr>
          </w:p>
          <w:p w14:paraId="7196D064" w14:textId="77777777" w:rsidR="00F40CCB" w:rsidRPr="008D7834" w:rsidRDefault="00F40CCB" w:rsidP="00030056">
            <w:pPr>
              <w:pStyle w:val="BodyText"/>
              <w:jc w:val="center"/>
              <w:rPr>
                <w:rFonts w:ascii="Calibri" w:hAnsi="Calibri"/>
                <w:b/>
              </w:rPr>
            </w:pPr>
          </w:p>
          <w:p w14:paraId="34FF1C98" w14:textId="77777777" w:rsidR="00F40CCB" w:rsidRPr="008D7834" w:rsidRDefault="00F40CCB" w:rsidP="00030056">
            <w:pPr>
              <w:pStyle w:val="BodyText"/>
              <w:jc w:val="center"/>
              <w:rPr>
                <w:rFonts w:ascii="Calibri" w:hAnsi="Calibri"/>
                <w:b/>
              </w:rPr>
            </w:pPr>
          </w:p>
        </w:tc>
        <w:tc>
          <w:tcPr>
            <w:tcW w:w="4343" w:type="dxa"/>
          </w:tcPr>
          <w:sdt>
            <w:sdtPr>
              <w:rPr>
                <w:rFonts w:ascii="Times New Roman" w:hAnsi="Times New Roman"/>
                <w:b/>
              </w:rPr>
              <w:id w:val="1351523032"/>
              <w:placeholder>
                <w:docPart w:val="9D85AA6EFE1F435EB799BB7C01A6D103"/>
              </w:placeholder>
              <w:showingPlcHdr/>
              <w:text/>
            </w:sdtPr>
            <w:sdtEndPr/>
            <w:sdtContent>
              <w:p w14:paraId="5B6673AC" w14:textId="77777777" w:rsidR="008D7834" w:rsidRPr="008D7834" w:rsidRDefault="008D7834" w:rsidP="00030056">
                <w:pPr>
                  <w:pStyle w:val="BodyText"/>
                  <w:jc w:val="center"/>
                  <w:rPr>
                    <w:rFonts w:ascii="Times New Roman" w:hAnsi="Times New Roman"/>
                    <w:b/>
                  </w:rPr>
                </w:pPr>
                <w:r w:rsidRPr="008D7834">
                  <w:rPr>
                    <w:rStyle w:val="PlaceholderText"/>
                    <w:rFonts w:ascii="Times New Roman" w:hAnsi="Times New Roman"/>
                  </w:rPr>
                  <w:t>Click or tap here to enter text.</w:t>
                </w:r>
              </w:p>
            </w:sdtContent>
          </w:sdt>
          <w:p w14:paraId="6D072C0D" w14:textId="77777777" w:rsidR="00F40CCB" w:rsidRPr="00F83A19" w:rsidRDefault="00F40CCB" w:rsidP="00030056">
            <w:pPr>
              <w:pStyle w:val="BodyText"/>
              <w:ind w:left="360"/>
              <w:jc w:val="center"/>
              <w:rPr>
                <w:rFonts w:ascii="Calibri" w:hAnsi="Calibri"/>
                <w:b/>
              </w:rPr>
            </w:pPr>
          </w:p>
        </w:tc>
      </w:tr>
      <w:tr w:rsidR="00F40CCB" w:rsidRPr="00F83A19" w14:paraId="48A21919" w14:textId="77777777">
        <w:trPr>
          <w:trHeight w:hRule="exact" w:val="317"/>
        </w:trPr>
        <w:tc>
          <w:tcPr>
            <w:tcW w:w="4343" w:type="dxa"/>
          </w:tcPr>
          <w:sdt>
            <w:sdtPr>
              <w:rPr>
                <w:rFonts w:ascii="Times New Roman" w:hAnsi="Times New Roman"/>
                <w:b/>
              </w:rPr>
              <w:id w:val="-982545866"/>
              <w:placeholder>
                <w:docPart w:val="3976FF01EF6F46ECA504739BB81E1DEF"/>
              </w:placeholder>
              <w:showingPlcHdr/>
              <w:text/>
            </w:sdtPr>
            <w:sdtEndPr/>
            <w:sdtContent>
              <w:p w14:paraId="435C54C4" w14:textId="77777777" w:rsidR="008D7834" w:rsidRPr="008D7834" w:rsidRDefault="008D7834" w:rsidP="00030056">
                <w:pPr>
                  <w:pStyle w:val="BodyText"/>
                  <w:jc w:val="center"/>
                  <w:rPr>
                    <w:rFonts w:ascii="Times New Roman" w:hAnsi="Times New Roman"/>
                    <w:b/>
                  </w:rPr>
                </w:pPr>
                <w:r w:rsidRPr="008D7834">
                  <w:rPr>
                    <w:rStyle w:val="PlaceholderText"/>
                    <w:rFonts w:ascii="Times New Roman" w:hAnsi="Times New Roman"/>
                  </w:rPr>
                  <w:t>Click or tap here to enter text.</w:t>
                </w:r>
              </w:p>
            </w:sdtContent>
          </w:sdt>
          <w:p w14:paraId="6BD18F9B" w14:textId="77777777" w:rsidR="00F40CCB" w:rsidRPr="008D7834" w:rsidRDefault="00F40CCB" w:rsidP="00030056">
            <w:pPr>
              <w:pStyle w:val="BodyText"/>
              <w:ind w:left="360"/>
              <w:jc w:val="center"/>
              <w:rPr>
                <w:rFonts w:ascii="Calibri" w:hAnsi="Calibri"/>
                <w:b/>
              </w:rPr>
            </w:pPr>
          </w:p>
          <w:p w14:paraId="238601FE" w14:textId="77777777" w:rsidR="00F40CCB" w:rsidRPr="008D7834" w:rsidRDefault="00F40CCB" w:rsidP="00030056">
            <w:pPr>
              <w:pStyle w:val="BodyText"/>
              <w:jc w:val="center"/>
              <w:rPr>
                <w:rFonts w:ascii="Calibri" w:hAnsi="Calibri"/>
                <w:b/>
              </w:rPr>
            </w:pPr>
          </w:p>
          <w:p w14:paraId="0F3CABC7" w14:textId="77777777" w:rsidR="00F40CCB" w:rsidRPr="008D7834" w:rsidRDefault="00F40CCB" w:rsidP="00030056">
            <w:pPr>
              <w:pStyle w:val="BodyText"/>
              <w:jc w:val="center"/>
              <w:rPr>
                <w:rFonts w:ascii="Calibri" w:hAnsi="Calibri"/>
                <w:b/>
              </w:rPr>
            </w:pPr>
          </w:p>
        </w:tc>
        <w:tc>
          <w:tcPr>
            <w:tcW w:w="4343" w:type="dxa"/>
          </w:tcPr>
          <w:sdt>
            <w:sdtPr>
              <w:rPr>
                <w:rFonts w:ascii="Times New Roman" w:hAnsi="Times New Roman"/>
                <w:b/>
              </w:rPr>
              <w:id w:val="1569072829"/>
              <w:placeholder>
                <w:docPart w:val="E0B6E6575A4E4199B600E542AB06D8CA"/>
              </w:placeholder>
              <w:showingPlcHdr/>
              <w:text/>
            </w:sdtPr>
            <w:sdtEndPr/>
            <w:sdtContent>
              <w:p w14:paraId="39141E77" w14:textId="77777777" w:rsidR="008D7834" w:rsidRPr="008D7834" w:rsidRDefault="008D7834" w:rsidP="00030056">
                <w:pPr>
                  <w:pStyle w:val="BodyText"/>
                  <w:jc w:val="center"/>
                  <w:rPr>
                    <w:rFonts w:ascii="Times New Roman" w:hAnsi="Times New Roman"/>
                    <w:b/>
                  </w:rPr>
                </w:pPr>
                <w:r w:rsidRPr="008D7834">
                  <w:rPr>
                    <w:rStyle w:val="PlaceholderText"/>
                    <w:rFonts w:ascii="Times New Roman" w:hAnsi="Times New Roman"/>
                  </w:rPr>
                  <w:t>Click or tap here to enter text.</w:t>
                </w:r>
              </w:p>
            </w:sdtContent>
          </w:sdt>
          <w:p w14:paraId="5B08B5D1" w14:textId="77777777" w:rsidR="00F40CCB" w:rsidRPr="00F83A19" w:rsidRDefault="00F40CCB" w:rsidP="00030056">
            <w:pPr>
              <w:pStyle w:val="BodyText"/>
              <w:ind w:left="360"/>
              <w:jc w:val="center"/>
              <w:rPr>
                <w:rFonts w:ascii="Calibri" w:hAnsi="Calibri"/>
                <w:b/>
              </w:rPr>
            </w:pPr>
          </w:p>
        </w:tc>
      </w:tr>
      <w:tr w:rsidR="00F40CCB" w:rsidRPr="00F83A19" w14:paraId="16DEB4AB" w14:textId="77777777">
        <w:trPr>
          <w:trHeight w:hRule="exact" w:val="317"/>
        </w:trPr>
        <w:tc>
          <w:tcPr>
            <w:tcW w:w="4343" w:type="dxa"/>
          </w:tcPr>
          <w:sdt>
            <w:sdtPr>
              <w:rPr>
                <w:rFonts w:ascii="Times New Roman" w:hAnsi="Times New Roman"/>
                <w:b/>
              </w:rPr>
              <w:id w:val="165522414"/>
              <w:placeholder>
                <w:docPart w:val="6EF172F17466466B8A132DE378F84000"/>
              </w:placeholder>
              <w:showingPlcHdr/>
              <w:text/>
            </w:sdtPr>
            <w:sdtEndPr/>
            <w:sdtContent>
              <w:p w14:paraId="17C04276" w14:textId="77777777" w:rsidR="008D7834" w:rsidRPr="008D7834" w:rsidRDefault="008D7834" w:rsidP="00030056">
                <w:pPr>
                  <w:pStyle w:val="BodyText"/>
                  <w:jc w:val="center"/>
                  <w:rPr>
                    <w:rFonts w:ascii="Times New Roman" w:hAnsi="Times New Roman"/>
                    <w:b/>
                  </w:rPr>
                </w:pPr>
                <w:r w:rsidRPr="008D7834">
                  <w:rPr>
                    <w:rStyle w:val="PlaceholderText"/>
                    <w:rFonts w:ascii="Times New Roman" w:hAnsi="Times New Roman"/>
                  </w:rPr>
                  <w:t>Click or tap here to enter text.</w:t>
                </w:r>
              </w:p>
            </w:sdtContent>
          </w:sdt>
          <w:p w14:paraId="0AD9C6F4" w14:textId="77777777" w:rsidR="00F40CCB" w:rsidRPr="008D7834" w:rsidRDefault="00F40CCB" w:rsidP="00030056">
            <w:pPr>
              <w:pStyle w:val="BodyText"/>
              <w:ind w:left="360"/>
              <w:jc w:val="center"/>
              <w:rPr>
                <w:rFonts w:ascii="Calibri" w:hAnsi="Calibri"/>
                <w:b/>
              </w:rPr>
            </w:pPr>
          </w:p>
          <w:p w14:paraId="4B1F511A" w14:textId="77777777" w:rsidR="00F40CCB" w:rsidRPr="008D7834" w:rsidRDefault="00F40CCB" w:rsidP="00030056">
            <w:pPr>
              <w:pStyle w:val="BodyText"/>
              <w:jc w:val="center"/>
              <w:rPr>
                <w:rFonts w:ascii="Calibri" w:hAnsi="Calibri"/>
                <w:b/>
              </w:rPr>
            </w:pPr>
          </w:p>
          <w:p w14:paraId="65F9C3DC" w14:textId="77777777" w:rsidR="00F40CCB" w:rsidRPr="008D7834" w:rsidRDefault="00F40CCB" w:rsidP="00030056">
            <w:pPr>
              <w:pStyle w:val="BodyText"/>
              <w:jc w:val="center"/>
              <w:rPr>
                <w:rFonts w:ascii="Calibri" w:hAnsi="Calibri"/>
                <w:b/>
              </w:rPr>
            </w:pPr>
          </w:p>
        </w:tc>
        <w:tc>
          <w:tcPr>
            <w:tcW w:w="4343" w:type="dxa"/>
          </w:tcPr>
          <w:sdt>
            <w:sdtPr>
              <w:rPr>
                <w:rFonts w:ascii="Times New Roman" w:hAnsi="Times New Roman"/>
                <w:b/>
              </w:rPr>
              <w:id w:val="-1620365478"/>
              <w:placeholder>
                <w:docPart w:val="FD1286B4239944E0B2F6E4A3B646A4B4"/>
              </w:placeholder>
              <w:showingPlcHdr/>
              <w:text/>
            </w:sdtPr>
            <w:sdtEndPr/>
            <w:sdtContent>
              <w:p w14:paraId="6AF48E7F" w14:textId="77777777" w:rsidR="008D7834" w:rsidRPr="008D7834" w:rsidRDefault="008D7834" w:rsidP="00030056">
                <w:pPr>
                  <w:pStyle w:val="BodyText"/>
                  <w:jc w:val="center"/>
                  <w:rPr>
                    <w:rFonts w:ascii="Times New Roman" w:hAnsi="Times New Roman"/>
                    <w:b/>
                  </w:rPr>
                </w:pPr>
                <w:r w:rsidRPr="008D7834">
                  <w:rPr>
                    <w:rStyle w:val="PlaceholderText"/>
                    <w:rFonts w:ascii="Times New Roman" w:hAnsi="Times New Roman"/>
                  </w:rPr>
                  <w:t>Click or tap here to enter text.</w:t>
                </w:r>
              </w:p>
            </w:sdtContent>
          </w:sdt>
          <w:p w14:paraId="5023141B" w14:textId="77777777" w:rsidR="00F40CCB" w:rsidRPr="00F83A19" w:rsidRDefault="00F40CCB" w:rsidP="00030056">
            <w:pPr>
              <w:pStyle w:val="BodyText"/>
              <w:ind w:left="360"/>
              <w:jc w:val="center"/>
              <w:rPr>
                <w:rFonts w:ascii="Calibri" w:hAnsi="Calibri"/>
                <w:b/>
              </w:rPr>
            </w:pPr>
          </w:p>
        </w:tc>
      </w:tr>
    </w:tbl>
    <w:p w14:paraId="1F3B1409" w14:textId="77777777" w:rsidR="00F40CCB" w:rsidRPr="00F83A19" w:rsidRDefault="00F40CCB" w:rsidP="00030056">
      <w:pPr>
        <w:pStyle w:val="BodyText"/>
        <w:jc w:val="center"/>
        <w:rPr>
          <w:rFonts w:ascii="Calibri" w:hAnsi="Calibri"/>
          <w:b/>
        </w:rPr>
      </w:pPr>
    </w:p>
    <w:p w14:paraId="4B352EA9" w14:textId="77777777" w:rsidR="00F40CCB" w:rsidRPr="004139C9" w:rsidRDefault="004139C9" w:rsidP="004139C9">
      <w:pPr>
        <w:pStyle w:val="Heading6"/>
        <w:rPr>
          <w:rFonts w:ascii="Calibri" w:hAnsi="Calibri"/>
          <w:szCs w:val="20"/>
          <w:u w:val="single"/>
        </w:rPr>
      </w:pPr>
      <w:r w:rsidRPr="004139C9">
        <w:rPr>
          <w:rFonts w:ascii="Calibri" w:hAnsi="Calibri"/>
          <w:szCs w:val="20"/>
          <w:u w:val="single"/>
        </w:rPr>
        <w:t>T</w:t>
      </w:r>
      <w:r w:rsidR="00F40CCB" w:rsidRPr="004139C9">
        <w:rPr>
          <w:rFonts w:ascii="Calibri" w:hAnsi="Calibri"/>
          <w:szCs w:val="20"/>
          <w:u w:val="single"/>
        </w:rPr>
        <w:t>eachers who know you wel</w:t>
      </w:r>
      <w:r w:rsidR="00981124" w:rsidRPr="004139C9">
        <w:rPr>
          <w:rFonts w:ascii="Calibri" w:hAnsi="Calibri"/>
          <w:szCs w:val="20"/>
          <w:u w:val="single"/>
        </w:rPr>
        <w:t>l:</w:t>
      </w:r>
    </w:p>
    <w:p w14:paraId="0135CBF0" w14:textId="6F9CF293" w:rsidR="00E06ADA" w:rsidRDefault="00F40CCB" w:rsidP="00EF6ADE">
      <w:pPr>
        <w:pStyle w:val="BodyText"/>
        <w:ind w:left="360"/>
        <w:rPr>
          <w:rFonts w:ascii="Calibri" w:hAnsi="Calibri"/>
          <w:b/>
        </w:rPr>
      </w:pPr>
      <w:r w:rsidRPr="00F83A19">
        <w:rPr>
          <w:rFonts w:ascii="Calibri" w:hAnsi="Calibri"/>
          <w:b/>
        </w:rPr>
        <w:t>1.</w:t>
      </w:r>
      <w:r w:rsidR="008D7834">
        <w:rPr>
          <w:rFonts w:ascii="Calibri" w:hAnsi="Calibri"/>
          <w:b/>
        </w:rPr>
        <w:t xml:space="preserve"> </w:t>
      </w:r>
      <w:sdt>
        <w:sdtPr>
          <w:rPr>
            <w:rFonts w:ascii="Calibri" w:hAnsi="Calibri"/>
            <w:b/>
          </w:rPr>
          <w:id w:val="623741603"/>
          <w:placeholder>
            <w:docPart w:val="CA25CC3394A74845BE5A018586A6BF7E"/>
          </w:placeholder>
          <w:showingPlcHdr/>
        </w:sdtPr>
        <w:sdtEndPr/>
        <w:sdtContent>
          <w:r w:rsidR="008D7834">
            <w:rPr>
              <w:rStyle w:val="PlaceholderText"/>
              <w:rFonts w:ascii="Times New Roman" w:hAnsi="Times New Roman"/>
            </w:rPr>
            <w:t>Teacher #1</w:t>
          </w:r>
          <w:r w:rsidR="008D7834" w:rsidRPr="008D7834">
            <w:rPr>
              <w:rStyle w:val="PlaceholderText"/>
              <w:rFonts w:ascii="Times New Roman" w:hAnsi="Times New Roman"/>
            </w:rPr>
            <w:t>.</w:t>
          </w:r>
        </w:sdtContent>
      </w:sdt>
    </w:p>
    <w:p w14:paraId="47886996" w14:textId="736DABE3" w:rsidR="00E06ADA" w:rsidRDefault="008F07E0" w:rsidP="00EF6ADE">
      <w:pPr>
        <w:pStyle w:val="BodyText"/>
        <w:ind w:left="360"/>
        <w:rPr>
          <w:rFonts w:ascii="Calibri" w:hAnsi="Calibri"/>
          <w:b/>
        </w:rPr>
      </w:pPr>
      <w:r w:rsidRPr="00F83A19">
        <w:rPr>
          <w:rFonts w:ascii="Calibri" w:hAnsi="Calibri"/>
          <w:b/>
        </w:rPr>
        <w:t>2</w:t>
      </w:r>
      <w:r w:rsidR="00E06ADA">
        <w:rPr>
          <w:rFonts w:ascii="Calibri" w:hAnsi="Calibri"/>
          <w:b/>
        </w:rPr>
        <w:t>.</w:t>
      </w:r>
      <w:r w:rsidR="008D7834" w:rsidRPr="008D7834">
        <w:rPr>
          <w:rFonts w:ascii="Calibri" w:hAnsi="Calibri"/>
          <w:b/>
        </w:rPr>
        <w:t xml:space="preserve"> </w:t>
      </w:r>
      <w:sdt>
        <w:sdtPr>
          <w:rPr>
            <w:rFonts w:ascii="Calibri" w:hAnsi="Calibri"/>
            <w:b/>
          </w:rPr>
          <w:id w:val="1873115025"/>
          <w:placeholder>
            <w:docPart w:val="9138C75D1A6C419FA7437E1684E37E7A"/>
          </w:placeholder>
          <w:showingPlcHdr/>
        </w:sdtPr>
        <w:sdtEndPr/>
        <w:sdtContent>
          <w:r w:rsidR="008D7834">
            <w:rPr>
              <w:rStyle w:val="PlaceholderText"/>
              <w:rFonts w:ascii="Times New Roman" w:hAnsi="Times New Roman"/>
            </w:rPr>
            <w:t>Teacher #2</w:t>
          </w:r>
          <w:r w:rsidR="008D7834" w:rsidRPr="008D7834">
            <w:rPr>
              <w:rStyle w:val="PlaceholderText"/>
              <w:rFonts w:ascii="Times New Roman" w:hAnsi="Times New Roman"/>
            </w:rPr>
            <w:t>.</w:t>
          </w:r>
        </w:sdtContent>
      </w:sdt>
    </w:p>
    <w:p w14:paraId="1F75A9DD" w14:textId="22D6ECC0" w:rsidR="00D00A77" w:rsidRDefault="00E06ADA" w:rsidP="00EF6ADE">
      <w:pPr>
        <w:pStyle w:val="BodyText"/>
        <w:ind w:left="360"/>
        <w:rPr>
          <w:rFonts w:ascii="Calibri" w:hAnsi="Calibri"/>
          <w:b/>
        </w:rPr>
      </w:pPr>
      <w:r>
        <w:rPr>
          <w:rFonts w:ascii="Calibri" w:hAnsi="Calibri"/>
          <w:b/>
        </w:rPr>
        <w:t>3.</w:t>
      </w:r>
      <w:r w:rsidR="008D7834" w:rsidRPr="008D7834">
        <w:rPr>
          <w:rFonts w:ascii="Calibri" w:hAnsi="Calibri"/>
          <w:b/>
        </w:rPr>
        <w:t xml:space="preserve"> </w:t>
      </w:r>
      <w:sdt>
        <w:sdtPr>
          <w:rPr>
            <w:rFonts w:ascii="Calibri" w:hAnsi="Calibri"/>
            <w:b/>
          </w:rPr>
          <w:id w:val="-1936431885"/>
          <w:placeholder>
            <w:docPart w:val="360BC06255A14C84BF9BDC46D5D81493"/>
          </w:placeholder>
          <w:showingPlcHdr/>
        </w:sdtPr>
        <w:sdtEndPr/>
        <w:sdtContent>
          <w:r w:rsidR="008D7834">
            <w:rPr>
              <w:rStyle w:val="PlaceholderText"/>
              <w:rFonts w:ascii="Times New Roman" w:hAnsi="Times New Roman"/>
            </w:rPr>
            <w:t>Teacher #3</w:t>
          </w:r>
          <w:r w:rsidR="008D7834" w:rsidRPr="008D7834">
            <w:rPr>
              <w:rStyle w:val="PlaceholderText"/>
              <w:rFonts w:ascii="Times New Roman" w:hAnsi="Times New Roman"/>
            </w:rPr>
            <w:t>.</w:t>
          </w:r>
        </w:sdtContent>
      </w:sdt>
    </w:p>
    <w:p w14:paraId="562C75D1" w14:textId="77777777" w:rsidR="00B57AC2" w:rsidRPr="00F83A19" w:rsidRDefault="00B57AC2" w:rsidP="00EF6ADE">
      <w:pPr>
        <w:pStyle w:val="BodyText"/>
        <w:ind w:left="360"/>
        <w:rPr>
          <w:rFonts w:ascii="Calibri" w:hAnsi="Calibri"/>
          <w:b/>
        </w:rPr>
      </w:pPr>
    </w:p>
    <w:p w14:paraId="2554ED8B" w14:textId="77777777" w:rsidR="00B57AC2" w:rsidRPr="00F83A19" w:rsidRDefault="00B57AC2" w:rsidP="00B57AC2">
      <w:pPr>
        <w:pStyle w:val="Heading7"/>
        <w:rPr>
          <w:rFonts w:ascii="Calibri" w:hAnsi="Calibri"/>
          <w:b/>
          <w:i/>
          <w:sz w:val="22"/>
          <w:szCs w:val="20"/>
        </w:rPr>
      </w:pPr>
      <w:r w:rsidRPr="004139C9">
        <w:rPr>
          <w:rFonts w:ascii="Calibri" w:hAnsi="Calibri"/>
          <w:b/>
          <w:i/>
          <w:sz w:val="22"/>
          <w:szCs w:val="20"/>
          <w:u w:val="single"/>
        </w:rPr>
        <w:t>School Activities:</w:t>
      </w:r>
      <w:r w:rsidRPr="00F83A19">
        <w:rPr>
          <w:rFonts w:ascii="Calibri" w:hAnsi="Calibri"/>
          <w:b/>
          <w:i/>
          <w:sz w:val="22"/>
          <w:szCs w:val="20"/>
        </w:rPr>
        <w:t xml:space="preserve"> (Ex. Clubs, teams, sports, performing arts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149"/>
        <w:gridCol w:w="2654"/>
        <w:gridCol w:w="4537"/>
      </w:tblGrid>
      <w:tr w:rsidR="00B57AC2" w:rsidRPr="00F83A19" w14:paraId="57C22E2B" w14:textId="77777777" w:rsidTr="000469B5">
        <w:trPr>
          <w:trHeight w:val="319"/>
        </w:trPr>
        <w:tc>
          <w:tcPr>
            <w:tcW w:w="3189" w:type="dxa"/>
          </w:tcPr>
          <w:p w14:paraId="1AD2F429" w14:textId="77777777" w:rsidR="00B57AC2" w:rsidRPr="00F83A19" w:rsidRDefault="00B57AC2" w:rsidP="000469B5">
            <w:pPr>
              <w:pStyle w:val="BodyText"/>
              <w:rPr>
                <w:rFonts w:ascii="Calibri" w:hAnsi="Calibri"/>
                <w:b/>
              </w:rPr>
            </w:pPr>
            <w:r w:rsidRPr="00F83A19">
              <w:rPr>
                <w:rFonts w:ascii="Calibri" w:hAnsi="Calibri"/>
                <w:b/>
              </w:rPr>
              <w:t>Name of group</w:t>
            </w:r>
          </w:p>
        </w:tc>
        <w:tc>
          <w:tcPr>
            <w:tcW w:w="2679" w:type="dxa"/>
          </w:tcPr>
          <w:p w14:paraId="7469AA43" w14:textId="77777777" w:rsidR="00B57AC2" w:rsidRPr="00F83A19" w:rsidRDefault="00B57AC2" w:rsidP="000469B5">
            <w:pPr>
              <w:pStyle w:val="BodyText"/>
              <w:rPr>
                <w:rFonts w:ascii="Calibri" w:hAnsi="Calibri"/>
                <w:b/>
              </w:rPr>
            </w:pPr>
            <w:r w:rsidRPr="00F83A19">
              <w:rPr>
                <w:rFonts w:ascii="Calibri" w:hAnsi="Calibri"/>
                <w:b/>
              </w:rPr>
              <w:t>Grade or age participated</w:t>
            </w:r>
          </w:p>
        </w:tc>
        <w:tc>
          <w:tcPr>
            <w:tcW w:w="4590" w:type="dxa"/>
          </w:tcPr>
          <w:p w14:paraId="3A32B3BC" w14:textId="77777777" w:rsidR="00B57AC2" w:rsidRPr="00F83A19" w:rsidRDefault="00B57AC2" w:rsidP="000469B5">
            <w:pPr>
              <w:pStyle w:val="BodyText"/>
              <w:rPr>
                <w:rFonts w:ascii="Calibri" w:hAnsi="Calibri"/>
                <w:b/>
              </w:rPr>
            </w:pPr>
            <w:r>
              <w:rPr>
                <w:rFonts w:ascii="Calibri" w:hAnsi="Calibri"/>
                <w:b/>
              </w:rPr>
              <w:t>Responsibilities or</w:t>
            </w:r>
            <w:r w:rsidRPr="00F83A19">
              <w:rPr>
                <w:rFonts w:ascii="Calibri" w:hAnsi="Calibri"/>
                <w:b/>
              </w:rPr>
              <w:t xml:space="preserve"> office</w:t>
            </w:r>
            <w:r w:rsidR="00C737FC">
              <w:rPr>
                <w:rFonts w:ascii="Calibri" w:hAnsi="Calibri"/>
                <w:b/>
              </w:rPr>
              <w:t xml:space="preserve"> held </w:t>
            </w:r>
            <w:r w:rsidRPr="00F83A19">
              <w:rPr>
                <w:rFonts w:ascii="Calibri" w:hAnsi="Calibri"/>
                <w:b/>
              </w:rPr>
              <w:t>(if applies)</w:t>
            </w:r>
          </w:p>
        </w:tc>
      </w:tr>
      <w:tr w:rsidR="00B57AC2" w:rsidRPr="00F83A19" w14:paraId="664355AD" w14:textId="77777777" w:rsidTr="000469B5">
        <w:trPr>
          <w:trHeight w:hRule="exact" w:val="317"/>
        </w:trPr>
        <w:tc>
          <w:tcPr>
            <w:tcW w:w="3189" w:type="dxa"/>
          </w:tcPr>
          <w:sdt>
            <w:sdtPr>
              <w:rPr>
                <w:rFonts w:ascii="Times New Roman" w:hAnsi="Times New Roman"/>
                <w:b/>
              </w:rPr>
              <w:id w:val="-382103891"/>
              <w:placeholder>
                <w:docPart w:val="840A07D0C01F48C8A6733600788AABF5"/>
              </w:placeholder>
              <w:showingPlcHdr/>
              <w:text/>
            </w:sdtPr>
            <w:sdtEndPr/>
            <w:sdtContent>
              <w:p w14:paraId="1A965116" w14:textId="72ECF7B6" w:rsidR="00B57AC2" w:rsidRPr="001F5526" w:rsidRDefault="001F5526" w:rsidP="000469B5">
                <w:pPr>
                  <w:pStyle w:val="BodyText"/>
                  <w:ind w:left="360"/>
                  <w:rPr>
                    <w:rFonts w:ascii="Times New Roman" w:hAnsi="Times New Roman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 xml:space="preserve">Click </w:t>
                </w:r>
                <w:r>
                  <w:rPr>
                    <w:rStyle w:val="PlaceholderText"/>
                    <w:rFonts w:ascii="Times New Roman" w:hAnsi="Times New Roman"/>
                  </w:rPr>
                  <w:t>to enter name of group</w:t>
                </w:r>
                <w:r w:rsidRPr="001F5526">
                  <w:rPr>
                    <w:rStyle w:val="PlaceholderText"/>
                    <w:rFonts w:ascii="Times New Roman" w:hAnsi="Times New Roman"/>
                  </w:rPr>
                  <w:t>.</w:t>
                </w:r>
              </w:p>
            </w:sdtContent>
          </w:sdt>
          <w:p w14:paraId="7DF4E37C" w14:textId="77777777" w:rsidR="00B57AC2" w:rsidRPr="001F5526" w:rsidRDefault="00B57AC2" w:rsidP="000469B5">
            <w:pPr>
              <w:pStyle w:val="BodyText"/>
              <w:rPr>
                <w:rFonts w:ascii="Times New Roman" w:hAnsi="Times New Roman"/>
                <w:b/>
              </w:rPr>
            </w:pPr>
          </w:p>
        </w:tc>
        <w:sdt>
          <w:sdtPr>
            <w:rPr>
              <w:rFonts w:ascii="Calibri" w:hAnsi="Calibri"/>
              <w:b/>
            </w:rPr>
            <w:id w:val="624352344"/>
            <w:placeholder>
              <w:docPart w:val="5195236F93B643CD854720A2A09E679C"/>
            </w:placeholder>
            <w:showingPlcHdr/>
            <w:text/>
          </w:sdtPr>
          <w:sdtEndPr/>
          <w:sdtContent>
            <w:tc>
              <w:tcPr>
                <w:tcW w:w="2679" w:type="dxa"/>
              </w:tcPr>
              <w:p w14:paraId="44FB30F8" w14:textId="469D41DC" w:rsidR="00B57AC2" w:rsidRPr="00F83A19" w:rsidRDefault="001F5526" w:rsidP="000469B5">
                <w:pPr>
                  <w:pStyle w:val="BodyText"/>
                  <w:ind w:left="360"/>
                  <w:rPr>
                    <w:rFonts w:ascii="Calibri" w:hAnsi="Calibri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>Grade/age</w:t>
                </w:r>
              </w:p>
            </w:tc>
          </w:sdtContent>
        </w:sdt>
        <w:sdt>
          <w:sdtPr>
            <w:rPr>
              <w:rFonts w:ascii="Calibri" w:hAnsi="Calibri"/>
              <w:b/>
            </w:rPr>
            <w:id w:val="-1598007639"/>
            <w:placeholder>
              <w:docPart w:val="145DAEC27F164823ACA805E73CCCD7BF"/>
            </w:placeholder>
            <w:showingPlcHdr/>
            <w:text/>
          </w:sdtPr>
          <w:sdtEndPr/>
          <w:sdtContent>
            <w:tc>
              <w:tcPr>
                <w:tcW w:w="4590" w:type="dxa"/>
              </w:tcPr>
              <w:p w14:paraId="1DA6542E" w14:textId="50C15382" w:rsidR="00B57AC2" w:rsidRPr="00F83A19" w:rsidRDefault="001F5526" w:rsidP="000469B5">
                <w:pPr>
                  <w:pStyle w:val="BodyText"/>
                  <w:ind w:left="360"/>
                  <w:rPr>
                    <w:rFonts w:ascii="Calibri" w:hAnsi="Calibri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>Responsibilities</w:t>
                </w:r>
              </w:p>
            </w:tc>
          </w:sdtContent>
        </w:sdt>
      </w:tr>
      <w:tr w:rsidR="00B57AC2" w:rsidRPr="00F83A19" w14:paraId="3041E394" w14:textId="77777777" w:rsidTr="000469B5">
        <w:trPr>
          <w:trHeight w:hRule="exact" w:val="317"/>
        </w:trPr>
        <w:tc>
          <w:tcPr>
            <w:tcW w:w="3189" w:type="dxa"/>
          </w:tcPr>
          <w:sdt>
            <w:sdtPr>
              <w:rPr>
                <w:rFonts w:ascii="Times New Roman" w:hAnsi="Times New Roman"/>
                <w:b/>
              </w:rPr>
              <w:id w:val="1471634130"/>
              <w:placeholder>
                <w:docPart w:val="8939F829EFCB403CACCCC9548510785A"/>
              </w:placeholder>
              <w:showingPlcHdr/>
              <w:text/>
            </w:sdtPr>
            <w:sdtEndPr/>
            <w:sdtContent>
              <w:p w14:paraId="399D46D4" w14:textId="77777777" w:rsidR="001F5526" w:rsidRPr="001F5526" w:rsidRDefault="001F5526" w:rsidP="001F5526">
                <w:pPr>
                  <w:pStyle w:val="BodyText"/>
                  <w:ind w:left="360"/>
                  <w:rPr>
                    <w:rFonts w:ascii="Times New Roman" w:hAnsi="Times New Roman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 xml:space="preserve">Click </w:t>
                </w:r>
                <w:r>
                  <w:rPr>
                    <w:rStyle w:val="PlaceholderText"/>
                    <w:rFonts w:ascii="Times New Roman" w:hAnsi="Times New Roman"/>
                  </w:rPr>
                  <w:t>to enter name of group</w:t>
                </w:r>
                <w:r w:rsidRPr="001F5526">
                  <w:rPr>
                    <w:rStyle w:val="PlaceholderText"/>
                    <w:rFonts w:ascii="Times New Roman" w:hAnsi="Times New Roman"/>
                  </w:rPr>
                  <w:t>.</w:t>
                </w:r>
              </w:p>
            </w:sdtContent>
          </w:sdt>
          <w:p w14:paraId="722B00AE" w14:textId="77777777" w:rsidR="00B57AC2" w:rsidRPr="00F83A19" w:rsidRDefault="00B57AC2" w:rsidP="000469B5">
            <w:pPr>
              <w:pStyle w:val="BodyText"/>
              <w:ind w:left="360"/>
              <w:rPr>
                <w:rFonts w:ascii="Calibri" w:hAnsi="Calibri"/>
                <w:b/>
              </w:rPr>
            </w:pPr>
          </w:p>
          <w:p w14:paraId="42C6D796" w14:textId="77777777" w:rsidR="00B57AC2" w:rsidRPr="00F83A19" w:rsidRDefault="00B57AC2" w:rsidP="000469B5">
            <w:pPr>
              <w:pStyle w:val="BodyText"/>
              <w:rPr>
                <w:rFonts w:ascii="Calibri" w:hAnsi="Calibri"/>
                <w:b/>
              </w:rPr>
            </w:pPr>
          </w:p>
        </w:tc>
        <w:sdt>
          <w:sdtPr>
            <w:rPr>
              <w:rFonts w:ascii="Calibri" w:hAnsi="Calibri"/>
              <w:b/>
            </w:rPr>
            <w:id w:val="1064841544"/>
            <w:placeholder>
              <w:docPart w:val="96056F05CA7043BFAE91A9DC499E3B43"/>
            </w:placeholder>
            <w:showingPlcHdr/>
            <w:text/>
          </w:sdtPr>
          <w:sdtEndPr/>
          <w:sdtContent>
            <w:tc>
              <w:tcPr>
                <w:tcW w:w="2679" w:type="dxa"/>
              </w:tcPr>
              <w:p w14:paraId="6E1831B3" w14:textId="7CBCD38B" w:rsidR="00B57AC2" w:rsidRPr="00F83A19" w:rsidRDefault="001F5526" w:rsidP="000469B5">
                <w:pPr>
                  <w:pStyle w:val="BodyText"/>
                  <w:ind w:left="360"/>
                  <w:rPr>
                    <w:rFonts w:ascii="Calibri" w:hAnsi="Calibri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>Grade/age</w:t>
                </w:r>
              </w:p>
            </w:tc>
          </w:sdtContent>
        </w:sdt>
        <w:sdt>
          <w:sdtPr>
            <w:rPr>
              <w:rFonts w:ascii="Calibri" w:hAnsi="Calibri"/>
              <w:b/>
            </w:rPr>
            <w:id w:val="1614937457"/>
            <w:placeholder>
              <w:docPart w:val="FEF70D2E2D0C46FAB294B207F216D787"/>
            </w:placeholder>
            <w:showingPlcHdr/>
            <w:text/>
          </w:sdtPr>
          <w:sdtEndPr/>
          <w:sdtContent>
            <w:tc>
              <w:tcPr>
                <w:tcW w:w="4590" w:type="dxa"/>
              </w:tcPr>
              <w:p w14:paraId="54E11D2A" w14:textId="23544D01" w:rsidR="00B57AC2" w:rsidRPr="00F83A19" w:rsidRDefault="001F5526" w:rsidP="000469B5">
                <w:pPr>
                  <w:pStyle w:val="BodyText"/>
                  <w:ind w:left="360"/>
                  <w:rPr>
                    <w:rFonts w:ascii="Calibri" w:hAnsi="Calibri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>Responsibilities</w:t>
                </w:r>
              </w:p>
            </w:tc>
          </w:sdtContent>
        </w:sdt>
      </w:tr>
      <w:tr w:rsidR="00B57AC2" w:rsidRPr="00F83A19" w14:paraId="31126E5D" w14:textId="77777777" w:rsidTr="000469B5">
        <w:trPr>
          <w:trHeight w:hRule="exact" w:val="317"/>
        </w:trPr>
        <w:tc>
          <w:tcPr>
            <w:tcW w:w="3189" w:type="dxa"/>
          </w:tcPr>
          <w:sdt>
            <w:sdtPr>
              <w:rPr>
                <w:rFonts w:ascii="Times New Roman" w:hAnsi="Times New Roman"/>
                <w:b/>
              </w:rPr>
              <w:id w:val="-285355591"/>
              <w:placeholder>
                <w:docPart w:val="15301CF0AC08487281DAD1F956D0D96C"/>
              </w:placeholder>
              <w:showingPlcHdr/>
              <w:text/>
            </w:sdtPr>
            <w:sdtEndPr/>
            <w:sdtContent>
              <w:p w14:paraId="0D1FF008" w14:textId="77777777" w:rsidR="001F5526" w:rsidRPr="001F5526" w:rsidRDefault="001F5526" w:rsidP="001F5526">
                <w:pPr>
                  <w:pStyle w:val="BodyText"/>
                  <w:ind w:left="360"/>
                  <w:rPr>
                    <w:rFonts w:ascii="Times New Roman" w:hAnsi="Times New Roman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 xml:space="preserve">Click </w:t>
                </w:r>
                <w:r>
                  <w:rPr>
                    <w:rStyle w:val="PlaceholderText"/>
                    <w:rFonts w:ascii="Times New Roman" w:hAnsi="Times New Roman"/>
                  </w:rPr>
                  <w:t>to enter name of group</w:t>
                </w:r>
                <w:r w:rsidRPr="001F5526">
                  <w:rPr>
                    <w:rStyle w:val="PlaceholderText"/>
                    <w:rFonts w:ascii="Times New Roman" w:hAnsi="Times New Roman"/>
                  </w:rPr>
                  <w:t>.</w:t>
                </w:r>
              </w:p>
            </w:sdtContent>
          </w:sdt>
          <w:p w14:paraId="2DE403A5" w14:textId="77777777" w:rsidR="00B57AC2" w:rsidRPr="00F83A19" w:rsidRDefault="00B57AC2" w:rsidP="000469B5">
            <w:pPr>
              <w:pStyle w:val="BodyText"/>
              <w:ind w:left="360"/>
              <w:rPr>
                <w:rFonts w:ascii="Calibri" w:hAnsi="Calibri"/>
                <w:b/>
              </w:rPr>
            </w:pPr>
          </w:p>
          <w:p w14:paraId="62431CDC" w14:textId="77777777" w:rsidR="00B57AC2" w:rsidRPr="00F83A19" w:rsidRDefault="00B57AC2" w:rsidP="000469B5">
            <w:pPr>
              <w:pStyle w:val="BodyText"/>
              <w:rPr>
                <w:rFonts w:ascii="Calibri" w:hAnsi="Calibri"/>
                <w:b/>
              </w:rPr>
            </w:pPr>
          </w:p>
        </w:tc>
        <w:sdt>
          <w:sdtPr>
            <w:rPr>
              <w:rFonts w:ascii="Calibri" w:hAnsi="Calibri"/>
              <w:b/>
            </w:rPr>
            <w:id w:val="-153227829"/>
            <w:placeholder>
              <w:docPart w:val="3AD42D5F1B8E4486BF160DB83A6A5F3E"/>
            </w:placeholder>
            <w:showingPlcHdr/>
            <w:text/>
          </w:sdtPr>
          <w:sdtEndPr/>
          <w:sdtContent>
            <w:tc>
              <w:tcPr>
                <w:tcW w:w="2679" w:type="dxa"/>
              </w:tcPr>
              <w:p w14:paraId="49E398E2" w14:textId="79A5DFFF" w:rsidR="00B57AC2" w:rsidRPr="00F83A19" w:rsidRDefault="001F5526" w:rsidP="000469B5">
                <w:pPr>
                  <w:pStyle w:val="BodyText"/>
                  <w:ind w:left="360"/>
                  <w:rPr>
                    <w:rFonts w:ascii="Calibri" w:hAnsi="Calibri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>Grade/age</w:t>
                </w:r>
              </w:p>
            </w:tc>
          </w:sdtContent>
        </w:sdt>
        <w:sdt>
          <w:sdtPr>
            <w:rPr>
              <w:rFonts w:ascii="Calibri" w:hAnsi="Calibri"/>
              <w:b/>
            </w:rPr>
            <w:id w:val="554663189"/>
            <w:placeholder>
              <w:docPart w:val="E62D318445C94106A517F386CE7ADBC2"/>
            </w:placeholder>
            <w:showingPlcHdr/>
            <w:text/>
          </w:sdtPr>
          <w:sdtEndPr/>
          <w:sdtContent>
            <w:tc>
              <w:tcPr>
                <w:tcW w:w="4590" w:type="dxa"/>
              </w:tcPr>
              <w:p w14:paraId="16287F21" w14:textId="7943B0E3" w:rsidR="00B57AC2" w:rsidRPr="00F83A19" w:rsidRDefault="001F5526" w:rsidP="000469B5">
                <w:pPr>
                  <w:pStyle w:val="BodyText"/>
                  <w:ind w:left="360"/>
                  <w:rPr>
                    <w:rFonts w:ascii="Calibri" w:hAnsi="Calibri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>Responsibilities</w:t>
                </w:r>
              </w:p>
            </w:tc>
          </w:sdtContent>
        </w:sdt>
      </w:tr>
      <w:tr w:rsidR="00B57AC2" w:rsidRPr="00F83A19" w14:paraId="5BE93A62" w14:textId="77777777" w:rsidTr="000469B5">
        <w:trPr>
          <w:trHeight w:hRule="exact" w:val="317"/>
        </w:trPr>
        <w:tc>
          <w:tcPr>
            <w:tcW w:w="3189" w:type="dxa"/>
          </w:tcPr>
          <w:sdt>
            <w:sdtPr>
              <w:rPr>
                <w:rFonts w:ascii="Times New Roman" w:hAnsi="Times New Roman"/>
                <w:b/>
              </w:rPr>
              <w:id w:val="1288322012"/>
              <w:placeholder>
                <w:docPart w:val="9F5CCBB12F544D37911D4F096845B42A"/>
              </w:placeholder>
              <w:showingPlcHdr/>
              <w:text/>
            </w:sdtPr>
            <w:sdtEndPr/>
            <w:sdtContent>
              <w:p w14:paraId="585A4F9B" w14:textId="77777777" w:rsidR="001F5526" w:rsidRPr="001F5526" w:rsidRDefault="001F5526" w:rsidP="001F5526">
                <w:pPr>
                  <w:pStyle w:val="BodyText"/>
                  <w:ind w:left="360"/>
                  <w:rPr>
                    <w:rFonts w:ascii="Times New Roman" w:hAnsi="Times New Roman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 xml:space="preserve">Click </w:t>
                </w:r>
                <w:r>
                  <w:rPr>
                    <w:rStyle w:val="PlaceholderText"/>
                    <w:rFonts w:ascii="Times New Roman" w:hAnsi="Times New Roman"/>
                  </w:rPr>
                  <w:t>to enter name of group</w:t>
                </w:r>
                <w:r w:rsidRPr="001F5526">
                  <w:rPr>
                    <w:rStyle w:val="PlaceholderText"/>
                    <w:rFonts w:ascii="Times New Roman" w:hAnsi="Times New Roman"/>
                  </w:rPr>
                  <w:t>.</w:t>
                </w:r>
              </w:p>
            </w:sdtContent>
          </w:sdt>
          <w:p w14:paraId="384BA73E" w14:textId="77777777" w:rsidR="00B57AC2" w:rsidRPr="00F83A19" w:rsidRDefault="00B57AC2" w:rsidP="000469B5">
            <w:pPr>
              <w:pStyle w:val="BodyText"/>
              <w:ind w:left="360"/>
              <w:rPr>
                <w:rFonts w:ascii="Calibri" w:hAnsi="Calibri"/>
                <w:b/>
              </w:rPr>
            </w:pPr>
          </w:p>
          <w:p w14:paraId="34B3F2EB" w14:textId="77777777" w:rsidR="00B57AC2" w:rsidRPr="00F83A19" w:rsidRDefault="00B57AC2" w:rsidP="000469B5">
            <w:pPr>
              <w:pStyle w:val="BodyText"/>
              <w:rPr>
                <w:rFonts w:ascii="Calibri" w:hAnsi="Calibri"/>
                <w:b/>
              </w:rPr>
            </w:pPr>
          </w:p>
        </w:tc>
        <w:sdt>
          <w:sdtPr>
            <w:rPr>
              <w:rFonts w:ascii="Calibri" w:hAnsi="Calibri"/>
              <w:b/>
            </w:rPr>
            <w:id w:val="-305169534"/>
            <w:placeholder>
              <w:docPart w:val="C953E69114624C49B768FA4034A7F166"/>
            </w:placeholder>
            <w:showingPlcHdr/>
            <w:text/>
          </w:sdtPr>
          <w:sdtEndPr/>
          <w:sdtContent>
            <w:tc>
              <w:tcPr>
                <w:tcW w:w="2679" w:type="dxa"/>
              </w:tcPr>
              <w:p w14:paraId="7D34F5C7" w14:textId="48397F77" w:rsidR="00B57AC2" w:rsidRPr="00F83A19" w:rsidRDefault="001F5526" w:rsidP="000469B5">
                <w:pPr>
                  <w:pStyle w:val="BodyText"/>
                  <w:ind w:left="360"/>
                  <w:rPr>
                    <w:rFonts w:ascii="Calibri" w:hAnsi="Calibri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>Grade/age</w:t>
                </w:r>
              </w:p>
            </w:tc>
          </w:sdtContent>
        </w:sdt>
        <w:sdt>
          <w:sdtPr>
            <w:rPr>
              <w:rFonts w:ascii="Calibri" w:hAnsi="Calibri"/>
              <w:b/>
            </w:rPr>
            <w:id w:val="1089895532"/>
            <w:placeholder>
              <w:docPart w:val="7D30196FD6E84FECA21D0E199477D901"/>
            </w:placeholder>
            <w:showingPlcHdr/>
            <w:text/>
          </w:sdtPr>
          <w:sdtEndPr/>
          <w:sdtContent>
            <w:tc>
              <w:tcPr>
                <w:tcW w:w="4590" w:type="dxa"/>
              </w:tcPr>
              <w:p w14:paraId="0B4020A7" w14:textId="4EFF50DB" w:rsidR="00B57AC2" w:rsidRPr="00F83A19" w:rsidRDefault="001F5526" w:rsidP="000469B5">
                <w:pPr>
                  <w:pStyle w:val="BodyText"/>
                  <w:ind w:left="360"/>
                  <w:rPr>
                    <w:rFonts w:ascii="Calibri" w:hAnsi="Calibri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>Responsibilities</w:t>
                </w:r>
              </w:p>
            </w:tc>
          </w:sdtContent>
        </w:sdt>
      </w:tr>
      <w:tr w:rsidR="00B57AC2" w:rsidRPr="00F83A19" w14:paraId="1D7B270A" w14:textId="77777777" w:rsidTr="000469B5">
        <w:trPr>
          <w:trHeight w:hRule="exact" w:val="317"/>
        </w:trPr>
        <w:tc>
          <w:tcPr>
            <w:tcW w:w="3189" w:type="dxa"/>
          </w:tcPr>
          <w:sdt>
            <w:sdtPr>
              <w:rPr>
                <w:rFonts w:ascii="Times New Roman" w:hAnsi="Times New Roman"/>
                <w:b/>
              </w:rPr>
              <w:id w:val="-591862925"/>
              <w:placeholder>
                <w:docPart w:val="B33F9AB6B75B4006913E4C6B6E8F5301"/>
              </w:placeholder>
              <w:showingPlcHdr/>
              <w:text/>
            </w:sdtPr>
            <w:sdtEndPr/>
            <w:sdtContent>
              <w:p w14:paraId="167C383A" w14:textId="77777777" w:rsidR="001F5526" w:rsidRPr="001F5526" w:rsidRDefault="001F5526" w:rsidP="001F5526">
                <w:pPr>
                  <w:pStyle w:val="BodyText"/>
                  <w:ind w:left="360"/>
                  <w:rPr>
                    <w:rFonts w:ascii="Times New Roman" w:hAnsi="Times New Roman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 xml:space="preserve">Click </w:t>
                </w:r>
                <w:r>
                  <w:rPr>
                    <w:rStyle w:val="PlaceholderText"/>
                    <w:rFonts w:ascii="Times New Roman" w:hAnsi="Times New Roman"/>
                  </w:rPr>
                  <w:t>to enter name of group</w:t>
                </w:r>
                <w:r w:rsidRPr="001F5526">
                  <w:rPr>
                    <w:rStyle w:val="PlaceholderText"/>
                    <w:rFonts w:ascii="Times New Roman" w:hAnsi="Times New Roman"/>
                  </w:rPr>
                  <w:t>.</w:t>
                </w:r>
              </w:p>
            </w:sdtContent>
          </w:sdt>
          <w:p w14:paraId="4F904CB7" w14:textId="77777777" w:rsidR="00B57AC2" w:rsidRPr="00F83A19" w:rsidRDefault="00B57AC2" w:rsidP="000469B5">
            <w:pPr>
              <w:pStyle w:val="BodyText"/>
              <w:ind w:left="360"/>
              <w:rPr>
                <w:rFonts w:ascii="Calibri" w:hAnsi="Calibri"/>
                <w:b/>
              </w:rPr>
            </w:pPr>
          </w:p>
        </w:tc>
        <w:sdt>
          <w:sdtPr>
            <w:rPr>
              <w:rFonts w:ascii="Calibri" w:hAnsi="Calibri"/>
              <w:b/>
            </w:rPr>
            <w:id w:val="907742731"/>
            <w:placeholder>
              <w:docPart w:val="FCE4A9FFA32E4F14B19EF52DDA5F4706"/>
            </w:placeholder>
            <w:showingPlcHdr/>
            <w:text/>
          </w:sdtPr>
          <w:sdtEndPr/>
          <w:sdtContent>
            <w:tc>
              <w:tcPr>
                <w:tcW w:w="2679" w:type="dxa"/>
              </w:tcPr>
              <w:p w14:paraId="06971CD3" w14:textId="7A952AA3" w:rsidR="00B57AC2" w:rsidRPr="00F83A19" w:rsidRDefault="001F5526" w:rsidP="000469B5">
                <w:pPr>
                  <w:pStyle w:val="BodyText"/>
                  <w:ind w:left="360"/>
                  <w:rPr>
                    <w:rFonts w:ascii="Calibri" w:hAnsi="Calibri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>Grade/age</w:t>
                </w:r>
              </w:p>
            </w:tc>
          </w:sdtContent>
        </w:sdt>
        <w:sdt>
          <w:sdtPr>
            <w:rPr>
              <w:rFonts w:ascii="Calibri" w:hAnsi="Calibri"/>
              <w:b/>
            </w:rPr>
            <w:id w:val="1251078684"/>
            <w:placeholder>
              <w:docPart w:val="39C1F5472B3040A4BD8B6839BA12BF1A"/>
            </w:placeholder>
            <w:showingPlcHdr/>
            <w:text/>
          </w:sdtPr>
          <w:sdtEndPr/>
          <w:sdtContent>
            <w:tc>
              <w:tcPr>
                <w:tcW w:w="4590" w:type="dxa"/>
              </w:tcPr>
              <w:p w14:paraId="2A1F701D" w14:textId="3E644D6B" w:rsidR="00B57AC2" w:rsidRPr="00F83A19" w:rsidRDefault="001F5526" w:rsidP="000469B5">
                <w:pPr>
                  <w:pStyle w:val="BodyText"/>
                  <w:ind w:left="360"/>
                  <w:rPr>
                    <w:rFonts w:ascii="Calibri" w:hAnsi="Calibri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>Responsibilities</w:t>
                </w:r>
              </w:p>
            </w:tc>
          </w:sdtContent>
        </w:sdt>
      </w:tr>
      <w:tr w:rsidR="00B57AC2" w:rsidRPr="00F83A19" w14:paraId="03EFCA41" w14:textId="77777777" w:rsidTr="000469B5">
        <w:trPr>
          <w:trHeight w:hRule="exact" w:val="317"/>
        </w:trPr>
        <w:tc>
          <w:tcPr>
            <w:tcW w:w="3189" w:type="dxa"/>
          </w:tcPr>
          <w:sdt>
            <w:sdtPr>
              <w:rPr>
                <w:rFonts w:ascii="Times New Roman" w:hAnsi="Times New Roman"/>
                <w:b/>
              </w:rPr>
              <w:id w:val="-1428414218"/>
              <w:placeholder>
                <w:docPart w:val="4B7ED66CB20347EDAC725CE50CCF200D"/>
              </w:placeholder>
              <w:showingPlcHdr/>
              <w:text/>
            </w:sdtPr>
            <w:sdtEndPr/>
            <w:sdtContent>
              <w:p w14:paraId="67FED62D" w14:textId="77777777" w:rsidR="001F5526" w:rsidRPr="001F5526" w:rsidRDefault="001F5526" w:rsidP="001F5526">
                <w:pPr>
                  <w:pStyle w:val="BodyText"/>
                  <w:ind w:left="360"/>
                  <w:rPr>
                    <w:rFonts w:ascii="Times New Roman" w:hAnsi="Times New Roman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 xml:space="preserve">Click </w:t>
                </w:r>
                <w:r>
                  <w:rPr>
                    <w:rStyle w:val="PlaceholderText"/>
                    <w:rFonts w:ascii="Times New Roman" w:hAnsi="Times New Roman"/>
                  </w:rPr>
                  <w:t>to enter name of group</w:t>
                </w:r>
                <w:r w:rsidRPr="001F5526">
                  <w:rPr>
                    <w:rStyle w:val="PlaceholderText"/>
                    <w:rFonts w:ascii="Times New Roman" w:hAnsi="Times New Roman"/>
                  </w:rPr>
                  <w:t>.</w:t>
                </w:r>
              </w:p>
            </w:sdtContent>
          </w:sdt>
          <w:p w14:paraId="5F96A722" w14:textId="77777777" w:rsidR="00B57AC2" w:rsidRPr="00F83A19" w:rsidRDefault="00B57AC2" w:rsidP="000469B5">
            <w:pPr>
              <w:pStyle w:val="BodyText"/>
              <w:ind w:left="360"/>
              <w:rPr>
                <w:rFonts w:ascii="Calibri" w:hAnsi="Calibri"/>
                <w:b/>
              </w:rPr>
            </w:pPr>
          </w:p>
        </w:tc>
        <w:sdt>
          <w:sdtPr>
            <w:rPr>
              <w:rFonts w:ascii="Calibri" w:hAnsi="Calibri"/>
              <w:b/>
            </w:rPr>
            <w:id w:val="1741749255"/>
            <w:placeholder>
              <w:docPart w:val="08E9008C73D4438C8B08853E4399B3C5"/>
            </w:placeholder>
            <w:showingPlcHdr/>
            <w:text/>
          </w:sdtPr>
          <w:sdtEndPr/>
          <w:sdtContent>
            <w:tc>
              <w:tcPr>
                <w:tcW w:w="2679" w:type="dxa"/>
              </w:tcPr>
              <w:p w14:paraId="5B95CD12" w14:textId="7FA7ABEA" w:rsidR="00B57AC2" w:rsidRPr="00F83A19" w:rsidRDefault="001F5526" w:rsidP="000469B5">
                <w:pPr>
                  <w:pStyle w:val="BodyText"/>
                  <w:ind w:left="360"/>
                  <w:rPr>
                    <w:rFonts w:ascii="Calibri" w:hAnsi="Calibri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>Grade/age</w:t>
                </w:r>
              </w:p>
            </w:tc>
          </w:sdtContent>
        </w:sdt>
        <w:sdt>
          <w:sdtPr>
            <w:rPr>
              <w:rFonts w:ascii="Calibri" w:hAnsi="Calibri"/>
              <w:b/>
            </w:rPr>
            <w:id w:val="-875387233"/>
            <w:placeholder>
              <w:docPart w:val="9CB96064E2954A5299F2A27CD1D1E4C0"/>
            </w:placeholder>
            <w:showingPlcHdr/>
            <w:text/>
          </w:sdtPr>
          <w:sdtEndPr/>
          <w:sdtContent>
            <w:tc>
              <w:tcPr>
                <w:tcW w:w="4590" w:type="dxa"/>
              </w:tcPr>
              <w:p w14:paraId="5220BBB2" w14:textId="4A7B75B0" w:rsidR="00B57AC2" w:rsidRPr="00F83A19" w:rsidRDefault="001F5526" w:rsidP="000469B5">
                <w:pPr>
                  <w:pStyle w:val="BodyText"/>
                  <w:ind w:left="360"/>
                  <w:rPr>
                    <w:rFonts w:ascii="Calibri" w:hAnsi="Calibri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>Responsibilities</w:t>
                </w:r>
              </w:p>
            </w:tc>
          </w:sdtContent>
        </w:sdt>
      </w:tr>
      <w:tr w:rsidR="00B57AC2" w:rsidRPr="00F83A19" w14:paraId="13CB595B" w14:textId="77777777" w:rsidTr="000469B5">
        <w:trPr>
          <w:trHeight w:hRule="exact" w:val="317"/>
        </w:trPr>
        <w:tc>
          <w:tcPr>
            <w:tcW w:w="3189" w:type="dxa"/>
          </w:tcPr>
          <w:sdt>
            <w:sdtPr>
              <w:rPr>
                <w:rFonts w:ascii="Times New Roman" w:hAnsi="Times New Roman"/>
                <w:b/>
              </w:rPr>
              <w:id w:val="1480812753"/>
              <w:placeholder>
                <w:docPart w:val="B5A720EBABB0497EBDEEEC8A56286CDA"/>
              </w:placeholder>
              <w:showingPlcHdr/>
              <w:text/>
            </w:sdtPr>
            <w:sdtEndPr/>
            <w:sdtContent>
              <w:p w14:paraId="387D4238" w14:textId="77777777" w:rsidR="001F5526" w:rsidRPr="001F5526" w:rsidRDefault="001F5526" w:rsidP="001F5526">
                <w:pPr>
                  <w:pStyle w:val="BodyText"/>
                  <w:ind w:left="360"/>
                  <w:rPr>
                    <w:rFonts w:ascii="Times New Roman" w:hAnsi="Times New Roman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 xml:space="preserve">Click </w:t>
                </w:r>
                <w:r>
                  <w:rPr>
                    <w:rStyle w:val="PlaceholderText"/>
                    <w:rFonts w:ascii="Times New Roman" w:hAnsi="Times New Roman"/>
                  </w:rPr>
                  <w:t>to enter name of group</w:t>
                </w:r>
                <w:r w:rsidRPr="001F5526">
                  <w:rPr>
                    <w:rStyle w:val="PlaceholderText"/>
                    <w:rFonts w:ascii="Times New Roman" w:hAnsi="Times New Roman"/>
                  </w:rPr>
                  <w:t>.</w:t>
                </w:r>
              </w:p>
            </w:sdtContent>
          </w:sdt>
          <w:p w14:paraId="6D9C8D39" w14:textId="77777777" w:rsidR="00B57AC2" w:rsidRPr="00F83A19" w:rsidRDefault="00B57AC2" w:rsidP="000469B5">
            <w:pPr>
              <w:pStyle w:val="BodyText"/>
              <w:ind w:left="360"/>
              <w:rPr>
                <w:rFonts w:ascii="Calibri" w:hAnsi="Calibri"/>
                <w:b/>
              </w:rPr>
            </w:pPr>
          </w:p>
        </w:tc>
        <w:sdt>
          <w:sdtPr>
            <w:rPr>
              <w:rFonts w:ascii="Calibri" w:hAnsi="Calibri"/>
              <w:b/>
            </w:rPr>
            <w:id w:val="741137195"/>
            <w:placeholder>
              <w:docPart w:val="80D6E5FE089F4E9B8DD21915048F7A44"/>
            </w:placeholder>
            <w:showingPlcHdr/>
            <w:text/>
          </w:sdtPr>
          <w:sdtEndPr/>
          <w:sdtContent>
            <w:tc>
              <w:tcPr>
                <w:tcW w:w="2679" w:type="dxa"/>
              </w:tcPr>
              <w:p w14:paraId="675E05EE" w14:textId="2C20184D" w:rsidR="00B57AC2" w:rsidRPr="00F83A19" w:rsidRDefault="001F5526" w:rsidP="000469B5">
                <w:pPr>
                  <w:pStyle w:val="BodyText"/>
                  <w:ind w:left="360"/>
                  <w:rPr>
                    <w:rFonts w:ascii="Calibri" w:hAnsi="Calibri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>Grade/age</w:t>
                </w:r>
              </w:p>
            </w:tc>
          </w:sdtContent>
        </w:sdt>
        <w:sdt>
          <w:sdtPr>
            <w:rPr>
              <w:rFonts w:ascii="Calibri" w:hAnsi="Calibri"/>
              <w:b/>
            </w:rPr>
            <w:id w:val="1307050079"/>
            <w:placeholder>
              <w:docPart w:val="F58801B1BF374D8D9CEB8F0974D43C97"/>
            </w:placeholder>
            <w:showingPlcHdr/>
            <w:text/>
          </w:sdtPr>
          <w:sdtEndPr/>
          <w:sdtContent>
            <w:tc>
              <w:tcPr>
                <w:tcW w:w="4590" w:type="dxa"/>
              </w:tcPr>
              <w:p w14:paraId="2FC17F8B" w14:textId="3D2CF8BD" w:rsidR="00B57AC2" w:rsidRPr="00F83A19" w:rsidRDefault="001F5526" w:rsidP="000469B5">
                <w:pPr>
                  <w:pStyle w:val="BodyText"/>
                  <w:ind w:left="360"/>
                  <w:rPr>
                    <w:rFonts w:ascii="Calibri" w:hAnsi="Calibri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>Responsibilities</w:t>
                </w:r>
              </w:p>
            </w:tc>
          </w:sdtContent>
        </w:sdt>
      </w:tr>
    </w:tbl>
    <w:p w14:paraId="3B4424B6" w14:textId="77777777" w:rsidR="00B57AC2" w:rsidRPr="00F83A19" w:rsidRDefault="00B57AC2" w:rsidP="00B57AC2">
      <w:pPr>
        <w:pStyle w:val="Heading7"/>
        <w:rPr>
          <w:rFonts w:ascii="Calibri" w:hAnsi="Calibri"/>
          <w:b/>
          <w:i/>
          <w:sz w:val="22"/>
          <w:szCs w:val="20"/>
        </w:rPr>
      </w:pPr>
      <w:r w:rsidRPr="004139C9">
        <w:rPr>
          <w:rFonts w:ascii="Calibri" w:hAnsi="Calibri"/>
          <w:b/>
          <w:i/>
          <w:sz w:val="22"/>
          <w:szCs w:val="20"/>
          <w:u w:val="single"/>
        </w:rPr>
        <w:t>Outside Activities:</w:t>
      </w:r>
      <w:r w:rsidRPr="00F83A19">
        <w:rPr>
          <w:rFonts w:ascii="Calibri" w:hAnsi="Calibri"/>
          <w:b/>
          <w:i/>
          <w:sz w:val="22"/>
          <w:szCs w:val="20"/>
        </w:rPr>
        <w:t xml:space="preserve"> (Ex. church, community involvement, </w:t>
      </w:r>
      <w:r w:rsidR="00C737FC" w:rsidRPr="00F83A19">
        <w:rPr>
          <w:rFonts w:ascii="Calibri" w:hAnsi="Calibri"/>
          <w:b/>
          <w:i/>
          <w:sz w:val="22"/>
          <w:szCs w:val="20"/>
        </w:rPr>
        <w:t>etc.</w:t>
      </w:r>
      <w:r w:rsidRPr="00F83A19">
        <w:rPr>
          <w:rFonts w:ascii="Calibri" w:hAnsi="Calibri"/>
          <w:b/>
          <w:i/>
          <w:sz w:val="22"/>
          <w:szCs w:val="20"/>
        </w:rPr>
        <w:t>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134"/>
        <w:gridCol w:w="2679"/>
        <w:gridCol w:w="4527"/>
      </w:tblGrid>
      <w:tr w:rsidR="00B57AC2" w:rsidRPr="00F83A19" w14:paraId="38759AE9" w14:textId="77777777" w:rsidTr="10E8B3D8">
        <w:tc>
          <w:tcPr>
            <w:tcW w:w="3168" w:type="dxa"/>
          </w:tcPr>
          <w:p w14:paraId="08A70B03" w14:textId="77777777" w:rsidR="00B57AC2" w:rsidRPr="00F83A19" w:rsidRDefault="00B57AC2" w:rsidP="000469B5">
            <w:pPr>
              <w:pStyle w:val="BodyText"/>
              <w:rPr>
                <w:rFonts w:ascii="Calibri" w:hAnsi="Calibri"/>
                <w:b/>
              </w:rPr>
            </w:pPr>
            <w:r w:rsidRPr="00F83A19">
              <w:rPr>
                <w:rFonts w:ascii="Calibri" w:hAnsi="Calibri"/>
                <w:b/>
              </w:rPr>
              <w:t>Name of group</w:t>
            </w:r>
          </w:p>
        </w:tc>
        <w:tc>
          <w:tcPr>
            <w:tcW w:w="2700" w:type="dxa"/>
          </w:tcPr>
          <w:p w14:paraId="19326CC3" w14:textId="77777777" w:rsidR="00B57AC2" w:rsidRPr="00F83A19" w:rsidRDefault="00B57AC2" w:rsidP="000469B5">
            <w:pPr>
              <w:pStyle w:val="BodyText"/>
              <w:rPr>
                <w:rFonts w:ascii="Calibri" w:hAnsi="Calibri"/>
                <w:b/>
              </w:rPr>
            </w:pPr>
            <w:r>
              <w:rPr>
                <w:rFonts w:ascii="Calibri" w:hAnsi="Calibri"/>
                <w:b/>
              </w:rPr>
              <w:t>Grade or</w:t>
            </w:r>
            <w:r w:rsidRPr="00F83A19">
              <w:rPr>
                <w:rFonts w:ascii="Calibri" w:hAnsi="Calibri"/>
                <w:b/>
              </w:rPr>
              <w:t xml:space="preserve"> age participated</w:t>
            </w:r>
          </w:p>
        </w:tc>
        <w:tc>
          <w:tcPr>
            <w:tcW w:w="4572" w:type="dxa"/>
          </w:tcPr>
          <w:p w14:paraId="5D265D9C" w14:textId="1815444E" w:rsidR="00B57AC2" w:rsidRPr="00F83A19" w:rsidRDefault="00B57AC2" w:rsidP="60670411">
            <w:pPr>
              <w:pStyle w:val="BodyText"/>
              <w:rPr>
                <w:rFonts w:ascii="Calibri" w:hAnsi="Calibri"/>
                <w:b/>
                <w:bCs/>
              </w:rPr>
            </w:pPr>
            <w:r w:rsidRPr="10E8B3D8">
              <w:rPr>
                <w:rFonts w:ascii="Calibri" w:hAnsi="Calibri"/>
                <w:b/>
                <w:bCs/>
              </w:rPr>
              <w:t>Responsibilities (if applies)</w:t>
            </w:r>
          </w:p>
        </w:tc>
      </w:tr>
      <w:tr w:rsidR="00B57AC2" w:rsidRPr="00F83A19" w14:paraId="0A4F7224" w14:textId="77777777" w:rsidTr="10E8B3D8">
        <w:trPr>
          <w:trHeight w:hRule="exact" w:val="317"/>
        </w:trPr>
        <w:tc>
          <w:tcPr>
            <w:tcW w:w="3168" w:type="dxa"/>
          </w:tcPr>
          <w:sdt>
            <w:sdtPr>
              <w:rPr>
                <w:rFonts w:ascii="Times New Roman" w:hAnsi="Times New Roman"/>
                <w:b/>
              </w:rPr>
              <w:id w:val="211153619"/>
              <w:placeholder>
                <w:docPart w:val="FD23BE9CAF774F7B93DFB9E7CEDA0646"/>
              </w:placeholder>
              <w:showingPlcHdr/>
              <w:text/>
            </w:sdtPr>
            <w:sdtEndPr/>
            <w:sdtContent>
              <w:p w14:paraId="77451BC6" w14:textId="77777777" w:rsidR="001F5526" w:rsidRPr="001F5526" w:rsidRDefault="001F5526" w:rsidP="001F5526">
                <w:pPr>
                  <w:pStyle w:val="BodyText"/>
                  <w:ind w:left="360"/>
                  <w:rPr>
                    <w:rFonts w:ascii="Times New Roman" w:hAnsi="Times New Roman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 xml:space="preserve">Click </w:t>
                </w:r>
                <w:r>
                  <w:rPr>
                    <w:rStyle w:val="PlaceholderText"/>
                    <w:rFonts w:ascii="Times New Roman" w:hAnsi="Times New Roman"/>
                  </w:rPr>
                  <w:t>to enter name of group</w:t>
                </w:r>
                <w:r w:rsidRPr="001F5526">
                  <w:rPr>
                    <w:rStyle w:val="PlaceholderText"/>
                    <w:rFonts w:ascii="Times New Roman" w:hAnsi="Times New Roman"/>
                  </w:rPr>
                  <w:t>.</w:t>
                </w:r>
              </w:p>
            </w:sdtContent>
          </w:sdt>
          <w:p w14:paraId="5AE48A43" w14:textId="77777777" w:rsidR="00B57AC2" w:rsidRPr="00F83A19" w:rsidRDefault="00B57AC2" w:rsidP="000469B5">
            <w:pPr>
              <w:pStyle w:val="BodyText"/>
              <w:ind w:left="360"/>
              <w:rPr>
                <w:rFonts w:ascii="Calibri" w:hAnsi="Calibri"/>
                <w:b/>
              </w:rPr>
            </w:pPr>
          </w:p>
          <w:sdt>
            <w:sdtPr>
              <w:rPr>
                <w:rFonts w:ascii="Times New Roman" w:hAnsi="Times New Roman"/>
                <w:b/>
              </w:rPr>
              <w:id w:val="164210550"/>
              <w:placeholder>
                <w:docPart w:val="3CE6BC14032C44D68537C2F7AD87524A"/>
              </w:placeholder>
              <w:showingPlcHdr/>
              <w:text/>
            </w:sdtPr>
            <w:sdtEndPr/>
            <w:sdtContent>
              <w:p w14:paraId="63D938E7" w14:textId="77777777" w:rsidR="001F5526" w:rsidRPr="001F5526" w:rsidRDefault="001F5526" w:rsidP="001F5526">
                <w:pPr>
                  <w:pStyle w:val="BodyText"/>
                  <w:ind w:left="360"/>
                  <w:rPr>
                    <w:rFonts w:ascii="Times New Roman" w:hAnsi="Times New Roman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 xml:space="preserve">Click </w:t>
                </w:r>
                <w:r>
                  <w:rPr>
                    <w:rStyle w:val="PlaceholderText"/>
                    <w:rFonts w:ascii="Times New Roman" w:hAnsi="Times New Roman"/>
                  </w:rPr>
                  <w:t>to enter name of group</w:t>
                </w:r>
                <w:r w:rsidRPr="001F5526">
                  <w:rPr>
                    <w:rStyle w:val="PlaceholderText"/>
                    <w:rFonts w:ascii="Times New Roman" w:hAnsi="Times New Roman"/>
                  </w:rPr>
                  <w:t>.</w:t>
                </w:r>
              </w:p>
            </w:sdtContent>
          </w:sdt>
          <w:p w14:paraId="50F40DEB" w14:textId="77777777" w:rsidR="00B57AC2" w:rsidRPr="00F83A19" w:rsidRDefault="00B57AC2" w:rsidP="000469B5">
            <w:pPr>
              <w:pStyle w:val="BodyText"/>
              <w:rPr>
                <w:rFonts w:ascii="Calibri" w:hAnsi="Calibri"/>
                <w:b/>
              </w:rPr>
            </w:pPr>
          </w:p>
        </w:tc>
        <w:sdt>
          <w:sdtPr>
            <w:rPr>
              <w:rFonts w:ascii="Calibri" w:hAnsi="Calibri"/>
              <w:b/>
            </w:rPr>
            <w:id w:val="641697391"/>
            <w:placeholder>
              <w:docPart w:val="1313C5F3DAFE46A4802518C8097E1AB7"/>
            </w:placeholder>
            <w:showingPlcHdr/>
            <w:text/>
          </w:sdtPr>
          <w:sdtEndPr/>
          <w:sdtContent>
            <w:tc>
              <w:tcPr>
                <w:tcW w:w="2700" w:type="dxa"/>
              </w:tcPr>
              <w:p w14:paraId="77A52294" w14:textId="54F18AEB" w:rsidR="00B57AC2" w:rsidRPr="00F83A19" w:rsidRDefault="001F5526" w:rsidP="000469B5">
                <w:pPr>
                  <w:pStyle w:val="BodyText"/>
                  <w:ind w:left="360"/>
                  <w:rPr>
                    <w:rFonts w:ascii="Calibri" w:hAnsi="Calibri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>Grade/age</w:t>
                </w:r>
              </w:p>
            </w:tc>
          </w:sdtContent>
        </w:sdt>
        <w:sdt>
          <w:sdtPr>
            <w:rPr>
              <w:rFonts w:ascii="Calibri" w:hAnsi="Calibri"/>
              <w:b/>
            </w:rPr>
            <w:id w:val="1774129223"/>
            <w:placeholder>
              <w:docPart w:val="FE05EEFB5DD94A2BB6F08A009B55D6FC"/>
            </w:placeholder>
            <w:showingPlcHdr/>
            <w:text/>
          </w:sdtPr>
          <w:sdtEndPr/>
          <w:sdtContent>
            <w:tc>
              <w:tcPr>
                <w:tcW w:w="4572" w:type="dxa"/>
              </w:tcPr>
              <w:p w14:paraId="007DCDA8" w14:textId="62EE0ED1" w:rsidR="00B57AC2" w:rsidRPr="00F83A19" w:rsidRDefault="001F5526" w:rsidP="000469B5">
                <w:pPr>
                  <w:pStyle w:val="BodyText"/>
                  <w:ind w:left="360"/>
                  <w:rPr>
                    <w:rFonts w:ascii="Calibri" w:hAnsi="Calibri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>Responsibilities</w:t>
                </w:r>
              </w:p>
            </w:tc>
          </w:sdtContent>
        </w:sdt>
      </w:tr>
      <w:tr w:rsidR="00B57AC2" w:rsidRPr="00F83A19" w14:paraId="450EA2D7" w14:textId="77777777" w:rsidTr="10E8B3D8">
        <w:trPr>
          <w:trHeight w:hRule="exact" w:val="317"/>
        </w:trPr>
        <w:tc>
          <w:tcPr>
            <w:tcW w:w="3168" w:type="dxa"/>
          </w:tcPr>
          <w:sdt>
            <w:sdtPr>
              <w:rPr>
                <w:rFonts w:ascii="Times New Roman" w:hAnsi="Times New Roman"/>
                <w:b/>
              </w:rPr>
              <w:id w:val="-718440096"/>
              <w:placeholder>
                <w:docPart w:val="CDB73504182C4BDC90B9E7EB0DDFA6B4"/>
              </w:placeholder>
              <w:showingPlcHdr/>
              <w:text/>
            </w:sdtPr>
            <w:sdtEndPr/>
            <w:sdtContent>
              <w:p w14:paraId="54B86171" w14:textId="77777777" w:rsidR="001F5526" w:rsidRPr="001F5526" w:rsidRDefault="001F5526" w:rsidP="001F5526">
                <w:pPr>
                  <w:pStyle w:val="BodyText"/>
                  <w:ind w:left="360"/>
                  <w:rPr>
                    <w:rFonts w:ascii="Times New Roman" w:hAnsi="Times New Roman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 xml:space="preserve">Click </w:t>
                </w:r>
                <w:r>
                  <w:rPr>
                    <w:rStyle w:val="PlaceholderText"/>
                    <w:rFonts w:ascii="Times New Roman" w:hAnsi="Times New Roman"/>
                  </w:rPr>
                  <w:t>to enter name of group</w:t>
                </w:r>
                <w:r w:rsidRPr="001F5526">
                  <w:rPr>
                    <w:rStyle w:val="PlaceholderText"/>
                    <w:rFonts w:ascii="Times New Roman" w:hAnsi="Times New Roman"/>
                  </w:rPr>
                  <w:t>.</w:t>
                </w:r>
              </w:p>
            </w:sdtContent>
          </w:sdt>
          <w:p w14:paraId="3DD355C9" w14:textId="77777777" w:rsidR="00B57AC2" w:rsidRPr="00F83A19" w:rsidRDefault="00B57AC2" w:rsidP="000469B5">
            <w:pPr>
              <w:pStyle w:val="BodyText"/>
              <w:ind w:left="360"/>
              <w:rPr>
                <w:rFonts w:ascii="Calibri" w:hAnsi="Calibri"/>
                <w:b/>
              </w:rPr>
            </w:pPr>
          </w:p>
          <w:p w14:paraId="1A81F0B1" w14:textId="77777777" w:rsidR="00B57AC2" w:rsidRPr="00F83A19" w:rsidRDefault="00B57AC2" w:rsidP="000469B5">
            <w:pPr>
              <w:pStyle w:val="BodyText"/>
              <w:rPr>
                <w:rFonts w:ascii="Calibri" w:hAnsi="Calibri"/>
                <w:b/>
              </w:rPr>
            </w:pPr>
          </w:p>
        </w:tc>
        <w:sdt>
          <w:sdtPr>
            <w:rPr>
              <w:rFonts w:ascii="Calibri" w:hAnsi="Calibri"/>
              <w:b/>
            </w:rPr>
            <w:id w:val="-421880901"/>
            <w:placeholder>
              <w:docPart w:val="05E3436B98C94A3691DE9D1022CFA05F"/>
            </w:placeholder>
            <w:showingPlcHdr/>
            <w:text/>
          </w:sdtPr>
          <w:sdtEndPr/>
          <w:sdtContent>
            <w:tc>
              <w:tcPr>
                <w:tcW w:w="2700" w:type="dxa"/>
              </w:tcPr>
              <w:p w14:paraId="717AAFBA" w14:textId="58D2458A" w:rsidR="00B57AC2" w:rsidRPr="00F83A19" w:rsidRDefault="001F5526" w:rsidP="000469B5">
                <w:pPr>
                  <w:pStyle w:val="BodyText"/>
                  <w:ind w:left="360"/>
                  <w:rPr>
                    <w:rFonts w:ascii="Calibri" w:hAnsi="Calibri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>Grade/age</w:t>
                </w:r>
              </w:p>
            </w:tc>
          </w:sdtContent>
        </w:sdt>
        <w:sdt>
          <w:sdtPr>
            <w:rPr>
              <w:rFonts w:ascii="Calibri" w:hAnsi="Calibri"/>
              <w:b/>
            </w:rPr>
            <w:id w:val="-1357581246"/>
            <w:placeholder>
              <w:docPart w:val="83CECF91DC614AC4A5CDEF6878813FF1"/>
            </w:placeholder>
            <w:showingPlcHdr/>
            <w:text/>
          </w:sdtPr>
          <w:sdtEndPr/>
          <w:sdtContent>
            <w:tc>
              <w:tcPr>
                <w:tcW w:w="4572" w:type="dxa"/>
              </w:tcPr>
              <w:p w14:paraId="56EE48EE" w14:textId="719662FF" w:rsidR="00B57AC2" w:rsidRPr="00F83A19" w:rsidRDefault="001F5526" w:rsidP="000469B5">
                <w:pPr>
                  <w:pStyle w:val="BodyText"/>
                  <w:ind w:left="360"/>
                  <w:rPr>
                    <w:rFonts w:ascii="Calibri" w:hAnsi="Calibri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>Responsibilities</w:t>
                </w:r>
              </w:p>
            </w:tc>
          </w:sdtContent>
        </w:sdt>
      </w:tr>
      <w:tr w:rsidR="00B57AC2" w:rsidRPr="00F83A19" w14:paraId="2908EB2C" w14:textId="77777777" w:rsidTr="10E8B3D8">
        <w:trPr>
          <w:trHeight w:hRule="exact" w:val="317"/>
        </w:trPr>
        <w:tc>
          <w:tcPr>
            <w:tcW w:w="3168" w:type="dxa"/>
          </w:tcPr>
          <w:sdt>
            <w:sdtPr>
              <w:rPr>
                <w:rFonts w:ascii="Times New Roman" w:hAnsi="Times New Roman"/>
                <w:b/>
              </w:rPr>
              <w:id w:val="1387072483"/>
              <w:placeholder>
                <w:docPart w:val="54A4E71DB5294ACA97D379C44F058A8D"/>
              </w:placeholder>
              <w:showingPlcHdr/>
              <w:text/>
            </w:sdtPr>
            <w:sdtEndPr/>
            <w:sdtContent>
              <w:p w14:paraId="2F27F848" w14:textId="77777777" w:rsidR="001F5526" w:rsidRPr="001F5526" w:rsidRDefault="001F5526" w:rsidP="001F5526">
                <w:pPr>
                  <w:pStyle w:val="BodyText"/>
                  <w:ind w:left="360"/>
                  <w:rPr>
                    <w:rFonts w:ascii="Times New Roman" w:hAnsi="Times New Roman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 xml:space="preserve">Click </w:t>
                </w:r>
                <w:r>
                  <w:rPr>
                    <w:rStyle w:val="PlaceholderText"/>
                    <w:rFonts w:ascii="Times New Roman" w:hAnsi="Times New Roman"/>
                  </w:rPr>
                  <w:t>to enter name of group</w:t>
                </w:r>
                <w:r w:rsidRPr="001F5526">
                  <w:rPr>
                    <w:rStyle w:val="PlaceholderText"/>
                    <w:rFonts w:ascii="Times New Roman" w:hAnsi="Times New Roman"/>
                  </w:rPr>
                  <w:t>.</w:t>
                </w:r>
              </w:p>
            </w:sdtContent>
          </w:sdt>
          <w:p w14:paraId="121FD38A" w14:textId="77777777" w:rsidR="00B57AC2" w:rsidRPr="00F83A19" w:rsidRDefault="00B57AC2" w:rsidP="000469B5">
            <w:pPr>
              <w:pStyle w:val="BodyText"/>
              <w:ind w:left="360"/>
              <w:rPr>
                <w:rFonts w:ascii="Calibri" w:hAnsi="Calibri"/>
                <w:b/>
              </w:rPr>
            </w:pPr>
          </w:p>
          <w:p w14:paraId="1FE2DD96" w14:textId="77777777" w:rsidR="00B57AC2" w:rsidRPr="00F83A19" w:rsidRDefault="00B57AC2" w:rsidP="000469B5">
            <w:pPr>
              <w:pStyle w:val="BodyText"/>
              <w:rPr>
                <w:rFonts w:ascii="Calibri" w:hAnsi="Calibri"/>
                <w:b/>
              </w:rPr>
            </w:pPr>
          </w:p>
        </w:tc>
        <w:sdt>
          <w:sdtPr>
            <w:rPr>
              <w:rFonts w:ascii="Calibri" w:hAnsi="Calibri"/>
              <w:b/>
            </w:rPr>
            <w:id w:val="-649977845"/>
            <w:placeholder>
              <w:docPart w:val="2C4FE5ED193645E5983A613C56334B6D"/>
            </w:placeholder>
            <w:showingPlcHdr/>
            <w:text/>
          </w:sdtPr>
          <w:sdtEndPr/>
          <w:sdtContent>
            <w:tc>
              <w:tcPr>
                <w:tcW w:w="2700" w:type="dxa"/>
              </w:tcPr>
              <w:p w14:paraId="27357532" w14:textId="526AC56B" w:rsidR="00B57AC2" w:rsidRPr="00F83A19" w:rsidRDefault="001F5526" w:rsidP="000469B5">
                <w:pPr>
                  <w:pStyle w:val="BodyText"/>
                  <w:ind w:left="360"/>
                  <w:rPr>
                    <w:rFonts w:ascii="Calibri" w:hAnsi="Calibri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>Grade/age</w:t>
                </w:r>
              </w:p>
            </w:tc>
          </w:sdtContent>
        </w:sdt>
        <w:sdt>
          <w:sdtPr>
            <w:rPr>
              <w:rFonts w:ascii="Calibri" w:hAnsi="Calibri"/>
              <w:b/>
            </w:rPr>
            <w:id w:val="-1061860238"/>
            <w:placeholder>
              <w:docPart w:val="B4F2C7D5403C41B18352A53D1ECAC82D"/>
            </w:placeholder>
            <w:showingPlcHdr/>
            <w:text/>
          </w:sdtPr>
          <w:sdtEndPr/>
          <w:sdtContent>
            <w:tc>
              <w:tcPr>
                <w:tcW w:w="4572" w:type="dxa"/>
              </w:tcPr>
              <w:p w14:paraId="07F023C8" w14:textId="007FC5BD" w:rsidR="00B57AC2" w:rsidRPr="00F83A19" w:rsidRDefault="001F5526" w:rsidP="000469B5">
                <w:pPr>
                  <w:pStyle w:val="BodyText"/>
                  <w:ind w:left="360"/>
                  <w:rPr>
                    <w:rFonts w:ascii="Calibri" w:hAnsi="Calibri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>Responsibilities</w:t>
                </w:r>
              </w:p>
            </w:tc>
          </w:sdtContent>
        </w:sdt>
      </w:tr>
      <w:tr w:rsidR="00B57AC2" w:rsidRPr="00F83A19" w14:paraId="4BDB5498" w14:textId="77777777" w:rsidTr="10E8B3D8">
        <w:trPr>
          <w:trHeight w:hRule="exact" w:val="317"/>
        </w:trPr>
        <w:tc>
          <w:tcPr>
            <w:tcW w:w="3168" w:type="dxa"/>
          </w:tcPr>
          <w:sdt>
            <w:sdtPr>
              <w:rPr>
                <w:rFonts w:ascii="Times New Roman" w:hAnsi="Times New Roman"/>
                <w:b/>
              </w:rPr>
              <w:id w:val="-903525350"/>
              <w:placeholder>
                <w:docPart w:val="8E2EE88807134AF3A39CD19170581074"/>
              </w:placeholder>
              <w:showingPlcHdr/>
              <w:text/>
            </w:sdtPr>
            <w:sdtEndPr/>
            <w:sdtContent>
              <w:p w14:paraId="6559CD65" w14:textId="77777777" w:rsidR="001F5526" w:rsidRPr="001F5526" w:rsidRDefault="001F5526" w:rsidP="001F5526">
                <w:pPr>
                  <w:pStyle w:val="BodyText"/>
                  <w:ind w:left="360"/>
                  <w:rPr>
                    <w:rFonts w:ascii="Times New Roman" w:hAnsi="Times New Roman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 xml:space="preserve">Click </w:t>
                </w:r>
                <w:r>
                  <w:rPr>
                    <w:rStyle w:val="PlaceholderText"/>
                    <w:rFonts w:ascii="Times New Roman" w:hAnsi="Times New Roman"/>
                  </w:rPr>
                  <w:t>to enter name of group</w:t>
                </w:r>
                <w:r w:rsidRPr="001F5526">
                  <w:rPr>
                    <w:rStyle w:val="PlaceholderText"/>
                    <w:rFonts w:ascii="Times New Roman" w:hAnsi="Times New Roman"/>
                  </w:rPr>
                  <w:t>.</w:t>
                </w:r>
              </w:p>
            </w:sdtContent>
          </w:sdt>
          <w:p w14:paraId="2916C19D" w14:textId="77777777" w:rsidR="00B57AC2" w:rsidRPr="00F83A19" w:rsidRDefault="00B57AC2" w:rsidP="000469B5">
            <w:pPr>
              <w:pStyle w:val="BodyText"/>
              <w:ind w:left="360"/>
              <w:rPr>
                <w:rFonts w:ascii="Calibri" w:hAnsi="Calibri"/>
                <w:b/>
              </w:rPr>
            </w:pPr>
          </w:p>
          <w:p w14:paraId="74869460" w14:textId="77777777" w:rsidR="00B57AC2" w:rsidRPr="00F83A19" w:rsidRDefault="00B57AC2" w:rsidP="000469B5">
            <w:pPr>
              <w:pStyle w:val="BodyText"/>
              <w:rPr>
                <w:rFonts w:ascii="Calibri" w:hAnsi="Calibri"/>
                <w:b/>
              </w:rPr>
            </w:pPr>
          </w:p>
        </w:tc>
        <w:sdt>
          <w:sdtPr>
            <w:rPr>
              <w:rFonts w:ascii="Calibri" w:hAnsi="Calibri"/>
              <w:b/>
            </w:rPr>
            <w:id w:val="-342552798"/>
            <w:placeholder>
              <w:docPart w:val="FFEA30D38277473FA8AF13A6734515B9"/>
            </w:placeholder>
            <w:showingPlcHdr/>
            <w:text/>
          </w:sdtPr>
          <w:sdtEndPr/>
          <w:sdtContent>
            <w:tc>
              <w:tcPr>
                <w:tcW w:w="2700" w:type="dxa"/>
              </w:tcPr>
              <w:p w14:paraId="187F57B8" w14:textId="67404757" w:rsidR="00B57AC2" w:rsidRPr="00F83A19" w:rsidRDefault="001F5526" w:rsidP="000469B5">
                <w:pPr>
                  <w:pStyle w:val="BodyText"/>
                  <w:ind w:left="360"/>
                  <w:rPr>
                    <w:rFonts w:ascii="Calibri" w:hAnsi="Calibri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>Grade/age</w:t>
                </w:r>
              </w:p>
            </w:tc>
          </w:sdtContent>
        </w:sdt>
        <w:sdt>
          <w:sdtPr>
            <w:rPr>
              <w:rFonts w:ascii="Calibri" w:hAnsi="Calibri"/>
              <w:b/>
            </w:rPr>
            <w:id w:val="974418292"/>
            <w:placeholder>
              <w:docPart w:val="6AB70A0C399C4E568BC992A692634DD3"/>
            </w:placeholder>
            <w:showingPlcHdr/>
            <w:text/>
          </w:sdtPr>
          <w:sdtEndPr/>
          <w:sdtContent>
            <w:tc>
              <w:tcPr>
                <w:tcW w:w="4572" w:type="dxa"/>
              </w:tcPr>
              <w:p w14:paraId="54738AF4" w14:textId="6AD61630" w:rsidR="00B57AC2" w:rsidRPr="00F83A19" w:rsidRDefault="001F5526" w:rsidP="000469B5">
                <w:pPr>
                  <w:pStyle w:val="BodyText"/>
                  <w:ind w:left="360"/>
                  <w:rPr>
                    <w:rFonts w:ascii="Calibri" w:hAnsi="Calibri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>Responsibilities</w:t>
                </w:r>
              </w:p>
            </w:tc>
          </w:sdtContent>
        </w:sdt>
      </w:tr>
    </w:tbl>
    <w:p w14:paraId="056CD0C3" w14:textId="77777777" w:rsidR="001F5526" w:rsidRDefault="001F5526" w:rsidP="00B57AC2">
      <w:pPr>
        <w:pStyle w:val="Heading7"/>
        <w:rPr>
          <w:rFonts w:ascii="Calibri" w:hAnsi="Calibri"/>
          <w:b/>
          <w:i/>
          <w:sz w:val="22"/>
          <w:szCs w:val="20"/>
          <w:u w:val="single"/>
        </w:rPr>
      </w:pPr>
    </w:p>
    <w:p w14:paraId="5ED4075B" w14:textId="684A4CAF" w:rsidR="00B57AC2" w:rsidRPr="004139C9" w:rsidRDefault="00B57AC2" w:rsidP="00B57AC2">
      <w:pPr>
        <w:pStyle w:val="Heading7"/>
        <w:rPr>
          <w:rFonts w:ascii="Calibri" w:hAnsi="Calibri"/>
          <w:b/>
          <w:i/>
          <w:sz w:val="22"/>
          <w:szCs w:val="20"/>
          <w:u w:val="single"/>
        </w:rPr>
      </w:pPr>
      <w:r w:rsidRPr="004139C9">
        <w:rPr>
          <w:rFonts w:ascii="Calibri" w:hAnsi="Calibri"/>
          <w:b/>
          <w:i/>
          <w:sz w:val="22"/>
          <w:szCs w:val="20"/>
          <w:u w:val="single"/>
        </w:rPr>
        <w:t>Hobbies and/or Favorite Activities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508"/>
        <w:gridCol w:w="4950"/>
      </w:tblGrid>
      <w:tr w:rsidR="00B57AC2" w:rsidRPr="00EF6ADE" w14:paraId="46ABBD8F" w14:textId="77777777" w:rsidTr="1F23B236">
        <w:trPr>
          <w:trHeight w:hRule="exact" w:val="317"/>
        </w:trPr>
        <w:sdt>
          <w:sdtPr>
            <w:rPr>
              <w:rFonts w:ascii="Calibri" w:hAnsi="Calibri"/>
              <w:b/>
            </w:rPr>
            <w:id w:val="1153024242"/>
            <w:placeholder>
              <w:docPart w:val="ACC9A307A56E4CE185BE6DFC096FAAC2"/>
            </w:placeholder>
            <w:showingPlcHdr/>
          </w:sdtPr>
          <w:sdtEndPr/>
          <w:sdtContent>
            <w:tc>
              <w:tcPr>
                <w:tcW w:w="5508" w:type="dxa"/>
              </w:tcPr>
              <w:p w14:paraId="464FCBC1" w14:textId="319D5F60" w:rsidR="00B57AC2" w:rsidRPr="00EF6ADE" w:rsidRDefault="001F5526" w:rsidP="000469B5">
                <w:pPr>
                  <w:pStyle w:val="BodyText"/>
                  <w:rPr>
                    <w:rFonts w:ascii="Calibri" w:hAnsi="Calibri"/>
                    <w:b/>
                  </w:rPr>
                </w:pPr>
                <w:r w:rsidRPr="00B657AF">
                  <w:rPr>
                    <w:rStyle w:val="PlaceholderText"/>
                    <w:rFonts w:ascii="Times New Roman" w:hAnsi="Times New Roman"/>
                  </w:rPr>
                  <w:t>Click or tap here to enter text.</w:t>
                </w:r>
              </w:p>
            </w:tc>
          </w:sdtContent>
        </w:sdt>
        <w:tc>
          <w:tcPr>
            <w:tcW w:w="4950" w:type="dxa"/>
          </w:tcPr>
          <w:sdt>
            <w:sdtPr>
              <w:rPr>
                <w:rFonts w:ascii="Times New Roman" w:hAnsi="Times New Roman"/>
                <w:b/>
              </w:rPr>
              <w:id w:val="820624436"/>
              <w:placeholder>
                <w:docPart w:val="C7C4045C98534114A86B7372A12578E5"/>
              </w:placeholder>
              <w:showingPlcHdr/>
            </w:sdtPr>
            <w:sdtEndPr/>
            <w:sdtContent>
              <w:p w14:paraId="5C8C6B09" w14:textId="39E10455" w:rsidR="00B57AC2" w:rsidRPr="00B657AF" w:rsidRDefault="00B657AF" w:rsidP="000469B5">
                <w:pPr>
                  <w:pStyle w:val="BodyText"/>
                  <w:ind w:left="360"/>
                  <w:rPr>
                    <w:rFonts w:ascii="Times New Roman" w:hAnsi="Times New Roman"/>
                    <w:b/>
                  </w:rPr>
                </w:pPr>
                <w:r w:rsidRPr="00B657AF">
                  <w:rPr>
                    <w:rStyle w:val="PlaceholderText"/>
                    <w:rFonts w:ascii="Times New Roman" w:hAnsi="Times New Roman"/>
                  </w:rPr>
                  <w:t>Click or tap here to enter text.</w:t>
                </w:r>
              </w:p>
            </w:sdtContent>
          </w:sdt>
          <w:p w14:paraId="3382A365" w14:textId="77777777" w:rsidR="00B57AC2" w:rsidRPr="00B657AF" w:rsidRDefault="00B57AC2" w:rsidP="000469B5">
            <w:pPr>
              <w:pStyle w:val="BodyText"/>
              <w:rPr>
                <w:rFonts w:ascii="Times New Roman" w:hAnsi="Times New Roman"/>
                <w:b/>
              </w:rPr>
            </w:pPr>
          </w:p>
        </w:tc>
      </w:tr>
      <w:tr w:rsidR="00B57AC2" w:rsidRPr="00EF6ADE" w14:paraId="5C71F136" w14:textId="77777777" w:rsidTr="1F23B236">
        <w:trPr>
          <w:trHeight w:hRule="exact" w:val="317"/>
        </w:trPr>
        <w:tc>
          <w:tcPr>
            <w:tcW w:w="5508" w:type="dxa"/>
          </w:tcPr>
          <w:sdt>
            <w:sdtPr>
              <w:rPr>
                <w:rFonts w:ascii="Calibri" w:hAnsi="Calibri"/>
                <w:b/>
              </w:rPr>
              <w:id w:val="-1372614251"/>
              <w:placeholder>
                <w:docPart w:val="8C74585ACECD423BA61F1CBD590A448E"/>
              </w:placeholder>
              <w:showingPlcHdr/>
            </w:sdtPr>
            <w:sdtEndPr/>
            <w:sdtContent>
              <w:p w14:paraId="75BC1F29" w14:textId="2E148B01" w:rsidR="00B57AC2" w:rsidRDefault="00B657AF" w:rsidP="00B657AF">
                <w:pPr>
                  <w:pStyle w:val="BodyText"/>
                  <w:rPr>
                    <w:rFonts w:ascii="Calibri" w:hAnsi="Calibri"/>
                    <w:b/>
                    <w:bCs/>
                  </w:rPr>
                </w:pPr>
                <w:r w:rsidRPr="00B657AF">
                  <w:rPr>
                    <w:rStyle w:val="PlaceholderText"/>
                    <w:rFonts w:ascii="Times New Roman" w:hAnsi="Times New Roman"/>
                  </w:rPr>
                  <w:t>Click or tap here to enter text.</w:t>
                </w:r>
              </w:p>
            </w:sdtContent>
          </w:sdt>
          <w:p w14:paraId="114AA394" w14:textId="77777777" w:rsidR="001F5526" w:rsidRPr="00EF6ADE" w:rsidRDefault="001F5526" w:rsidP="001F5526">
            <w:pPr>
              <w:pStyle w:val="BodyText"/>
              <w:rPr>
                <w:rFonts w:ascii="Calibri" w:hAnsi="Calibri"/>
                <w:b/>
                <w:bCs/>
              </w:rPr>
            </w:pPr>
          </w:p>
          <w:p w14:paraId="62199465" w14:textId="6B9FC97B" w:rsidR="00B57AC2" w:rsidRPr="00EF6ADE" w:rsidRDefault="00B57AC2" w:rsidP="3C01ADF9">
            <w:pPr>
              <w:pStyle w:val="BodyText"/>
              <w:ind w:left="360"/>
              <w:rPr>
                <w:rFonts w:ascii="Calibri" w:hAnsi="Calibri"/>
                <w:b/>
                <w:bCs/>
              </w:rPr>
            </w:pPr>
          </w:p>
        </w:tc>
        <w:sdt>
          <w:sdtPr>
            <w:rPr>
              <w:rFonts w:ascii="Times New Roman" w:hAnsi="Times New Roman"/>
              <w:b/>
            </w:rPr>
            <w:id w:val="1609004402"/>
            <w:placeholder>
              <w:docPart w:val="6F7F9CDD20A94BE2ABE4E9472BC1EBA1"/>
            </w:placeholder>
            <w:showingPlcHdr/>
          </w:sdtPr>
          <w:sdtEndPr/>
          <w:sdtContent>
            <w:tc>
              <w:tcPr>
                <w:tcW w:w="4950" w:type="dxa"/>
              </w:tcPr>
              <w:p w14:paraId="0DA123B1" w14:textId="79269FC7" w:rsidR="00B57AC2" w:rsidRPr="00B657AF" w:rsidRDefault="00B657AF" w:rsidP="000469B5">
                <w:pPr>
                  <w:pStyle w:val="BodyText"/>
                  <w:ind w:left="360"/>
                  <w:rPr>
                    <w:rFonts w:ascii="Times New Roman" w:hAnsi="Times New Roman"/>
                    <w:b/>
                  </w:rPr>
                </w:pPr>
                <w:r w:rsidRPr="00B657AF">
                  <w:rPr>
                    <w:rStyle w:val="PlaceholderText"/>
                    <w:rFonts w:ascii="Times New Roman" w:hAnsi="Times New Roman"/>
                  </w:rPr>
                  <w:t>Click or tap here to enter text.</w:t>
                </w:r>
              </w:p>
            </w:tc>
          </w:sdtContent>
        </w:sdt>
      </w:tr>
      <w:tr w:rsidR="00B57AC2" w:rsidRPr="00EF6ADE" w14:paraId="4C4CEA3D" w14:textId="77777777" w:rsidTr="1F23B236">
        <w:trPr>
          <w:trHeight w:hRule="exact" w:val="317"/>
        </w:trPr>
        <w:tc>
          <w:tcPr>
            <w:tcW w:w="5508" w:type="dxa"/>
          </w:tcPr>
          <w:p w14:paraId="50895670" w14:textId="2C8A26E6" w:rsidR="00B57AC2" w:rsidRPr="00EF6ADE" w:rsidRDefault="000F6251" w:rsidP="00B657AF">
            <w:pPr>
              <w:pStyle w:val="BodyText"/>
              <w:rPr>
                <w:rFonts w:ascii="Calibri" w:hAnsi="Calibri"/>
                <w:b/>
                <w:bCs/>
              </w:rPr>
            </w:pPr>
            <w:sdt>
              <w:sdtPr>
                <w:rPr>
                  <w:rFonts w:ascii="Calibri" w:hAnsi="Calibri"/>
                  <w:b/>
                </w:rPr>
                <w:id w:val="1367641483"/>
                <w:placeholder>
                  <w:docPart w:val="1522E8A5130A4EA4A288FF558FAA7D78"/>
                </w:placeholder>
                <w:showingPlcHdr/>
              </w:sdtPr>
              <w:sdtEndPr/>
              <w:sdtContent>
                <w:r w:rsidR="00B657AF" w:rsidRPr="00B657AF">
                  <w:rPr>
                    <w:rStyle w:val="PlaceholderText"/>
                    <w:rFonts w:ascii="Times New Roman" w:hAnsi="Times New Roman"/>
                  </w:rPr>
                  <w:t>Click or tap here to enter text.</w:t>
                </w:r>
              </w:sdtContent>
            </w:sdt>
            <w:r w:rsidR="00B657AF" w:rsidRPr="00EF6ADE">
              <w:rPr>
                <w:rFonts w:ascii="Calibri" w:hAnsi="Calibri"/>
                <w:b/>
                <w:bCs/>
              </w:rPr>
              <w:t xml:space="preserve"> </w:t>
            </w:r>
          </w:p>
        </w:tc>
        <w:sdt>
          <w:sdtPr>
            <w:rPr>
              <w:rFonts w:ascii="Times New Roman" w:hAnsi="Times New Roman"/>
              <w:b/>
            </w:rPr>
            <w:id w:val="-899978405"/>
            <w:placeholder>
              <w:docPart w:val="20E750938F6347738CF7BC07787FE9CA"/>
            </w:placeholder>
            <w:showingPlcHdr/>
          </w:sdtPr>
          <w:sdtEndPr/>
          <w:sdtContent>
            <w:tc>
              <w:tcPr>
                <w:tcW w:w="4950" w:type="dxa"/>
              </w:tcPr>
              <w:p w14:paraId="38C1F859" w14:textId="7133BF5C" w:rsidR="00B57AC2" w:rsidRPr="00B657AF" w:rsidRDefault="00B657AF" w:rsidP="000469B5">
                <w:pPr>
                  <w:pStyle w:val="BodyText"/>
                  <w:ind w:left="360"/>
                  <w:rPr>
                    <w:rFonts w:ascii="Times New Roman" w:hAnsi="Times New Roman"/>
                    <w:b/>
                  </w:rPr>
                </w:pPr>
                <w:r w:rsidRPr="00B657AF">
                  <w:rPr>
                    <w:rStyle w:val="PlaceholderText"/>
                    <w:rFonts w:ascii="Times New Roman" w:hAnsi="Times New Roman"/>
                  </w:rPr>
                  <w:t>Click or tap here to enter text.</w:t>
                </w:r>
              </w:p>
            </w:tc>
          </w:sdtContent>
        </w:sdt>
      </w:tr>
    </w:tbl>
    <w:p w14:paraId="727B7D33" w14:textId="77777777" w:rsidR="001F5526" w:rsidRDefault="001F5526" w:rsidP="1ACC993C">
      <w:pPr>
        <w:pStyle w:val="Heading6"/>
        <w:rPr>
          <w:rFonts w:ascii="Calibri" w:hAnsi="Calibri"/>
          <w:i/>
          <w:iCs/>
          <w:u w:val="single"/>
        </w:rPr>
      </w:pPr>
    </w:p>
    <w:p w14:paraId="787CAEDE" w14:textId="77722ED4" w:rsidR="00F40CCB" w:rsidRPr="00F83A19" w:rsidRDefault="00F40CCB" w:rsidP="1ACC993C">
      <w:pPr>
        <w:pStyle w:val="Heading6"/>
        <w:rPr>
          <w:rFonts w:ascii="Calibri" w:hAnsi="Calibri"/>
          <w:i/>
          <w:iCs/>
        </w:rPr>
      </w:pPr>
      <w:r w:rsidRPr="1ACC993C">
        <w:rPr>
          <w:rFonts w:ascii="Calibri" w:hAnsi="Calibri"/>
          <w:i/>
          <w:iCs/>
          <w:u w:val="single"/>
        </w:rPr>
        <w:t>Honors and Awards</w:t>
      </w:r>
      <w:r w:rsidR="00981124" w:rsidRPr="1ACC993C">
        <w:rPr>
          <w:rFonts w:ascii="Calibri" w:hAnsi="Calibri"/>
          <w:i/>
          <w:iCs/>
          <w:u w:val="single"/>
        </w:rPr>
        <w:t xml:space="preserve"> in High School</w:t>
      </w:r>
      <w:proofErr w:type="gramStart"/>
      <w:r w:rsidRPr="1ACC993C">
        <w:rPr>
          <w:rFonts w:ascii="Calibri" w:hAnsi="Calibri"/>
          <w:i/>
          <w:iCs/>
          <w:u w:val="single"/>
        </w:rPr>
        <w:t>:</w:t>
      </w:r>
      <w:r w:rsidRPr="1ACC993C">
        <w:rPr>
          <w:rFonts w:ascii="Calibri" w:hAnsi="Calibri"/>
          <w:i/>
          <w:iCs/>
        </w:rPr>
        <w:t xml:space="preserve">  </w:t>
      </w:r>
      <w:r w:rsidR="008E3630" w:rsidRPr="1ACC993C">
        <w:rPr>
          <w:rFonts w:ascii="Calibri" w:hAnsi="Calibri"/>
          <w:i/>
          <w:iCs/>
        </w:rPr>
        <w:t>(</w:t>
      </w:r>
      <w:proofErr w:type="gramEnd"/>
      <w:r w:rsidRPr="1ACC993C">
        <w:rPr>
          <w:rFonts w:ascii="Calibri" w:hAnsi="Calibri"/>
          <w:i/>
          <w:iCs/>
        </w:rPr>
        <w:t>Ex. Boy Scouts, church, community, job,</w:t>
      </w:r>
      <w:r w:rsidR="007D01D4" w:rsidRPr="1ACC993C">
        <w:rPr>
          <w:rFonts w:ascii="Calibri" w:hAnsi="Calibri"/>
          <w:i/>
          <w:iCs/>
        </w:rPr>
        <w:t xml:space="preserve"> </w:t>
      </w:r>
      <w:r w:rsidRPr="1ACC993C">
        <w:rPr>
          <w:rFonts w:ascii="Calibri" w:hAnsi="Calibri"/>
          <w:i/>
          <w:iCs/>
        </w:rPr>
        <w:t>school, etc.</w:t>
      </w:r>
      <w:r w:rsidR="008E3630" w:rsidRPr="1ACC993C">
        <w:rPr>
          <w:rFonts w:ascii="Calibri" w:hAnsi="Calibri"/>
          <w:i/>
          <w:iCs/>
        </w:rPr>
        <w:t>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190"/>
        <w:gridCol w:w="2678"/>
        <w:gridCol w:w="4590"/>
      </w:tblGrid>
      <w:tr w:rsidR="00F40CCB" w:rsidRPr="00F83A19" w14:paraId="0E06A169" w14:textId="77777777" w:rsidTr="00EF6ADE">
        <w:trPr>
          <w:trHeight w:val="220"/>
        </w:trPr>
        <w:tc>
          <w:tcPr>
            <w:tcW w:w="3190" w:type="dxa"/>
          </w:tcPr>
          <w:p w14:paraId="1C6D3F0A" w14:textId="77777777" w:rsidR="00F40CCB" w:rsidRPr="00F83A19" w:rsidRDefault="00F40CCB" w:rsidP="00EF6ADE">
            <w:pPr>
              <w:pStyle w:val="BodyText"/>
              <w:rPr>
                <w:rFonts w:ascii="Calibri" w:hAnsi="Calibri"/>
                <w:b/>
              </w:rPr>
            </w:pPr>
            <w:r w:rsidRPr="00F83A19">
              <w:rPr>
                <w:rFonts w:ascii="Calibri" w:hAnsi="Calibri"/>
                <w:b/>
              </w:rPr>
              <w:t>Name of Group or Organization</w:t>
            </w:r>
          </w:p>
        </w:tc>
        <w:tc>
          <w:tcPr>
            <w:tcW w:w="2678" w:type="dxa"/>
          </w:tcPr>
          <w:p w14:paraId="70146D1B" w14:textId="77777777" w:rsidR="00F40CCB" w:rsidRPr="00F83A19" w:rsidRDefault="008E3630" w:rsidP="00EF6ADE">
            <w:pPr>
              <w:pStyle w:val="BodyText"/>
              <w:rPr>
                <w:rFonts w:ascii="Calibri" w:hAnsi="Calibri"/>
                <w:b/>
              </w:rPr>
            </w:pPr>
            <w:r w:rsidRPr="00F83A19">
              <w:rPr>
                <w:rFonts w:ascii="Calibri" w:hAnsi="Calibri"/>
                <w:b/>
              </w:rPr>
              <w:t>Grade/A</w:t>
            </w:r>
            <w:r w:rsidR="00F40CCB" w:rsidRPr="00F83A19">
              <w:rPr>
                <w:rFonts w:ascii="Calibri" w:hAnsi="Calibri"/>
                <w:b/>
              </w:rPr>
              <w:t xml:space="preserve">ge </w:t>
            </w:r>
            <w:r w:rsidRPr="00F83A19">
              <w:rPr>
                <w:rFonts w:ascii="Calibri" w:hAnsi="Calibri"/>
                <w:b/>
              </w:rPr>
              <w:t>Award Received</w:t>
            </w:r>
          </w:p>
        </w:tc>
        <w:tc>
          <w:tcPr>
            <w:tcW w:w="4590" w:type="dxa"/>
          </w:tcPr>
          <w:p w14:paraId="596EFFEC" w14:textId="77777777" w:rsidR="00F40CCB" w:rsidRPr="00F83A19" w:rsidRDefault="00F40CCB" w:rsidP="00740355">
            <w:pPr>
              <w:pStyle w:val="BodyText"/>
              <w:rPr>
                <w:rFonts w:ascii="Calibri" w:hAnsi="Calibri"/>
                <w:b/>
              </w:rPr>
            </w:pPr>
            <w:r w:rsidRPr="00F83A19">
              <w:rPr>
                <w:rFonts w:ascii="Calibri" w:hAnsi="Calibri"/>
                <w:b/>
              </w:rPr>
              <w:t>Award Received</w:t>
            </w:r>
          </w:p>
        </w:tc>
      </w:tr>
      <w:tr w:rsidR="00F40CCB" w:rsidRPr="00F83A19" w14:paraId="67C0C651" w14:textId="77777777" w:rsidTr="00EF6ADE">
        <w:trPr>
          <w:trHeight w:hRule="exact" w:val="317"/>
        </w:trPr>
        <w:tc>
          <w:tcPr>
            <w:tcW w:w="3190" w:type="dxa"/>
          </w:tcPr>
          <w:sdt>
            <w:sdtPr>
              <w:rPr>
                <w:rFonts w:ascii="Times New Roman" w:hAnsi="Times New Roman"/>
                <w:b/>
              </w:rPr>
              <w:id w:val="-1575349583"/>
              <w:placeholder>
                <w:docPart w:val="95DEBED513B14758A83CAEB5E74F601F"/>
              </w:placeholder>
              <w:showingPlcHdr/>
              <w:text/>
            </w:sdtPr>
            <w:sdtEndPr/>
            <w:sdtContent>
              <w:p w14:paraId="36362E9D" w14:textId="77777777" w:rsidR="00B657AF" w:rsidRPr="001F5526" w:rsidRDefault="00B657AF" w:rsidP="00B657AF">
                <w:pPr>
                  <w:pStyle w:val="BodyText"/>
                  <w:rPr>
                    <w:rFonts w:ascii="Times New Roman" w:hAnsi="Times New Roman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 xml:space="preserve">Click </w:t>
                </w:r>
                <w:r>
                  <w:rPr>
                    <w:rStyle w:val="PlaceholderText"/>
                    <w:rFonts w:ascii="Times New Roman" w:hAnsi="Times New Roman"/>
                  </w:rPr>
                  <w:t>to enter name of group</w:t>
                </w:r>
                <w:r w:rsidRPr="001F5526">
                  <w:rPr>
                    <w:rStyle w:val="PlaceholderText"/>
                    <w:rFonts w:ascii="Times New Roman" w:hAnsi="Times New Roman"/>
                  </w:rPr>
                  <w:t>.</w:t>
                </w:r>
              </w:p>
            </w:sdtContent>
          </w:sdt>
          <w:p w14:paraId="308D56CC" w14:textId="77777777" w:rsidR="00F40CCB" w:rsidRPr="00F83A19" w:rsidRDefault="00F40CCB" w:rsidP="00EF6ADE">
            <w:pPr>
              <w:pStyle w:val="BodyText"/>
              <w:spacing w:line="276" w:lineRule="auto"/>
              <w:ind w:left="360"/>
              <w:rPr>
                <w:rFonts w:ascii="Calibri" w:hAnsi="Calibri"/>
                <w:b/>
              </w:rPr>
            </w:pPr>
          </w:p>
          <w:p w14:paraId="797E50C6" w14:textId="77777777" w:rsidR="00F40CCB" w:rsidRPr="00F83A19" w:rsidRDefault="00F40CCB" w:rsidP="00EF6ADE">
            <w:pPr>
              <w:pStyle w:val="BodyText"/>
              <w:spacing w:line="276" w:lineRule="auto"/>
              <w:rPr>
                <w:rFonts w:ascii="Calibri" w:hAnsi="Calibri"/>
                <w:b/>
              </w:rPr>
            </w:pPr>
          </w:p>
        </w:tc>
        <w:sdt>
          <w:sdtPr>
            <w:rPr>
              <w:rFonts w:ascii="Calibri" w:hAnsi="Calibri"/>
              <w:b/>
            </w:rPr>
            <w:id w:val="-106046023"/>
            <w:placeholder>
              <w:docPart w:val="C48934CD803D49B8ADF84F3476F0447E"/>
            </w:placeholder>
            <w:showingPlcHdr/>
            <w:text/>
          </w:sdtPr>
          <w:sdtEndPr/>
          <w:sdtContent>
            <w:tc>
              <w:tcPr>
                <w:tcW w:w="2678" w:type="dxa"/>
              </w:tcPr>
              <w:p w14:paraId="7B04FA47" w14:textId="3D55819A" w:rsidR="00F40CCB" w:rsidRPr="00F83A19" w:rsidRDefault="00B657AF" w:rsidP="00EF6ADE">
                <w:pPr>
                  <w:pStyle w:val="BodyText"/>
                  <w:spacing w:line="276" w:lineRule="auto"/>
                  <w:ind w:left="360"/>
                  <w:rPr>
                    <w:rFonts w:ascii="Calibri" w:hAnsi="Calibri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>Grade/age</w:t>
                </w:r>
              </w:p>
            </w:tc>
          </w:sdtContent>
        </w:sdt>
        <w:sdt>
          <w:sdtPr>
            <w:rPr>
              <w:rFonts w:ascii="Times New Roman" w:hAnsi="Times New Roman"/>
              <w:b/>
            </w:rPr>
            <w:id w:val="1946422419"/>
            <w:placeholder>
              <w:docPart w:val="CB37C1CDC2604AD1AD547F98F6B18D90"/>
            </w:placeholder>
            <w:showingPlcHdr/>
            <w:text/>
          </w:sdtPr>
          <w:sdtEndPr/>
          <w:sdtContent>
            <w:tc>
              <w:tcPr>
                <w:tcW w:w="4590" w:type="dxa"/>
              </w:tcPr>
              <w:p w14:paraId="568C698B" w14:textId="5917AEC5" w:rsidR="00F40CCB" w:rsidRPr="00B657AF" w:rsidRDefault="00B657AF" w:rsidP="00B657AF">
                <w:pPr>
                  <w:pStyle w:val="BodyText"/>
                  <w:spacing w:line="276" w:lineRule="auto"/>
                  <w:rPr>
                    <w:rFonts w:ascii="Times New Roman" w:hAnsi="Times New Roman"/>
                    <w:b/>
                  </w:rPr>
                </w:pPr>
                <w:r w:rsidRPr="00B657AF">
                  <w:rPr>
                    <w:rStyle w:val="PlaceholderText"/>
                    <w:rFonts w:ascii="Times New Roman" w:hAnsi="Times New Roman"/>
                  </w:rPr>
                  <w:t>Click or tap here to enter text.</w:t>
                </w:r>
              </w:p>
            </w:tc>
          </w:sdtContent>
        </w:sdt>
      </w:tr>
      <w:tr w:rsidR="00F40CCB" w:rsidRPr="00F83A19" w14:paraId="1A939487" w14:textId="77777777" w:rsidTr="00EF6ADE">
        <w:trPr>
          <w:trHeight w:hRule="exact" w:val="317"/>
        </w:trPr>
        <w:tc>
          <w:tcPr>
            <w:tcW w:w="3190" w:type="dxa"/>
          </w:tcPr>
          <w:sdt>
            <w:sdtPr>
              <w:rPr>
                <w:rFonts w:ascii="Times New Roman" w:hAnsi="Times New Roman"/>
                <w:b/>
              </w:rPr>
              <w:id w:val="-1797124156"/>
              <w:placeholder>
                <w:docPart w:val="A31AAFA21D134ACF814023D834DB95CB"/>
              </w:placeholder>
              <w:showingPlcHdr/>
              <w:text/>
            </w:sdtPr>
            <w:sdtEndPr/>
            <w:sdtContent>
              <w:p w14:paraId="10950667" w14:textId="77777777" w:rsidR="00B657AF" w:rsidRPr="001F5526" w:rsidRDefault="00B657AF" w:rsidP="00B657AF">
                <w:pPr>
                  <w:pStyle w:val="BodyText"/>
                  <w:rPr>
                    <w:rFonts w:ascii="Times New Roman" w:hAnsi="Times New Roman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 xml:space="preserve">Click </w:t>
                </w:r>
                <w:r>
                  <w:rPr>
                    <w:rStyle w:val="PlaceholderText"/>
                    <w:rFonts w:ascii="Times New Roman" w:hAnsi="Times New Roman"/>
                  </w:rPr>
                  <w:t>to enter name of group</w:t>
                </w:r>
                <w:r w:rsidRPr="001F5526">
                  <w:rPr>
                    <w:rStyle w:val="PlaceholderText"/>
                    <w:rFonts w:ascii="Times New Roman" w:hAnsi="Times New Roman"/>
                  </w:rPr>
                  <w:t>.</w:t>
                </w:r>
              </w:p>
            </w:sdtContent>
          </w:sdt>
          <w:p w14:paraId="6FFBD3EC" w14:textId="77777777" w:rsidR="00F40CCB" w:rsidRPr="00F83A19" w:rsidRDefault="00F40CCB" w:rsidP="00EF6ADE">
            <w:pPr>
              <w:pStyle w:val="BodyText"/>
              <w:spacing w:line="276" w:lineRule="auto"/>
              <w:rPr>
                <w:rFonts w:ascii="Calibri" w:hAnsi="Calibri"/>
                <w:b/>
              </w:rPr>
            </w:pPr>
          </w:p>
        </w:tc>
        <w:sdt>
          <w:sdtPr>
            <w:rPr>
              <w:rFonts w:ascii="Calibri" w:hAnsi="Calibri"/>
              <w:b/>
            </w:rPr>
            <w:id w:val="775293759"/>
            <w:placeholder>
              <w:docPart w:val="BA96DDAFD5D94A0BB47183C5D2741EFB"/>
            </w:placeholder>
            <w:showingPlcHdr/>
            <w:text/>
          </w:sdtPr>
          <w:sdtEndPr/>
          <w:sdtContent>
            <w:tc>
              <w:tcPr>
                <w:tcW w:w="2678" w:type="dxa"/>
              </w:tcPr>
              <w:p w14:paraId="30DCCCAD" w14:textId="58A4FCB9" w:rsidR="00F40CCB" w:rsidRPr="00F83A19" w:rsidRDefault="00B657AF" w:rsidP="00EF6ADE">
                <w:pPr>
                  <w:pStyle w:val="BodyText"/>
                  <w:spacing w:line="276" w:lineRule="auto"/>
                  <w:ind w:left="360"/>
                  <w:rPr>
                    <w:rFonts w:ascii="Calibri" w:hAnsi="Calibri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>Grade/age</w:t>
                </w:r>
              </w:p>
            </w:tc>
          </w:sdtContent>
        </w:sdt>
        <w:sdt>
          <w:sdtPr>
            <w:rPr>
              <w:rFonts w:ascii="Times New Roman" w:hAnsi="Times New Roman"/>
              <w:b/>
            </w:rPr>
            <w:id w:val="1899621999"/>
            <w:placeholder>
              <w:docPart w:val="F69F31C9848442C78E9E68BD682B71C7"/>
            </w:placeholder>
            <w:showingPlcHdr/>
          </w:sdtPr>
          <w:sdtEndPr/>
          <w:sdtContent>
            <w:tc>
              <w:tcPr>
                <w:tcW w:w="4590" w:type="dxa"/>
              </w:tcPr>
              <w:p w14:paraId="36AF6883" w14:textId="426A41F4" w:rsidR="00F40CCB" w:rsidRPr="00B657AF" w:rsidRDefault="00B657AF" w:rsidP="00B657AF">
                <w:pPr>
                  <w:pStyle w:val="BodyText"/>
                  <w:spacing w:line="276" w:lineRule="auto"/>
                  <w:rPr>
                    <w:rFonts w:ascii="Times New Roman" w:hAnsi="Times New Roman"/>
                    <w:b/>
                  </w:rPr>
                </w:pPr>
                <w:r w:rsidRPr="00B657AF">
                  <w:rPr>
                    <w:rStyle w:val="PlaceholderText"/>
                    <w:rFonts w:ascii="Times New Roman" w:hAnsi="Times New Roman"/>
                  </w:rPr>
                  <w:t>Click or tap here to enter text.</w:t>
                </w:r>
              </w:p>
            </w:tc>
          </w:sdtContent>
        </w:sdt>
      </w:tr>
      <w:tr w:rsidR="00F40CCB" w:rsidRPr="00F83A19" w14:paraId="54C529ED" w14:textId="77777777" w:rsidTr="00EF6ADE">
        <w:trPr>
          <w:trHeight w:hRule="exact" w:val="317"/>
        </w:trPr>
        <w:tc>
          <w:tcPr>
            <w:tcW w:w="3190" w:type="dxa"/>
          </w:tcPr>
          <w:sdt>
            <w:sdtPr>
              <w:rPr>
                <w:rFonts w:ascii="Times New Roman" w:hAnsi="Times New Roman"/>
                <w:b/>
              </w:rPr>
              <w:id w:val="1009565293"/>
              <w:placeholder>
                <w:docPart w:val="DE270C307B97483EB14F92494A81C8D2"/>
              </w:placeholder>
              <w:showingPlcHdr/>
              <w:text/>
            </w:sdtPr>
            <w:sdtEndPr/>
            <w:sdtContent>
              <w:p w14:paraId="5CBF801D" w14:textId="77777777" w:rsidR="00B657AF" w:rsidRPr="001F5526" w:rsidRDefault="00B657AF" w:rsidP="00B657AF">
                <w:pPr>
                  <w:pStyle w:val="BodyText"/>
                  <w:rPr>
                    <w:rFonts w:ascii="Times New Roman" w:hAnsi="Times New Roman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 xml:space="preserve">Click </w:t>
                </w:r>
                <w:r>
                  <w:rPr>
                    <w:rStyle w:val="PlaceholderText"/>
                    <w:rFonts w:ascii="Times New Roman" w:hAnsi="Times New Roman"/>
                  </w:rPr>
                  <w:t>to enter name of group</w:t>
                </w:r>
                <w:r w:rsidRPr="001F5526">
                  <w:rPr>
                    <w:rStyle w:val="PlaceholderText"/>
                    <w:rFonts w:ascii="Times New Roman" w:hAnsi="Times New Roman"/>
                  </w:rPr>
                  <w:t>.</w:t>
                </w:r>
              </w:p>
            </w:sdtContent>
          </w:sdt>
          <w:p w14:paraId="3691E7B2" w14:textId="77777777" w:rsidR="00F40CCB" w:rsidRPr="00F83A19" w:rsidRDefault="00F40CCB" w:rsidP="00EF6ADE">
            <w:pPr>
              <w:pStyle w:val="BodyText"/>
              <w:spacing w:line="276" w:lineRule="auto"/>
              <w:rPr>
                <w:rFonts w:ascii="Calibri" w:hAnsi="Calibri"/>
                <w:b/>
              </w:rPr>
            </w:pPr>
          </w:p>
        </w:tc>
        <w:sdt>
          <w:sdtPr>
            <w:rPr>
              <w:rFonts w:ascii="Calibri" w:hAnsi="Calibri"/>
              <w:b/>
            </w:rPr>
            <w:id w:val="324488567"/>
            <w:placeholder>
              <w:docPart w:val="B23E599FD00B4261801F373E17523939"/>
            </w:placeholder>
            <w:showingPlcHdr/>
            <w:text/>
          </w:sdtPr>
          <w:sdtEndPr/>
          <w:sdtContent>
            <w:tc>
              <w:tcPr>
                <w:tcW w:w="2678" w:type="dxa"/>
              </w:tcPr>
              <w:p w14:paraId="526770CE" w14:textId="0C54DE29" w:rsidR="00F40CCB" w:rsidRPr="00F83A19" w:rsidRDefault="00B657AF" w:rsidP="00EF6ADE">
                <w:pPr>
                  <w:pStyle w:val="BodyText"/>
                  <w:spacing w:line="276" w:lineRule="auto"/>
                  <w:ind w:left="360"/>
                  <w:rPr>
                    <w:rFonts w:ascii="Calibri" w:hAnsi="Calibri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>Grade/age</w:t>
                </w:r>
              </w:p>
            </w:tc>
          </w:sdtContent>
        </w:sdt>
        <w:sdt>
          <w:sdtPr>
            <w:rPr>
              <w:rFonts w:ascii="Times New Roman" w:hAnsi="Times New Roman"/>
              <w:b/>
            </w:rPr>
            <w:id w:val="791952957"/>
            <w:placeholder>
              <w:docPart w:val="2144DD9D22C9459F8AD92AB5AFFCEAFA"/>
            </w:placeholder>
            <w:showingPlcHdr/>
          </w:sdtPr>
          <w:sdtEndPr/>
          <w:sdtContent>
            <w:tc>
              <w:tcPr>
                <w:tcW w:w="4590" w:type="dxa"/>
              </w:tcPr>
              <w:p w14:paraId="7CBEED82" w14:textId="00928DB4" w:rsidR="00F40CCB" w:rsidRPr="00B657AF" w:rsidRDefault="00B657AF" w:rsidP="00B657AF">
                <w:pPr>
                  <w:pStyle w:val="BodyText"/>
                  <w:spacing w:line="276" w:lineRule="auto"/>
                  <w:rPr>
                    <w:rFonts w:ascii="Times New Roman" w:hAnsi="Times New Roman"/>
                    <w:b/>
                  </w:rPr>
                </w:pPr>
                <w:r w:rsidRPr="00B657AF">
                  <w:rPr>
                    <w:rStyle w:val="PlaceholderText"/>
                    <w:rFonts w:ascii="Times New Roman" w:hAnsi="Times New Roman"/>
                  </w:rPr>
                  <w:t>Click or tap here to enter text.</w:t>
                </w:r>
              </w:p>
            </w:tc>
          </w:sdtContent>
        </w:sdt>
      </w:tr>
      <w:tr w:rsidR="00F40CCB" w:rsidRPr="00F83A19" w14:paraId="6E36661F" w14:textId="77777777" w:rsidTr="00EF6ADE">
        <w:trPr>
          <w:trHeight w:hRule="exact" w:val="317"/>
        </w:trPr>
        <w:tc>
          <w:tcPr>
            <w:tcW w:w="3190" w:type="dxa"/>
          </w:tcPr>
          <w:sdt>
            <w:sdtPr>
              <w:rPr>
                <w:rFonts w:ascii="Times New Roman" w:hAnsi="Times New Roman"/>
                <w:b/>
              </w:rPr>
              <w:id w:val="1647319537"/>
              <w:placeholder>
                <w:docPart w:val="BC6E694B1BEC44F59048DCF680BFC306"/>
              </w:placeholder>
              <w:showingPlcHdr/>
              <w:text/>
            </w:sdtPr>
            <w:sdtEndPr/>
            <w:sdtContent>
              <w:p w14:paraId="38068CD4" w14:textId="77777777" w:rsidR="00B657AF" w:rsidRPr="001F5526" w:rsidRDefault="00B657AF" w:rsidP="00B657AF">
                <w:pPr>
                  <w:pStyle w:val="BodyText"/>
                  <w:rPr>
                    <w:rFonts w:ascii="Times New Roman" w:hAnsi="Times New Roman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 xml:space="preserve">Click </w:t>
                </w:r>
                <w:r>
                  <w:rPr>
                    <w:rStyle w:val="PlaceholderText"/>
                    <w:rFonts w:ascii="Times New Roman" w:hAnsi="Times New Roman"/>
                  </w:rPr>
                  <w:t>to enter name of group</w:t>
                </w:r>
                <w:r w:rsidRPr="001F5526">
                  <w:rPr>
                    <w:rStyle w:val="PlaceholderText"/>
                    <w:rFonts w:ascii="Times New Roman" w:hAnsi="Times New Roman"/>
                  </w:rPr>
                  <w:t>.</w:t>
                </w:r>
              </w:p>
            </w:sdtContent>
          </w:sdt>
          <w:p w14:paraId="38645DC7" w14:textId="77777777" w:rsidR="00F40CCB" w:rsidRPr="00F83A19" w:rsidRDefault="00F40CCB" w:rsidP="00B657AF">
            <w:pPr>
              <w:pStyle w:val="BodyText"/>
              <w:spacing w:line="276" w:lineRule="auto"/>
              <w:rPr>
                <w:rFonts w:ascii="Calibri" w:hAnsi="Calibri"/>
                <w:b/>
              </w:rPr>
            </w:pPr>
          </w:p>
        </w:tc>
        <w:tc>
          <w:tcPr>
            <w:tcW w:w="2678" w:type="dxa"/>
          </w:tcPr>
          <w:sdt>
            <w:sdtPr>
              <w:rPr>
                <w:rFonts w:ascii="Calibri" w:hAnsi="Calibri"/>
                <w:b/>
              </w:rPr>
              <w:id w:val="-18930191"/>
              <w:placeholder>
                <w:docPart w:val="8BA4CB332ECF44B48C447AC6D597FA6E"/>
              </w:placeholder>
              <w:showingPlcHdr/>
              <w:text/>
            </w:sdtPr>
            <w:sdtEndPr/>
            <w:sdtContent>
              <w:p w14:paraId="135E58C4" w14:textId="69DE31BB" w:rsidR="00F40CCB" w:rsidRPr="00F83A19" w:rsidRDefault="00B657AF" w:rsidP="00EF6ADE">
                <w:pPr>
                  <w:pStyle w:val="BodyText"/>
                  <w:spacing w:line="276" w:lineRule="auto"/>
                  <w:ind w:left="360"/>
                  <w:rPr>
                    <w:rFonts w:ascii="Calibri" w:hAnsi="Calibri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>Grade/age</w:t>
                </w:r>
              </w:p>
            </w:sdtContent>
          </w:sdt>
          <w:p w14:paraId="62EBF9A1" w14:textId="77777777" w:rsidR="00F40CCB" w:rsidRPr="00F83A19" w:rsidRDefault="00F40CCB" w:rsidP="00EF6ADE">
            <w:pPr>
              <w:pStyle w:val="BodyText"/>
              <w:spacing w:line="276" w:lineRule="auto"/>
              <w:rPr>
                <w:rFonts w:ascii="Calibri" w:hAnsi="Calibri"/>
                <w:b/>
              </w:rPr>
            </w:pPr>
          </w:p>
        </w:tc>
        <w:tc>
          <w:tcPr>
            <w:tcW w:w="4590" w:type="dxa"/>
          </w:tcPr>
          <w:sdt>
            <w:sdtPr>
              <w:rPr>
                <w:rFonts w:ascii="Times New Roman" w:hAnsi="Times New Roman"/>
                <w:b/>
              </w:rPr>
              <w:id w:val="1513038713"/>
              <w:placeholder>
                <w:docPart w:val="241BA2447E7449B891B26BB2573DD161"/>
              </w:placeholder>
              <w:showingPlcHdr/>
            </w:sdtPr>
            <w:sdtEndPr/>
            <w:sdtContent>
              <w:p w14:paraId="3590F894" w14:textId="165AB7C7" w:rsidR="00F40CCB" w:rsidRPr="00B657AF" w:rsidRDefault="00B657AF" w:rsidP="00B657AF">
                <w:pPr>
                  <w:pStyle w:val="BodyText"/>
                  <w:spacing w:line="276" w:lineRule="auto"/>
                  <w:rPr>
                    <w:rFonts w:ascii="Times New Roman" w:hAnsi="Times New Roman"/>
                    <w:b/>
                  </w:rPr>
                </w:pPr>
                <w:r w:rsidRPr="00B657AF">
                  <w:rPr>
                    <w:rStyle w:val="PlaceholderText"/>
                    <w:rFonts w:ascii="Times New Roman" w:hAnsi="Times New Roman"/>
                  </w:rPr>
                  <w:t>Click or tap here to enter text.</w:t>
                </w:r>
              </w:p>
            </w:sdtContent>
          </w:sdt>
          <w:p w14:paraId="0C6C2CD5" w14:textId="1152EE69" w:rsidR="00B657AF" w:rsidRPr="00B657AF" w:rsidRDefault="00B657AF" w:rsidP="00B657AF">
            <w:pPr>
              <w:pStyle w:val="BodyText"/>
              <w:spacing w:line="276" w:lineRule="auto"/>
              <w:rPr>
                <w:rFonts w:ascii="Times New Roman" w:hAnsi="Times New Roman"/>
                <w:b/>
              </w:rPr>
            </w:pPr>
          </w:p>
        </w:tc>
      </w:tr>
      <w:tr w:rsidR="00F40CCB" w:rsidRPr="00F83A19" w14:paraId="709E88E4" w14:textId="77777777" w:rsidTr="00EF6ADE">
        <w:trPr>
          <w:trHeight w:hRule="exact" w:val="317"/>
        </w:trPr>
        <w:tc>
          <w:tcPr>
            <w:tcW w:w="3190" w:type="dxa"/>
          </w:tcPr>
          <w:sdt>
            <w:sdtPr>
              <w:rPr>
                <w:rFonts w:ascii="Times New Roman" w:hAnsi="Times New Roman"/>
                <w:b/>
              </w:rPr>
              <w:id w:val="1346908384"/>
              <w:placeholder>
                <w:docPart w:val="6470F610675345D396F077A3530F4F7D"/>
              </w:placeholder>
              <w:showingPlcHdr/>
              <w:text/>
            </w:sdtPr>
            <w:sdtEndPr/>
            <w:sdtContent>
              <w:p w14:paraId="779F8E76" w14:textId="0510B195" w:rsidR="00F40CCB" w:rsidRPr="00B657AF" w:rsidRDefault="00B657AF" w:rsidP="00B657AF">
                <w:pPr>
                  <w:pStyle w:val="BodyText"/>
                  <w:rPr>
                    <w:rFonts w:ascii="Times New Roman" w:hAnsi="Times New Roman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 xml:space="preserve">Click </w:t>
                </w:r>
                <w:r>
                  <w:rPr>
                    <w:rStyle w:val="PlaceholderText"/>
                    <w:rFonts w:ascii="Times New Roman" w:hAnsi="Times New Roman"/>
                  </w:rPr>
                  <w:t>to enter name of group</w:t>
                </w:r>
                <w:r w:rsidRPr="001F5526">
                  <w:rPr>
                    <w:rStyle w:val="PlaceholderText"/>
                    <w:rFonts w:ascii="Times New Roman" w:hAnsi="Times New Roman"/>
                  </w:rPr>
                  <w:t>.</w:t>
                </w:r>
              </w:p>
            </w:sdtContent>
          </w:sdt>
        </w:tc>
        <w:sdt>
          <w:sdtPr>
            <w:rPr>
              <w:rFonts w:ascii="Calibri" w:hAnsi="Calibri"/>
              <w:b/>
            </w:rPr>
            <w:id w:val="1560443478"/>
            <w:placeholder>
              <w:docPart w:val="4E45E04B20F14C61B8DC9070337AC945"/>
            </w:placeholder>
            <w:showingPlcHdr/>
            <w:text/>
          </w:sdtPr>
          <w:sdtEndPr/>
          <w:sdtContent>
            <w:tc>
              <w:tcPr>
                <w:tcW w:w="2678" w:type="dxa"/>
              </w:tcPr>
              <w:p w14:paraId="7818863E" w14:textId="4E4567F3" w:rsidR="00F40CCB" w:rsidRPr="00F83A19" w:rsidRDefault="00B657AF" w:rsidP="00EF6ADE">
                <w:pPr>
                  <w:pStyle w:val="BodyText"/>
                  <w:spacing w:line="276" w:lineRule="auto"/>
                  <w:ind w:left="360"/>
                  <w:rPr>
                    <w:rFonts w:ascii="Calibri" w:hAnsi="Calibri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>Grade/age</w:t>
                </w:r>
              </w:p>
            </w:tc>
          </w:sdtContent>
        </w:sdt>
        <w:sdt>
          <w:sdtPr>
            <w:rPr>
              <w:rFonts w:ascii="Times New Roman" w:hAnsi="Times New Roman"/>
              <w:b/>
            </w:rPr>
            <w:id w:val="283088764"/>
            <w:placeholder>
              <w:docPart w:val="C584FF437A804F7B9BFC6FAB2CA0663F"/>
            </w:placeholder>
            <w:showingPlcHdr/>
          </w:sdtPr>
          <w:sdtEndPr/>
          <w:sdtContent>
            <w:tc>
              <w:tcPr>
                <w:tcW w:w="4590" w:type="dxa"/>
              </w:tcPr>
              <w:p w14:paraId="44F69B9A" w14:textId="68A7EA7A" w:rsidR="00F40CCB" w:rsidRPr="00B657AF" w:rsidRDefault="00B657AF" w:rsidP="00B657AF">
                <w:pPr>
                  <w:pStyle w:val="BodyText"/>
                  <w:spacing w:line="276" w:lineRule="auto"/>
                  <w:rPr>
                    <w:rFonts w:ascii="Times New Roman" w:hAnsi="Times New Roman"/>
                    <w:b/>
                  </w:rPr>
                </w:pPr>
                <w:r w:rsidRPr="00B657AF">
                  <w:rPr>
                    <w:rStyle w:val="PlaceholderText"/>
                    <w:rFonts w:ascii="Times New Roman" w:hAnsi="Times New Roman"/>
                  </w:rPr>
                  <w:t>Click or tap here to enter text.</w:t>
                </w:r>
              </w:p>
            </w:tc>
          </w:sdtContent>
        </w:sdt>
      </w:tr>
      <w:tr w:rsidR="00F40CCB" w:rsidRPr="00F83A19" w14:paraId="5F07D11E" w14:textId="77777777" w:rsidTr="00EF6ADE">
        <w:trPr>
          <w:trHeight w:hRule="exact" w:val="317"/>
        </w:trPr>
        <w:tc>
          <w:tcPr>
            <w:tcW w:w="3190" w:type="dxa"/>
          </w:tcPr>
          <w:sdt>
            <w:sdtPr>
              <w:rPr>
                <w:rFonts w:ascii="Times New Roman" w:hAnsi="Times New Roman"/>
                <w:b/>
              </w:rPr>
              <w:id w:val="513651372"/>
              <w:placeholder>
                <w:docPart w:val="F474055818B548BD9889DD81945AA633"/>
              </w:placeholder>
              <w:showingPlcHdr/>
              <w:text/>
            </w:sdtPr>
            <w:sdtEndPr/>
            <w:sdtContent>
              <w:p w14:paraId="671094E8" w14:textId="77777777" w:rsidR="00B657AF" w:rsidRPr="001F5526" w:rsidRDefault="00B657AF" w:rsidP="00B657AF">
                <w:pPr>
                  <w:pStyle w:val="BodyText"/>
                  <w:rPr>
                    <w:rFonts w:ascii="Times New Roman" w:hAnsi="Times New Roman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 xml:space="preserve">Click </w:t>
                </w:r>
                <w:r>
                  <w:rPr>
                    <w:rStyle w:val="PlaceholderText"/>
                    <w:rFonts w:ascii="Times New Roman" w:hAnsi="Times New Roman"/>
                  </w:rPr>
                  <w:t>to enter name of group</w:t>
                </w:r>
                <w:r w:rsidRPr="001F5526">
                  <w:rPr>
                    <w:rStyle w:val="PlaceholderText"/>
                    <w:rFonts w:ascii="Times New Roman" w:hAnsi="Times New Roman"/>
                  </w:rPr>
                  <w:t>.</w:t>
                </w:r>
              </w:p>
            </w:sdtContent>
          </w:sdt>
          <w:p w14:paraId="41508A3C" w14:textId="77777777" w:rsidR="00F40CCB" w:rsidRPr="00F83A19" w:rsidRDefault="00F40CCB" w:rsidP="00EF6ADE">
            <w:pPr>
              <w:pStyle w:val="BodyText"/>
              <w:spacing w:line="276" w:lineRule="auto"/>
              <w:ind w:left="360"/>
              <w:rPr>
                <w:rFonts w:ascii="Calibri" w:hAnsi="Calibri"/>
                <w:b/>
              </w:rPr>
            </w:pPr>
          </w:p>
          <w:p w14:paraId="43D6B1D6" w14:textId="77777777" w:rsidR="00F40CCB" w:rsidRPr="00F83A19" w:rsidRDefault="00F40CCB" w:rsidP="00EF6ADE">
            <w:pPr>
              <w:pStyle w:val="BodyText"/>
              <w:spacing w:line="276" w:lineRule="auto"/>
              <w:rPr>
                <w:rFonts w:ascii="Calibri" w:hAnsi="Calibri"/>
                <w:b/>
              </w:rPr>
            </w:pPr>
          </w:p>
        </w:tc>
        <w:sdt>
          <w:sdtPr>
            <w:rPr>
              <w:rFonts w:ascii="Calibri" w:hAnsi="Calibri"/>
              <w:b/>
            </w:rPr>
            <w:id w:val="-1200318484"/>
            <w:placeholder>
              <w:docPart w:val="3B454099B2B149CCB2F6B66EA4218899"/>
            </w:placeholder>
            <w:showingPlcHdr/>
            <w:text/>
          </w:sdtPr>
          <w:sdtEndPr/>
          <w:sdtContent>
            <w:tc>
              <w:tcPr>
                <w:tcW w:w="2678" w:type="dxa"/>
              </w:tcPr>
              <w:p w14:paraId="17DBC151" w14:textId="4BC21E19" w:rsidR="00F40CCB" w:rsidRPr="00F83A19" w:rsidRDefault="00B657AF" w:rsidP="00EF6ADE">
                <w:pPr>
                  <w:pStyle w:val="BodyText"/>
                  <w:spacing w:line="276" w:lineRule="auto"/>
                  <w:ind w:left="360"/>
                  <w:rPr>
                    <w:rFonts w:ascii="Calibri" w:hAnsi="Calibri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>Grade/age</w:t>
                </w:r>
              </w:p>
            </w:tc>
          </w:sdtContent>
        </w:sdt>
        <w:sdt>
          <w:sdtPr>
            <w:rPr>
              <w:rFonts w:ascii="Times New Roman" w:hAnsi="Times New Roman"/>
              <w:b/>
            </w:rPr>
            <w:id w:val="1400792235"/>
            <w:placeholder>
              <w:docPart w:val="D71720A57CF94FA4BF814A0D231E520C"/>
            </w:placeholder>
            <w:showingPlcHdr/>
          </w:sdtPr>
          <w:sdtEndPr/>
          <w:sdtContent>
            <w:tc>
              <w:tcPr>
                <w:tcW w:w="4590" w:type="dxa"/>
              </w:tcPr>
              <w:p w14:paraId="6F8BD81B" w14:textId="24FB8582" w:rsidR="00F40CCB" w:rsidRPr="00B657AF" w:rsidRDefault="00B657AF" w:rsidP="00B657AF">
                <w:pPr>
                  <w:pStyle w:val="BodyText"/>
                  <w:spacing w:line="276" w:lineRule="auto"/>
                  <w:rPr>
                    <w:rFonts w:ascii="Times New Roman" w:hAnsi="Times New Roman"/>
                    <w:b/>
                  </w:rPr>
                </w:pPr>
                <w:r w:rsidRPr="00B657AF">
                  <w:rPr>
                    <w:rStyle w:val="PlaceholderText"/>
                    <w:rFonts w:ascii="Times New Roman" w:hAnsi="Times New Roman"/>
                  </w:rPr>
                  <w:t>Click or tap here to enter text.</w:t>
                </w:r>
              </w:p>
            </w:tc>
          </w:sdtContent>
        </w:sdt>
      </w:tr>
      <w:tr w:rsidR="00F40CCB" w:rsidRPr="00F83A19" w14:paraId="2613E9C1" w14:textId="77777777" w:rsidTr="00EF6ADE">
        <w:trPr>
          <w:trHeight w:hRule="exact" w:val="317"/>
        </w:trPr>
        <w:tc>
          <w:tcPr>
            <w:tcW w:w="3190" w:type="dxa"/>
          </w:tcPr>
          <w:sdt>
            <w:sdtPr>
              <w:rPr>
                <w:rFonts w:ascii="Times New Roman" w:hAnsi="Times New Roman"/>
                <w:b/>
              </w:rPr>
              <w:id w:val="-651359562"/>
              <w:placeholder>
                <w:docPart w:val="41942A9FF8274471A9F3EFC8C45B17AB"/>
              </w:placeholder>
              <w:showingPlcHdr/>
              <w:text/>
            </w:sdtPr>
            <w:sdtEndPr/>
            <w:sdtContent>
              <w:p w14:paraId="121D604A" w14:textId="77777777" w:rsidR="00B657AF" w:rsidRPr="001F5526" w:rsidRDefault="00B657AF" w:rsidP="00B657AF">
                <w:pPr>
                  <w:pStyle w:val="BodyText"/>
                  <w:rPr>
                    <w:rFonts w:ascii="Times New Roman" w:hAnsi="Times New Roman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 xml:space="preserve">Click </w:t>
                </w:r>
                <w:r>
                  <w:rPr>
                    <w:rStyle w:val="PlaceholderText"/>
                    <w:rFonts w:ascii="Times New Roman" w:hAnsi="Times New Roman"/>
                  </w:rPr>
                  <w:t>to enter name of group</w:t>
                </w:r>
                <w:r w:rsidRPr="001F5526">
                  <w:rPr>
                    <w:rStyle w:val="PlaceholderText"/>
                    <w:rFonts w:ascii="Times New Roman" w:hAnsi="Times New Roman"/>
                  </w:rPr>
                  <w:t>.</w:t>
                </w:r>
              </w:p>
            </w:sdtContent>
          </w:sdt>
          <w:p w14:paraId="1037B8A3" w14:textId="77777777" w:rsidR="00F40CCB" w:rsidRPr="00F83A19" w:rsidRDefault="00F40CCB" w:rsidP="00EF6ADE">
            <w:pPr>
              <w:pStyle w:val="BodyText"/>
              <w:spacing w:line="276" w:lineRule="auto"/>
              <w:ind w:left="360"/>
              <w:rPr>
                <w:rFonts w:ascii="Calibri" w:hAnsi="Calibri"/>
                <w:b/>
              </w:rPr>
            </w:pPr>
          </w:p>
          <w:p w14:paraId="687C6DE0" w14:textId="77777777" w:rsidR="00F40CCB" w:rsidRPr="00F83A19" w:rsidRDefault="00F40CCB" w:rsidP="00EF6ADE">
            <w:pPr>
              <w:pStyle w:val="BodyText"/>
              <w:spacing w:line="276" w:lineRule="auto"/>
              <w:rPr>
                <w:rFonts w:ascii="Calibri" w:hAnsi="Calibri"/>
                <w:b/>
              </w:rPr>
            </w:pPr>
          </w:p>
        </w:tc>
        <w:sdt>
          <w:sdtPr>
            <w:rPr>
              <w:rFonts w:ascii="Calibri" w:hAnsi="Calibri"/>
              <w:b/>
            </w:rPr>
            <w:id w:val="2097973270"/>
            <w:placeholder>
              <w:docPart w:val="B3CBD28A09E34F8BAF755227AFA1069F"/>
            </w:placeholder>
            <w:showingPlcHdr/>
            <w:text/>
          </w:sdtPr>
          <w:sdtEndPr/>
          <w:sdtContent>
            <w:tc>
              <w:tcPr>
                <w:tcW w:w="2678" w:type="dxa"/>
              </w:tcPr>
              <w:p w14:paraId="5B2F9378" w14:textId="11E484AF" w:rsidR="00F40CCB" w:rsidRPr="00F83A19" w:rsidRDefault="00B657AF" w:rsidP="00EF6ADE">
                <w:pPr>
                  <w:pStyle w:val="BodyText"/>
                  <w:spacing w:line="276" w:lineRule="auto"/>
                  <w:ind w:left="360"/>
                  <w:rPr>
                    <w:rFonts w:ascii="Calibri" w:hAnsi="Calibri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>Grade/age</w:t>
                </w:r>
              </w:p>
            </w:tc>
          </w:sdtContent>
        </w:sdt>
        <w:sdt>
          <w:sdtPr>
            <w:rPr>
              <w:rFonts w:ascii="Times New Roman" w:hAnsi="Times New Roman"/>
              <w:b/>
            </w:rPr>
            <w:id w:val="408972033"/>
            <w:placeholder>
              <w:docPart w:val="CEDA946A8A5E4820B78A8CED75E74BE7"/>
            </w:placeholder>
            <w:showingPlcHdr/>
          </w:sdtPr>
          <w:sdtEndPr/>
          <w:sdtContent>
            <w:tc>
              <w:tcPr>
                <w:tcW w:w="4590" w:type="dxa"/>
              </w:tcPr>
              <w:p w14:paraId="58E6DD4E" w14:textId="2F416BD0" w:rsidR="00F40CCB" w:rsidRPr="00B657AF" w:rsidRDefault="00B657AF" w:rsidP="00B657AF">
                <w:pPr>
                  <w:pStyle w:val="BodyText"/>
                  <w:spacing w:line="276" w:lineRule="auto"/>
                  <w:rPr>
                    <w:rFonts w:ascii="Times New Roman" w:hAnsi="Times New Roman"/>
                    <w:b/>
                  </w:rPr>
                </w:pPr>
                <w:r w:rsidRPr="00B657AF">
                  <w:rPr>
                    <w:rStyle w:val="PlaceholderText"/>
                    <w:rFonts w:ascii="Times New Roman" w:hAnsi="Times New Roman"/>
                  </w:rPr>
                  <w:t>Click or tap here to enter text.</w:t>
                </w:r>
              </w:p>
            </w:tc>
          </w:sdtContent>
        </w:sdt>
      </w:tr>
      <w:tr w:rsidR="00F40CCB" w:rsidRPr="00F83A19" w14:paraId="7D3BEE8F" w14:textId="77777777" w:rsidTr="00EF6ADE">
        <w:trPr>
          <w:trHeight w:hRule="exact" w:val="317"/>
        </w:trPr>
        <w:tc>
          <w:tcPr>
            <w:tcW w:w="3190" w:type="dxa"/>
          </w:tcPr>
          <w:sdt>
            <w:sdtPr>
              <w:rPr>
                <w:rFonts w:ascii="Times New Roman" w:hAnsi="Times New Roman"/>
                <w:b/>
              </w:rPr>
              <w:id w:val="-296140131"/>
              <w:placeholder>
                <w:docPart w:val="5730AE3EA813494A97083908C866192B"/>
              </w:placeholder>
              <w:showingPlcHdr/>
              <w:text/>
            </w:sdtPr>
            <w:sdtEndPr/>
            <w:sdtContent>
              <w:p w14:paraId="683CCDE8" w14:textId="77777777" w:rsidR="00B657AF" w:rsidRPr="001F5526" w:rsidRDefault="00B657AF" w:rsidP="00B657AF">
                <w:pPr>
                  <w:pStyle w:val="BodyText"/>
                  <w:rPr>
                    <w:rFonts w:ascii="Times New Roman" w:hAnsi="Times New Roman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 xml:space="preserve">Click </w:t>
                </w:r>
                <w:r>
                  <w:rPr>
                    <w:rStyle w:val="PlaceholderText"/>
                    <w:rFonts w:ascii="Times New Roman" w:hAnsi="Times New Roman"/>
                  </w:rPr>
                  <w:t>to enter name of group</w:t>
                </w:r>
                <w:r w:rsidRPr="001F5526">
                  <w:rPr>
                    <w:rStyle w:val="PlaceholderText"/>
                    <w:rFonts w:ascii="Times New Roman" w:hAnsi="Times New Roman"/>
                  </w:rPr>
                  <w:t>.</w:t>
                </w:r>
              </w:p>
            </w:sdtContent>
          </w:sdt>
          <w:p w14:paraId="3B88899E" w14:textId="77777777" w:rsidR="00F40CCB" w:rsidRPr="00F83A19" w:rsidRDefault="00F40CCB" w:rsidP="00EF6ADE">
            <w:pPr>
              <w:pStyle w:val="BodyText"/>
              <w:spacing w:line="276" w:lineRule="auto"/>
              <w:ind w:left="360"/>
              <w:rPr>
                <w:rFonts w:ascii="Calibri" w:hAnsi="Calibri"/>
                <w:b/>
              </w:rPr>
            </w:pPr>
          </w:p>
          <w:p w14:paraId="69E2BB2B" w14:textId="77777777" w:rsidR="00F40CCB" w:rsidRPr="00F83A19" w:rsidRDefault="00F40CCB" w:rsidP="00EF6ADE">
            <w:pPr>
              <w:pStyle w:val="BodyText"/>
              <w:spacing w:line="276" w:lineRule="auto"/>
              <w:rPr>
                <w:rFonts w:ascii="Calibri" w:hAnsi="Calibri"/>
                <w:b/>
              </w:rPr>
            </w:pPr>
          </w:p>
        </w:tc>
        <w:sdt>
          <w:sdtPr>
            <w:rPr>
              <w:rFonts w:ascii="Calibri" w:hAnsi="Calibri"/>
              <w:b/>
            </w:rPr>
            <w:id w:val="-25794914"/>
            <w:placeholder>
              <w:docPart w:val="E5705934DBBB4255B2FA2AAC6B7BB83C"/>
            </w:placeholder>
            <w:showingPlcHdr/>
            <w:text/>
          </w:sdtPr>
          <w:sdtEndPr/>
          <w:sdtContent>
            <w:tc>
              <w:tcPr>
                <w:tcW w:w="2678" w:type="dxa"/>
              </w:tcPr>
              <w:p w14:paraId="57C0D796" w14:textId="0173BF5A" w:rsidR="00F40CCB" w:rsidRPr="00F83A19" w:rsidRDefault="00B657AF" w:rsidP="00EF6ADE">
                <w:pPr>
                  <w:pStyle w:val="BodyText"/>
                  <w:spacing w:line="276" w:lineRule="auto"/>
                  <w:ind w:left="360"/>
                  <w:rPr>
                    <w:rFonts w:ascii="Calibri" w:hAnsi="Calibri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>Grade/age</w:t>
                </w:r>
              </w:p>
            </w:tc>
          </w:sdtContent>
        </w:sdt>
        <w:sdt>
          <w:sdtPr>
            <w:rPr>
              <w:rFonts w:ascii="Times New Roman" w:hAnsi="Times New Roman"/>
              <w:b/>
            </w:rPr>
            <w:id w:val="838356977"/>
            <w:placeholder>
              <w:docPart w:val="C56D0826B3094622A88F5ABDE42215A9"/>
            </w:placeholder>
            <w:showingPlcHdr/>
          </w:sdtPr>
          <w:sdtEndPr/>
          <w:sdtContent>
            <w:tc>
              <w:tcPr>
                <w:tcW w:w="4590" w:type="dxa"/>
              </w:tcPr>
              <w:p w14:paraId="0D142F6F" w14:textId="14131EC7" w:rsidR="00F40CCB" w:rsidRPr="00B657AF" w:rsidRDefault="00B657AF" w:rsidP="00B657AF">
                <w:pPr>
                  <w:pStyle w:val="BodyText"/>
                  <w:spacing w:line="276" w:lineRule="auto"/>
                  <w:rPr>
                    <w:rFonts w:ascii="Times New Roman" w:hAnsi="Times New Roman"/>
                    <w:b/>
                  </w:rPr>
                </w:pPr>
                <w:r w:rsidRPr="00B657AF">
                  <w:rPr>
                    <w:rStyle w:val="PlaceholderText"/>
                    <w:rFonts w:ascii="Times New Roman" w:hAnsi="Times New Roman"/>
                  </w:rPr>
                  <w:t>Click or tap here to enter text.</w:t>
                </w:r>
              </w:p>
            </w:tc>
          </w:sdtContent>
        </w:sdt>
      </w:tr>
      <w:tr w:rsidR="00C56302" w:rsidRPr="00F83A19" w14:paraId="4475AD14" w14:textId="77777777" w:rsidTr="00EF6ADE">
        <w:trPr>
          <w:trHeight w:hRule="exact" w:val="317"/>
        </w:trPr>
        <w:tc>
          <w:tcPr>
            <w:tcW w:w="3190" w:type="dxa"/>
          </w:tcPr>
          <w:sdt>
            <w:sdtPr>
              <w:rPr>
                <w:rFonts w:ascii="Times New Roman" w:hAnsi="Times New Roman"/>
                <w:b/>
              </w:rPr>
              <w:id w:val="-1796669383"/>
              <w:placeholder>
                <w:docPart w:val="D75F2617B8DA473D879447966D6CFA1F"/>
              </w:placeholder>
              <w:showingPlcHdr/>
              <w:text/>
            </w:sdtPr>
            <w:sdtEndPr/>
            <w:sdtContent>
              <w:p w14:paraId="6A8BD4C2" w14:textId="77777777" w:rsidR="00B657AF" w:rsidRPr="001F5526" w:rsidRDefault="00B657AF" w:rsidP="00B657AF">
                <w:pPr>
                  <w:pStyle w:val="BodyText"/>
                  <w:rPr>
                    <w:rFonts w:ascii="Times New Roman" w:hAnsi="Times New Roman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 xml:space="preserve">Click </w:t>
                </w:r>
                <w:r>
                  <w:rPr>
                    <w:rStyle w:val="PlaceholderText"/>
                    <w:rFonts w:ascii="Times New Roman" w:hAnsi="Times New Roman"/>
                  </w:rPr>
                  <w:t>to enter name of group</w:t>
                </w:r>
                <w:r w:rsidRPr="001F5526">
                  <w:rPr>
                    <w:rStyle w:val="PlaceholderText"/>
                    <w:rFonts w:ascii="Times New Roman" w:hAnsi="Times New Roman"/>
                  </w:rPr>
                  <w:t>.</w:t>
                </w:r>
              </w:p>
            </w:sdtContent>
          </w:sdt>
          <w:p w14:paraId="120C4E94" w14:textId="77777777" w:rsidR="00C56302" w:rsidRPr="00F83A19" w:rsidRDefault="00C56302" w:rsidP="00EF6ADE">
            <w:pPr>
              <w:pStyle w:val="BodyText"/>
              <w:spacing w:line="276" w:lineRule="auto"/>
              <w:ind w:left="360"/>
              <w:rPr>
                <w:rFonts w:ascii="Calibri" w:hAnsi="Calibri"/>
                <w:b/>
              </w:rPr>
            </w:pPr>
          </w:p>
        </w:tc>
        <w:tc>
          <w:tcPr>
            <w:tcW w:w="2678" w:type="dxa"/>
          </w:tcPr>
          <w:sdt>
            <w:sdtPr>
              <w:rPr>
                <w:rFonts w:ascii="Calibri" w:hAnsi="Calibri"/>
                <w:b/>
              </w:rPr>
              <w:id w:val="-1887333152"/>
              <w:placeholder>
                <w:docPart w:val="58115B9EE59D48A4BC9591768EE926AE"/>
              </w:placeholder>
              <w:showingPlcHdr/>
              <w:text/>
            </w:sdtPr>
            <w:sdtEndPr/>
            <w:sdtContent>
              <w:p w14:paraId="42AFC42D" w14:textId="62D252BA" w:rsidR="00C56302" w:rsidRPr="00F83A19" w:rsidRDefault="00B657AF" w:rsidP="00EF6ADE">
                <w:pPr>
                  <w:pStyle w:val="BodyText"/>
                  <w:spacing w:line="276" w:lineRule="auto"/>
                  <w:ind w:left="360"/>
                  <w:rPr>
                    <w:rFonts w:ascii="Calibri" w:hAnsi="Calibri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>Grade/age</w:t>
                </w:r>
              </w:p>
            </w:sdtContent>
          </w:sdt>
          <w:p w14:paraId="271CA723" w14:textId="77777777" w:rsidR="00C56302" w:rsidRPr="00F83A19" w:rsidRDefault="00C56302" w:rsidP="00EF6ADE">
            <w:pPr>
              <w:pStyle w:val="BodyText"/>
              <w:spacing w:line="276" w:lineRule="auto"/>
              <w:rPr>
                <w:rFonts w:ascii="Calibri" w:hAnsi="Calibri"/>
                <w:b/>
              </w:rPr>
            </w:pPr>
          </w:p>
        </w:tc>
        <w:sdt>
          <w:sdtPr>
            <w:rPr>
              <w:rFonts w:ascii="Times New Roman" w:hAnsi="Times New Roman"/>
              <w:b/>
            </w:rPr>
            <w:id w:val="-1961333929"/>
            <w:placeholder>
              <w:docPart w:val="8A5B3F53EDCF40828FD647BF764B9775"/>
            </w:placeholder>
            <w:showingPlcHdr/>
          </w:sdtPr>
          <w:sdtEndPr/>
          <w:sdtContent>
            <w:tc>
              <w:tcPr>
                <w:tcW w:w="4590" w:type="dxa"/>
              </w:tcPr>
              <w:p w14:paraId="75FBE423" w14:textId="1E2D85CD" w:rsidR="00C56302" w:rsidRPr="00B657AF" w:rsidRDefault="00B657AF" w:rsidP="00B657AF">
                <w:pPr>
                  <w:pStyle w:val="BodyText"/>
                  <w:spacing w:line="276" w:lineRule="auto"/>
                  <w:rPr>
                    <w:rFonts w:ascii="Times New Roman" w:hAnsi="Times New Roman"/>
                    <w:b/>
                  </w:rPr>
                </w:pPr>
                <w:r w:rsidRPr="00B657AF">
                  <w:rPr>
                    <w:rStyle w:val="PlaceholderText"/>
                    <w:rFonts w:ascii="Times New Roman" w:hAnsi="Times New Roman"/>
                  </w:rPr>
                  <w:t>Click or tap here to enter text.</w:t>
                </w:r>
              </w:p>
            </w:tc>
          </w:sdtContent>
        </w:sdt>
      </w:tr>
    </w:tbl>
    <w:p w14:paraId="2BFECC68" w14:textId="77777777" w:rsidR="00F40CCB" w:rsidRPr="004139C9" w:rsidRDefault="00F40CCB" w:rsidP="00614C44">
      <w:pPr>
        <w:pStyle w:val="Heading7"/>
        <w:rPr>
          <w:rFonts w:ascii="Calibri" w:hAnsi="Calibri"/>
          <w:b/>
          <w:i/>
          <w:sz w:val="22"/>
          <w:szCs w:val="20"/>
          <w:u w:val="single"/>
        </w:rPr>
      </w:pPr>
      <w:r w:rsidRPr="004139C9">
        <w:rPr>
          <w:rFonts w:ascii="Calibri" w:hAnsi="Calibri"/>
          <w:b/>
          <w:i/>
          <w:sz w:val="22"/>
          <w:szCs w:val="20"/>
          <w:u w:val="single"/>
        </w:rPr>
        <w:t>Work Experience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190"/>
        <w:gridCol w:w="2678"/>
        <w:gridCol w:w="4590"/>
      </w:tblGrid>
      <w:tr w:rsidR="00F40CCB" w:rsidRPr="00F83A19" w14:paraId="7DD0C0DF" w14:textId="77777777" w:rsidTr="00EF6ADE">
        <w:trPr>
          <w:trHeight w:val="207"/>
        </w:trPr>
        <w:tc>
          <w:tcPr>
            <w:tcW w:w="3190" w:type="dxa"/>
          </w:tcPr>
          <w:p w14:paraId="41930566" w14:textId="77777777" w:rsidR="00F40CCB" w:rsidRPr="00F83A19" w:rsidRDefault="00F40CCB" w:rsidP="00EF6ADE">
            <w:pPr>
              <w:pStyle w:val="BodyText"/>
              <w:spacing w:line="276" w:lineRule="auto"/>
              <w:rPr>
                <w:rFonts w:ascii="Calibri" w:hAnsi="Calibri"/>
                <w:b/>
              </w:rPr>
            </w:pPr>
            <w:r w:rsidRPr="00F83A19">
              <w:rPr>
                <w:rFonts w:ascii="Calibri" w:hAnsi="Calibri"/>
                <w:b/>
              </w:rPr>
              <w:t>Employer</w:t>
            </w:r>
          </w:p>
        </w:tc>
        <w:tc>
          <w:tcPr>
            <w:tcW w:w="2678" w:type="dxa"/>
          </w:tcPr>
          <w:p w14:paraId="3647951A" w14:textId="77777777" w:rsidR="00F40CCB" w:rsidRPr="00F83A19" w:rsidRDefault="00F40CCB" w:rsidP="00EF6ADE">
            <w:pPr>
              <w:pStyle w:val="BodyText"/>
              <w:spacing w:line="276" w:lineRule="auto"/>
              <w:rPr>
                <w:rFonts w:ascii="Calibri" w:hAnsi="Calibri"/>
                <w:b/>
              </w:rPr>
            </w:pPr>
            <w:r w:rsidRPr="00F83A19">
              <w:rPr>
                <w:rFonts w:ascii="Calibri" w:hAnsi="Calibri"/>
                <w:b/>
              </w:rPr>
              <w:t>Grade or Age Worked</w:t>
            </w:r>
          </w:p>
        </w:tc>
        <w:tc>
          <w:tcPr>
            <w:tcW w:w="4590" w:type="dxa"/>
          </w:tcPr>
          <w:p w14:paraId="5EF8972E" w14:textId="77777777" w:rsidR="00F40CCB" w:rsidRPr="00F83A19" w:rsidRDefault="00F40CCB" w:rsidP="00EF6ADE">
            <w:pPr>
              <w:pStyle w:val="BodyText"/>
              <w:spacing w:line="276" w:lineRule="auto"/>
              <w:rPr>
                <w:rFonts w:ascii="Calibri" w:hAnsi="Calibri"/>
                <w:b/>
              </w:rPr>
            </w:pPr>
            <w:r w:rsidRPr="00F83A19">
              <w:rPr>
                <w:rFonts w:ascii="Calibri" w:hAnsi="Calibri"/>
                <w:b/>
              </w:rPr>
              <w:t>Position</w:t>
            </w:r>
          </w:p>
        </w:tc>
      </w:tr>
      <w:tr w:rsidR="00F40CCB" w:rsidRPr="00F83A19" w14:paraId="2D3F0BEC" w14:textId="77777777" w:rsidTr="00EF6ADE">
        <w:trPr>
          <w:trHeight w:hRule="exact" w:val="317"/>
        </w:trPr>
        <w:tc>
          <w:tcPr>
            <w:tcW w:w="3190" w:type="dxa"/>
          </w:tcPr>
          <w:sdt>
            <w:sdtPr>
              <w:rPr>
                <w:rFonts w:ascii="Times New Roman" w:hAnsi="Times New Roman"/>
                <w:b/>
              </w:rPr>
              <w:id w:val="-991636096"/>
              <w:placeholder>
                <w:docPart w:val="B13EBF9C754D45DFB46F456DBC65C11C"/>
              </w:placeholder>
              <w:showingPlcHdr/>
              <w:text/>
            </w:sdtPr>
            <w:sdtEndPr/>
            <w:sdtContent>
              <w:p w14:paraId="75CF4315" w14:textId="7CBF5821" w:rsidR="00F40CCB" w:rsidRPr="00B657AF" w:rsidRDefault="00B657AF" w:rsidP="00B657AF">
                <w:pPr>
                  <w:pStyle w:val="BodyText"/>
                  <w:spacing w:line="276" w:lineRule="auto"/>
                  <w:rPr>
                    <w:rFonts w:ascii="Times New Roman" w:hAnsi="Times New Roman"/>
                    <w:b/>
                  </w:rPr>
                </w:pPr>
                <w:r w:rsidRPr="00B657AF">
                  <w:rPr>
                    <w:rStyle w:val="PlaceholderText"/>
                    <w:rFonts w:ascii="Times New Roman" w:hAnsi="Times New Roman"/>
                  </w:rPr>
                  <w:t>Click or tap here to enter text.</w:t>
                </w:r>
              </w:p>
            </w:sdtContent>
          </w:sdt>
          <w:p w14:paraId="3CB648E9" w14:textId="77777777" w:rsidR="00F40CCB" w:rsidRPr="00B657AF" w:rsidRDefault="00F40CCB" w:rsidP="00EF6ADE">
            <w:pPr>
              <w:pStyle w:val="BodyText"/>
              <w:spacing w:line="276" w:lineRule="auto"/>
              <w:rPr>
                <w:rFonts w:ascii="Times New Roman" w:hAnsi="Times New Roman"/>
                <w:b/>
              </w:rPr>
            </w:pPr>
          </w:p>
        </w:tc>
        <w:tc>
          <w:tcPr>
            <w:tcW w:w="2678" w:type="dxa"/>
          </w:tcPr>
          <w:sdt>
            <w:sdtPr>
              <w:rPr>
                <w:rFonts w:ascii="Calibri" w:hAnsi="Calibri"/>
                <w:b/>
              </w:rPr>
              <w:id w:val="-1700083673"/>
              <w:placeholder>
                <w:docPart w:val="5B65FE15F615475ABC4C06917C47D920"/>
              </w:placeholder>
              <w:showingPlcHdr/>
              <w:text/>
            </w:sdtPr>
            <w:sdtEndPr/>
            <w:sdtContent>
              <w:p w14:paraId="7291B7B0" w14:textId="77777777" w:rsidR="00B657AF" w:rsidRPr="00F83A19" w:rsidRDefault="00B657AF" w:rsidP="00B657AF">
                <w:pPr>
                  <w:pStyle w:val="BodyText"/>
                  <w:spacing w:line="276" w:lineRule="auto"/>
                  <w:ind w:left="360"/>
                  <w:rPr>
                    <w:rFonts w:ascii="Calibri" w:hAnsi="Calibri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>Grade/age</w:t>
                </w:r>
              </w:p>
            </w:sdtContent>
          </w:sdt>
          <w:p w14:paraId="0C178E9E" w14:textId="77777777" w:rsidR="00F40CCB" w:rsidRPr="00F83A19" w:rsidRDefault="00F40CCB" w:rsidP="00EF6ADE">
            <w:pPr>
              <w:pStyle w:val="BodyText"/>
              <w:spacing w:line="276" w:lineRule="auto"/>
              <w:ind w:left="360"/>
              <w:rPr>
                <w:rFonts w:ascii="Calibri" w:hAnsi="Calibri"/>
                <w:b/>
              </w:rPr>
            </w:pPr>
          </w:p>
        </w:tc>
        <w:sdt>
          <w:sdtPr>
            <w:rPr>
              <w:rFonts w:ascii="Times New Roman" w:hAnsi="Times New Roman"/>
              <w:b/>
            </w:rPr>
            <w:id w:val="402422692"/>
            <w:placeholder>
              <w:docPart w:val="C49934827F3547FD93FB2C23FED9451F"/>
            </w:placeholder>
            <w:showingPlcHdr/>
          </w:sdtPr>
          <w:sdtEndPr/>
          <w:sdtContent>
            <w:tc>
              <w:tcPr>
                <w:tcW w:w="4590" w:type="dxa"/>
              </w:tcPr>
              <w:p w14:paraId="3C0395D3" w14:textId="52DE2820" w:rsidR="00F40CCB" w:rsidRPr="00F83A19" w:rsidRDefault="00B657AF" w:rsidP="00EF6ADE">
                <w:pPr>
                  <w:pStyle w:val="BodyText"/>
                  <w:spacing w:line="276" w:lineRule="auto"/>
                  <w:ind w:left="360"/>
                  <w:rPr>
                    <w:rFonts w:ascii="Calibri" w:hAnsi="Calibri"/>
                    <w:b/>
                  </w:rPr>
                </w:pPr>
                <w:r w:rsidRPr="00B657AF">
                  <w:rPr>
                    <w:rStyle w:val="PlaceholderText"/>
                    <w:rFonts w:ascii="Times New Roman" w:hAnsi="Times New Roman"/>
                  </w:rPr>
                  <w:t>Click or tap here to enter text.</w:t>
                </w:r>
              </w:p>
            </w:tc>
          </w:sdtContent>
        </w:sdt>
      </w:tr>
      <w:tr w:rsidR="00F40CCB" w:rsidRPr="00F83A19" w14:paraId="3254BC2F" w14:textId="77777777" w:rsidTr="00EF6ADE">
        <w:trPr>
          <w:trHeight w:hRule="exact" w:val="317"/>
        </w:trPr>
        <w:tc>
          <w:tcPr>
            <w:tcW w:w="3190" w:type="dxa"/>
          </w:tcPr>
          <w:sdt>
            <w:sdtPr>
              <w:rPr>
                <w:rFonts w:ascii="Times New Roman" w:hAnsi="Times New Roman"/>
              </w:rPr>
              <w:id w:val="-1417090790"/>
              <w:placeholder>
                <w:docPart w:val="12C05D7819B943CCB00D0529C5F6C59D"/>
              </w:placeholder>
              <w:showingPlcHdr/>
            </w:sdtPr>
            <w:sdtEndPr/>
            <w:sdtContent>
              <w:p w14:paraId="651E9592" w14:textId="7E37B853" w:rsidR="00F40CCB" w:rsidRPr="00B657AF" w:rsidRDefault="00B657AF" w:rsidP="00B657AF">
                <w:pPr>
                  <w:pStyle w:val="BodyText"/>
                  <w:spacing w:line="276" w:lineRule="auto"/>
                  <w:rPr>
                    <w:rFonts w:ascii="Times New Roman" w:hAnsi="Times New Roman"/>
                  </w:rPr>
                </w:pPr>
                <w:r w:rsidRPr="00B657AF">
                  <w:rPr>
                    <w:rStyle w:val="PlaceholderText"/>
                    <w:rFonts w:ascii="Times New Roman" w:hAnsi="Times New Roman"/>
                  </w:rPr>
                  <w:t>Click or tap here to enter text.</w:t>
                </w:r>
              </w:p>
            </w:sdtContent>
          </w:sdt>
          <w:p w14:paraId="269E314A" w14:textId="77777777" w:rsidR="00F40CCB" w:rsidRPr="00B657AF" w:rsidRDefault="00F40CCB" w:rsidP="00EF6ADE">
            <w:pPr>
              <w:pStyle w:val="BodyText"/>
              <w:spacing w:line="276" w:lineRule="auto"/>
              <w:rPr>
                <w:rFonts w:ascii="Times New Roman" w:hAnsi="Times New Roman"/>
              </w:rPr>
            </w:pPr>
          </w:p>
        </w:tc>
        <w:tc>
          <w:tcPr>
            <w:tcW w:w="2678" w:type="dxa"/>
          </w:tcPr>
          <w:sdt>
            <w:sdtPr>
              <w:rPr>
                <w:rFonts w:ascii="Calibri" w:hAnsi="Calibri"/>
                <w:b/>
              </w:rPr>
              <w:id w:val="-147216273"/>
              <w:placeholder>
                <w:docPart w:val="A1C2341A0B0249959BC8598D403B3727"/>
              </w:placeholder>
              <w:showingPlcHdr/>
              <w:text/>
            </w:sdtPr>
            <w:sdtEndPr/>
            <w:sdtContent>
              <w:p w14:paraId="0AF40660" w14:textId="77777777" w:rsidR="00B657AF" w:rsidRPr="00F83A19" w:rsidRDefault="00B657AF" w:rsidP="00B657AF">
                <w:pPr>
                  <w:pStyle w:val="BodyText"/>
                  <w:spacing w:line="276" w:lineRule="auto"/>
                  <w:ind w:left="360"/>
                  <w:rPr>
                    <w:rFonts w:ascii="Calibri" w:hAnsi="Calibri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>Grade/age</w:t>
                </w:r>
              </w:p>
            </w:sdtContent>
          </w:sdt>
          <w:p w14:paraId="47341341" w14:textId="77777777" w:rsidR="00F40CCB" w:rsidRPr="00F83A19" w:rsidRDefault="00F40CCB" w:rsidP="00EF6ADE">
            <w:pPr>
              <w:pStyle w:val="BodyText"/>
              <w:spacing w:line="276" w:lineRule="auto"/>
              <w:ind w:left="360"/>
              <w:rPr>
                <w:rFonts w:ascii="Calibri" w:hAnsi="Calibri"/>
              </w:rPr>
            </w:pPr>
          </w:p>
        </w:tc>
        <w:sdt>
          <w:sdtPr>
            <w:rPr>
              <w:rFonts w:ascii="Times New Roman" w:hAnsi="Times New Roman"/>
              <w:b/>
            </w:rPr>
            <w:id w:val="410044917"/>
            <w:placeholder>
              <w:docPart w:val="7B95FC76B56D49B6AD45556D0A8527C4"/>
            </w:placeholder>
            <w:showingPlcHdr/>
          </w:sdtPr>
          <w:sdtEndPr/>
          <w:sdtContent>
            <w:tc>
              <w:tcPr>
                <w:tcW w:w="4590" w:type="dxa"/>
              </w:tcPr>
              <w:p w14:paraId="42EF2083" w14:textId="1912B15B" w:rsidR="00F40CCB" w:rsidRPr="00F83A19" w:rsidRDefault="00B657AF" w:rsidP="00EF6ADE">
                <w:pPr>
                  <w:pStyle w:val="BodyText"/>
                  <w:spacing w:line="276" w:lineRule="auto"/>
                  <w:ind w:left="360"/>
                  <w:rPr>
                    <w:rFonts w:ascii="Calibri" w:hAnsi="Calibri"/>
                  </w:rPr>
                </w:pPr>
                <w:r w:rsidRPr="00B657AF">
                  <w:rPr>
                    <w:rStyle w:val="PlaceholderText"/>
                    <w:rFonts w:ascii="Times New Roman" w:hAnsi="Times New Roman"/>
                  </w:rPr>
                  <w:t>Click or tap here to enter text.</w:t>
                </w:r>
              </w:p>
            </w:tc>
          </w:sdtContent>
        </w:sdt>
      </w:tr>
      <w:tr w:rsidR="00F40CCB" w:rsidRPr="00F83A19" w14:paraId="7B40C951" w14:textId="77777777" w:rsidTr="00EF6ADE">
        <w:trPr>
          <w:trHeight w:hRule="exact" w:val="317"/>
        </w:trPr>
        <w:tc>
          <w:tcPr>
            <w:tcW w:w="3190" w:type="dxa"/>
          </w:tcPr>
          <w:sdt>
            <w:sdtPr>
              <w:rPr>
                <w:rFonts w:ascii="Times New Roman" w:hAnsi="Times New Roman"/>
              </w:rPr>
              <w:id w:val="-1342544120"/>
              <w:placeholder>
                <w:docPart w:val="2BF856B0BD0A4DBB9F1B560FB0057B95"/>
              </w:placeholder>
              <w:showingPlcHdr/>
            </w:sdtPr>
            <w:sdtEndPr/>
            <w:sdtContent>
              <w:p w14:paraId="4B4D7232" w14:textId="75398688" w:rsidR="00F40CCB" w:rsidRPr="00B657AF" w:rsidRDefault="00B657AF" w:rsidP="00B657AF">
                <w:pPr>
                  <w:pStyle w:val="BodyText"/>
                  <w:spacing w:line="276" w:lineRule="auto"/>
                  <w:rPr>
                    <w:rFonts w:ascii="Times New Roman" w:hAnsi="Times New Roman"/>
                  </w:rPr>
                </w:pPr>
                <w:r w:rsidRPr="00B657AF">
                  <w:rPr>
                    <w:rStyle w:val="PlaceholderText"/>
                    <w:rFonts w:ascii="Times New Roman" w:hAnsi="Times New Roman"/>
                  </w:rPr>
                  <w:t>Click or tap here to enter text.</w:t>
                </w:r>
              </w:p>
            </w:sdtContent>
          </w:sdt>
          <w:p w14:paraId="2093CA67" w14:textId="77777777" w:rsidR="00F40CCB" w:rsidRPr="00B657AF" w:rsidRDefault="00F40CCB" w:rsidP="00EF6ADE">
            <w:pPr>
              <w:pStyle w:val="BodyText"/>
              <w:spacing w:line="276" w:lineRule="auto"/>
              <w:rPr>
                <w:rFonts w:ascii="Times New Roman" w:hAnsi="Times New Roman"/>
              </w:rPr>
            </w:pPr>
          </w:p>
        </w:tc>
        <w:tc>
          <w:tcPr>
            <w:tcW w:w="2678" w:type="dxa"/>
          </w:tcPr>
          <w:sdt>
            <w:sdtPr>
              <w:rPr>
                <w:rFonts w:ascii="Calibri" w:hAnsi="Calibri"/>
                <w:b/>
              </w:rPr>
              <w:id w:val="-1458867291"/>
              <w:placeholder>
                <w:docPart w:val="576EA75F297C4BB7A1C1B642D7F3C3EE"/>
              </w:placeholder>
              <w:showingPlcHdr/>
              <w:text/>
            </w:sdtPr>
            <w:sdtEndPr/>
            <w:sdtContent>
              <w:p w14:paraId="7204493F" w14:textId="77777777" w:rsidR="00B657AF" w:rsidRPr="00F83A19" w:rsidRDefault="00B657AF" w:rsidP="00B657AF">
                <w:pPr>
                  <w:pStyle w:val="BodyText"/>
                  <w:spacing w:line="276" w:lineRule="auto"/>
                  <w:ind w:left="360"/>
                  <w:rPr>
                    <w:rFonts w:ascii="Calibri" w:hAnsi="Calibri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>Grade/age</w:t>
                </w:r>
              </w:p>
            </w:sdtContent>
          </w:sdt>
          <w:p w14:paraId="2503B197" w14:textId="77777777" w:rsidR="00F40CCB" w:rsidRPr="00F83A19" w:rsidRDefault="00F40CCB" w:rsidP="00EF6ADE">
            <w:pPr>
              <w:pStyle w:val="BodyText"/>
              <w:spacing w:line="276" w:lineRule="auto"/>
              <w:ind w:left="360"/>
              <w:rPr>
                <w:rFonts w:ascii="Calibri" w:hAnsi="Calibri"/>
              </w:rPr>
            </w:pPr>
          </w:p>
        </w:tc>
        <w:sdt>
          <w:sdtPr>
            <w:rPr>
              <w:rFonts w:ascii="Times New Roman" w:hAnsi="Times New Roman"/>
              <w:b/>
            </w:rPr>
            <w:id w:val="1656956093"/>
            <w:placeholder>
              <w:docPart w:val="AB21826EF92F4327B0EA8C6AD8955307"/>
            </w:placeholder>
            <w:showingPlcHdr/>
          </w:sdtPr>
          <w:sdtEndPr/>
          <w:sdtContent>
            <w:tc>
              <w:tcPr>
                <w:tcW w:w="4590" w:type="dxa"/>
              </w:tcPr>
              <w:p w14:paraId="38288749" w14:textId="640F0BD8" w:rsidR="00F40CCB" w:rsidRPr="00F83A19" w:rsidRDefault="00B657AF" w:rsidP="00EF6ADE">
                <w:pPr>
                  <w:pStyle w:val="BodyText"/>
                  <w:spacing w:line="276" w:lineRule="auto"/>
                  <w:ind w:left="360"/>
                  <w:rPr>
                    <w:rFonts w:ascii="Calibri" w:hAnsi="Calibri"/>
                  </w:rPr>
                </w:pPr>
                <w:r w:rsidRPr="00B657AF">
                  <w:rPr>
                    <w:rStyle w:val="PlaceholderText"/>
                    <w:rFonts w:ascii="Times New Roman" w:hAnsi="Times New Roman"/>
                  </w:rPr>
                  <w:t>Click or tap here to enter text.</w:t>
                </w:r>
              </w:p>
            </w:tc>
          </w:sdtContent>
        </w:sdt>
      </w:tr>
    </w:tbl>
    <w:p w14:paraId="080884D0" w14:textId="77EEA7B8" w:rsidR="005860A1" w:rsidRPr="005860A1" w:rsidRDefault="005860A1" w:rsidP="005860A1">
      <w:pPr>
        <w:pStyle w:val="Heading7"/>
        <w:rPr>
          <w:rFonts w:ascii="Calibri" w:hAnsi="Calibri"/>
          <w:b/>
          <w:i/>
          <w:sz w:val="22"/>
          <w:szCs w:val="20"/>
        </w:rPr>
      </w:pPr>
      <w:r>
        <w:rPr>
          <w:rFonts w:ascii="Calibri" w:hAnsi="Calibri"/>
          <w:b/>
          <w:i/>
          <w:sz w:val="22"/>
          <w:szCs w:val="20"/>
        </w:rPr>
        <w:t xml:space="preserve">REMEMBER – We are looking for information that will make you interesting, unique, and a standout in a letter of recommendation. The more detailed the information you provide to the below questions, the more we </w:t>
      </w:r>
      <w:proofErr w:type="gramStart"/>
      <w:r>
        <w:rPr>
          <w:rFonts w:ascii="Calibri" w:hAnsi="Calibri"/>
          <w:b/>
          <w:i/>
          <w:sz w:val="22"/>
          <w:szCs w:val="20"/>
        </w:rPr>
        <w:t>have to</w:t>
      </w:r>
      <w:proofErr w:type="gramEnd"/>
      <w:r>
        <w:rPr>
          <w:rFonts w:ascii="Calibri" w:hAnsi="Calibri"/>
          <w:b/>
          <w:i/>
          <w:sz w:val="22"/>
          <w:szCs w:val="20"/>
        </w:rPr>
        <w:t xml:space="preserve"> write about you.</w:t>
      </w:r>
    </w:p>
    <w:p w14:paraId="290583F9" w14:textId="77777777" w:rsidR="00F37F90" w:rsidRPr="00B57AC2" w:rsidRDefault="00F37F90" w:rsidP="00BC7D67">
      <w:pPr>
        <w:pStyle w:val="BodyText"/>
        <w:rPr>
          <w:rFonts w:ascii="Calibri" w:hAnsi="Calibri"/>
        </w:rPr>
      </w:pPr>
    </w:p>
    <w:p w14:paraId="3CA6AA84" w14:textId="77777777" w:rsidR="00B657AF" w:rsidRPr="00B657AF" w:rsidRDefault="44077BE9" w:rsidP="00B657AF">
      <w:pPr>
        <w:pStyle w:val="BodyText"/>
        <w:numPr>
          <w:ilvl w:val="0"/>
          <w:numId w:val="12"/>
        </w:numPr>
        <w:ind w:left="360"/>
        <w:rPr>
          <w:rFonts w:ascii="Calibri" w:hAnsi="Calibri"/>
          <w:sz w:val="22"/>
          <w:szCs w:val="22"/>
        </w:rPr>
      </w:pPr>
      <w:r w:rsidRPr="60670411">
        <w:rPr>
          <w:rFonts w:ascii="Calibri" w:hAnsi="Calibri"/>
          <w:color w:val="262626" w:themeColor="text1" w:themeTint="D9"/>
          <w:sz w:val="22"/>
          <w:szCs w:val="22"/>
        </w:rPr>
        <w:t xml:space="preserve">Name three </w:t>
      </w:r>
      <w:r w:rsidR="00EF2730" w:rsidRPr="00C00B34">
        <w:rPr>
          <w:rFonts w:ascii="Calibri" w:hAnsi="Calibri"/>
          <w:sz w:val="22"/>
          <w:szCs w:val="22"/>
        </w:rPr>
        <w:t xml:space="preserve">distinctive qualities </w:t>
      </w:r>
      <w:r w:rsidRPr="60670411">
        <w:rPr>
          <w:rFonts w:ascii="Calibri" w:hAnsi="Calibri"/>
          <w:color w:val="262626" w:themeColor="text1" w:themeTint="D9"/>
          <w:sz w:val="22"/>
          <w:szCs w:val="22"/>
        </w:rPr>
        <w:t>about you that a college admissions representative should know about, above and b</w:t>
      </w:r>
      <w:r w:rsidR="009044F4">
        <w:rPr>
          <w:rFonts w:ascii="Calibri" w:hAnsi="Calibri"/>
          <w:color w:val="262626" w:themeColor="text1" w:themeTint="D9"/>
          <w:sz w:val="22"/>
          <w:szCs w:val="22"/>
        </w:rPr>
        <w:t>eyond</w:t>
      </w:r>
      <w:r w:rsidR="00CD2694">
        <w:rPr>
          <w:rFonts w:ascii="Calibri" w:hAnsi="Calibri"/>
          <w:sz w:val="22"/>
          <w:szCs w:val="22"/>
        </w:rPr>
        <w:br/>
      </w:r>
      <w:r w:rsidRPr="00CD2694">
        <w:rPr>
          <w:rFonts w:ascii="Calibri" w:hAnsi="Calibri"/>
          <w:color w:val="262626" w:themeColor="text1" w:themeTint="D9"/>
          <w:sz w:val="22"/>
          <w:szCs w:val="22"/>
        </w:rPr>
        <w:t>your GPA</w:t>
      </w:r>
      <w:r w:rsidR="00CD2694">
        <w:rPr>
          <w:rFonts w:ascii="Calibri" w:hAnsi="Calibri"/>
          <w:color w:val="00B050"/>
          <w:sz w:val="22"/>
          <w:szCs w:val="22"/>
        </w:rPr>
        <w:t xml:space="preserve"> </w:t>
      </w:r>
      <w:r w:rsidRPr="00CD2694">
        <w:rPr>
          <w:rFonts w:ascii="Calibri" w:hAnsi="Calibri"/>
          <w:color w:val="262626" w:themeColor="text1" w:themeTint="D9"/>
          <w:sz w:val="22"/>
          <w:szCs w:val="22"/>
        </w:rPr>
        <w:t>and test scores. Please give specific examples/stories of each.</w:t>
      </w:r>
      <w:r w:rsidR="00234C4E" w:rsidRPr="00CD2694">
        <w:rPr>
          <w:rFonts w:ascii="Calibri" w:hAnsi="Calibri"/>
          <w:color w:val="262626" w:themeColor="text1" w:themeTint="D9"/>
          <w:sz w:val="22"/>
          <w:szCs w:val="22"/>
        </w:rPr>
        <w:t xml:space="preserve"> </w:t>
      </w:r>
    </w:p>
    <w:p w14:paraId="1BEF628C" w14:textId="20D4DF52" w:rsidR="00B657AF" w:rsidRDefault="006A18F2" w:rsidP="00B657AF">
      <w:pPr>
        <w:pStyle w:val="BodyText"/>
        <w:numPr>
          <w:ilvl w:val="1"/>
          <w:numId w:val="12"/>
        </w:numPr>
        <w:rPr>
          <w:rFonts w:ascii="Calibri" w:hAnsi="Calibri"/>
          <w:sz w:val="22"/>
          <w:szCs w:val="22"/>
        </w:rPr>
      </w:pPr>
      <w:r w:rsidRPr="00B657AF">
        <w:rPr>
          <w:rFonts w:ascii="Calibri" w:hAnsi="Calibri"/>
          <w:color w:val="262626" w:themeColor="text1" w:themeTint="D9"/>
          <w:sz w:val="22"/>
          <w:szCs w:val="22"/>
        </w:rPr>
        <w:t>Example/Story</w:t>
      </w:r>
      <w:r w:rsidR="00B657AF">
        <w:rPr>
          <w:rFonts w:ascii="Calibri" w:hAnsi="Calibri"/>
          <w:color w:val="262626" w:themeColor="text1" w:themeTint="D9"/>
          <w:sz w:val="22"/>
          <w:szCs w:val="22"/>
        </w:rPr>
        <w:t xml:space="preserve">: </w:t>
      </w:r>
      <w:r w:rsidR="00B657AF" w:rsidRPr="00B657AF">
        <w:rPr>
          <w:rFonts w:ascii="Calibri" w:hAnsi="Calibri"/>
          <w:color w:val="262626" w:themeColor="text1" w:themeTint="D9"/>
          <w:sz w:val="22"/>
          <w:szCs w:val="22"/>
        </w:rPr>
        <w:t xml:space="preserve"> </w:t>
      </w:r>
      <w:sdt>
        <w:sdtPr>
          <w:rPr>
            <w:rFonts w:ascii="Times New Roman" w:hAnsi="Times New Roman"/>
            <w:b/>
          </w:rPr>
          <w:id w:val="-423113171"/>
          <w:placeholder>
            <w:docPart w:val="3814F8E50B3643EA8C968DABA7772C41"/>
          </w:placeholder>
          <w:showingPlcHdr/>
          <w:text w:multiLine="1"/>
        </w:sdtPr>
        <w:sdtEndPr/>
        <w:sdtContent>
          <w:r w:rsidR="00B657AF" w:rsidRPr="00B657AF">
            <w:rPr>
              <w:rStyle w:val="PlaceholderText"/>
              <w:rFonts w:ascii="Times New Roman" w:hAnsi="Times New Roman"/>
            </w:rPr>
            <w:t>Click or tap here to enter text.</w:t>
          </w:r>
        </w:sdtContent>
      </w:sdt>
    </w:p>
    <w:p w14:paraId="3E5789BE" w14:textId="184818A7" w:rsidR="00B657AF" w:rsidRDefault="006A18F2" w:rsidP="00B657AF">
      <w:pPr>
        <w:pStyle w:val="BodyText"/>
        <w:numPr>
          <w:ilvl w:val="1"/>
          <w:numId w:val="12"/>
        </w:numPr>
        <w:rPr>
          <w:rFonts w:ascii="Calibri" w:hAnsi="Calibri"/>
          <w:sz w:val="22"/>
          <w:szCs w:val="22"/>
        </w:rPr>
      </w:pPr>
      <w:r w:rsidRPr="00B657AF">
        <w:rPr>
          <w:rFonts w:ascii="Calibri" w:hAnsi="Calibri"/>
          <w:color w:val="262626" w:themeColor="text1" w:themeTint="D9"/>
          <w:sz w:val="22"/>
          <w:szCs w:val="22"/>
        </w:rPr>
        <w:t>Example/Story</w:t>
      </w:r>
      <w:r w:rsidR="00B657AF">
        <w:rPr>
          <w:rFonts w:ascii="Calibri" w:hAnsi="Calibri"/>
          <w:color w:val="262626" w:themeColor="text1" w:themeTint="D9"/>
          <w:sz w:val="22"/>
          <w:szCs w:val="22"/>
        </w:rPr>
        <w:t xml:space="preserve">: </w:t>
      </w:r>
      <w:sdt>
        <w:sdtPr>
          <w:rPr>
            <w:rFonts w:ascii="Times New Roman" w:hAnsi="Times New Roman"/>
            <w:b/>
          </w:rPr>
          <w:id w:val="-1885867761"/>
          <w:placeholder>
            <w:docPart w:val="070FFCC0501C4D0B899EEC0DB5F4A479"/>
          </w:placeholder>
          <w:showingPlcHdr/>
          <w:text/>
        </w:sdtPr>
        <w:sdtEndPr/>
        <w:sdtContent>
          <w:r w:rsidR="00B657AF" w:rsidRPr="00B657AF">
            <w:rPr>
              <w:rStyle w:val="PlaceholderText"/>
              <w:rFonts w:ascii="Times New Roman" w:hAnsi="Times New Roman"/>
            </w:rPr>
            <w:t>Click or tap here to enter text.</w:t>
          </w:r>
        </w:sdtContent>
      </w:sdt>
    </w:p>
    <w:p w14:paraId="57A49179" w14:textId="6BEF02FA" w:rsidR="006A18F2" w:rsidRPr="00B657AF" w:rsidRDefault="006A18F2" w:rsidP="00B657AF">
      <w:pPr>
        <w:pStyle w:val="BodyText"/>
        <w:numPr>
          <w:ilvl w:val="1"/>
          <w:numId w:val="12"/>
        </w:numPr>
        <w:rPr>
          <w:rFonts w:ascii="Calibri" w:hAnsi="Calibri"/>
          <w:sz w:val="22"/>
          <w:szCs w:val="22"/>
        </w:rPr>
      </w:pPr>
      <w:r w:rsidRPr="00B657AF">
        <w:rPr>
          <w:rFonts w:ascii="Calibri" w:hAnsi="Calibri"/>
          <w:color w:val="262626" w:themeColor="text1" w:themeTint="D9"/>
          <w:sz w:val="22"/>
          <w:szCs w:val="22"/>
        </w:rPr>
        <w:t>Example/Story</w:t>
      </w:r>
      <w:r w:rsidR="00B657AF">
        <w:rPr>
          <w:rFonts w:ascii="Calibri" w:hAnsi="Calibri"/>
          <w:color w:val="262626" w:themeColor="text1" w:themeTint="D9"/>
          <w:sz w:val="22"/>
          <w:szCs w:val="22"/>
        </w:rPr>
        <w:t xml:space="preserve">: </w:t>
      </w:r>
      <w:sdt>
        <w:sdtPr>
          <w:rPr>
            <w:rFonts w:ascii="Times New Roman" w:hAnsi="Times New Roman"/>
            <w:b/>
          </w:rPr>
          <w:id w:val="1982109070"/>
          <w:placeholder>
            <w:docPart w:val="35E09214491D4829B9A57FDB58330211"/>
          </w:placeholder>
          <w:showingPlcHdr/>
          <w:text w:multiLine="1"/>
        </w:sdtPr>
        <w:sdtEndPr/>
        <w:sdtContent>
          <w:r w:rsidR="00B657AF" w:rsidRPr="00B657AF">
            <w:rPr>
              <w:rStyle w:val="PlaceholderText"/>
              <w:rFonts w:ascii="Times New Roman" w:hAnsi="Times New Roman"/>
            </w:rPr>
            <w:t>Click or tap here to enter text.</w:t>
          </w:r>
        </w:sdtContent>
      </w:sdt>
    </w:p>
    <w:p w14:paraId="68F21D90" w14:textId="378FD389" w:rsidR="00614C44" w:rsidRPr="00C00B34" w:rsidRDefault="48D86453" w:rsidP="60670411">
      <w:pPr>
        <w:pStyle w:val="BodyText"/>
        <w:rPr>
          <w:rFonts w:ascii="Calibri" w:hAnsi="Calibri"/>
          <w:color w:val="00B050"/>
        </w:rPr>
      </w:pPr>
      <w:r w:rsidRPr="00C00B34">
        <w:rPr>
          <w:rFonts w:ascii="Calibri" w:hAnsi="Calibri"/>
          <w:color w:val="00B050"/>
        </w:rPr>
        <w:t xml:space="preserve">    </w:t>
      </w:r>
    </w:p>
    <w:p w14:paraId="5E698BA7" w14:textId="6BEBABB0" w:rsidR="00E31F76" w:rsidRDefault="27F829CC" w:rsidP="27F829CC">
      <w:pPr>
        <w:pStyle w:val="List"/>
        <w:numPr>
          <w:ilvl w:val="0"/>
          <w:numId w:val="12"/>
        </w:numPr>
        <w:ind w:left="360"/>
        <w:rPr>
          <w:rFonts w:ascii="Calibri" w:hAnsi="Calibri"/>
          <w:sz w:val="22"/>
          <w:szCs w:val="22"/>
        </w:rPr>
      </w:pPr>
      <w:r w:rsidRPr="27F829CC">
        <w:rPr>
          <w:rFonts w:ascii="Calibri" w:hAnsi="Calibri"/>
          <w:sz w:val="22"/>
          <w:szCs w:val="22"/>
        </w:rPr>
        <w:t xml:space="preserve">How would your best friend describe you? (Please do not give your packet to your friend. Write a summary of what they tell you.) </w:t>
      </w:r>
      <w:sdt>
        <w:sdtPr>
          <w:rPr>
            <w:rFonts w:ascii="Times New Roman" w:hAnsi="Times New Roman"/>
            <w:b/>
          </w:rPr>
          <w:id w:val="725422058"/>
          <w:placeholder>
            <w:docPart w:val="A0E6AE650E864669A6B4DA2B49E0594F"/>
          </w:placeholder>
          <w:showingPlcHdr/>
          <w:text w:multiLine="1"/>
        </w:sdtPr>
        <w:sdtEndPr/>
        <w:sdtContent>
          <w:r w:rsidR="00B657AF" w:rsidRPr="00B657AF">
            <w:rPr>
              <w:rStyle w:val="PlaceholderText"/>
              <w:rFonts w:ascii="Times New Roman" w:hAnsi="Times New Roman"/>
            </w:rPr>
            <w:t>Click or tap here to enter text.</w:t>
          </w:r>
        </w:sdtContent>
      </w:sdt>
    </w:p>
    <w:p w14:paraId="79545DF7" w14:textId="77777777" w:rsidR="006A18F2" w:rsidRDefault="006A18F2" w:rsidP="006A18F2">
      <w:pPr>
        <w:pStyle w:val="ListParagraph"/>
        <w:rPr>
          <w:rFonts w:ascii="Calibri" w:hAnsi="Calibri"/>
          <w:sz w:val="22"/>
          <w:szCs w:val="22"/>
        </w:rPr>
      </w:pPr>
    </w:p>
    <w:p w14:paraId="35CE179B" w14:textId="77777777" w:rsidR="00B657AF" w:rsidRDefault="006A18F2" w:rsidP="00B657AF">
      <w:pPr>
        <w:pStyle w:val="List"/>
        <w:numPr>
          <w:ilvl w:val="0"/>
          <w:numId w:val="12"/>
        </w:numPr>
        <w:ind w:left="360"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D</w:t>
      </w:r>
      <w:r w:rsidRPr="006A18F2">
        <w:rPr>
          <w:rFonts w:ascii="Calibri" w:hAnsi="Calibri"/>
          <w:sz w:val="22"/>
          <w:szCs w:val="22"/>
        </w:rPr>
        <w:t>escribe how you have grown as a student? Give specific examples</w:t>
      </w:r>
      <w:r>
        <w:rPr>
          <w:rFonts w:ascii="Calibri" w:hAnsi="Calibri"/>
          <w:sz w:val="22"/>
          <w:szCs w:val="22"/>
        </w:rPr>
        <w:t xml:space="preserve"> of academic growth and intellectual growth.</w:t>
      </w:r>
    </w:p>
    <w:p w14:paraId="3E6C70CC" w14:textId="77777777" w:rsidR="00B657AF" w:rsidRDefault="00B657AF" w:rsidP="00B657AF">
      <w:pPr>
        <w:pStyle w:val="ListParagraph"/>
        <w:rPr>
          <w:rFonts w:ascii="Calibri" w:hAnsi="Calibri"/>
          <w:sz w:val="22"/>
          <w:szCs w:val="22"/>
        </w:rPr>
      </w:pPr>
    </w:p>
    <w:p w14:paraId="0782CB28" w14:textId="35C20617" w:rsidR="00B657AF" w:rsidRDefault="005860A1" w:rsidP="00B657AF">
      <w:pPr>
        <w:pStyle w:val="List"/>
        <w:numPr>
          <w:ilvl w:val="1"/>
          <w:numId w:val="12"/>
        </w:numPr>
        <w:rPr>
          <w:rFonts w:ascii="Calibri" w:hAnsi="Calibri"/>
          <w:sz w:val="22"/>
          <w:szCs w:val="22"/>
        </w:rPr>
      </w:pPr>
      <w:r w:rsidRPr="00B657AF">
        <w:rPr>
          <w:rFonts w:ascii="Calibri" w:hAnsi="Calibri"/>
          <w:sz w:val="22"/>
          <w:szCs w:val="22"/>
        </w:rPr>
        <w:t>Academic growth Example/Story</w:t>
      </w:r>
      <w:r w:rsidR="00B657AF" w:rsidRPr="00B657AF">
        <w:rPr>
          <w:rFonts w:ascii="Calibri" w:hAnsi="Calibri"/>
          <w:sz w:val="22"/>
          <w:szCs w:val="22"/>
        </w:rPr>
        <w:t>:</w:t>
      </w:r>
      <w:r w:rsidR="00B657AF">
        <w:rPr>
          <w:rFonts w:ascii="Calibri" w:hAnsi="Calibri"/>
          <w:sz w:val="22"/>
          <w:szCs w:val="22"/>
        </w:rPr>
        <w:t xml:space="preserve"> </w:t>
      </w:r>
      <w:sdt>
        <w:sdtPr>
          <w:rPr>
            <w:rFonts w:ascii="Times New Roman" w:hAnsi="Times New Roman"/>
            <w:b/>
          </w:rPr>
          <w:id w:val="1025825606"/>
          <w:placeholder>
            <w:docPart w:val="98421A0A346242CD976558AB5B90505A"/>
          </w:placeholder>
          <w:showingPlcHdr/>
          <w:text w:multiLine="1"/>
        </w:sdtPr>
        <w:sdtEndPr/>
        <w:sdtContent>
          <w:r w:rsidR="00B657AF" w:rsidRPr="00B657AF">
            <w:rPr>
              <w:rStyle w:val="PlaceholderText"/>
              <w:rFonts w:ascii="Times New Roman" w:hAnsi="Times New Roman"/>
            </w:rPr>
            <w:t>Click or tap here to enter text.</w:t>
          </w:r>
        </w:sdtContent>
      </w:sdt>
    </w:p>
    <w:p w14:paraId="5C955216" w14:textId="18031CF3" w:rsidR="005860A1" w:rsidRPr="00B657AF" w:rsidRDefault="005860A1" w:rsidP="00B657AF">
      <w:pPr>
        <w:pStyle w:val="List"/>
        <w:numPr>
          <w:ilvl w:val="1"/>
          <w:numId w:val="12"/>
        </w:numPr>
        <w:rPr>
          <w:rFonts w:ascii="Calibri" w:hAnsi="Calibri"/>
          <w:sz w:val="22"/>
          <w:szCs w:val="22"/>
        </w:rPr>
      </w:pPr>
      <w:r w:rsidRPr="00B657AF">
        <w:rPr>
          <w:rFonts w:ascii="Calibri" w:hAnsi="Calibri"/>
          <w:sz w:val="22"/>
          <w:szCs w:val="22"/>
        </w:rPr>
        <w:t>Intellectual growth Example/Story</w:t>
      </w:r>
      <w:r w:rsidR="00B657AF">
        <w:rPr>
          <w:rFonts w:ascii="Calibri" w:hAnsi="Calibri"/>
          <w:sz w:val="22"/>
          <w:szCs w:val="22"/>
        </w:rPr>
        <w:t xml:space="preserve">: </w:t>
      </w:r>
      <w:sdt>
        <w:sdtPr>
          <w:rPr>
            <w:rFonts w:ascii="Times New Roman" w:hAnsi="Times New Roman"/>
            <w:b/>
          </w:rPr>
          <w:id w:val="1253937889"/>
          <w:placeholder>
            <w:docPart w:val="57F8746022FB4D36893B971B45F6B0DD"/>
          </w:placeholder>
          <w:showingPlcHdr/>
          <w:text/>
        </w:sdtPr>
        <w:sdtEndPr/>
        <w:sdtContent>
          <w:r w:rsidR="00B657AF" w:rsidRPr="00B657AF">
            <w:rPr>
              <w:rStyle w:val="PlaceholderText"/>
              <w:rFonts w:ascii="Times New Roman" w:hAnsi="Times New Roman"/>
            </w:rPr>
            <w:t>Click or tap here to enter text.</w:t>
          </w:r>
        </w:sdtContent>
      </w:sdt>
    </w:p>
    <w:p w14:paraId="7E576C75" w14:textId="77777777" w:rsidR="006A18F2" w:rsidRDefault="006A18F2" w:rsidP="006A18F2">
      <w:pPr>
        <w:pStyle w:val="ListParagraph"/>
        <w:rPr>
          <w:rFonts w:ascii="Calibri" w:hAnsi="Calibri"/>
          <w:sz w:val="22"/>
          <w:szCs w:val="22"/>
        </w:rPr>
      </w:pPr>
    </w:p>
    <w:p w14:paraId="27AC9516" w14:textId="77777777" w:rsidR="00B657AF" w:rsidRDefault="006A18F2" w:rsidP="00B657AF">
      <w:pPr>
        <w:pStyle w:val="List"/>
        <w:numPr>
          <w:ilvl w:val="0"/>
          <w:numId w:val="12"/>
        </w:numPr>
        <w:ind w:left="360"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D</w:t>
      </w:r>
      <w:r w:rsidR="00A937FF" w:rsidRPr="006A18F2">
        <w:rPr>
          <w:rFonts w:ascii="Calibri" w:hAnsi="Calibri"/>
          <w:sz w:val="22"/>
          <w:szCs w:val="22"/>
        </w:rPr>
        <w:t>escribe</w:t>
      </w:r>
      <w:r w:rsidR="00DB4A27" w:rsidRPr="006A18F2">
        <w:rPr>
          <w:rFonts w:ascii="Calibri" w:hAnsi="Calibri"/>
          <w:sz w:val="22"/>
          <w:szCs w:val="22"/>
        </w:rPr>
        <w:t xml:space="preserve"> areas</w:t>
      </w:r>
      <w:r w:rsidR="00A937FF" w:rsidRPr="006A18F2">
        <w:rPr>
          <w:rFonts w:ascii="Calibri" w:hAnsi="Calibri"/>
          <w:sz w:val="22"/>
          <w:szCs w:val="22"/>
        </w:rPr>
        <w:t xml:space="preserve"> </w:t>
      </w:r>
      <w:r w:rsidR="00DB4A27" w:rsidRPr="006A18F2">
        <w:rPr>
          <w:rFonts w:ascii="Calibri" w:hAnsi="Calibri"/>
          <w:sz w:val="22"/>
          <w:szCs w:val="22"/>
        </w:rPr>
        <w:t>where you have made a difference</w:t>
      </w:r>
      <w:r w:rsidR="00E112D3" w:rsidRPr="006A18F2">
        <w:rPr>
          <w:rFonts w:ascii="Calibri" w:hAnsi="Calibri"/>
          <w:sz w:val="22"/>
          <w:szCs w:val="22"/>
        </w:rPr>
        <w:t xml:space="preserve">/impact. </w:t>
      </w:r>
      <w:r w:rsidR="00DB4A27" w:rsidRPr="006A18F2">
        <w:rPr>
          <w:rFonts w:ascii="Calibri" w:hAnsi="Calibri"/>
          <w:sz w:val="22"/>
          <w:szCs w:val="22"/>
        </w:rPr>
        <w:t>Give specific examples</w:t>
      </w:r>
      <w:r>
        <w:rPr>
          <w:rFonts w:ascii="Calibri" w:hAnsi="Calibri"/>
          <w:sz w:val="22"/>
          <w:szCs w:val="22"/>
        </w:rPr>
        <w:t xml:space="preserve"> of your impact on our school campus, and/or in the East Cobb community and beyond.</w:t>
      </w:r>
    </w:p>
    <w:p w14:paraId="0BDC7BB6" w14:textId="3C89386F" w:rsidR="00B657AF" w:rsidRDefault="00607668" w:rsidP="00B657AF">
      <w:pPr>
        <w:pStyle w:val="List"/>
        <w:numPr>
          <w:ilvl w:val="1"/>
          <w:numId w:val="12"/>
        </w:numPr>
        <w:rPr>
          <w:rFonts w:ascii="Calibri" w:hAnsi="Calibri"/>
          <w:sz w:val="22"/>
          <w:szCs w:val="22"/>
        </w:rPr>
      </w:pPr>
      <w:r w:rsidRPr="00B657AF">
        <w:rPr>
          <w:rFonts w:ascii="Calibri" w:hAnsi="Calibri"/>
          <w:sz w:val="22"/>
          <w:szCs w:val="22"/>
        </w:rPr>
        <w:t>Impact on our campus</w:t>
      </w:r>
      <w:r w:rsidR="00A47ED1" w:rsidRPr="00B657AF">
        <w:rPr>
          <w:rFonts w:ascii="Calibri" w:hAnsi="Calibri"/>
          <w:sz w:val="22"/>
          <w:szCs w:val="22"/>
        </w:rPr>
        <w:t xml:space="preserve"> -</w:t>
      </w:r>
      <w:r w:rsidRPr="00B657AF">
        <w:rPr>
          <w:rFonts w:ascii="Calibri" w:hAnsi="Calibri"/>
          <w:sz w:val="22"/>
          <w:szCs w:val="22"/>
        </w:rPr>
        <w:t xml:space="preserve"> Example/Story</w:t>
      </w:r>
      <w:r w:rsidR="00B657AF">
        <w:rPr>
          <w:rFonts w:ascii="Calibri" w:hAnsi="Calibri"/>
          <w:sz w:val="22"/>
          <w:szCs w:val="22"/>
        </w:rPr>
        <w:t>:</w:t>
      </w:r>
      <w:r w:rsidR="00B657AF" w:rsidRPr="00B657AF">
        <w:rPr>
          <w:rFonts w:ascii="Times New Roman" w:hAnsi="Times New Roman"/>
          <w:b/>
        </w:rPr>
        <w:t xml:space="preserve"> </w:t>
      </w:r>
      <w:sdt>
        <w:sdtPr>
          <w:rPr>
            <w:rFonts w:ascii="Times New Roman" w:hAnsi="Times New Roman"/>
            <w:b/>
          </w:rPr>
          <w:id w:val="1225100396"/>
          <w:placeholder>
            <w:docPart w:val="12B81290B6BB4574955B6401CA54ACDE"/>
          </w:placeholder>
          <w:showingPlcHdr/>
          <w:text/>
        </w:sdtPr>
        <w:sdtEndPr/>
        <w:sdtContent>
          <w:r w:rsidR="00B657AF" w:rsidRPr="00B657AF">
            <w:rPr>
              <w:rStyle w:val="PlaceholderText"/>
              <w:rFonts w:ascii="Times New Roman" w:hAnsi="Times New Roman"/>
            </w:rPr>
            <w:t>Click or tap here to enter text.</w:t>
          </w:r>
        </w:sdtContent>
      </w:sdt>
    </w:p>
    <w:p w14:paraId="7B398758" w14:textId="7746C001" w:rsidR="00607668" w:rsidRPr="00B657AF" w:rsidRDefault="00607668" w:rsidP="00B657AF">
      <w:pPr>
        <w:pStyle w:val="List"/>
        <w:numPr>
          <w:ilvl w:val="1"/>
          <w:numId w:val="12"/>
        </w:numPr>
        <w:rPr>
          <w:rFonts w:ascii="Calibri" w:hAnsi="Calibri"/>
          <w:sz w:val="22"/>
          <w:szCs w:val="22"/>
        </w:rPr>
      </w:pPr>
      <w:r w:rsidRPr="00B657AF">
        <w:rPr>
          <w:rFonts w:ascii="Calibri" w:hAnsi="Calibri"/>
          <w:sz w:val="22"/>
          <w:szCs w:val="22"/>
        </w:rPr>
        <w:lastRenderedPageBreak/>
        <w:t xml:space="preserve">Impact on community </w:t>
      </w:r>
      <w:r w:rsidR="00A47ED1" w:rsidRPr="00B657AF">
        <w:rPr>
          <w:rFonts w:ascii="Calibri" w:hAnsi="Calibri"/>
          <w:sz w:val="22"/>
          <w:szCs w:val="22"/>
        </w:rPr>
        <w:t xml:space="preserve">- </w:t>
      </w:r>
      <w:r w:rsidRPr="00B657AF">
        <w:rPr>
          <w:rFonts w:ascii="Calibri" w:hAnsi="Calibri"/>
          <w:sz w:val="22"/>
          <w:szCs w:val="22"/>
        </w:rPr>
        <w:t>Example/Story</w:t>
      </w:r>
      <w:r w:rsidR="00B657AF">
        <w:rPr>
          <w:rFonts w:ascii="Calibri" w:hAnsi="Calibri"/>
          <w:sz w:val="22"/>
          <w:szCs w:val="22"/>
        </w:rPr>
        <w:t>:</w:t>
      </w:r>
      <w:r w:rsidR="00B657AF" w:rsidRPr="00B657AF">
        <w:rPr>
          <w:rFonts w:ascii="Times New Roman" w:hAnsi="Times New Roman"/>
          <w:b/>
        </w:rPr>
        <w:t xml:space="preserve"> </w:t>
      </w:r>
      <w:sdt>
        <w:sdtPr>
          <w:rPr>
            <w:rFonts w:ascii="Times New Roman" w:hAnsi="Times New Roman"/>
            <w:b/>
          </w:rPr>
          <w:id w:val="-372694914"/>
          <w:placeholder>
            <w:docPart w:val="44DD06FD0A744BE185328E13BC929325"/>
          </w:placeholder>
          <w:showingPlcHdr/>
          <w:text w:multiLine="1"/>
        </w:sdtPr>
        <w:sdtEndPr/>
        <w:sdtContent>
          <w:r w:rsidR="00B657AF" w:rsidRPr="00B657AF">
            <w:rPr>
              <w:rStyle w:val="PlaceholderText"/>
              <w:rFonts w:ascii="Times New Roman" w:hAnsi="Times New Roman"/>
            </w:rPr>
            <w:t>Click or tap here to enter text.</w:t>
          </w:r>
        </w:sdtContent>
      </w:sdt>
    </w:p>
    <w:p w14:paraId="64A0B2E8" w14:textId="77777777" w:rsidR="00A47ED1" w:rsidRDefault="00A47ED1" w:rsidP="00A47ED1">
      <w:pPr>
        <w:pStyle w:val="ListParagraph"/>
        <w:rPr>
          <w:rFonts w:ascii="Calibri" w:hAnsi="Calibri"/>
          <w:sz w:val="22"/>
          <w:szCs w:val="22"/>
        </w:rPr>
      </w:pPr>
    </w:p>
    <w:p w14:paraId="1F0D847F" w14:textId="77777777" w:rsidR="00A47ED1" w:rsidRDefault="00A47ED1" w:rsidP="00A47ED1">
      <w:pPr>
        <w:pStyle w:val="List"/>
        <w:ind w:left="720" w:firstLine="0"/>
        <w:rPr>
          <w:rFonts w:ascii="Calibri" w:hAnsi="Calibri"/>
          <w:sz w:val="22"/>
          <w:szCs w:val="22"/>
        </w:rPr>
      </w:pPr>
    </w:p>
    <w:p w14:paraId="011A5C45" w14:textId="77777777" w:rsidR="00607668" w:rsidRDefault="00607668" w:rsidP="00607668">
      <w:pPr>
        <w:pStyle w:val="List"/>
        <w:ind w:firstLine="0"/>
        <w:rPr>
          <w:rFonts w:ascii="Calibri" w:hAnsi="Calibri"/>
          <w:sz w:val="22"/>
          <w:szCs w:val="22"/>
        </w:rPr>
      </w:pPr>
    </w:p>
    <w:p w14:paraId="1BA68FE3" w14:textId="77777777" w:rsidR="00B657AF" w:rsidRDefault="00CF08E2" w:rsidP="00B657AF">
      <w:pPr>
        <w:pStyle w:val="List"/>
        <w:numPr>
          <w:ilvl w:val="0"/>
          <w:numId w:val="12"/>
        </w:numPr>
        <w:ind w:left="360"/>
        <w:rPr>
          <w:rFonts w:ascii="Calibri" w:hAnsi="Calibri"/>
          <w:sz w:val="22"/>
          <w:szCs w:val="22"/>
        </w:rPr>
      </w:pPr>
      <w:r w:rsidRPr="00607668">
        <w:rPr>
          <w:rFonts w:ascii="Calibri" w:hAnsi="Calibri"/>
          <w:color w:val="262626"/>
          <w:sz w:val="22"/>
        </w:rPr>
        <w:t xml:space="preserve">Is there any outside </w:t>
      </w:r>
      <w:r w:rsidR="00607668" w:rsidRPr="00607668">
        <w:rPr>
          <w:rFonts w:ascii="Calibri" w:hAnsi="Calibri"/>
          <w:color w:val="262626"/>
          <w:sz w:val="22"/>
        </w:rPr>
        <w:t>circumstance, health</w:t>
      </w:r>
      <w:r w:rsidRPr="00607668">
        <w:rPr>
          <w:rFonts w:ascii="Calibri" w:hAnsi="Calibri"/>
          <w:color w:val="262626"/>
          <w:sz w:val="22"/>
        </w:rPr>
        <w:t xml:space="preserve"> </w:t>
      </w:r>
      <w:r w:rsidR="00A47ED1">
        <w:rPr>
          <w:rFonts w:ascii="Calibri" w:hAnsi="Calibri"/>
          <w:color w:val="262626"/>
          <w:sz w:val="22"/>
        </w:rPr>
        <w:t>concern</w:t>
      </w:r>
      <w:r w:rsidRPr="00607668">
        <w:rPr>
          <w:rFonts w:ascii="Calibri" w:hAnsi="Calibri"/>
          <w:color w:val="262626"/>
          <w:sz w:val="22"/>
        </w:rPr>
        <w:t xml:space="preserve"> </w:t>
      </w:r>
      <w:r w:rsidR="00607668" w:rsidRPr="00607668">
        <w:rPr>
          <w:rFonts w:ascii="Calibri" w:hAnsi="Calibri"/>
          <w:color w:val="262626"/>
          <w:sz w:val="22"/>
        </w:rPr>
        <w:t xml:space="preserve">or challenge </w:t>
      </w:r>
      <w:r w:rsidRPr="00607668">
        <w:rPr>
          <w:rFonts w:ascii="Calibri" w:hAnsi="Calibri"/>
          <w:color w:val="262626"/>
          <w:sz w:val="22"/>
        </w:rPr>
        <w:t xml:space="preserve">that has </w:t>
      </w:r>
      <w:r w:rsidR="005860A1" w:rsidRPr="00607668">
        <w:rPr>
          <w:rFonts w:ascii="Calibri" w:hAnsi="Calibri"/>
          <w:color w:val="262626"/>
          <w:sz w:val="22"/>
        </w:rPr>
        <w:t>impacted</w:t>
      </w:r>
      <w:r w:rsidRPr="00607668">
        <w:rPr>
          <w:rFonts w:ascii="Calibri" w:hAnsi="Calibri"/>
          <w:color w:val="262626"/>
          <w:sz w:val="22"/>
        </w:rPr>
        <w:t xml:space="preserve"> your academic performance? </w:t>
      </w:r>
      <w:r w:rsidR="005860A1" w:rsidRPr="00607668">
        <w:rPr>
          <w:rFonts w:ascii="Calibri" w:hAnsi="Calibri"/>
          <w:color w:val="262626"/>
          <w:sz w:val="22"/>
        </w:rPr>
        <w:t xml:space="preserve"> </w:t>
      </w:r>
    </w:p>
    <w:p w14:paraId="50E02F23" w14:textId="77777777" w:rsidR="00B657AF" w:rsidRDefault="005860A1" w:rsidP="00B657AF">
      <w:pPr>
        <w:pStyle w:val="List"/>
        <w:numPr>
          <w:ilvl w:val="1"/>
          <w:numId w:val="12"/>
        </w:numPr>
        <w:rPr>
          <w:rFonts w:ascii="Calibri" w:hAnsi="Calibri"/>
          <w:sz w:val="22"/>
          <w:szCs w:val="22"/>
        </w:rPr>
      </w:pPr>
      <w:r w:rsidRPr="00B657AF">
        <w:rPr>
          <w:rFonts w:ascii="Calibri" w:hAnsi="Calibri"/>
          <w:color w:val="262626"/>
          <w:sz w:val="22"/>
        </w:rPr>
        <w:t>If YES</w:t>
      </w:r>
      <w:r w:rsidR="00B657AF">
        <w:rPr>
          <w:rFonts w:ascii="Calibri" w:hAnsi="Calibri"/>
          <w:color w:val="262626"/>
          <w:sz w:val="22"/>
        </w:rPr>
        <w:t xml:space="preserve">: </w:t>
      </w:r>
      <w:r w:rsidR="00CF08E2" w:rsidRPr="00B657AF">
        <w:rPr>
          <w:rFonts w:ascii="Calibri" w:hAnsi="Calibri"/>
          <w:color w:val="262626"/>
          <w:sz w:val="22"/>
        </w:rPr>
        <w:t>How did yo</w:t>
      </w:r>
      <w:r w:rsidRPr="00B657AF">
        <w:rPr>
          <w:rFonts w:ascii="Calibri" w:hAnsi="Calibri"/>
          <w:color w:val="262626"/>
          <w:sz w:val="22"/>
        </w:rPr>
        <w:t xml:space="preserve">u </w:t>
      </w:r>
      <w:r w:rsidR="00CF08E2" w:rsidRPr="00B657AF">
        <w:rPr>
          <w:rFonts w:ascii="Calibri" w:hAnsi="Calibri"/>
          <w:color w:val="262626"/>
          <w:sz w:val="22"/>
        </w:rPr>
        <w:t>hand</w:t>
      </w:r>
      <w:r w:rsidR="008F0157" w:rsidRPr="00B657AF">
        <w:rPr>
          <w:rFonts w:ascii="Calibri" w:hAnsi="Calibri"/>
          <w:color w:val="262626"/>
          <w:sz w:val="22"/>
        </w:rPr>
        <w:t xml:space="preserve">le this </w:t>
      </w:r>
      <w:r w:rsidR="00607668" w:rsidRPr="00B657AF">
        <w:rPr>
          <w:rFonts w:ascii="Calibri" w:hAnsi="Calibri"/>
          <w:color w:val="262626"/>
          <w:sz w:val="22"/>
        </w:rPr>
        <w:t>issue</w:t>
      </w:r>
      <w:r w:rsidR="008F0157" w:rsidRPr="00B657AF">
        <w:rPr>
          <w:rFonts w:ascii="Calibri" w:hAnsi="Calibri"/>
          <w:color w:val="262626"/>
          <w:sz w:val="22"/>
        </w:rPr>
        <w:t>? Please explain</w:t>
      </w:r>
      <w:r w:rsidR="00B657AF">
        <w:rPr>
          <w:rFonts w:ascii="Calibri" w:hAnsi="Calibri"/>
          <w:color w:val="262626"/>
          <w:sz w:val="22"/>
        </w:rPr>
        <w:t xml:space="preserve"> </w:t>
      </w:r>
      <w:sdt>
        <w:sdtPr>
          <w:rPr>
            <w:rFonts w:ascii="Times New Roman" w:hAnsi="Times New Roman"/>
            <w:b/>
          </w:rPr>
          <w:id w:val="-1269704459"/>
          <w:placeholder>
            <w:docPart w:val="00F3E48E661A421BBB5D205F9E60B411"/>
          </w:placeholder>
          <w:showingPlcHdr/>
          <w:text/>
        </w:sdtPr>
        <w:sdtEndPr/>
        <w:sdtContent>
          <w:r w:rsidR="00B657AF" w:rsidRPr="00B657AF">
            <w:rPr>
              <w:rStyle w:val="PlaceholderText"/>
              <w:rFonts w:ascii="Times New Roman" w:hAnsi="Times New Roman"/>
            </w:rPr>
            <w:t>Click or tap here to enter text.</w:t>
          </w:r>
        </w:sdtContent>
      </w:sdt>
    </w:p>
    <w:p w14:paraId="07333F14" w14:textId="12CEE42A" w:rsidR="00E31F76" w:rsidRPr="00B657AF" w:rsidRDefault="008F0157" w:rsidP="00B657AF">
      <w:pPr>
        <w:pStyle w:val="List"/>
        <w:numPr>
          <w:ilvl w:val="1"/>
          <w:numId w:val="12"/>
        </w:numPr>
        <w:rPr>
          <w:rFonts w:ascii="Calibri" w:hAnsi="Calibri"/>
          <w:sz w:val="22"/>
          <w:szCs w:val="22"/>
        </w:rPr>
      </w:pPr>
      <w:r w:rsidRPr="00B657AF">
        <w:rPr>
          <w:rFonts w:ascii="Calibri" w:hAnsi="Calibri"/>
          <w:color w:val="262626"/>
          <w:sz w:val="22"/>
        </w:rPr>
        <w:t xml:space="preserve">Do you want us </w:t>
      </w:r>
      <w:r w:rsidR="00CF08E2" w:rsidRPr="00B657AF">
        <w:rPr>
          <w:rFonts w:ascii="Calibri" w:hAnsi="Calibri"/>
          <w:color w:val="262626"/>
          <w:sz w:val="22"/>
        </w:rPr>
        <w:t xml:space="preserve">to include this information in your letter of </w:t>
      </w:r>
      <w:r w:rsidR="00EF6ADE" w:rsidRPr="00B657AF">
        <w:rPr>
          <w:rFonts w:ascii="Calibri" w:hAnsi="Calibri"/>
          <w:color w:val="262626"/>
          <w:sz w:val="22"/>
        </w:rPr>
        <w:t>recommendation?</w:t>
      </w:r>
      <w:r w:rsidR="00B657AF">
        <w:rPr>
          <w:rFonts w:ascii="Calibri" w:hAnsi="Calibri"/>
          <w:color w:val="262626"/>
          <w:sz w:val="22"/>
        </w:rPr>
        <w:t xml:space="preserve"> </w:t>
      </w:r>
      <w:sdt>
        <w:sdtPr>
          <w:rPr>
            <w:rFonts w:ascii="Calibri" w:hAnsi="Calibri"/>
            <w:color w:val="262626"/>
            <w:sz w:val="22"/>
          </w:rPr>
          <w:id w:val="1369949912"/>
          <w:placeholder>
            <w:docPart w:val="A5EC54B4973D4912AC80D743E739F51C"/>
          </w:placeholder>
          <w:showingPlcHdr/>
          <w:dropDownList>
            <w:listItem w:value="Choose an item."/>
            <w:listItem w:displayText="Yes" w:value="Yes"/>
            <w:listItem w:displayText="No" w:value="No"/>
          </w:dropDownList>
        </w:sdtPr>
        <w:sdtEndPr/>
        <w:sdtContent>
          <w:r w:rsidR="00B657AF" w:rsidRPr="00B657AF">
            <w:rPr>
              <w:rStyle w:val="PlaceholderText"/>
              <w:rFonts w:ascii="Times New Roman" w:hAnsi="Times New Roman"/>
            </w:rPr>
            <w:t>Choose an item</w:t>
          </w:r>
          <w:r w:rsidR="00B657AF" w:rsidRPr="004A1D99">
            <w:rPr>
              <w:rStyle w:val="PlaceholderText"/>
            </w:rPr>
            <w:t>.</w:t>
          </w:r>
        </w:sdtContent>
      </w:sdt>
    </w:p>
    <w:p w14:paraId="5A25747A" w14:textId="5932D85C" w:rsidR="00E31F76" w:rsidRDefault="00E31F76" w:rsidP="00E31F76">
      <w:pPr>
        <w:pStyle w:val="List"/>
        <w:rPr>
          <w:rFonts w:ascii="Calibri" w:hAnsi="Calibri"/>
          <w:color w:val="262626"/>
          <w:sz w:val="22"/>
        </w:rPr>
      </w:pPr>
    </w:p>
    <w:p w14:paraId="0EA324B5" w14:textId="77777777" w:rsidR="005860A1" w:rsidRPr="00B57AC2" w:rsidRDefault="005860A1" w:rsidP="00E31F76">
      <w:pPr>
        <w:pStyle w:val="List"/>
        <w:rPr>
          <w:rFonts w:ascii="Calibri" w:hAnsi="Calibri"/>
          <w:color w:val="262626"/>
          <w:sz w:val="22"/>
        </w:rPr>
      </w:pPr>
    </w:p>
    <w:p w14:paraId="790FADEF" w14:textId="607A91A9" w:rsidR="002628C6" w:rsidRDefault="005860A1" w:rsidP="00E31F76">
      <w:pPr>
        <w:pStyle w:val="BodyText"/>
        <w:rPr>
          <w:rFonts w:ascii="Calibri" w:hAnsi="Calibri"/>
          <w:sz w:val="22"/>
        </w:rPr>
      </w:pPr>
      <w:r>
        <w:rPr>
          <w:rFonts w:ascii="Calibri" w:hAnsi="Calibri"/>
          <w:sz w:val="22"/>
        </w:rPr>
        <w:t xml:space="preserve">6. </w:t>
      </w:r>
      <w:r w:rsidR="00D638CB" w:rsidRPr="00B57AC2">
        <w:rPr>
          <w:rFonts w:ascii="Calibri" w:hAnsi="Calibri"/>
          <w:sz w:val="22"/>
        </w:rPr>
        <w:t xml:space="preserve">   </w:t>
      </w:r>
      <w:r w:rsidR="00E31F76" w:rsidRPr="00B57AC2">
        <w:rPr>
          <w:rFonts w:ascii="Calibri" w:hAnsi="Calibri"/>
          <w:sz w:val="22"/>
        </w:rPr>
        <w:t>College majors you are considering.</w:t>
      </w:r>
    </w:p>
    <w:p w14:paraId="5AF186E7" w14:textId="2B28B60B" w:rsidR="00FE50AB" w:rsidRDefault="00FE50AB" w:rsidP="00E31F76">
      <w:pPr>
        <w:pStyle w:val="BodyText"/>
        <w:rPr>
          <w:rFonts w:ascii="Calibri" w:hAnsi="Calibri"/>
          <w:sz w:val="22"/>
        </w:rPr>
      </w:pPr>
      <w:r>
        <w:rPr>
          <w:rFonts w:ascii="Calibri" w:hAnsi="Calibri"/>
          <w:sz w:val="22"/>
        </w:rPr>
        <w:t xml:space="preserve">            1.</w:t>
      </w:r>
      <w:r w:rsidR="00B657AF" w:rsidRPr="00B657AF">
        <w:rPr>
          <w:rFonts w:ascii="Times New Roman" w:hAnsi="Times New Roman"/>
          <w:b/>
        </w:rPr>
        <w:t xml:space="preserve"> </w:t>
      </w:r>
      <w:sdt>
        <w:sdtPr>
          <w:rPr>
            <w:rFonts w:ascii="Times New Roman" w:hAnsi="Times New Roman"/>
            <w:b/>
          </w:rPr>
          <w:id w:val="509415743"/>
          <w:placeholder>
            <w:docPart w:val="CC694ADE5B7E4A8BAF7EFB06DBFCEA52"/>
          </w:placeholder>
          <w:showingPlcHdr/>
          <w:text/>
        </w:sdtPr>
        <w:sdtEndPr/>
        <w:sdtContent>
          <w:r w:rsidR="00B657AF" w:rsidRPr="00B657AF">
            <w:rPr>
              <w:rStyle w:val="PlaceholderText"/>
              <w:rFonts w:ascii="Times New Roman" w:hAnsi="Times New Roman"/>
            </w:rPr>
            <w:t>Click or tap here to enter text.</w:t>
          </w:r>
        </w:sdtContent>
      </w:sdt>
    </w:p>
    <w:p w14:paraId="2041FFC6" w14:textId="2AE842BC" w:rsidR="00FE50AB" w:rsidRDefault="00FE50AB" w:rsidP="00E31F76">
      <w:pPr>
        <w:pStyle w:val="BodyText"/>
        <w:rPr>
          <w:rFonts w:ascii="Calibri" w:hAnsi="Calibri"/>
          <w:sz w:val="22"/>
        </w:rPr>
      </w:pPr>
      <w:r>
        <w:rPr>
          <w:rFonts w:ascii="Calibri" w:hAnsi="Calibri"/>
          <w:sz w:val="22"/>
        </w:rPr>
        <w:t xml:space="preserve">            2.</w:t>
      </w:r>
      <w:r w:rsidR="00B657AF" w:rsidRPr="00B657AF">
        <w:rPr>
          <w:rFonts w:ascii="Times New Roman" w:hAnsi="Times New Roman"/>
          <w:b/>
        </w:rPr>
        <w:t xml:space="preserve"> </w:t>
      </w:r>
      <w:sdt>
        <w:sdtPr>
          <w:rPr>
            <w:rFonts w:ascii="Times New Roman" w:hAnsi="Times New Roman"/>
            <w:b/>
          </w:rPr>
          <w:id w:val="-1481073195"/>
          <w:placeholder>
            <w:docPart w:val="B3CAD441B12843A5946BB38C2DEED341"/>
          </w:placeholder>
          <w:showingPlcHdr/>
          <w:text/>
        </w:sdtPr>
        <w:sdtEndPr/>
        <w:sdtContent>
          <w:r w:rsidR="00B657AF" w:rsidRPr="00B657AF">
            <w:rPr>
              <w:rStyle w:val="PlaceholderText"/>
              <w:rFonts w:ascii="Times New Roman" w:hAnsi="Times New Roman"/>
            </w:rPr>
            <w:t>Click or tap here to enter text.</w:t>
          </w:r>
        </w:sdtContent>
      </w:sdt>
    </w:p>
    <w:p w14:paraId="39AB477F" w14:textId="1ED05064" w:rsidR="00FE50AB" w:rsidRDefault="00FE50AB" w:rsidP="00E31F76">
      <w:pPr>
        <w:pStyle w:val="BodyText"/>
        <w:rPr>
          <w:rFonts w:ascii="Calibri" w:hAnsi="Calibri"/>
          <w:sz w:val="22"/>
        </w:rPr>
      </w:pPr>
      <w:r>
        <w:rPr>
          <w:rFonts w:ascii="Calibri" w:hAnsi="Calibri"/>
          <w:sz w:val="22"/>
        </w:rPr>
        <w:t xml:space="preserve">            3.</w:t>
      </w:r>
      <w:r w:rsidR="00B657AF" w:rsidRPr="00B657AF">
        <w:rPr>
          <w:rFonts w:ascii="Times New Roman" w:hAnsi="Times New Roman"/>
          <w:b/>
        </w:rPr>
        <w:t xml:space="preserve"> </w:t>
      </w:r>
      <w:sdt>
        <w:sdtPr>
          <w:rPr>
            <w:rFonts w:ascii="Times New Roman" w:hAnsi="Times New Roman"/>
            <w:b/>
          </w:rPr>
          <w:id w:val="1453976405"/>
          <w:placeholder>
            <w:docPart w:val="2ABF634C96154D9093C03D11BC87CACC"/>
          </w:placeholder>
          <w:showingPlcHdr/>
          <w:text/>
        </w:sdtPr>
        <w:sdtEndPr/>
        <w:sdtContent>
          <w:r w:rsidR="00B657AF" w:rsidRPr="00B657AF">
            <w:rPr>
              <w:rStyle w:val="PlaceholderText"/>
              <w:rFonts w:ascii="Times New Roman" w:hAnsi="Times New Roman"/>
            </w:rPr>
            <w:t>Click or tap here to enter text.</w:t>
          </w:r>
        </w:sdtContent>
      </w:sdt>
    </w:p>
    <w:p w14:paraId="202753C8" w14:textId="53680271" w:rsidR="004623B1" w:rsidRPr="00C00B34" w:rsidRDefault="004623B1" w:rsidP="00C00B34"/>
    <w:p w14:paraId="0E5AB02F" w14:textId="09E742BA" w:rsidR="00F82244" w:rsidRPr="00C00B34" w:rsidRDefault="00F82244" w:rsidP="00C00B34">
      <w:pPr>
        <w:rPr>
          <w:rFonts w:ascii="Calibri" w:hAnsi="Calibri"/>
          <w:i/>
          <w:sz w:val="22"/>
        </w:rPr>
      </w:pPr>
    </w:p>
    <w:p w14:paraId="3ACD1A01" w14:textId="07F797C4" w:rsidR="00F40CCB" w:rsidRPr="00F83A19" w:rsidRDefault="002628C6" w:rsidP="00140C02">
      <w:pPr>
        <w:pStyle w:val="Heading8"/>
        <w:jc w:val="center"/>
        <w:rPr>
          <w:rFonts w:ascii="Calibri" w:hAnsi="Calibri"/>
          <w:b/>
          <w:i w:val="0"/>
          <w:sz w:val="28"/>
          <w:szCs w:val="20"/>
        </w:rPr>
      </w:pPr>
      <w:r>
        <w:rPr>
          <w:rFonts w:ascii="Calibri" w:hAnsi="Calibri"/>
          <w:b/>
          <w:i w:val="0"/>
          <w:sz w:val="28"/>
          <w:szCs w:val="20"/>
        </w:rPr>
        <w:t>P</w:t>
      </w:r>
      <w:r w:rsidR="00BC7D67" w:rsidRPr="00F83A19">
        <w:rPr>
          <w:rFonts w:ascii="Calibri" w:hAnsi="Calibri"/>
          <w:b/>
          <w:i w:val="0"/>
          <w:sz w:val="28"/>
          <w:szCs w:val="20"/>
        </w:rPr>
        <w:t>ARENT/GUARDIAN WORKSHEET</w:t>
      </w:r>
    </w:p>
    <w:p w14:paraId="49206A88" w14:textId="77777777" w:rsidR="00823542" w:rsidRPr="00B57AC2" w:rsidRDefault="00823542" w:rsidP="003B5357">
      <w:pPr>
        <w:pStyle w:val="BodyText"/>
        <w:rPr>
          <w:rFonts w:ascii="Calibri" w:hAnsi="Calibri"/>
        </w:rPr>
      </w:pPr>
    </w:p>
    <w:p w14:paraId="67B7A70C" w14:textId="77777777" w:rsidR="00EF6ADE" w:rsidRPr="00B57AC2" w:rsidRDefault="00EF6ADE" w:rsidP="003B5357">
      <w:pPr>
        <w:pStyle w:val="BodyText"/>
        <w:rPr>
          <w:rFonts w:ascii="Calibri" w:hAnsi="Calibri"/>
          <w:sz w:val="22"/>
        </w:rPr>
      </w:pPr>
    </w:p>
    <w:p w14:paraId="419B9C6A" w14:textId="5AFDFB43" w:rsidR="00B657AF" w:rsidRPr="00B657AF" w:rsidRDefault="00892390" w:rsidP="00B657AF">
      <w:pPr>
        <w:widowControl w:val="0"/>
        <w:numPr>
          <w:ilvl w:val="0"/>
          <w:numId w:val="14"/>
        </w:numPr>
        <w:autoSpaceDE w:val="0"/>
        <w:autoSpaceDN w:val="0"/>
        <w:adjustRightInd w:val="0"/>
        <w:rPr>
          <w:rFonts w:ascii="Calibri" w:hAnsi="Calibri"/>
          <w:color w:val="262626" w:themeColor="text1" w:themeTint="D9"/>
          <w:sz w:val="22"/>
          <w:szCs w:val="22"/>
        </w:rPr>
      </w:pPr>
      <w:r>
        <w:rPr>
          <w:rFonts w:ascii="Calibri" w:hAnsi="Calibri"/>
          <w:color w:val="262626" w:themeColor="text1" w:themeTint="D9"/>
          <w:sz w:val="22"/>
          <w:szCs w:val="22"/>
        </w:rPr>
        <w:t>D</w:t>
      </w:r>
      <w:r w:rsidR="44077BE9" w:rsidRPr="44077BE9">
        <w:rPr>
          <w:rFonts w:ascii="Calibri" w:hAnsi="Calibri"/>
          <w:color w:val="262626" w:themeColor="text1" w:themeTint="D9"/>
          <w:sz w:val="22"/>
          <w:szCs w:val="22"/>
        </w:rPr>
        <w:t>escribe your child in 3 or 4 adjectives and explain why you chose those words.</w:t>
      </w:r>
      <w:r w:rsidR="00B657AF">
        <w:rPr>
          <w:rFonts w:ascii="Calibri" w:hAnsi="Calibri"/>
          <w:color w:val="262626" w:themeColor="text1" w:themeTint="D9"/>
          <w:sz w:val="22"/>
          <w:szCs w:val="22"/>
        </w:rPr>
        <w:t xml:space="preserve"> </w:t>
      </w:r>
      <w:sdt>
        <w:sdtPr>
          <w:rPr>
            <w:rFonts w:ascii="Times New Roman" w:hAnsi="Times New Roman"/>
            <w:b/>
          </w:rPr>
          <w:id w:val="1219623800"/>
          <w:placeholder>
            <w:docPart w:val="594BB3B66E634F9E90256E6A5C27F99B"/>
          </w:placeholder>
          <w:showingPlcHdr/>
          <w:text/>
        </w:sdtPr>
        <w:sdtEndPr/>
        <w:sdtContent>
          <w:r w:rsidR="00B657AF" w:rsidRPr="00B657AF">
            <w:rPr>
              <w:rStyle w:val="PlaceholderText"/>
              <w:rFonts w:ascii="Times New Roman" w:hAnsi="Times New Roman"/>
            </w:rPr>
            <w:t>Click or tap here to enter text.</w:t>
          </w:r>
        </w:sdtContent>
      </w:sdt>
    </w:p>
    <w:p w14:paraId="71887C79" w14:textId="77777777" w:rsidR="00AE5304" w:rsidRPr="00B57AC2" w:rsidRDefault="00AE5304" w:rsidP="003B5357">
      <w:pPr>
        <w:widowControl w:val="0"/>
        <w:autoSpaceDE w:val="0"/>
        <w:autoSpaceDN w:val="0"/>
        <w:adjustRightInd w:val="0"/>
        <w:rPr>
          <w:rFonts w:ascii="Calibri" w:hAnsi="Calibri"/>
          <w:color w:val="262626"/>
          <w:sz w:val="22"/>
        </w:rPr>
      </w:pPr>
    </w:p>
    <w:p w14:paraId="3B7FD67C" w14:textId="77777777" w:rsidR="00EF6ADE" w:rsidRPr="00B57AC2" w:rsidRDefault="00EF6ADE" w:rsidP="003B5357">
      <w:pPr>
        <w:widowControl w:val="0"/>
        <w:autoSpaceDE w:val="0"/>
        <w:autoSpaceDN w:val="0"/>
        <w:adjustRightInd w:val="0"/>
        <w:rPr>
          <w:rFonts w:ascii="Calibri" w:hAnsi="Calibri"/>
          <w:color w:val="262626"/>
          <w:sz w:val="22"/>
        </w:rPr>
      </w:pPr>
    </w:p>
    <w:p w14:paraId="209BFD35" w14:textId="26366AE5" w:rsidR="00AE5304" w:rsidRPr="00B57AC2" w:rsidRDefault="004613E7" w:rsidP="34CDB437">
      <w:pPr>
        <w:widowControl w:val="0"/>
        <w:numPr>
          <w:ilvl w:val="0"/>
          <w:numId w:val="14"/>
        </w:numPr>
        <w:autoSpaceDE w:val="0"/>
        <w:autoSpaceDN w:val="0"/>
        <w:adjustRightInd w:val="0"/>
        <w:rPr>
          <w:rFonts w:ascii="Calibri" w:hAnsi="Calibri"/>
          <w:color w:val="262626"/>
          <w:sz w:val="22"/>
          <w:szCs w:val="22"/>
        </w:rPr>
      </w:pPr>
      <w:r w:rsidRPr="34CDB437">
        <w:rPr>
          <w:rFonts w:ascii="Calibri" w:hAnsi="Calibri"/>
          <w:color w:val="262626" w:themeColor="text1" w:themeTint="D9"/>
          <w:sz w:val="22"/>
          <w:szCs w:val="22"/>
        </w:rPr>
        <w:t>What are some significant ways in which your child has changed</w:t>
      </w:r>
      <w:r w:rsidR="7B843971" w:rsidRPr="34CDB437">
        <w:rPr>
          <w:rFonts w:ascii="Calibri" w:hAnsi="Calibri"/>
          <w:color w:val="262626" w:themeColor="text1" w:themeTint="D9"/>
          <w:sz w:val="22"/>
          <w:szCs w:val="22"/>
        </w:rPr>
        <w:t>/grown</w:t>
      </w:r>
      <w:r w:rsidRPr="34CDB437">
        <w:rPr>
          <w:rFonts w:ascii="Calibri" w:hAnsi="Calibri"/>
          <w:color w:val="262626" w:themeColor="text1" w:themeTint="D9"/>
          <w:sz w:val="22"/>
          <w:szCs w:val="22"/>
        </w:rPr>
        <w:t xml:space="preserve"> since entering high school?</w:t>
      </w:r>
      <w:r w:rsidR="00B657AF">
        <w:rPr>
          <w:rFonts w:ascii="Calibri" w:hAnsi="Calibri"/>
          <w:color w:val="262626" w:themeColor="text1" w:themeTint="D9"/>
          <w:sz w:val="22"/>
          <w:szCs w:val="22"/>
        </w:rPr>
        <w:t xml:space="preserve">                 </w:t>
      </w:r>
      <w:sdt>
        <w:sdtPr>
          <w:rPr>
            <w:rFonts w:ascii="Times New Roman" w:hAnsi="Times New Roman"/>
            <w:b/>
          </w:rPr>
          <w:id w:val="479038983"/>
          <w:placeholder>
            <w:docPart w:val="D024EAC014AD4A038427FD810AF6075E"/>
          </w:placeholder>
          <w:showingPlcHdr/>
          <w:text/>
        </w:sdtPr>
        <w:sdtEndPr/>
        <w:sdtContent>
          <w:r w:rsidR="00B657AF" w:rsidRPr="00B657AF">
            <w:rPr>
              <w:rStyle w:val="PlaceholderText"/>
              <w:rFonts w:ascii="Times New Roman" w:hAnsi="Times New Roman"/>
            </w:rPr>
            <w:t>Click or tap here to enter text.</w:t>
          </w:r>
        </w:sdtContent>
      </w:sdt>
    </w:p>
    <w:p w14:paraId="38D6B9B6" w14:textId="77777777" w:rsidR="00637ED0" w:rsidRPr="00B57AC2" w:rsidRDefault="00637ED0" w:rsidP="003B5357">
      <w:pPr>
        <w:pStyle w:val="BodyText"/>
        <w:rPr>
          <w:rFonts w:ascii="Calibri" w:hAnsi="Calibri"/>
        </w:rPr>
      </w:pPr>
    </w:p>
    <w:p w14:paraId="22F860BB" w14:textId="77777777" w:rsidR="00BC7D67" w:rsidRPr="00B57AC2" w:rsidRDefault="00BC7D67" w:rsidP="003B5357">
      <w:pPr>
        <w:pStyle w:val="BodyText"/>
        <w:rPr>
          <w:rFonts w:ascii="Calibri" w:hAnsi="Calibri"/>
          <w:sz w:val="22"/>
        </w:rPr>
      </w:pPr>
    </w:p>
    <w:p w14:paraId="0A47F26A" w14:textId="05D2C864" w:rsidR="00637ED0" w:rsidRPr="00B57AC2" w:rsidRDefault="00823542" w:rsidP="003B5357">
      <w:pPr>
        <w:widowControl w:val="0"/>
        <w:numPr>
          <w:ilvl w:val="0"/>
          <w:numId w:val="14"/>
        </w:numPr>
        <w:autoSpaceDE w:val="0"/>
        <w:autoSpaceDN w:val="0"/>
        <w:adjustRightInd w:val="0"/>
        <w:rPr>
          <w:rFonts w:ascii="Calibri" w:hAnsi="Calibri"/>
          <w:color w:val="262626"/>
          <w:sz w:val="22"/>
        </w:rPr>
      </w:pPr>
      <w:r w:rsidRPr="00B57AC2">
        <w:rPr>
          <w:rFonts w:ascii="Calibri" w:hAnsi="Calibri"/>
          <w:color w:val="262626"/>
          <w:sz w:val="22"/>
        </w:rPr>
        <w:t xml:space="preserve">Describe a characteristic or accomplishment that we might not know about - something that won't show up on your </w:t>
      </w:r>
      <w:r w:rsidR="004613E7" w:rsidRPr="00B57AC2">
        <w:rPr>
          <w:rFonts w:ascii="Calibri" w:hAnsi="Calibri"/>
          <w:color w:val="262626"/>
          <w:sz w:val="22"/>
        </w:rPr>
        <w:t>child’s</w:t>
      </w:r>
      <w:r w:rsidRPr="00B57AC2">
        <w:rPr>
          <w:rFonts w:ascii="Calibri" w:hAnsi="Calibri"/>
          <w:color w:val="262626"/>
          <w:sz w:val="22"/>
        </w:rPr>
        <w:t xml:space="preserve"> activity record.</w:t>
      </w:r>
      <w:r w:rsidR="00B657AF">
        <w:rPr>
          <w:rFonts w:ascii="Calibri" w:hAnsi="Calibri"/>
          <w:color w:val="262626"/>
          <w:sz w:val="22"/>
        </w:rPr>
        <w:t xml:space="preserve"> </w:t>
      </w:r>
      <w:sdt>
        <w:sdtPr>
          <w:rPr>
            <w:rFonts w:ascii="Times New Roman" w:hAnsi="Times New Roman"/>
            <w:b/>
          </w:rPr>
          <w:id w:val="1912427174"/>
          <w:placeholder>
            <w:docPart w:val="F0C3DE4E5B7F46029BE6DC353AC4F58D"/>
          </w:placeholder>
          <w:showingPlcHdr/>
          <w:text/>
        </w:sdtPr>
        <w:sdtEndPr/>
        <w:sdtContent>
          <w:r w:rsidR="00B657AF" w:rsidRPr="00B657AF">
            <w:rPr>
              <w:rStyle w:val="PlaceholderText"/>
              <w:rFonts w:ascii="Times New Roman" w:hAnsi="Times New Roman"/>
            </w:rPr>
            <w:t>Click or tap here to enter text.</w:t>
          </w:r>
        </w:sdtContent>
      </w:sdt>
    </w:p>
    <w:p w14:paraId="698536F5" w14:textId="470EDE76" w:rsidR="00637ED0" w:rsidRDefault="00591D10" w:rsidP="00591D10">
      <w:pPr>
        <w:pStyle w:val="BodyText"/>
        <w:tabs>
          <w:tab w:val="left" w:pos="2600"/>
        </w:tabs>
        <w:rPr>
          <w:rFonts w:ascii="Calibri" w:hAnsi="Calibri"/>
        </w:rPr>
      </w:pPr>
      <w:r>
        <w:rPr>
          <w:rFonts w:ascii="Calibri" w:hAnsi="Calibri"/>
        </w:rPr>
        <w:tab/>
      </w:r>
    </w:p>
    <w:p w14:paraId="2205E137" w14:textId="77777777" w:rsidR="00591D10" w:rsidRPr="00B57AC2" w:rsidRDefault="00591D10" w:rsidP="00591D10">
      <w:pPr>
        <w:widowControl w:val="0"/>
        <w:autoSpaceDE w:val="0"/>
        <w:autoSpaceDN w:val="0"/>
        <w:adjustRightInd w:val="0"/>
        <w:rPr>
          <w:rFonts w:ascii="Calibri" w:hAnsi="Calibri"/>
          <w:color w:val="262626"/>
          <w:sz w:val="22"/>
        </w:rPr>
      </w:pPr>
    </w:p>
    <w:p w14:paraId="569DCA67" w14:textId="1E8F426D" w:rsidR="00591D10" w:rsidRDefault="00591D10" w:rsidP="00591D10">
      <w:pPr>
        <w:widowControl w:val="0"/>
        <w:numPr>
          <w:ilvl w:val="0"/>
          <w:numId w:val="14"/>
        </w:numPr>
        <w:autoSpaceDE w:val="0"/>
        <w:autoSpaceDN w:val="0"/>
        <w:adjustRightInd w:val="0"/>
        <w:rPr>
          <w:rFonts w:ascii="Calibri" w:hAnsi="Calibri"/>
          <w:color w:val="262626"/>
          <w:sz w:val="22"/>
        </w:rPr>
      </w:pPr>
      <w:r w:rsidRPr="00B57AC2">
        <w:rPr>
          <w:rFonts w:ascii="Calibri" w:hAnsi="Calibri"/>
          <w:color w:val="262626"/>
          <w:sz w:val="22"/>
        </w:rPr>
        <w:t>What is something your child might not tell us, but you feel is important for us to know?</w:t>
      </w:r>
      <w:r w:rsidR="00B657AF">
        <w:rPr>
          <w:rFonts w:ascii="Calibri" w:hAnsi="Calibri"/>
          <w:color w:val="262626"/>
          <w:sz w:val="22"/>
        </w:rPr>
        <w:t xml:space="preserve"> </w:t>
      </w:r>
      <w:sdt>
        <w:sdtPr>
          <w:rPr>
            <w:rFonts w:ascii="Times New Roman" w:hAnsi="Times New Roman"/>
            <w:b/>
          </w:rPr>
          <w:id w:val="745455897"/>
          <w:placeholder>
            <w:docPart w:val="0A4B36D278DD4DCCAAFAA0C18A6ACD98"/>
          </w:placeholder>
          <w:showingPlcHdr/>
          <w:text/>
        </w:sdtPr>
        <w:sdtEndPr/>
        <w:sdtContent>
          <w:r w:rsidR="00B657AF" w:rsidRPr="00B657AF">
            <w:rPr>
              <w:rStyle w:val="PlaceholderText"/>
              <w:rFonts w:ascii="Times New Roman" w:hAnsi="Times New Roman"/>
            </w:rPr>
            <w:t>Click or tap here to enter text.</w:t>
          </w:r>
        </w:sdtContent>
      </w:sdt>
    </w:p>
    <w:p w14:paraId="7ED23390" w14:textId="77777777" w:rsidR="00591D10" w:rsidRDefault="00591D10" w:rsidP="00591D10">
      <w:pPr>
        <w:widowControl w:val="0"/>
        <w:autoSpaceDE w:val="0"/>
        <w:autoSpaceDN w:val="0"/>
        <w:adjustRightInd w:val="0"/>
        <w:rPr>
          <w:rFonts w:ascii="Calibri" w:hAnsi="Calibri"/>
          <w:color w:val="262626"/>
          <w:sz w:val="22"/>
        </w:rPr>
      </w:pPr>
    </w:p>
    <w:p w14:paraId="69BDD8A9" w14:textId="29B3DE7F" w:rsidR="00591D10" w:rsidRDefault="00591D10" w:rsidP="00591D10">
      <w:pPr>
        <w:pStyle w:val="List"/>
        <w:numPr>
          <w:ilvl w:val="0"/>
          <w:numId w:val="14"/>
        </w:numPr>
        <w:rPr>
          <w:rFonts w:ascii="Calibri" w:hAnsi="Calibri"/>
          <w:sz w:val="22"/>
        </w:rPr>
      </w:pPr>
      <w:r w:rsidRPr="00B57AC2">
        <w:rPr>
          <w:rFonts w:ascii="Calibri" w:hAnsi="Calibri"/>
          <w:sz w:val="22"/>
        </w:rPr>
        <w:t>What do you consider the most important achievement of your child during high school?  Why did you select this as important?</w:t>
      </w:r>
      <w:r w:rsidR="00B657AF" w:rsidRPr="00B657AF">
        <w:rPr>
          <w:rFonts w:ascii="Times New Roman" w:hAnsi="Times New Roman"/>
          <w:b/>
        </w:rPr>
        <w:t xml:space="preserve"> </w:t>
      </w:r>
      <w:sdt>
        <w:sdtPr>
          <w:rPr>
            <w:rFonts w:ascii="Times New Roman" w:hAnsi="Times New Roman"/>
            <w:b/>
          </w:rPr>
          <w:id w:val="-936138426"/>
          <w:placeholder>
            <w:docPart w:val="D1D81EB4220540F8B69AB183F1B5BBEE"/>
          </w:placeholder>
          <w:showingPlcHdr/>
          <w:text/>
        </w:sdtPr>
        <w:sdtEndPr/>
        <w:sdtContent>
          <w:r w:rsidR="00B657AF" w:rsidRPr="00B657AF">
            <w:rPr>
              <w:rStyle w:val="PlaceholderText"/>
              <w:rFonts w:ascii="Times New Roman" w:hAnsi="Times New Roman"/>
            </w:rPr>
            <w:t>Click or tap here to enter text.</w:t>
          </w:r>
        </w:sdtContent>
      </w:sdt>
    </w:p>
    <w:p w14:paraId="79EBC577" w14:textId="77777777" w:rsidR="00034E68" w:rsidRDefault="00034E68" w:rsidP="00034E68">
      <w:pPr>
        <w:pStyle w:val="ListParagraph"/>
        <w:rPr>
          <w:rFonts w:ascii="Calibri" w:hAnsi="Calibri"/>
          <w:sz w:val="22"/>
        </w:rPr>
      </w:pPr>
    </w:p>
    <w:p w14:paraId="141F48EE" w14:textId="77777777" w:rsidR="00034E68" w:rsidRPr="00B57AC2" w:rsidRDefault="00034E68" w:rsidP="00034E68">
      <w:pPr>
        <w:pStyle w:val="BodyText"/>
        <w:numPr>
          <w:ilvl w:val="0"/>
          <w:numId w:val="14"/>
        </w:numPr>
        <w:rPr>
          <w:rFonts w:ascii="Calibri" w:hAnsi="Calibri"/>
          <w:sz w:val="22"/>
          <w:szCs w:val="22"/>
        </w:rPr>
      </w:pPr>
      <w:r w:rsidRPr="00B57AC2">
        <w:rPr>
          <w:rFonts w:ascii="Calibri" w:hAnsi="Calibri"/>
          <w:sz w:val="22"/>
          <w:szCs w:val="22"/>
        </w:rPr>
        <w:t xml:space="preserve">As a parent or guardian, please indicate any significant information that you feel would be helpful to include in </w:t>
      </w:r>
    </w:p>
    <w:p w14:paraId="0F3D96B9" w14:textId="0E277449" w:rsidR="00034E68" w:rsidRDefault="00034E68" w:rsidP="00034E68">
      <w:pPr>
        <w:pStyle w:val="BodyText"/>
        <w:rPr>
          <w:rFonts w:ascii="Calibri" w:hAnsi="Calibri"/>
          <w:sz w:val="22"/>
          <w:szCs w:val="22"/>
        </w:rPr>
      </w:pPr>
      <w:r w:rsidRPr="00B57AC2">
        <w:rPr>
          <w:rFonts w:ascii="Calibri" w:hAnsi="Calibri"/>
          <w:sz w:val="22"/>
          <w:szCs w:val="22"/>
        </w:rPr>
        <w:t xml:space="preserve">       your student’s recommendation letter.</w:t>
      </w:r>
      <w:r w:rsidR="00B657AF" w:rsidRPr="00B657AF">
        <w:rPr>
          <w:rFonts w:ascii="Times New Roman" w:hAnsi="Times New Roman"/>
          <w:b/>
        </w:rPr>
        <w:t xml:space="preserve"> </w:t>
      </w:r>
      <w:sdt>
        <w:sdtPr>
          <w:rPr>
            <w:rFonts w:ascii="Times New Roman" w:hAnsi="Times New Roman"/>
            <w:b/>
          </w:rPr>
          <w:id w:val="-388581547"/>
          <w:placeholder>
            <w:docPart w:val="B90D77A47B7944EEAA2F54E0EF7C73AF"/>
          </w:placeholder>
          <w:showingPlcHdr/>
          <w:text/>
        </w:sdtPr>
        <w:sdtEndPr/>
        <w:sdtContent>
          <w:r w:rsidR="00B657AF" w:rsidRPr="00B657AF">
            <w:rPr>
              <w:rStyle w:val="PlaceholderText"/>
              <w:rFonts w:ascii="Times New Roman" w:hAnsi="Times New Roman"/>
            </w:rPr>
            <w:t>Click or tap here to enter text.</w:t>
          </w:r>
        </w:sdtContent>
      </w:sdt>
    </w:p>
    <w:p w14:paraId="7BC1BAF2" w14:textId="77777777" w:rsidR="00EF6ADE" w:rsidRPr="00034E68" w:rsidRDefault="00EF6ADE" w:rsidP="00034E68">
      <w:pPr>
        <w:pStyle w:val="List"/>
        <w:ind w:firstLine="0"/>
        <w:rPr>
          <w:rFonts w:ascii="Calibri" w:hAnsi="Calibri"/>
          <w:sz w:val="22"/>
        </w:rPr>
      </w:pPr>
    </w:p>
    <w:p w14:paraId="5CC3DCAD" w14:textId="4C10C90F" w:rsidR="00823542" w:rsidRPr="00B57AC2" w:rsidRDefault="00823542" w:rsidP="00BC7D67">
      <w:pPr>
        <w:widowControl w:val="0"/>
        <w:numPr>
          <w:ilvl w:val="0"/>
          <w:numId w:val="14"/>
        </w:numPr>
        <w:autoSpaceDE w:val="0"/>
        <w:autoSpaceDN w:val="0"/>
        <w:adjustRightInd w:val="0"/>
        <w:rPr>
          <w:rFonts w:ascii="Calibri" w:hAnsi="Calibri"/>
          <w:color w:val="262626"/>
          <w:sz w:val="22"/>
        </w:rPr>
      </w:pPr>
      <w:r w:rsidRPr="00B57AC2">
        <w:rPr>
          <w:rFonts w:ascii="Calibri" w:hAnsi="Calibri"/>
          <w:color w:val="262626"/>
          <w:sz w:val="22"/>
        </w:rPr>
        <w:t>How has y</w:t>
      </w:r>
      <w:r w:rsidR="004613E7" w:rsidRPr="00B57AC2">
        <w:rPr>
          <w:rFonts w:ascii="Calibri" w:hAnsi="Calibri"/>
          <w:color w:val="262626"/>
          <w:sz w:val="22"/>
        </w:rPr>
        <w:t>our child overcome obstacles/adversity and</w:t>
      </w:r>
      <w:r w:rsidRPr="00B57AC2">
        <w:rPr>
          <w:rFonts w:ascii="Calibri" w:hAnsi="Calibri"/>
          <w:color w:val="262626"/>
          <w:sz w:val="22"/>
        </w:rPr>
        <w:t xml:space="preserve"> demonstrated strength, courage, </w:t>
      </w:r>
      <w:r w:rsidR="004613E7" w:rsidRPr="00B57AC2">
        <w:rPr>
          <w:rFonts w:ascii="Calibri" w:hAnsi="Calibri"/>
          <w:color w:val="262626"/>
          <w:sz w:val="22"/>
        </w:rPr>
        <w:t xml:space="preserve">or </w:t>
      </w:r>
      <w:r w:rsidRPr="00B57AC2">
        <w:rPr>
          <w:rFonts w:ascii="Calibri" w:hAnsi="Calibri"/>
          <w:color w:val="262626"/>
          <w:sz w:val="22"/>
        </w:rPr>
        <w:t>resiliency?</w:t>
      </w:r>
      <w:r w:rsidR="00B657AF" w:rsidRPr="00B657AF">
        <w:rPr>
          <w:rFonts w:ascii="Times New Roman" w:hAnsi="Times New Roman"/>
          <w:b/>
        </w:rPr>
        <w:t xml:space="preserve"> </w:t>
      </w:r>
      <w:sdt>
        <w:sdtPr>
          <w:rPr>
            <w:rFonts w:ascii="Times New Roman" w:hAnsi="Times New Roman"/>
            <w:b/>
          </w:rPr>
          <w:id w:val="894008700"/>
          <w:placeholder>
            <w:docPart w:val="AD6E0545ABF14AD7B248E00E4712190D"/>
          </w:placeholder>
          <w:showingPlcHdr/>
          <w:text w:multiLine="1"/>
        </w:sdtPr>
        <w:sdtEndPr/>
        <w:sdtContent>
          <w:r w:rsidR="00B657AF" w:rsidRPr="00B657AF">
            <w:rPr>
              <w:rStyle w:val="PlaceholderText"/>
              <w:rFonts w:ascii="Times New Roman" w:hAnsi="Times New Roman"/>
            </w:rPr>
            <w:t>Click or tap here to enter text.</w:t>
          </w:r>
        </w:sdtContent>
      </w:sdt>
    </w:p>
    <w:p w14:paraId="61C988F9" w14:textId="77777777" w:rsidR="00637ED0" w:rsidRPr="00B57AC2" w:rsidRDefault="00637ED0" w:rsidP="003B5357">
      <w:pPr>
        <w:widowControl w:val="0"/>
        <w:autoSpaceDE w:val="0"/>
        <w:autoSpaceDN w:val="0"/>
        <w:adjustRightInd w:val="0"/>
        <w:rPr>
          <w:rFonts w:ascii="Calibri" w:hAnsi="Calibri"/>
          <w:color w:val="262626"/>
        </w:rPr>
      </w:pPr>
    </w:p>
    <w:p w14:paraId="54A3D73B" w14:textId="77777777" w:rsidR="00BF00DF" w:rsidRDefault="00BF00DF" w:rsidP="00B657AF">
      <w:pPr>
        <w:rPr>
          <w:rFonts w:ascii="Calibri" w:hAnsi="Calibri" w:cs="Calibri"/>
          <w:b/>
          <w:bCs/>
          <w:color w:val="000000" w:themeColor="text1"/>
          <w:sz w:val="24"/>
          <w:szCs w:val="24"/>
          <w:u w:val="single"/>
        </w:rPr>
      </w:pPr>
    </w:p>
    <w:p w14:paraId="37597D92" w14:textId="77777777" w:rsidR="004470BF" w:rsidRDefault="004470BF" w:rsidP="44077BE9">
      <w:pPr>
        <w:jc w:val="center"/>
        <w:rPr>
          <w:rFonts w:ascii="Calibri" w:hAnsi="Calibri" w:cs="Calibri"/>
          <w:b/>
          <w:bCs/>
          <w:color w:val="000000" w:themeColor="text1"/>
          <w:sz w:val="24"/>
          <w:szCs w:val="24"/>
          <w:u w:val="single"/>
        </w:rPr>
      </w:pPr>
    </w:p>
    <w:p w14:paraId="65B27A67" w14:textId="77777777" w:rsidR="004470BF" w:rsidRDefault="004470BF" w:rsidP="44077BE9">
      <w:pPr>
        <w:jc w:val="center"/>
        <w:rPr>
          <w:rFonts w:ascii="Calibri" w:hAnsi="Calibri" w:cs="Calibri"/>
          <w:b/>
          <w:bCs/>
          <w:color w:val="000000" w:themeColor="text1"/>
          <w:sz w:val="24"/>
          <w:szCs w:val="24"/>
          <w:u w:val="single"/>
        </w:rPr>
      </w:pPr>
    </w:p>
    <w:p w14:paraId="4DBF9E1C" w14:textId="77777777" w:rsidR="004470BF" w:rsidRDefault="004470BF" w:rsidP="44077BE9">
      <w:pPr>
        <w:jc w:val="center"/>
        <w:rPr>
          <w:rFonts w:ascii="Calibri" w:hAnsi="Calibri" w:cs="Calibri"/>
          <w:b/>
          <w:bCs/>
          <w:color w:val="000000" w:themeColor="text1"/>
          <w:sz w:val="24"/>
          <w:szCs w:val="24"/>
          <w:u w:val="single"/>
        </w:rPr>
      </w:pPr>
    </w:p>
    <w:p w14:paraId="5CFD3050" w14:textId="77777777" w:rsidR="004470BF" w:rsidRDefault="004470BF" w:rsidP="44077BE9">
      <w:pPr>
        <w:jc w:val="center"/>
        <w:rPr>
          <w:rFonts w:ascii="Calibri" w:hAnsi="Calibri" w:cs="Calibri"/>
          <w:b/>
          <w:bCs/>
          <w:color w:val="000000" w:themeColor="text1"/>
          <w:sz w:val="24"/>
          <w:szCs w:val="24"/>
          <w:u w:val="single"/>
        </w:rPr>
      </w:pPr>
    </w:p>
    <w:p w14:paraId="1D6CB010" w14:textId="13ECCE82" w:rsidR="000F522F" w:rsidRDefault="000F522F" w:rsidP="000F522F">
      <w:pPr>
        <w:pStyle w:val="Default"/>
        <w:rPr>
          <w:rFonts w:ascii="Calibri" w:hAnsi="Calibri"/>
          <w:sz w:val="22"/>
          <w:szCs w:val="22"/>
        </w:rPr>
      </w:pPr>
    </w:p>
    <w:p w14:paraId="4B23D4FE" w14:textId="77777777" w:rsidR="00030056" w:rsidRDefault="00030056" w:rsidP="000F522F">
      <w:pPr>
        <w:pStyle w:val="Default"/>
        <w:rPr>
          <w:rFonts w:ascii="Calibri" w:hAnsi="Calibri"/>
          <w:sz w:val="22"/>
          <w:szCs w:val="22"/>
        </w:rPr>
      </w:pPr>
    </w:p>
    <w:p w14:paraId="2D053CC6" w14:textId="77777777" w:rsidR="00030056" w:rsidRDefault="00030056" w:rsidP="000F522F">
      <w:pPr>
        <w:pStyle w:val="Default"/>
        <w:rPr>
          <w:rFonts w:ascii="Calibri" w:hAnsi="Calibri"/>
          <w:sz w:val="22"/>
          <w:szCs w:val="22"/>
        </w:rPr>
      </w:pPr>
    </w:p>
    <w:p w14:paraId="413361BA" w14:textId="77777777" w:rsidR="00030056" w:rsidRPr="00AD262B" w:rsidRDefault="00030056" w:rsidP="000F522F">
      <w:pPr>
        <w:pStyle w:val="Default"/>
        <w:rPr>
          <w:rFonts w:ascii="Calibri" w:hAnsi="Calibri"/>
          <w:sz w:val="22"/>
          <w:szCs w:val="22"/>
        </w:rPr>
      </w:pPr>
    </w:p>
    <w:p w14:paraId="6DAB1EB7" w14:textId="77777777" w:rsidR="000F522F" w:rsidRDefault="000F522F" w:rsidP="000F522F">
      <w:pPr>
        <w:pStyle w:val="Default"/>
        <w:rPr>
          <w:rFonts w:ascii="Calibri" w:hAnsi="Calibri"/>
          <w:b/>
          <w:bCs/>
        </w:rPr>
      </w:pPr>
    </w:p>
    <w:p w14:paraId="6905D409" w14:textId="7E0441B8" w:rsidR="000F522F" w:rsidRPr="006A7E99" w:rsidRDefault="001B3F6F" w:rsidP="000F522F">
      <w:pPr>
        <w:pStyle w:val="BodyText"/>
        <w:rPr>
          <w:rFonts w:ascii="Calibri" w:hAnsi="Calibri"/>
          <w:b/>
          <w:bCs/>
          <w:sz w:val="24"/>
          <w:szCs w:val="24"/>
        </w:rPr>
      </w:pPr>
      <w:r>
        <w:rPr>
          <w:rFonts w:ascii="Calibri" w:hAnsi="Calibri"/>
          <w:b/>
          <w:bCs/>
          <w:sz w:val="24"/>
          <w:szCs w:val="24"/>
        </w:rPr>
        <w:lastRenderedPageBreak/>
        <w:t xml:space="preserve">For all </w:t>
      </w:r>
      <w:r w:rsidRPr="00D460CA">
        <w:rPr>
          <w:rFonts w:ascii="Calibri" w:hAnsi="Calibri"/>
          <w:b/>
          <w:bCs/>
          <w:sz w:val="24"/>
          <w:szCs w:val="24"/>
          <w:u w:val="single"/>
        </w:rPr>
        <w:t>COLLEGE BOUND</w:t>
      </w:r>
      <w:r>
        <w:rPr>
          <w:rFonts w:ascii="Calibri" w:hAnsi="Calibri"/>
          <w:b/>
          <w:bCs/>
          <w:sz w:val="24"/>
          <w:szCs w:val="24"/>
        </w:rPr>
        <w:t xml:space="preserve"> students – complete this page</w:t>
      </w:r>
    </w:p>
    <w:p w14:paraId="1FA445A6" w14:textId="77777777" w:rsidR="000F522F" w:rsidRDefault="000F522F" w:rsidP="000F522F">
      <w:pPr>
        <w:pStyle w:val="BodyText"/>
        <w:rPr>
          <w:rFonts w:ascii="Calibri" w:hAnsi="Calibri"/>
          <w:b/>
          <w:bCs/>
          <w:sz w:val="24"/>
          <w:szCs w:val="24"/>
        </w:rPr>
      </w:pPr>
    </w:p>
    <w:p w14:paraId="7C10A5C0" w14:textId="77777777" w:rsidR="000F522F" w:rsidRDefault="000F522F" w:rsidP="000F522F">
      <w:pPr>
        <w:pStyle w:val="BodyText"/>
        <w:jc w:val="center"/>
        <w:rPr>
          <w:rFonts w:ascii="Times New Roman" w:hAnsi="Times New Roman"/>
          <w:b/>
          <w:bCs/>
          <w:sz w:val="28"/>
          <w:szCs w:val="28"/>
        </w:rPr>
      </w:pPr>
      <w:r w:rsidRPr="60670411">
        <w:rPr>
          <w:rFonts w:ascii="Times New Roman" w:hAnsi="Times New Roman"/>
          <w:b/>
          <w:bCs/>
          <w:sz w:val="28"/>
          <w:szCs w:val="28"/>
        </w:rPr>
        <w:t>COLLEGES TO WHICH YOU ARE APPLYING</w:t>
      </w:r>
    </w:p>
    <w:p w14:paraId="25B3BCA6" w14:textId="77777777" w:rsidR="000F522F" w:rsidRPr="00981124" w:rsidRDefault="000F522F" w:rsidP="000F522F">
      <w:pPr>
        <w:pStyle w:val="BodyText"/>
        <w:jc w:val="center"/>
        <w:rPr>
          <w:rFonts w:ascii="Times New Roman" w:hAnsi="Times New Roman"/>
          <w:b/>
          <w:bCs/>
          <w:sz w:val="24"/>
          <w:szCs w:val="24"/>
        </w:rPr>
      </w:pPr>
      <w:r w:rsidRPr="60670411">
        <w:rPr>
          <w:rFonts w:ascii="Times New Roman" w:hAnsi="Times New Roman"/>
          <w:b/>
          <w:bCs/>
          <w:sz w:val="24"/>
          <w:szCs w:val="24"/>
        </w:rPr>
        <w:t>Please complete this to the best of your ability now.</w:t>
      </w:r>
    </w:p>
    <w:p w14:paraId="7B58F68E" w14:textId="77777777" w:rsidR="000F522F" w:rsidRPr="00981124" w:rsidRDefault="000F522F" w:rsidP="000F522F">
      <w:pPr>
        <w:pStyle w:val="BodyText"/>
        <w:jc w:val="center"/>
        <w:rPr>
          <w:rFonts w:ascii="Times New Roman" w:hAnsi="Times New Roman"/>
          <w:b/>
          <w:bCs/>
          <w:sz w:val="24"/>
          <w:szCs w:val="24"/>
        </w:rPr>
      </w:pPr>
      <w:r w:rsidRPr="60670411">
        <w:rPr>
          <w:rFonts w:ascii="Times New Roman" w:hAnsi="Times New Roman"/>
          <w:b/>
          <w:bCs/>
          <w:sz w:val="24"/>
          <w:szCs w:val="24"/>
        </w:rPr>
        <w:t>As you make changes, provide your School Counselor with an updated page.</w:t>
      </w:r>
    </w:p>
    <w:p w14:paraId="1EF7A604" w14:textId="77777777" w:rsidR="000F522F" w:rsidRDefault="000F522F" w:rsidP="000F522F">
      <w:pPr>
        <w:pStyle w:val="BodyText"/>
        <w:jc w:val="center"/>
        <w:rPr>
          <w:rFonts w:ascii="Times New Roman" w:hAnsi="Times New Roman"/>
          <w:b/>
          <w:bCs/>
        </w:rPr>
      </w:pPr>
      <w:r w:rsidRPr="60670411">
        <w:rPr>
          <w:rFonts w:ascii="Times New Roman" w:hAnsi="Times New Roman"/>
          <w:b/>
          <w:bCs/>
        </w:rPr>
        <w:t>Teacher recommendation requests must be made in Naviance</w:t>
      </w:r>
      <w:r>
        <w:rPr>
          <w:rFonts w:ascii="Times New Roman" w:hAnsi="Times New Roman"/>
          <w:b/>
          <w:bCs/>
        </w:rPr>
        <w:t>, also complete a Teacher Form for each request- page 5</w:t>
      </w:r>
    </w:p>
    <w:p w14:paraId="1DA8A7D2" w14:textId="77777777" w:rsidR="000F522F" w:rsidRDefault="000F522F" w:rsidP="000F522F">
      <w:pPr>
        <w:pStyle w:val="BodyText"/>
        <w:jc w:val="center"/>
        <w:rPr>
          <w:rFonts w:ascii="Times New Roman" w:hAnsi="Times New Roman"/>
          <w:b/>
          <w:bCs/>
        </w:rPr>
      </w:pPr>
    </w:p>
    <w:tbl>
      <w:tblPr>
        <w:tblW w:w="1034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321"/>
        <w:gridCol w:w="1514"/>
        <w:gridCol w:w="2144"/>
        <w:gridCol w:w="1053"/>
        <w:gridCol w:w="2317"/>
      </w:tblGrid>
      <w:tr w:rsidR="000F522F" w:rsidRPr="002214CB" w14:paraId="5DC85627" w14:textId="77777777" w:rsidTr="0028093C">
        <w:trPr>
          <w:trHeight w:val="592"/>
          <w:jc w:val="center"/>
        </w:trPr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3AD7E3" w14:textId="77777777" w:rsidR="000F522F" w:rsidRPr="002214CB" w:rsidRDefault="000F522F" w:rsidP="0028093C">
            <w:pPr>
              <w:pStyle w:val="BodyText"/>
              <w:rPr>
                <w:rFonts w:ascii="Calibri" w:hAnsi="Calibri"/>
                <w:b/>
                <w:bCs/>
              </w:rPr>
            </w:pPr>
            <w:r w:rsidRPr="1F23B236">
              <w:rPr>
                <w:rFonts w:ascii="Calibri" w:hAnsi="Calibri"/>
                <w:b/>
                <w:bCs/>
              </w:rPr>
              <w:t>College Names</w:t>
            </w:r>
          </w:p>
          <w:p w14:paraId="6E790CEF" w14:textId="77777777" w:rsidR="000F522F" w:rsidRPr="002214CB" w:rsidRDefault="000F522F" w:rsidP="0028093C">
            <w:pPr>
              <w:pStyle w:val="BodyText"/>
              <w:rPr>
                <w:rFonts w:ascii="Calibri" w:hAnsi="Calibri"/>
                <w:b/>
                <w:bCs/>
                <w:i/>
                <w:iCs/>
              </w:rPr>
            </w:pPr>
            <w:r w:rsidRPr="1F23B236">
              <w:rPr>
                <w:rFonts w:ascii="Calibri" w:hAnsi="Calibri"/>
                <w:b/>
                <w:bCs/>
                <w:i/>
                <w:iCs/>
              </w:rPr>
              <w:t>Add schools in Naviance under</w:t>
            </w:r>
          </w:p>
          <w:p w14:paraId="34F21520" w14:textId="77777777" w:rsidR="000F522F" w:rsidRPr="002214CB" w:rsidRDefault="000F522F" w:rsidP="0028093C">
            <w:pPr>
              <w:pStyle w:val="BodyText"/>
              <w:rPr>
                <w:rFonts w:ascii="Calibri" w:hAnsi="Calibri"/>
                <w:b/>
                <w:bCs/>
              </w:rPr>
            </w:pPr>
            <w:r w:rsidRPr="1F23B236">
              <w:rPr>
                <w:rFonts w:ascii="Calibri" w:hAnsi="Calibri"/>
                <w:b/>
                <w:bCs/>
                <w:i/>
                <w:iCs/>
              </w:rPr>
              <w:t>“Colleges I’m Applying To”</w:t>
            </w:r>
          </w:p>
        </w:tc>
        <w:tc>
          <w:tcPr>
            <w:tcW w:w="15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214078" w14:textId="77777777" w:rsidR="000F522F" w:rsidRDefault="000F522F" w:rsidP="0028093C">
            <w:pPr>
              <w:pStyle w:val="BodyText"/>
              <w:rPr>
                <w:rFonts w:ascii="Calibri" w:hAnsi="Calibri"/>
                <w:b/>
              </w:rPr>
            </w:pPr>
            <w:r w:rsidRPr="002214CB">
              <w:rPr>
                <w:rFonts w:ascii="Calibri" w:hAnsi="Calibri"/>
                <w:b/>
              </w:rPr>
              <w:t>Decision Type</w:t>
            </w:r>
          </w:p>
          <w:p w14:paraId="04B31F41" w14:textId="77777777" w:rsidR="000F522F" w:rsidRDefault="000F522F" w:rsidP="0028093C">
            <w:pPr>
              <w:pStyle w:val="BodyText"/>
              <w:rPr>
                <w:rFonts w:ascii="Calibri" w:hAnsi="Calibri"/>
                <w:b/>
                <w:bCs/>
              </w:rPr>
            </w:pPr>
            <w:r w:rsidRPr="44077BE9">
              <w:rPr>
                <w:rFonts w:ascii="Calibri" w:hAnsi="Calibri"/>
                <w:b/>
                <w:bCs/>
              </w:rPr>
              <w:t xml:space="preserve">(EA, ED, ED II, RD, </w:t>
            </w:r>
          </w:p>
          <w:p w14:paraId="66C2A40D" w14:textId="77777777" w:rsidR="000F522F" w:rsidRPr="002214CB" w:rsidRDefault="000F522F" w:rsidP="0028093C">
            <w:pPr>
              <w:pStyle w:val="BodyText"/>
              <w:rPr>
                <w:rFonts w:ascii="Calibri" w:hAnsi="Calibri"/>
                <w:b/>
              </w:rPr>
            </w:pPr>
            <w:r>
              <w:rPr>
                <w:rFonts w:ascii="Calibri" w:hAnsi="Calibri"/>
                <w:b/>
              </w:rPr>
              <w:t>Rolling)</w:t>
            </w:r>
          </w:p>
        </w:tc>
        <w:tc>
          <w:tcPr>
            <w:tcW w:w="21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41C83B4" w14:textId="77777777" w:rsidR="000F522F" w:rsidRPr="002214CB" w:rsidRDefault="000F522F" w:rsidP="0028093C">
            <w:pPr>
              <w:pStyle w:val="BodyText"/>
              <w:rPr>
                <w:rFonts w:ascii="Calibri" w:hAnsi="Calibri"/>
                <w:b/>
              </w:rPr>
            </w:pPr>
            <w:r w:rsidRPr="002214CB">
              <w:rPr>
                <w:rFonts w:ascii="Calibri" w:hAnsi="Calibri"/>
                <w:b/>
              </w:rPr>
              <w:t>Due Date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4F56954" w14:textId="77777777" w:rsidR="000F522F" w:rsidRPr="002214CB" w:rsidRDefault="000F522F" w:rsidP="0028093C">
            <w:pPr>
              <w:pStyle w:val="BodyText"/>
              <w:rPr>
                <w:rFonts w:ascii="Calibri" w:hAnsi="Calibri"/>
                <w:b/>
                <w:bCs/>
              </w:rPr>
            </w:pPr>
            <w:r w:rsidRPr="1F23B236">
              <w:rPr>
                <w:rFonts w:ascii="Calibri" w:hAnsi="Calibri"/>
                <w:b/>
                <w:bCs/>
              </w:rPr>
              <w:t xml:space="preserve">Counselor </w:t>
            </w:r>
          </w:p>
          <w:p w14:paraId="35D6ACA9" w14:textId="77777777" w:rsidR="000F522F" w:rsidRPr="002214CB" w:rsidRDefault="000F522F" w:rsidP="0028093C">
            <w:pPr>
              <w:pStyle w:val="BodyText"/>
              <w:rPr>
                <w:rFonts w:ascii="Calibri" w:hAnsi="Calibri"/>
                <w:b/>
                <w:bCs/>
              </w:rPr>
            </w:pPr>
            <w:r w:rsidRPr="1F23B236">
              <w:rPr>
                <w:rFonts w:ascii="Calibri" w:hAnsi="Calibri"/>
                <w:b/>
                <w:bCs/>
              </w:rPr>
              <w:t xml:space="preserve">Letter </w:t>
            </w:r>
          </w:p>
          <w:p w14:paraId="07AA8D84" w14:textId="77777777" w:rsidR="000F522F" w:rsidRPr="002214CB" w:rsidRDefault="000F522F" w:rsidP="0028093C">
            <w:pPr>
              <w:pStyle w:val="BodyText"/>
              <w:rPr>
                <w:rFonts w:ascii="Calibri" w:hAnsi="Calibri"/>
                <w:b/>
                <w:bCs/>
              </w:rPr>
            </w:pPr>
            <w:r w:rsidRPr="60670411">
              <w:rPr>
                <w:rFonts w:ascii="Calibri" w:hAnsi="Calibri"/>
                <w:b/>
                <w:bCs/>
              </w:rPr>
              <w:t>Y/N</w:t>
            </w:r>
          </w:p>
        </w:tc>
        <w:tc>
          <w:tcPr>
            <w:tcW w:w="23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503A452" w14:textId="77777777" w:rsidR="000F522F" w:rsidRPr="002214CB" w:rsidRDefault="000F522F" w:rsidP="0028093C">
            <w:pPr>
              <w:pStyle w:val="BodyText"/>
              <w:rPr>
                <w:rFonts w:ascii="Calibri" w:hAnsi="Calibri"/>
                <w:b/>
              </w:rPr>
            </w:pPr>
            <w:r w:rsidRPr="002214CB">
              <w:rPr>
                <w:rFonts w:ascii="Calibri" w:hAnsi="Calibri"/>
                <w:b/>
              </w:rPr>
              <w:t>Application Type-</w:t>
            </w:r>
          </w:p>
          <w:p w14:paraId="67C3AD70" w14:textId="77777777" w:rsidR="000F522F" w:rsidRDefault="000F522F" w:rsidP="0028093C">
            <w:pPr>
              <w:pStyle w:val="BodyText"/>
              <w:rPr>
                <w:rFonts w:ascii="Calibri" w:hAnsi="Calibri"/>
                <w:b/>
              </w:rPr>
            </w:pPr>
            <w:r>
              <w:rPr>
                <w:rFonts w:ascii="Calibri" w:hAnsi="Calibri"/>
                <w:b/>
              </w:rPr>
              <w:t>School App</w:t>
            </w:r>
            <w:r w:rsidRPr="002214CB">
              <w:rPr>
                <w:rFonts w:ascii="Calibri" w:hAnsi="Calibri"/>
                <w:b/>
              </w:rPr>
              <w:t>/Common App/</w:t>
            </w:r>
          </w:p>
          <w:p w14:paraId="58E17EBF" w14:textId="77777777" w:rsidR="000F522F" w:rsidRPr="002214CB" w:rsidRDefault="000F522F" w:rsidP="0028093C">
            <w:pPr>
              <w:pStyle w:val="BodyText"/>
              <w:rPr>
                <w:rFonts w:ascii="Calibri" w:hAnsi="Calibri"/>
                <w:b/>
              </w:rPr>
            </w:pPr>
            <w:r w:rsidRPr="002214CB">
              <w:rPr>
                <w:rFonts w:ascii="Calibri" w:hAnsi="Calibri"/>
                <w:b/>
              </w:rPr>
              <w:t>or Coalition?</w:t>
            </w:r>
          </w:p>
        </w:tc>
      </w:tr>
      <w:tr w:rsidR="000F522F" w:rsidRPr="002214CB" w14:paraId="7D35961C" w14:textId="77777777" w:rsidTr="0028093C">
        <w:trPr>
          <w:trHeight w:val="1452"/>
          <w:jc w:val="center"/>
        </w:trPr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sdt>
            <w:sdtPr>
              <w:rPr>
                <w:rFonts w:ascii="Calibri" w:hAnsi="Calibri"/>
                <w:b/>
                <w:bCs/>
              </w:rPr>
              <w:id w:val="716622444"/>
              <w:placeholder>
                <w:docPart w:val="14F109665F554C04A161347AB62BF61B"/>
              </w:placeholder>
              <w:showingPlcHdr/>
              <w:text/>
            </w:sdtPr>
            <w:sdtEndPr/>
            <w:sdtContent>
              <w:p w14:paraId="699DFE2B" w14:textId="77777777" w:rsidR="000F522F" w:rsidRPr="002214CB" w:rsidRDefault="000F522F" w:rsidP="0028093C">
                <w:pPr>
                  <w:pStyle w:val="BodyText"/>
                  <w:ind w:left="432"/>
                  <w:rPr>
                    <w:rFonts w:ascii="Calibri" w:hAnsi="Calibri"/>
                    <w:b/>
                    <w:bCs/>
                  </w:rPr>
                </w:pPr>
                <w:r w:rsidRPr="008D7834">
                  <w:rPr>
                    <w:rStyle w:val="PlaceholderText"/>
                    <w:rFonts w:ascii="Times New Roman" w:hAnsi="Times New Roman"/>
                  </w:rPr>
                  <w:t>Click to enter text.</w:t>
                </w:r>
              </w:p>
            </w:sdtContent>
          </w:sdt>
          <w:p w14:paraId="6D2C95F4" w14:textId="77777777" w:rsidR="000F522F" w:rsidRPr="002214CB" w:rsidRDefault="000F522F" w:rsidP="0028093C">
            <w:pPr>
              <w:pStyle w:val="BodyText"/>
              <w:ind w:left="432"/>
              <w:rPr>
                <w:rFonts w:ascii="Calibri" w:hAnsi="Calibri"/>
                <w:b/>
                <w:bCs/>
              </w:rPr>
            </w:pPr>
          </w:p>
        </w:tc>
        <w:sdt>
          <w:sdtPr>
            <w:rPr>
              <w:rFonts w:ascii="Calibri" w:hAnsi="Calibri"/>
              <w:b/>
            </w:rPr>
            <w:id w:val="-334698676"/>
            <w:placeholder>
              <w:docPart w:val="A065CE9E0B654C2F84F013732BB9EAB8"/>
            </w:placeholder>
            <w:showingPlcHdr/>
            <w:dropDownList>
              <w:listItem w:value="Choose an item."/>
              <w:listItem w:displayText="Early Action" w:value="Early Action"/>
              <w:listItem w:displayText="Early Decision" w:value="Early Decision"/>
              <w:listItem w:displayText="Regular Admission" w:value="Regular Admission"/>
              <w:listItem w:displayText="Rolling Admissions" w:value="Rolling Admissions"/>
            </w:dropDownList>
          </w:sdtPr>
          <w:sdtEndPr/>
          <w:sdtContent>
            <w:tc>
              <w:tcPr>
                <w:tcW w:w="1514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</w:tcPr>
              <w:p w14:paraId="6281A5C7" w14:textId="77777777" w:rsidR="000F522F" w:rsidRPr="002214CB" w:rsidRDefault="000F522F" w:rsidP="0028093C">
                <w:pPr>
                  <w:pStyle w:val="BodyText"/>
                  <w:rPr>
                    <w:rFonts w:ascii="Calibri" w:hAnsi="Calibri"/>
                    <w:b/>
                  </w:rPr>
                </w:pPr>
                <w:r w:rsidRPr="008D7834">
                  <w:rPr>
                    <w:rStyle w:val="PlaceholderText"/>
                    <w:rFonts w:ascii="Times New Roman" w:hAnsi="Times New Roman"/>
                  </w:rPr>
                  <w:t>Choose an item.</w:t>
                </w:r>
              </w:p>
            </w:tc>
          </w:sdtContent>
        </w:sdt>
        <w:sdt>
          <w:sdtPr>
            <w:rPr>
              <w:rFonts w:ascii="Times New Roman" w:hAnsi="Times New Roman"/>
              <w:bCs/>
              <w:color w:val="7F7F7F" w:themeColor="text1" w:themeTint="80"/>
            </w:rPr>
            <w:id w:val="-1274080087"/>
            <w:placeholder>
              <w:docPart w:val="9BBDDF92A38845FCAA9992DCCE675F93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2144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</w:tcPr>
              <w:p w14:paraId="22C1B21D" w14:textId="77777777" w:rsidR="000F522F" w:rsidRPr="007F2314" w:rsidRDefault="000F522F" w:rsidP="0028093C">
                <w:pPr>
                  <w:pStyle w:val="BodyText"/>
                  <w:rPr>
                    <w:rFonts w:ascii="Times New Roman" w:hAnsi="Times New Roman"/>
                    <w:bCs/>
                    <w:color w:val="7F7F7F" w:themeColor="text1" w:themeTint="80"/>
                  </w:rPr>
                </w:pPr>
                <w:r w:rsidRPr="007F2314">
                  <w:rPr>
                    <w:rStyle w:val="PlaceholderText"/>
                    <w:rFonts w:ascii="Times New Roman" w:hAnsi="Times New Roman"/>
                  </w:rPr>
                  <w:t>Click to enter a date.</w:t>
                </w:r>
              </w:p>
            </w:tc>
          </w:sdtContent>
        </w:sdt>
        <w:sdt>
          <w:sdtPr>
            <w:rPr>
              <w:rFonts w:ascii="Times New Roman" w:hAnsi="Times New Roman"/>
              <w:bCs/>
              <w:color w:val="7F7F7F" w:themeColor="text1" w:themeTint="80"/>
            </w:rPr>
            <w:id w:val="-346869680"/>
            <w:placeholder>
              <w:docPart w:val="23C5B8ECA2FF44B4810D2395DA376F9A"/>
            </w:placeholder>
            <w:showingPlcHdr/>
            <w:dropDownList>
              <w:listItem w:value="Choose an item."/>
              <w:listItem w:displayText="Yes" w:value="Yes"/>
              <w:listItem w:displayText="No" w:value="No"/>
            </w:dropDownList>
          </w:sdtPr>
          <w:sdtEndPr/>
          <w:sdtContent>
            <w:tc>
              <w:tcPr>
                <w:tcW w:w="105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</w:tcPr>
              <w:p w14:paraId="7BDACECF" w14:textId="77777777" w:rsidR="000F522F" w:rsidRPr="008D7834" w:rsidRDefault="000F522F" w:rsidP="0028093C">
                <w:pPr>
                  <w:pStyle w:val="BodyText"/>
                  <w:rPr>
                    <w:rFonts w:ascii="Times New Roman" w:hAnsi="Times New Roman"/>
                    <w:bCs/>
                    <w:color w:val="7F7F7F" w:themeColor="text1" w:themeTint="80"/>
                  </w:rPr>
                </w:pPr>
                <w:r w:rsidRPr="007F2314">
                  <w:rPr>
                    <w:rFonts w:ascii="Times New Roman" w:hAnsi="Times New Roman"/>
                    <w:bCs/>
                    <w:color w:val="7F7F7F" w:themeColor="text1" w:themeTint="80"/>
                  </w:rPr>
                  <w:t>Choose</w:t>
                </w:r>
                <w:r w:rsidRPr="008D7834">
                  <w:rPr>
                    <w:rStyle w:val="PlaceholderText"/>
                    <w:rFonts w:ascii="Times New Roman" w:hAnsi="Times New Roman"/>
                  </w:rPr>
                  <w:t xml:space="preserve"> </w:t>
                </w:r>
                <w:r>
                  <w:rPr>
                    <w:rStyle w:val="PlaceholderText"/>
                    <w:rFonts w:ascii="Times New Roman" w:hAnsi="Times New Roman"/>
                  </w:rPr>
                  <w:t>one</w:t>
                </w:r>
                <w:r w:rsidRPr="008D7834">
                  <w:rPr>
                    <w:rStyle w:val="PlaceholderText"/>
                    <w:rFonts w:ascii="Times New Roman" w:hAnsi="Times New Roman"/>
                  </w:rPr>
                  <w:t>.</w:t>
                </w:r>
              </w:p>
            </w:tc>
          </w:sdtContent>
        </w:sdt>
        <w:sdt>
          <w:sdtPr>
            <w:rPr>
              <w:rFonts w:ascii="Calibri" w:hAnsi="Calibri"/>
              <w:b/>
            </w:rPr>
            <w:id w:val="-1018148654"/>
            <w:placeholder>
              <w:docPart w:val="CDFC7AE47E8F4185B85BC7752D273078"/>
            </w:placeholder>
            <w:showingPlcHdr/>
            <w:dropDownList>
              <w:listItem w:value="Choose an item."/>
              <w:listItem w:displayText="Common Application" w:value="Common Application"/>
              <w:listItem w:displayText="Direct to Institution" w:value="Direct to Institution"/>
              <w:listItem w:displayText="Coalition" w:value="Coalition"/>
            </w:dropDownList>
          </w:sdtPr>
          <w:sdtEndPr/>
          <w:sdtContent>
            <w:tc>
              <w:tcPr>
                <w:tcW w:w="231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</w:tcPr>
              <w:p w14:paraId="143CD7F5" w14:textId="77777777" w:rsidR="000F522F" w:rsidRPr="002214CB" w:rsidRDefault="000F522F" w:rsidP="0028093C">
                <w:pPr>
                  <w:pStyle w:val="BodyText"/>
                  <w:rPr>
                    <w:rFonts w:ascii="Calibri" w:hAnsi="Calibri"/>
                    <w:b/>
                  </w:rPr>
                </w:pPr>
                <w:r w:rsidRPr="008D7834">
                  <w:rPr>
                    <w:rStyle w:val="PlaceholderText"/>
                    <w:rFonts w:ascii="Times New Roman" w:hAnsi="Times New Roman"/>
                  </w:rPr>
                  <w:t>Choose an item.</w:t>
                </w:r>
              </w:p>
            </w:tc>
          </w:sdtContent>
        </w:sdt>
      </w:tr>
      <w:tr w:rsidR="000F522F" w:rsidRPr="002214CB" w14:paraId="2B9D0A6D" w14:textId="77777777" w:rsidTr="0028093C">
        <w:trPr>
          <w:trHeight w:val="1452"/>
          <w:jc w:val="center"/>
        </w:trPr>
        <w:tc>
          <w:tcPr>
            <w:tcW w:w="3321" w:type="dxa"/>
            <w:tcBorders>
              <w:top w:val="single" w:sz="4" w:space="0" w:color="auto"/>
            </w:tcBorders>
            <w:shd w:val="clear" w:color="auto" w:fill="auto"/>
          </w:tcPr>
          <w:sdt>
            <w:sdtPr>
              <w:rPr>
                <w:rFonts w:ascii="Calibri" w:hAnsi="Calibri"/>
                <w:b/>
                <w:bCs/>
              </w:rPr>
              <w:id w:val="-76907724"/>
              <w:placeholder>
                <w:docPart w:val="CCB64452932D4FBFAB99A0652FE42170"/>
              </w:placeholder>
              <w:showingPlcHdr/>
              <w:text/>
            </w:sdtPr>
            <w:sdtEndPr/>
            <w:sdtContent>
              <w:p w14:paraId="0BCCB4A6" w14:textId="77777777" w:rsidR="000F522F" w:rsidRPr="002214CB" w:rsidRDefault="000F522F" w:rsidP="0028093C">
                <w:pPr>
                  <w:pStyle w:val="BodyText"/>
                  <w:ind w:left="432"/>
                  <w:rPr>
                    <w:rFonts w:ascii="Calibri" w:hAnsi="Calibri"/>
                    <w:b/>
                    <w:bCs/>
                  </w:rPr>
                </w:pPr>
                <w:r w:rsidRPr="008D7834">
                  <w:rPr>
                    <w:rStyle w:val="PlaceholderText"/>
                    <w:rFonts w:ascii="Times New Roman" w:hAnsi="Times New Roman"/>
                  </w:rPr>
                  <w:t>Click to enter text.</w:t>
                </w:r>
              </w:p>
            </w:sdtContent>
          </w:sdt>
          <w:p w14:paraId="473AFD2D" w14:textId="77777777" w:rsidR="000F522F" w:rsidRPr="002214CB" w:rsidRDefault="000F522F" w:rsidP="0028093C">
            <w:pPr>
              <w:pStyle w:val="BodyText"/>
              <w:rPr>
                <w:rFonts w:ascii="Calibri" w:hAnsi="Calibri"/>
                <w:b/>
              </w:rPr>
            </w:pPr>
          </w:p>
        </w:tc>
        <w:sdt>
          <w:sdtPr>
            <w:rPr>
              <w:rFonts w:ascii="Calibri" w:hAnsi="Calibri"/>
              <w:b/>
            </w:rPr>
            <w:id w:val="-749666744"/>
            <w:placeholder>
              <w:docPart w:val="DDA775E86BCE4992986BCD5FF52F50EF"/>
            </w:placeholder>
            <w:showingPlcHdr/>
            <w:dropDownList>
              <w:listItem w:value="Choose an item."/>
              <w:listItem w:displayText="Early Action" w:value="Early Action"/>
              <w:listItem w:displayText="Early Decision" w:value="Early Decision"/>
              <w:listItem w:displayText="Regular Admission" w:value="Regular Admission"/>
              <w:listItem w:displayText="Rolling Admissions" w:value="Rolling Admissions"/>
            </w:dropDownList>
          </w:sdtPr>
          <w:sdtEndPr/>
          <w:sdtContent>
            <w:tc>
              <w:tcPr>
                <w:tcW w:w="1514" w:type="dxa"/>
                <w:tcBorders>
                  <w:top w:val="single" w:sz="4" w:space="0" w:color="auto"/>
                </w:tcBorders>
                <w:shd w:val="clear" w:color="auto" w:fill="auto"/>
              </w:tcPr>
              <w:p w14:paraId="3D0F7C04" w14:textId="77777777" w:rsidR="000F522F" w:rsidRPr="002214CB" w:rsidRDefault="000F522F" w:rsidP="0028093C">
                <w:pPr>
                  <w:pStyle w:val="BodyText"/>
                  <w:rPr>
                    <w:rFonts w:ascii="Calibri" w:hAnsi="Calibri"/>
                    <w:b/>
                  </w:rPr>
                </w:pPr>
                <w:r w:rsidRPr="008D7834">
                  <w:rPr>
                    <w:rStyle w:val="PlaceholderText"/>
                    <w:rFonts w:ascii="Times New Roman" w:hAnsi="Times New Roman"/>
                  </w:rPr>
                  <w:t>Choose an item.</w:t>
                </w:r>
              </w:p>
            </w:tc>
          </w:sdtContent>
        </w:sdt>
        <w:sdt>
          <w:sdtPr>
            <w:rPr>
              <w:rFonts w:ascii="Calibri" w:hAnsi="Calibri"/>
              <w:b/>
            </w:rPr>
            <w:id w:val="1919516715"/>
            <w:placeholder>
              <w:docPart w:val="A6F0F2BFF55242A7917B9FB1E8BC569F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2144" w:type="dxa"/>
                <w:tcBorders>
                  <w:top w:val="single" w:sz="4" w:space="0" w:color="auto"/>
                </w:tcBorders>
                <w:shd w:val="clear" w:color="auto" w:fill="auto"/>
              </w:tcPr>
              <w:p w14:paraId="16158909" w14:textId="77777777" w:rsidR="000F522F" w:rsidRPr="002214CB" w:rsidRDefault="000F522F" w:rsidP="0028093C">
                <w:pPr>
                  <w:pStyle w:val="BodyText"/>
                  <w:rPr>
                    <w:rFonts w:ascii="Calibri" w:hAnsi="Calibri"/>
                    <w:b/>
                  </w:rPr>
                </w:pPr>
                <w:r w:rsidRPr="007F2314">
                  <w:rPr>
                    <w:rStyle w:val="PlaceholderText"/>
                    <w:rFonts w:ascii="Times New Roman" w:hAnsi="Times New Roman"/>
                  </w:rPr>
                  <w:t>Click to enter a date</w:t>
                </w:r>
                <w:r w:rsidRPr="0082289E">
                  <w:rPr>
                    <w:rStyle w:val="PlaceholderText"/>
                  </w:rPr>
                  <w:t>.</w:t>
                </w:r>
              </w:p>
            </w:tc>
          </w:sdtContent>
        </w:sdt>
        <w:sdt>
          <w:sdtPr>
            <w:rPr>
              <w:rFonts w:ascii="Times New Roman" w:hAnsi="Times New Roman"/>
              <w:bCs/>
              <w:color w:val="7F7F7F" w:themeColor="text1" w:themeTint="80"/>
            </w:rPr>
            <w:id w:val="1429081143"/>
            <w:placeholder>
              <w:docPart w:val="89A25EB352FF4A6E895937387371F11A"/>
            </w:placeholder>
            <w:showingPlcHdr/>
            <w:dropDownList>
              <w:listItem w:value="Choose an item."/>
              <w:listItem w:displayText="Yes" w:value="Yes"/>
              <w:listItem w:displayText="No" w:value="No"/>
            </w:dropDownList>
          </w:sdtPr>
          <w:sdtEndPr/>
          <w:sdtContent>
            <w:tc>
              <w:tcPr>
                <w:tcW w:w="1053" w:type="dxa"/>
                <w:tcBorders>
                  <w:top w:val="single" w:sz="4" w:space="0" w:color="auto"/>
                </w:tcBorders>
                <w:shd w:val="clear" w:color="auto" w:fill="auto"/>
              </w:tcPr>
              <w:p w14:paraId="5336E11B" w14:textId="77777777" w:rsidR="000F522F" w:rsidRPr="002214CB" w:rsidRDefault="000F522F" w:rsidP="0028093C">
                <w:pPr>
                  <w:pStyle w:val="BodyText"/>
                  <w:rPr>
                    <w:rFonts w:ascii="Calibri" w:hAnsi="Calibri"/>
                    <w:b/>
                  </w:rPr>
                </w:pPr>
                <w:r w:rsidRPr="008D7834">
                  <w:rPr>
                    <w:rStyle w:val="PlaceholderText"/>
                    <w:rFonts w:ascii="Times New Roman" w:hAnsi="Times New Roman"/>
                  </w:rPr>
                  <w:t>Choose an item.</w:t>
                </w:r>
              </w:p>
            </w:tc>
          </w:sdtContent>
        </w:sdt>
        <w:sdt>
          <w:sdtPr>
            <w:rPr>
              <w:rFonts w:ascii="Calibri" w:hAnsi="Calibri"/>
              <w:b/>
            </w:rPr>
            <w:id w:val="-269631348"/>
            <w:placeholder>
              <w:docPart w:val="B60BDA27B77343AC8D830FA52C64398E"/>
            </w:placeholder>
            <w:showingPlcHdr/>
            <w:dropDownList>
              <w:listItem w:value="Choose an item."/>
              <w:listItem w:displayText="Common Application" w:value="Common Application"/>
              <w:listItem w:displayText="Direct to Institution" w:value="Direct to Institution"/>
              <w:listItem w:displayText="Coalition" w:value="Coalition"/>
            </w:dropDownList>
          </w:sdtPr>
          <w:sdtEndPr/>
          <w:sdtContent>
            <w:tc>
              <w:tcPr>
                <w:tcW w:w="2317" w:type="dxa"/>
                <w:tcBorders>
                  <w:top w:val="single" w:sz="4" w:space="0" w:color="auto"/>
                </w:tcBorders>
                <w:shd w:val="clear" w:color="auto" w:fill="auto"/>
              </w:tcPr>
              <w:p w14:paraId="7B66A38B" w14:textId="77777777" w:rsidR="000F522F" w:rsidRPr="002214CB" w:rsidRDefault="000F522F" w:rsidP="0028093C">
                <w:pPr>
                  <w:pStyle w:val="BodyText"/>
                  <w:rPr>
                    <w:rFonts w:ascii="Calibri" w:hAnsi="Calibri"/>
                    <w:b/>
                  </w:rPr>
                </w:pPr>
                <w:r w:rsidRPr="008D7834">
                  <w:rPr>
                    <w:rStyle w:val="PlaceholderText"/>
                    <w:rFonts w:ascii="Times New Roman" w:hAnsi="Times New Roman"/>
                  </w:rPr>
                  <w:t>Choose an item.</w:t>
                </w:r>
              </w:p>
            </w:tc>
          </w:sdtContent>
        </w:sdt>
      </w:tr>
      <w:tr w:rsidR="000F522F" w:rsidRPr="002214CB" w14:paraId="6659B4E8" w14:textId="77777777" w:rsidTr="0028093C">
        <w:trPr>
          <w:trHeight w:val="1452"/>
          <w:jc w:val="center"/>
        </w:trPr>
        <w:tc>
          <w:tcPr>
            <w:tcW w:w="3321" w:type="dxa"/>
            <w:shd w:val="clear" w:color="auto" w:fill="auto"/>
          </w:tcPr>
          <w:sdt>
            <w:sdtPr>
              <w:rPr>
                <w:rFonts w:ascii="Calibri" w:hAnsi="Calibri"/>
                <w:b/>
                <w:bCs/>
              </w:rPr>
              <w:id w:val="295807946"/>
              <w:placeholder>
                <w:docPart w:val="75BD5F28A7954D238B08D9515C23BB1A"/>
              </w:placeholder>
              <w:showingPlcHdr/>
              <w:text/>
            </w:sdtPr>
            <w:sdtEndPr/>
            <w:sdtContent>
              <w:p w14:paraId="42A5C60C" w14:textId="77777777" w:rsidR="000F522F" w:rsidRPr="002214CB" w:rsidRDefault="000F522F" w:rsidP="0028093C">
                <w:pPr>
                  <w:pStyle w:val="BodyText"/>
                  <w:ind w:left="432"/>
                  <w:rPr>
                    <w:rFonts w:ascii="Calibri" w:hAnsi="Calibri"/>
                    <w:b/>
                    <w:bCs/>
                  </w:rPr>
                </w:pPr>
                <w:r w:rsidRPr="008D7834">
                  <w:rPr>
                    <w:rStyle w:val="PlaceholderText"/>
                    <w:rFonts w:ascii="Times New Roman" w:hAnsi="Times New Roman"/>
                  </w:rPr>
                  <w:t>Click to enter text.</w:t>
                </w:r>
              </w:p>
            </w:sdtContent>
          </w:sdt>
          <w:p w14:paraId="6CAB9B04" w14:textId="77777777" w:rsidR="000F522F" w:rsidRPr="002214CB" w:rsidRDefault="000F522F" w:rsidP="0028093C">
            <w:pPr>
              <w:pStyle w:val="BodyText"/>
              <w:rPr>
                <w:rFonts w:ascii="Calibri" w:hAnsi="Calibri"/>
                <w:b/>
              </w:rPr>
            </w:pPr>
          </w:p>
        </w:tc>
        <w:sdt>
          <w:sdtPr>
            <w:rPr>
              <w:rFonts w:ascii="Calibri" w:hAnsi="Calibri"/>
              <w:b/>
            </w:rPr>
            <w:id w:val="-790440329"/>
            <w:placeholder>
              <w:docPart w:val="0CC252EFABEE4B4E9D376581CDF766F4"/>
            </w:placeholder>
            <w:showingPlcHdr/>
            <w:dropDownList>
              <w:listItem w:value="Choose an item."/>
              <w:listItem w:displayText="Early Action" w:value="Early Action"/>
              <w:listItem w:displayText="Early Decision" w:value="Early Decision"/>
              <w:listItem w:displayText="Regular Admission" w:value="Regular Admission"/>
              <w:listItem w:displayText="Rolling Admissions" w:value="Rolling Admissions"/>
            </w:dropDownList>
          </w:sdtPr>
          <w:sdtEndPr/>
          <w:sdtContent>
            <w:tc>
              <w:tcPr>
                <w:tcW w:w="1514" w:type="dxa"/>
                <w:shd w:val="clear" w:color="auto" w:fill="auto"/>
              </w:tcPr>
              <w:p w14:paraId="0E66CE6F" w14:textId="77777777" w:rsidR="000F522F" w:rsidRPr="002214CB" w:rsidRDefault="000F522F" w:rsidP="0028093C">
                <w:pPr>
                  <w:pStyle w:val="BodyText"/>
                  <w:rPr>
                    <w:rFonts w:ascii="Calibri" w:hAnsi="Calibri"/>
                    <w:b/>
                  </w:rPr>
                </w:pPr>
                <w:r w:rsidRPr="008D7834">
                  <w:rPr>
                    <w:rStyle w:val="PlaceholderText"/>
                    <w:rFonts w:ascii="Times New Roman" w:hAnsi="Times New Roman"/>
                  </w:rPr>
                  <w:t>Choose an item.</w:t>
                </w:r>
              </w:p>
            </w:tc>
          </w:sdtContent>
        </w:sdt>
        <w:sdt>
          <w:sdtPr>
            <w:rPr>
              <w:rFonts w:ascii="Calibri" w:hAnsi="Calibri"/>
              <w:b/>
            </w:rPr>
            <w:id w:val="211386951"/>
            <w:placeholder>
              <w:docPart w:val="85EC22C11FC441C29A8884FF726B3DD7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2144" w:type="dxa"/>
                <w:shd w:val="clear" w:color="auto" w:fill="auto"/>
              </w:tcPr>
              <w:p w14:paraId="190A340B" w14:textId="77777777" w:rsidR="000F522F" w:rsidRPr="002214CB" w:rsidRDefault="000F522F" w:rsidP="0028093C">
                <w:pPr>
                  <w:pStyle w:val="BodyText"/>
                  <w:rPr>
                    <w:rFonts w:ascii="Calibri" w:hAnsi="Calibri"/>
                    <w:b/>
                  </w:rPr>
                </w:pPr>
                <w:r w:rsidRPr="007F2314">
                  <w:rPr>
                    <w:rStyle w:val="PlaceholderText"/>
                    <w:rFonts w:ascii="Times New Roman" w:hAnsi="Times New Roman"/>
                  </w:rPr>
                  <w:t>Click to enter a date</w:t>
                </w:r>
                <w:r w:rsidRPr="0082289E">
                  <w:rPr>
                    <w:rStyle w:val="PlaceholderText"/>
                  </w:rPr>
                  <w:t>.</w:t>
                </w:r>
              </w:p>
            </w:tc>
          </w:sdtContent>
        </w:sdt>
        <w:sdt>
          <w:sdtPr>
            <w:rPr>
              <w:rFonts w:ascii="Times New Roman" w:hAnsi="Times New Roman"/>
              <w:bCs/>
              <w:color w:val="7F7F7F" w:themeColor="text1" w:themeTint="80"/>
            </w:rPr>
            <w:id w:val="958153540"/>
            <w:placeholder>
              <w:docPart w:val="0F5FB8C3D294428DB339462113153C50"/>
            </w:placeholder>
            <w:showingPlcHdr/>
            <w:dropDownList>
              <w:listItem w:value="Choose an item."/>
              <w:listItem w:displayText="Yes" w:value="Yes"/>
              <w:listItem w:displayText="No" w:value="No"/>
            </w:dropDownList>
          </w:sdtPr>
          <w:sdtEndPr/>
          <w:sdtContent>
            <w:tc>
              <w:tcPr>
                <w:tcW w:w="1053" w:type="dxa"/>
                <w:shd w:val="clear" w:color="auto" w:fill="auto"/>
              </w:tcPr>
              <w:p w14:paraId="377B5AEB" w14:textId="77777777" w:rsidR="000F522F" w:rsidRPr="002214CB" w:rsidRDefault="000F522F" w:rsidP="0028093C">
                <w:pPr>
                  <w:pStyle w:val="BodyText"/>
                  <w:rPr>
                    <w:rFonts w:ascii="Calibri" w:hAnsi="Calibri"/>
                    <w:b/>
                  </w:rPr>
                </w:pPr>
                <w:r w:rsidRPr="008D7834">
                  <w:rPr>
                    <w:rStyle w:val="PlaceholderText"/>
                    <w:rFonts w:ascii="Times New Roman" w:hAnsi="Times New Roman"/>
                  </w:rPr>
                  <w:t>Choose an item.</w:t>
                </w:r>
              </w:p>
            </w:tc>
          </w:sdtContent>
        </w:sdt>
        <w:sdt>
          <w:sdtPr>
            <w:rPr>
              <w:rFonts w:ascii="Calibri" w:hAnsi="Calibri"/>
              <w:b/>
            </w:rPr>
            <w:id w:val="-654299040"/>
            <w:placeholder>
              <w:docPart w:val="EB3D00B31BC4410C9039BCB36692094B"/>
            </w:placeholder>
            <w:showingPlcHdr/>
            <w:dropDownList>
              <w:listItem w:value="Choose an item."/>
              <w:listItem w:displayText="Common Application" w:value="Common Application"/>
              <w:listItem w:displayText="Direct to Institution" w:value="Direct to Institution"/>
              <w:listItem w:displayText="Coalition" w:value="Coalition"/>
            </w:dropDownList>
          </w:sdtPr>
          <w:sdtEndPr/>
          <w:sdtContent>
            <w:tc>
              <w:tcPr>
                <w:tcW w:w="2317" w:type="dxa"/>
                <w:shd w:val="clear" w:color="auto" w:fill="auto"/>
              </w:tcPr>
              <w:p w14:paraId="125BC9CF" w14:textId="77777777" w:rsidR="000F522F" w:rsidRPr="002214CB" w:rsidRDefault="000F522F" w:rsidP="0028093C">
                <w:pPr>
                  <w:pStyle w:val="BodyText"/>
                  <w:rPr>
                    <w:rFonts w:ascii="Calibri" w:hAnsi="Calibri"/>
                    <w:b/>
                  </w:rPr>
                </w:pPr>
                <w:r w:rsidRPr="008D7834">
                  <w:rPr>
                    <w:rStyle w:val="PlaceholderText"/>
                    <w:rFonts w:ascii="Times New Roman" w:hAnsi="Times New Roman"/>
                  </w:rPr>
                  <w:t>Choose an item.</w:t>
                </w:r>
              </w:p>
            </w:tc>
          </w:sdtContent>
        </w:sdt>
      </w:tr>
      <w:tr w:rsidR="000F522F" w:rsidRPr="002214CB" w14:paraId="317767CC" w14:textId="77777777" w:rsidTr="0028093C">
        <w:trPr>
          <w:trHeight w:val="1452"/>
          <w:jc w:val="center"/>
        </w:trPr>
        <w:tc>
          <w:tcPr>
            <w:tcW w:w="3321" w:type="dxa"/>
            <w:shd w:val="clear" w:color="auto" w:fill="auto"/>
          </w:tcPr>
          <w:sdt>
            <w:sdtPr>
              <w:rPr>
                <w:rFonts w:ascii="Calibri" w:hAnsi="Calibri"/>
                <w:b/>
                <w:bCs/>
              </w:rPr>
              <w:id w:val="420529718"/>
              <w:placeholder>
                <w:docPart w:val="5FA837E685AE429B9D1965023DA03438"/>
              </w:placeholder>
              <w:showingPlcHdr/>
              <w:text/>
            </w:sdtPr>
            <w:sdtEndPr/>
            <w:sdtContent>
              <w:p w14:paraId="1A7E16A7" w14:textId="77777777" w:rsidR="000F522F" w:rsidRPr="002214CB" w:rsidRDefault="000F522F" w:rsidP="0028093C">
                <w:pPr>
                  <w:pStyle w:val="BodyText"/>
                  <w:ind w:left="432"/>
                  <w:rPr>
                    <w:rFonts w:ascii="Calibri" w:hAnsi="Calibri"/>
                    <w:b/>
                    <w:bCs/>
                  </w:rPr>
                </w:pPr>
                <w:r w:rsidRPr="008D7834">
                  <w:rPr>
                    <w:rStyle w:val="PlaceholderText"/>
                    <w:rFonts w:ascii="Times New Roman" w:hAnsi="Times New Roman"/>
                  </w:rPr>
                  <w:t>Click to enter text.</w:t>
                </w:r>
              </w:p>
            </w:sdtContent>
          </w:sdt>
          <w:p w14:paraId="7237CD7F" w14:textId="77777777" w:rsidR="000F522F" w:rsidRPr="002214CB" w:rsidRDefault="000F522F" w:rsidP="0028093C">
            <w:pPr>
              <w:pStyle w:val="BodyText"/>
              <w:rPr>
                <w:rFonts w:ascii="Calibri" w:hAnsi="Calibri"/>
                <w:b/>
              </w:rPr>
            </w:pPr>
          </w:p>
        </w:tc>
        <w:sdt>
          <w:sdtPr>
            <w:rPr>
              <w:rFonts w:ascii="Calibri" w:hAnsi="Calibri"/>
              <w:b/>
            </w:rPr>
            <w:id w:val="1721937455"/>
            <w:placeholder>
              <w:docPart w:val="DC2B0D9B88924AA781C7DF21479026D9"/>
            </w:placeholder>
            <w:showingPlcHdr/>
            <w:dropDownList>
              <w:listItem w:value="Choose an item."/>
              <w:listItem w:displayText="Early Action" w:value="Early Action"/>
              <w:listItem w:displayText="Early Decision" w:value="Early Decision"/>
              <w:listItem w:displayText="Regular Admission" w:value="Regular Admission"/>
              <w:listItem w:displayText="Rolling Admissions" w:value="Rolling Admissions"/>
            </w:dropDownList>
          </w:sdtPr>
          <w:sdtEndPr/>
          <w:sdtContent>
            <w:tc>
              <w:tcPr>
                <w:tcW w:w="1514" w:type="dxa"/>
                <w:shd w:val="clear" w:color="auto" w:fill="auto"/>
              </w:tcPr>
              <w:p w14:paraId="61D37041" w14:textId="77777777" w:rsidR="000F522F" w:rsidRPr="002214CB" w:rsidRDefault="000F522F" w:rsidP="0028093C">
                <w:pPr>
                  <w:pStyle w:val="BodyText"/>
                  <w:rPr>
                    <w:rFonts w:ascii="Calibri" w:hAnsi="Calibri"/>
                    <w:b/>
                  </w:rPr>
                </w:pPr>
                <w:r w:rsidRPr="008D7834">
                  <w:rPr>
                    <w:rStyle w:val="PlaceholderText"/>
                    <w:rFonts w:ascii="Times New Roman" w:hAnsi="Times New Roman"/>
                  </w:rPr>
                  <w:t>Choose an item.</w:t>
                </w:r>
              </w:p>
            </w:tc>
          </w:sdtContent>
        </w:sdt>
        <w:sdt>
          <w:sdtPr>
            <w:rPr>
              <w:rFonts w:ascii="Calibri" w:hAnsi="Calibri"/>
              <w:b/>
            </w:rPr>
            <w:id w:val="-1744629502"/>
            <w:placeholder>
              <w:docPart w:val="1386D6A02AC44593A0C227EDA4A719AF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2144" w:type="dxa"/>
                <w:shd w:val="clear" w:color="auto" w:fill="auto"/>
              </w:tcPr>
              <w:p w14:paraId="078655D8" w14:textId="77777777" w:rsidR="000F522F" w:rsidRPr="002214CB" w:rsidRDefault="000F522F" w:rsidP="0028093C">
                <w:pPr>
                  <w:pStyle w:val="BodyText"/>
                  <w:rPr>
                    <w:rFonts w:ascii="Calibri" w:hAnsi="Calibri"/>
                    <w:b/>
                  </w:rPr>
                </w:pPr>
                <w:r w:rsidRPr="007F2314">
                  <w:rPr>
                    <w:rStyle w:val="PlaceholderText"/>
                    <w:rFonts w:ascii="Times New Roman" w:hAnsi="Times New Roman"/>
                  </w:rPr>
                  <w:t>Click to enter a date</w:t>
                </w:r>
                <w:r w:rsidRPr="0082289E">
                  <w:rPr>
                    <w:rStyle w:val="PlaceholderText"/>
                  </w:rPr>
                  <w:t>.</w:t>
                </w:r>
              </w:p>
            </w:tc>
          </w:sdtContent>
        </w:sdt>
        <w:sdt>
          <w:sdtPr>
            <w:rPr>
              <w:rFonts w:ascii="Times New Roman" w:hAnsi="Times New Roman"/>
              <w:bCs/>
              <w:color w:val="7F7F7F" w:themeColor="text1" w:themeTint="80"/>
            </w:rPr>
            <w:id w:val="-793058678"/>
            <w:placeholder>
              <w:docPart w:val="6A2E2C9BBA724EF09A304C2FE8C8563D"/>
            </w:placeholder>
            <w:showingPlcHdr/>
            <w:dropDownList>
              <w:listItem w:value="Choose an item."/>
              <w:listItem w:displayText="Yes" w:value="Yes"/>
              <w:listItem w:displayText="No" w:value="No"/>
            </w:dropDownList>
          </w:sdtPr>
          <w:sdtEndPr/>
          <w:sdtContent>
            <w:tc>
              <w:tcPr>
                <w:tcW w:w="1053" w:type="dxa"/>
                <w:shd w:val="clear" w:color="auto" w:fill="auto"/>
              </w:tcPr>
              <w:p w14:paraId="4797E5FB" w14:textId="77777777" w:rsidR="000F522F" w:rsidRPr="002214CB" w:rsidRDefault="000F522F" w:rsidP="0028093C">
                <w:pPr>
                  <w:pStyle w:val="BodyText"/>
                  <w:rPr>
                    <w:rFonts w:ascii="Calibri" w:hAnsi="Calibri"/>
                    <w:b/>
                  </w:rPr>
                </w:pPr>
                <w:r w:rsidRPr="008D7834">
                  <w:rPr>
                    <w:rStyle w:val="PlaceholderText"/>
                    <w:rFonts w:ascii="Times New Roman" w:hAnsi="Times New Roman"/>
                  </w:rPr>
                  <w:t>Choose an item.</w:t>
                </w:r>
              </w:p>
            </w:tc>
          </w:sdtContent>
        </w:sdt>
        <w:sdt>
          <w:sdtPr>
            <w:rPr>
              <w:rFonts w:ascii="Calibri" w:hAnsi="Calibri"/>
              <w:b/>
            </w:rPr>
            <w:id w:val="713470991"/>
            <w:placeholder>
              <w:docPart w:val="2A085FB0C2FE40A8BA69104BD1DFA6AD"/>
            </w:placeholder>
            <w:showingPlcHdr/>
            <w:dropDownList>
              <w:listItem w:value="Choose an item."/>
              <w:listItem w:displayText="Common Application" w:value="Common Application"/>
              <w:listItem w:displayText="Direct to Institution" w:value="Direct to Institution"/>
              <w:listItem w:displayText="Coalition" w:value="Coalition"/>
            </w:dropDownList>
          </w:sdtPr>
          <w:sdtEndPr/>
          <w:sdtContent>
            <w:tc>
              <w:tcPr>
                <w:tcW w:w="2317" w:type="dxa"/>
                <w:shd w:val="clear" w:color="auto" w:fill="auto"/>
              </w:tcPr>
              <w:p w14:paraId="295EB5F6" w14:textId="77777777" w:rsidR="000F522F" w:rsidRPr="002214CB" w:rsidRDefault="000F522F" w:rsidP="0028093C">
                <w:pPr>
                  <w:pStyle w:val="BodyText"/>
                  <w:rPr>
                    <w:rFonts w:ascii="Calibri" w:hAnsi="Calibri"/>
                    <w:b/>
                  </w:rPr>
                </w:pPr>
                <w:r w:rsidRPr="008D7834">
                  <w:rPr>
                    <w:rStyle w:val="PlaceholderText"/>
                    <w:rFonts w:ascii="Times New Roman" w:hAnsi="Times New Roman"/>
                  </w:rPr>
                  <w:t>Choose an item.</w:t>
                </w:r>
              </w:p>
            </w:tc>
          </w:sdtContent>
        </w:sdt>
      </w:tr>
      <w:tr w:rsidR="000F522F" w:rsidRPr="002214CB" w14:paraId="27EC8D99" w14:textId="77777777" w:rsidTr="0028093C">
        <w:trPr>
          <w:trHeight w:val="1524"/>
          <w:jc w:val="center"/>
        </w:trPr>
        <w:tc>
          <w:tcPr>
            <w:tcW w:w="3321" w:type="dxa"/>
            <w:shd w:val="clear" w:color="auto" w:fill="auto"/>
          </w:tcPr>
          <w:sdt>
            <w:sdtPr>
              <w:rPr>
                <w:rFonts w:ascii="Calibri" w:hAnsi="Calibri"/>
                <w:b/>
                <w:bCs/>
              </w:rPr>
              <w:id w:val="400188462"/>
              <w:placeholder>
                <w:docPart w:val="2F6FEF3B7C7F4E86BB68B324E64A22F7"/>
              </w:placeholder>
              <w:showingPlcHdr/>
              <w:text/>
            </w:sdtPr>
            <w:sdtEndPr/>
            <w:sdtContent>
              <w:p w14:paraId="4CD5D73F" w14:textId="77777777" w:rsidR="000F522F" w:rsidRPr="002214CB" w:rsidRDefault="000F522F" w:rsidP="0028093C">
                <w:pPr>
                  <w:pStyle w:val="BodyText"/>
                  <w:ind w:left="432"/>
                  <w:rPr>
                    <w:rFonts w:ascii="Calibri" w:hAnsi="Calibri"/>
                    <w:b/>
                    <w:bCs/>
                  </w:rPr>
                </w:pPr>
                <w:r w:rsidRPr="008D7834">
                  <w:rPr>
                    <w:rStyle w:val="PlaceholderText"/>
                    <w:rFonts w:ascii="Times New Roman" w:hAnsi="Times New Roman"/>
                  </w:rPr>
                  <w:t>Click to enter text.</w:t>
                </w:r>
              </w:p>
            </w:sdtContent>
          </w:sdt>
          <w:p w14:paraId="42AF796F" w14:textId="77777777" w:rsidR="000F522F" w:rsidRPr="002214CB" w:rsidRDefault="000F522F" w:rsidP="0028093C">
            <w:pPr>
              <w:pStyle w:val="BodyText"/>
              <w:rPr>
                <w:rFonts w:ascii="Calibri" w:hAnsi="Calibri"/>
                <w:b/>
              </w:rPr>
            </w:pPr>
          </w:p>
        </w:tc>
        <w:sdt>
          <w:sdtPr>
            <w:rPr>
              <w:rFonts w:ascii="Calibri" w:hAnsi="Calibri"/>
              <w:b/>
            </w:rPr>
            <w:id w:val="-1610810864"/>
            <w:placeholder>
              <w:docPart w:val="2ADBEA38B8FC409CACCC07E2516946A9"/>
            </w:placeholder>
            <w:showingPlcHdr/>
            <w:dropDownList>
              <w:listItem w:value="Choose an item."/>
              <w:listItem w:displayText="Early Action" w:value="Early Action"/>
              <w:listItem w:displayText="Early Decision" w:value="Early Decision"/>
              <w:listItem w:displayText="Regular Admission" w:value="Regular Admission"/>
              <w:listItem w:displayText="Rolling Admissions" w:value="Rolling Admissions"/>
            </w:dropDownList>
          </w:sdtPr>
          <w:sdtEndPr/>
          <w:sdtContent>
            <w:tc>
              <w:tcPr>
                <w:tcW w:w="1514" w:type="dxa"/>
                <w:shd w:val="clear" w:color="auto" w:fill="auto"/>
              </w:tcPr>
              <w:p w14:paraId="60D2603A" w14:textId="77777777" w:rsidR="000F522F" w:rsidRPr="002214CB" w:rsidRDefault="000F522F" w:rsidP="0028093C">
                <w:pPr>
                  <w:pStyle w:val="BodyText"/>
                  <w:rPr>
                    <w:rFonts w:ascii="Calibri" w:hAnsi="Calibri"/>
                    <w:b/>
                  </w:rPr>
                </w:pPr>
                <w:r w:rsidRPr="008D7834">
                  <w:rPr>
                    <w:rStyle w:val="PlaceholderText"/>
                    <w:rFonts w:ascii="Times New Roman" w:hAnsi="Times New Roman"/>
                  </w:rPr>
                  <w:t>Choose an item.</w:t>
                </w:r>
              </w:p>
            </w:tc>
          </w:sdtContent>
        </w:sdt>
        <w:sdt>
          <w:sdtPr>
            <w:rPr>
              <w:rFonts w:ascii="Calibri" w:hAnsi="Calibri"/>
              <w:b/>
            </w:rPr>
            <w:id w:val="2129433373"/>
            <w:placeholder>
              <w:docPart w:val="136EF56249B440C0846B10A135B53C98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2144" w:type="dxa"/>
                <w:shd w:val="clear" w:color="auto" w:fill="auto"/>
              </w:tcPr>
              <w:p w14:paraId="01C28729" w14:textId="77777777" w:rsidR="000F522F" w:rsidRPr="002214CB" w:rsidRDefault="000F522F" w:rsidP="0028093C">
                <w:pPr>
                  <w:pStyle w:val="BodyText"/>
                  <w:rPr>
                    <w:rFonts w:ascii="Calibri" w:hAnsi="Calibri"/>
                    <w:b/>
                  </w:rPr>
                </w:pPr>
                <w:r w:rsidRPr="007F2314">
                  <w:rPr>
                    <w:rStyle w:val="PlaceholderText"/>
                    <w:rFonts w:ascii="Times New Roman" w:hAnsi="Times New Roman"/>
                  </w:rPr>
                  <w:t>Click to enter a date</w:t>
                </w:r>
                <w:r w:rsidRPr="0082289E">
                  <w:rPr>
                    <w:rStyle w:val="PlaceholderText"/>
                  </w:rPr>
                  <w:t>.</w:t>
                </w:r>
              </w:p>
            </w:tc>
          </w:sdtContent>
        </w:sdt>
        <w:sdt>
          <w:sdtPr>
            <w:rPr>
              <w:rFonts w:ascii="Times New Roman" w:hAnsi="Times New Roman"/>
              <w:bCs/>
              <w:color w:val="7F7F7F" w:themeColor="text1" w:themeTint="80"/>
            </w:rPr>
            <w:id w:val="279779563"/>
            <w:placeholder>
              <w:docPart w:val="5243760D2B8B4A8B9144CC5A16845717"/>
            </w:placeholder>
            <w:showingPlcHdr/>
            <w:dropDownList>
              <w:listItem w:value="Choose an item."/>
              <w:listItem w:displayText="Yes" w:value="Yes"/>
              <w:listItem w:displayText="No" w:value="No"/>
            </w:dropDownList>
          </w:sdtPr>
          <w:sdtEndPr/>
          <w:sdtContent>
            <w:tc>
              <w:tcPr>
                <w:tcW w:w="1053" w:type="dxa"/>
                <w:shd w:val="clear" w:color="auto" w:fill="auto"/>
              </w:tcPr>
              <w:p w14:paraId="1EC7ED90" w14:textId="77777777" w:rsidR="000F522F" w:rsidRPr="002214CB" w:rsidRDefault="000F522F" w:rsidP="0028093C">
                <w:pPr>
                  <w:pStyle w:val="BodyText"/>
                  <w:rPr>
                    <w:rFonts w:ascii="Calibri" w:hAnsi="Calibri"/>
                    <w:b/>
                  </w:rPr>
                </w:pPr>
                <w:r w:rsidRPr="008D7834">
                  <w:rPr>
                    <w:rStyle w:val="PlaceholderText"/>
                    <w:rFonts w:ascii="Times New Roman" w:hAnsi="Times New Roman"/>
                  </w:rPr>
                  <w:t>Choose an item.</w:t>
                </w:r>
              </w:p>
            </w:tc>
          </w:sdtContent>
        </w:sdt>
        <w:sdt>
          <w:sdtPr>
            <w:rPr>
              <w:rFonts w:ascii="Calibri" w:hAnsi="Calibri"/>
              <w:b/>
            </w:rPr>
            <w:id w:val="1064920693"/>
            <w:placeholder>
              <w:docPart w:val="548819047E2D4B19B0A7D3FB8565AB03"/>
            </w:placeholder>
            <w:showingPlcHdr/>
            <w:dropDownList>
              <w:listItem w:value="Choose an item."/>
              <w:listItem w:displayText="Common Application" w:value="Common Application"/>
              <w:listItem w:displayText="Direct to Institution" w:value="Direct to Institution"/>
              <w:listItem w:displayText="Coalition" w:value="Coalition"/>
            </w:dropDownList>
          </w:sdtPr>
          <w:sdtEndPr/>
          <w:sdtContent>
            <w:tc>
              <w:tcPr>
                <w:tcW w:w="2317" w:type="dxa"/>
                <w:shd w:val="clear" w:color="auto" w:fill="auto"/>
              </w:tcPr>
              <w:p w14:paraId="76F17398" w14:textId="77777777" w:rsidR="000F522F" w:rsidRPr="002214CB" w:rsidRDefault="000F522F" w:rsidP="0028093C">
                <w:pPr>
                  <w:pStyle w:val="BodyText"/>
                  <w:rPr>
                    <w:rFonts w:ascii="Calibri" w:hAnsi="Calibri"/>
                    <w:b/>
                  </w:rPr>
                </w:pPr>
                <w:r w:rsidRPr="008D7834">
                  <w:rPr>
                    <w:rStyle w:val="PlaceholderText"/>
                    <w:rFonts w:ascii="Times New Roman" w:hAnsi="Times New Roman"/>
                  </w:rPr>
                  <w:t>Choose an item.</w:t>
                </w:r>
              </w:p>
            </w:tc>
          </w:sdtContent>
        </w:sdt>
      </w:tr>
      <w:tr w:rsidR="000F522F" w:rsidRPr="002214CB" w14:paraId="6BEB1250" w14:textId="77777777" w:rsidTr="0028093C">
        <w:trPr>
          <w:trHeight w:val="1452"/>
          <w:jc w:val="center"/>
        </w:trPr>
        <w:tc>
          <w:tcPr>
            <w:tcW w:w="3321" w:type="dxa"/>
            <w:shd w:val="clear" w:color="auto" w:fill="auto"/>
          </w:tcPr>
          <w:sdt>
            <w:sdtPr>
              <w:rPr>
                <w:rFonts w:ascii="Calibri" w:hAnsi="Calibri"/>
                <w:b/>
                <w:bCs/>
              </w:rPr>
              <w:id w:val="-187675402"/>
              <w:placeholder>
                <w:docPart w:val="6BC4F7BFE7104356A53DF5DA7FE69F19"/>
              </w:placeholder>
              <w:showingPlcHdr/>
              <w:text/>
            </w:sdtPr>
            <w:sdtEndPr/>
            <w:sdtContent>
              <w:p w14:paraId="3900F854" w14:textId="77777777" w:rsidR="000F522F" w:rsidRPr="002214CB" w:rsidRDefault="000F522F" w:rsidP="0028093C">
                <w:pPr>
                  <w:pStyle w:val="BodyText"/>
                  <w:ind w:left="432"/>
                  <w:rPr>
                    <w:rFonts w:ascii="Calibri" w:hAnsi="Calibri"/>
                    <w:b/>
                    <w:bCs/>
                  </w:rPr>
                </w:pPr>
                <w:r w:rsidRPr="008D7834">
                  <w:rPr>
                    <w:rStyle w:val="PlaceholderText"/>
                    <w:rFonts w:ascii="Times New Roman" w:hAnsi="Times New Roman"/>
                  </w:rPr>
                  <w:t>Click to enter text.</w:t>
                </w:r>
              </w:p>
            </w:sdtContent>
          </w:sdt>
          <w:p w14:paraId="75438EDF" w14:textId="77777777" w:rsidR="000F522F" w:rsidRPr="002214CB" w:rsidRDefault="000F522F" w:rsidP="0028093C">
            <w:pPr>
              <w:pStyle w:val="BodyText"/>
              <w:rPr>
                <w:rFonts w:ascii="Calibri" w:hAnsi="Calibri"/>
                <w:b/>
              </w:rPr>
            </w:pPr>
          </w:p>
        </w:tc>
        <w:sdt>
          <w:sdtPr>
            <w:rPr>
              <w:rFonts w:ascii="Calibri" w:hAnsi="Calibri"/>
              <w:b/>
            </w:rPr>
            <w:id w:val="-805305031"/>
            <w:placeholder>
              <w:docPart w:val="0CCFDB0AB6034CE69578182EC6A17A4D"/>
            </w:placeholder>
            <w:showingPlcHdr/>
            <w:dropDownList>
              <w:listItem w:value="Choose an item."/>
              <w:listItem w:displayText="Early Action" w:value="Early Action"/>
              <w:listItem w:displayText="Early Decision" w:value="Early Decision"/>
              <w:listItem w:displayText="Regular Admission" w:value="Regular Admission"/>
              <w:listItem w:displayText="Rolling Admissions" w:value="Rolling Admissions"/>
            </w:dropDownList>
          </w:sdtPr>
          <w:sdtEndPr/>
          <w:sdtContent>
            <w:tc>
              <w:tcPr>
                <w:tcW w:w="1514" w:type="dxa"/>
                <w:shd w:val="clear" w:color="auto" w:fill="auto"/>
              </w:tcPr>
              <w:p w14:paraId="3BCCF17B" w14:textId="77777777" w:rsidR="000F522F" w:rsidRPr="002214CB" w:rsidRDefault="000F522F" w:rsidP="0028093C">
                <w:pPr>
                  <w:pStyle w:val="BodyText"/>
                  <w:rPr>
                    <w:rFonts w:ascii="Calibri" w:hAnsi="Calibri"/>
                    <w:b/>
                  </w:rPr>
                </w:pPr>
                <w:r w:rsidRPr="008D7834">
                  <w:rPr>
                    <w:rStyle w:val="PlaceholderText"/>
                    <w:rFonts w:ascii="Times New Roman" w:hAnsi="Times New Roman"/>
                  </w:rPr>
                  <w:t>Choose an item.</w:t>
                </w:r>
              </w:p>
            </w:tc>
          </w:sdtContent>
        </w:sdt>
        <w:sdt>
          <w:sdtPr>
            <w:rPr>
              <w:rFonts w:ascii="Calibri" w:hAnsi="Calibri"/>
              <w:b/>
            </w:rPr>
            <w:id w:val="-1657678727"/>
            <w:placeholder>
              <w:docPart w:val="4CA8BB736D8A4D9A8BE6D11E9B661B93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2144" w:type="dxa"/>
                <w:shd w:val="clear" w:color="auto" w:fill="auto"/>
              </w:tcPr>
              <w:p w14:paraId="4058C7E3" w14:textId="77777777" w:rsidR="000F522F" w:rsidRPr="002214CB" w:rsidRDefault="000F522F" w:rsidP="0028093C">
                <w:pPr>
                  <w:pStyle w:val="BodyText"/>
                  <w:rPr>
                    <w:rFonts w:ascii="Calibri" w:hAnsi="Calibri"/>
                    <w:b/>
                  </w:rPr>
                </w:pPr>
                <w:r w:rsidRPr="007F2314">
                  <w:rPr>
                    <w:rStyle w:val="PlaceholderText"/>
                    <w:rFonts w:ascii="Times New Roman" w:hAnsi="Times New Roman"/>
                  </w:rPr>
                  <w:t>Click to enter a date</w:t>
                </w:r>
                <w:r w:rsidRPr="0082289E">
                  <w:rPr>
                    <w:rStyle w:val="PlaceholderText"/>
                  </w:rPr>
                  <w:t>.</w:t>
                </w:r>
              </w:p>
            </w:tc>
          </w:sdtContent>
        </w:sdt>
        <w:sdt>
          <w:sdtPr>
            <w:rPr>
              <w:rFonts w:ascii="Times New Roman" w:hAnsi="Times New Roman"/>
              <w:bCs/>
              <w:color w:val="7F7F7F" w:themeColor="text1" w:themeTint="80"/>
            </w:rPr>
            <w:id w:val="-1846094034"/>
            <w:placeholder>
              <w:docPart w:val="08790C35D7FA4BD5AE23C65BE76101C2"/>
            </w:placeholder>
            <w:showingPlcHdr/>
            <w:dropDownList>
              <w:listItem w:value="Choose an item."/>
              <w:listItem w:displayText="Yes" w:value="Yes"/>
              <w:listItem w:displayText="No" w:value="No"/>
            </w:dropDownList>
          </w:sdtPr>
          <w:sdtEndPr/>
          <w:sdtContent>
            <w:tc>
              <w:tcPr>
                <w:tcW w:w="1053" w:type="dxa"/>
                <w:shd w:val="clear" w:color="auto" w:fill="auto"/>
              </w:tcPr>
              <w:p w14:paraId="28F91EE4" w14:textId="77777777" w:rsidR="000F522F" w:rsidRPr="002214CB" w:rsidRDefault="000F522F" w:rsidP="0028093C">
                <w:pPr>
                  <w:pStyle w:val="BodyText"/>
                  <w:rPr>
                    <w:rFonts w:ascii="Calibri" w:hAnsi="Calibri"/>
                    <w:b/>
                  </w:rPr>
                </w:pPr>
                <w:r w:rsidRPr="008D7834">
                  <w:rPr>
                    <w:rStyle w:val="PlaceholderText"/>
                    <w:rFonts w:ascii="Times New Roman" w:hAnsi="Times New Roman"/>
                  </w:rPr>
                  <w:t>Choose an item.</w:t>
                </w:r>
              </w:p>
            </w:tc>
          </w:sdtContent>
        </w:sdt>
        <w:sdt>
          <w:sdtPr>
            <w:rPr>
              <w:rFonts w:ascii="Calibri" w:hAnsi="Calibri"/>
              <w:b/>
            </w:rPr>
            <w:id w:val="1832412457"/>
            <w:placeholder>
              <w:docPart w:val="DA3E95A44902416584E5AA6436402689"/>
            </w:placeholder>
            <w:showingPlcHdr/>
            <w:dropDownList>
              <w:listItem w:value="Choose an item."/>
              <w:listItem w:displayText="Common Application" w:value="Common Application"/>
              <w:listItem w:displayText="Direct to Institution" w:value="Direct to Institution"/>
              <w:listItem w:displayText="Coalition" w:value="Coalition"/>
            </w:dropDownList>
          </w:sdtPr>
          <w:sdtEndPr/>
          <w:sdtContent>
            <w:tc>
              <w:tcPr>
                <w:tcW w:w="2317" w:type="dxa"/>
                <w:shd w:val="clear" w:color="auto" w:fill="auto"/>
              </w:tcPr>
              <w:p w14:paraId="7822D8FB" w14:textId="77777777" w:rsidR="000F522F" w:rsidRPr="002214CB" w:rsidRDefault="000F522F" w:rsidP="0028093C">
                <w:pPr>
                  <w:pStyle w:val="BodyText"/>
                  <w:rPr>
                    <w:rFonts w:ascii="Calibri" w:hAnsi="Calibri"/>
                    <w:b/>
                  </w:rPr>
                </w:pPr>
                <w:r w:rsidRPr="008D7834">
                  <w:rPr>
                    <w:rStyle w:val="PlaceholderText"/>
                    <w:rFonts w:ascii="Times New Roman" w:hAnsi="Times New Roman"/>
                  </w:rPr>
                  <w:t>Choose an item.</w:t>
                </w:r>
              </w:p>
            </w:tc>
          </w:sdtContent>
        </w:sdt>
      </w:tr>
    </w:tbl>
    <w:p w14:paraId="2AEABE34" w14:textId="15D6A0D7" w:rsidR="000F522F" w:rsidRPr="00030056" w:rsidRDefault="000F522F" w:rsidP="00030056">
      <w:pPr>
        <w:pStyle w:val="BodyText"/>
        <w:rPr>
          <w:rFonts w:ascii="Calibri" w:hAnsi="Calibri"/>
          <w:bCs/>
        </w:rPr>
      </w:pPr>
    </w:p>
    <w:sectPr w:rsidR="000F522F" w:rsidRPr="00030056" w:rsidSect="00DC015D">
      <w:footerReference w:type="even" r:id="rId11"/>
      <w:footerReference w:type="default" r:id="rId12"/>
      <w:pgSz w:w="12240" w:h="15840"/>
      <w:pgMar w:top="720" w:right="1170" w:bottom="720" w:left="720" w:header="72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957E1A" w14:textId="77777777" w:rsidR="00DE1EC1" w:rsidRDefault="00DE1EC1">
      <w:r>
        <w:separator/>
      </w:r>
    </w:p>
  </w:endnote>
  <w:endnote w:type="continuationSeparator" w:id="0">
    <w:p w14:paraId="2963706C" w14:textId="77777777" w:rsidR="00DE1EC1" w:rsidRDefault="00DE1EC1">
      <w:r>
        <w:continuationSeparator/>
      </w:r>
    </w:p>
  </w:endnote>
  <w:endnote w:type="continuationNotice" w:id="1">
    <w:p w14:paraId="387C1034" w14:textId="77777777" w:rsidR="00DE1EC1" w:rsidRDefault="00DE1EC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928121" w14:textId="77777777" w:rsidR="00B657AF" w:rsidRDefault="00B657AF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3536548" w14:textId="77777777" w:rsidR="00B657AF" w:rsidRDefault="00B657A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64BA1D" w14:textId="618AD224" w:rsidR="00B657AF" w:rsidRPr="001F5526" w:rsidRDefault="00B657AF">
    <w:pPr>
      <w:pStyle w:val="Footer"/>
      <w:framePr w:wrap="around" w:vAnchor="text" w:hAnchor="margin" w:xAlign="center" w:y="1"/>
      <w:rPr>
        <w:rStyle w:val="PageNumber"/>
        <w:rFonts w:ascii="Times New Roman" w:hAnsi="Times New Roman"/>
      </w:rPr>
    </w:pPr>
    <w:r w:rsidRPr="001F5526">
      <w:rPr>
        <w:rStyle w:val="PageNumber"/>
        <w:rFonts w:ascii="Times New Roman" w:hAnsi="Times New Roman"/>
      </w:rPr>
      <w:fldChar w:fldCharType="begin"/>
    </w:r>
    <w:r w:rsidRPr="001F5526">
      <w:rPr>
        <w:rStyle w:val="PageNumber"/>
        <w:rFonts w:ascii="Times New Roman" w:hAnsi="Times New Roman"/>
      </w:rPr>
      <w:instrText xml:space="preserve">PAGE  </w:instrText>
    </w:r>
    <w:r w:rsidRPr="001F5526">
      <w:rPr>
        <w:rStyle w:val="PageNumber"/>
        <w:rFonts w:ascii="Times New Roman" w:hAnsi="Times New Roman"/>
      </w:rPr>
      <w:fldChar w:fldCharType="separate"/>
    </w:r>
    <w:r w:rsidRPr="001F5526">
      <w:rPr>
        <w:rStyle w:val="PageNumber"/>
        <w:rFonts w:ascii="Times New Roman" w:hAnsi="Times New Roman"/>
        <w:noProof/>
      </w:rPr>
      <w:t>1</w:t>
    </w:r>
    <w:r w:rsidRPr="001F5526">
      <w:rPr>
        <w:rStyle w:val="PageNumber"/>
        <w:rFonts w:ascii="Times New Roman" w:hAnsi="Times New Roman"/>
      </w:rPr>
      <w:fldChar w:fldCharType="end"/>
    </w:r>
  </w:p>
  <w:p w14:paraId="63966B72" w14:textId="77777777" w:rsidR="00B657AF" w:rsidRDefault="00B657A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03B3A5" w14:textId="77777777" w:rsidR="00DE1EC1" w:rsidRDefault="00DE1EC1">
      <w:r>
        <w:separator/>
      </w:r>
    </w:p>
  </w:footnote>
  <w:footnote w:type="continuationSeparator" w:id="0">
    <w:p w14:paraId="1B19E5B7" w14:textId="77777777" w:rsidR="00DE1EC1" w:rsidRDefault="00DE1EC1">
      <w:r>
        <w:continuationSeparator/>
      </w:r>
    </w:p>
  </w:footnote>
  <w:footnote w:type="continuationNotice" w:id="1">
    <w:p w14:paraId="2FDB409F" w14:textId="77777777" w:rsidR="00DE1EC1" w:rsidRDefault="00DE1EC1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B65C71A2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83"/>
    <w:multiLevelType w:val="singleLevel"/>
    <w:tmpl w:val="A6269DE6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2" w15:restartNumberingAfterBreak="0">
    <w:nsid w:val="FFFFFF89"/>
    <w:multiLevelType w:val="singleLevel"/>
    <w:tmpl w:val="4182A01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00492912"/>
    <w:multiLevelType w:val="hybridMultilevel"/>
    <w:tmpl w:val="9196A96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084D1D18"/>
    <w:multiLevelType w:val="hybridMultilevel"/>
    <w:tmpl w:val="B9208840"/>
    <w:lvl w:ilvl="0" w:tplc="67720AE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cs="Times New Roman" w:hint="default"/>
      </w:rPr>
    </w:lvl>
    <w:lvl w:ilvl="1" w:tplc="0D1EA83E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cs="Times New Roman" w:hint="default"/>
      </w:rPr>
    </w:lvl>
    <w:lvl w:ilvl="2" w:tplc="CA304D52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cs="Times New Roman" w:hint="default"/>
      </w:rPr>
    </w:lvl>
    <w:lvl w:ilvl="3" w:tplc="CCF0A9CE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cs="Times New Roman" w:hint="default"/>
      </w:rPr>
    </w:lvl>
    <w:lvl w:ilvl="4" w:tplc="C1963B4A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cs="Times New Roman" w:hint="default"/>
      </w:rPr>
    </w:lvl>
    <w:lvl w:ilvl="5" w:tplc="E5929CAE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cs="Times New Roman" w:hint="default"/>
      </w:rPr>
    </w:lvl>
    <w:lvl w:ilvl="6" w:tplc="677696E6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cs="Times New Roman" w:hint="default"/>
      </w:rPr>
    </w:lvl>
    <w:lvl w:ilvl="7" w:tplc="9EB2AF72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cs="Times New Roman" w:hint="default"/>
      </w:rPr>
    </w:lvl>
    <w:lvl w:ilvl="8" w:tplc="19BCBC60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cs="Times New Roman" w:hint="default"/>
      </w:rPr>
    </w:lvl>
  </w:abstractNum>
  <w:abstractNum w:abstractNumId="5" w15:restartNumberingAfterBreak="0">
    <w:nsid w:val="0B6D12A6"/>
    <w:multiLevelType w:val="singleLevel"/>
    <w:tmpl w:val="41D4C49A"/>
    <w:lvl w:ilvl="0">
      <w:numFmt w:val="bullet"/>
      <w:lvlText w:val=""/>
      <w:lvlJc w:val="left"/>
      <w:pPr>
        <w:tabs>
          <w:tab w:val="num" w:pos="720"/>
        </w:tabs>
        <w:ind w:left="720" w:hanging="720"/>
      </w:pPr>
      <w:rPr>
        <w:rFonts w:ascii="Symbol" w:hAnsi="Symbol" w:hint="default"/>
      </w:rPr>
    </w:lvl>
  </w:abstractNum>
  <w:abstractNum w:abstractNumId="6" w15:restartNumberingAfterBreak="0">
    <w:nsid w:val="0F515051"/>
    <w:multiLevelType w:val="hybridMultilevel"/>
    <w:tmpl w:val="F6DE25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1AB0756"/>
    <w:multiLevelType w:val="hybridMultilevel"/>
    <w:tmpl w:val="D2EC69BC"/>
    <w:lvl w:ilvl="0" w:tplc="2BDA94FA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1E6A7814"/>
    <w:multiLevelType w:val="hybridMultilevel"/>
    <w:tmpl w:val="1C9AC4AC"/>
    <w:lvl w:ilvl="0" w:tplc="DFDA57F8">
      <w:start w:val="2"/>
      <w:numFmt w:val="decimal"/>
      <w:lvlText w:val="%1."/>
      <w:lvlJc w:val="left"/>
      <w:pPr>
        <w:tabs>
          <w:tab w:val="num" w:pos="1680"/>
        </w:tabs>
        <w:ind w:left="16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400"/>
        </w:tabs>
        <w:ind w:left="24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120"/>
        </w:tabs>
        <w:ind w:left="31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840"/>
        </w:tabs>
        <w:ind w:left="38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560"/>
        </w:tabs>
        <w:ind w:left="45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280"/>
        </w:tabs>
        <w:ind w:left="52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000"/>
        </w:tabs>
        <w:ind w:left="60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720"/>
        </w:tabs>
        <w:ind w:left="67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440"/>
        </w:tabs>
        <w:ind w:left="7440" w:hanging="180"/>
      </w:pPr>
    </w:lvl>
  </w:abstractNum>
  <w:abstractNum w:abstractNumId="9" w15:restartNumberingAfterBreak="0">
    <w:nsid w:val="2E4705C4"/>
    <w:multiLevelType w:val="hybridMultilevel"/>
    <w:tmpl w:val="6E7AD1F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FB91272"/>
    <w:multiLevelType w:val="hybridMultilevel"/>
    <w:tmpl w:val="3FE6EB40"/>
    <w:lvl w:ilvl="0" w:tplc="0409000F">
      <w:start w:val="9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44E40AA"/>
    <w:multiLevelType w:val="hybridMultilevel"/>
    <w:tmpl w:val="12F80E00"/>
    <w:lvl w:ilvl="0" w:tplc="F1F6258E">
      <w:start w:val="1"/>
      <w:numFmt w:val="upperLetter"/>
      <w:lvlText w:val="%1."/>
      <w:lvlJc w:val="left"/>
      <w:pPr>
        <w:ind w:left="1080" w:hanging="360"/>
      </w:pPr>
      <w:rPr>
        <w:rFonts w:hint="default"/>
        <w:color w:val="262626" w:themeColor="text1" w:themeTint="D9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3F1379C4"/>
    <w:multiLevelType w:val="hybridMultilevel"/>
    <w:tmpl w:val="FFFFFFFF"/>
    <w:lvl w:ilvl="0" w:tplc="6A70CF04">
      <w:start w:val="1"/>
      <w:numFmt w:val="decimal"/>
      <w:lvlText w:val="%1."/>
      <w:lvlJc w:val="left"/>
      <w:pPr>
        <w:ind w:left="720" w:hanging="360"/>
      </w:pPr>
    </w:lvl>
    <w:lvl w:ilvl="1" w:tplc="6660050C">
      <w:start w:val="1"/>
      <w:numFmt w:val="lowerLetter"/>
      <w:lvlText w:val="%2."/>
      <w:lvlJc w:val="left"/>
      <w:pPr>
        <w:ind w:left="1440" w:hanging="360"/>
      </w:pPr>
    </w:lvl>
    <w:lvl w:ilvl="2" w:tplc="ECBC84C8">
      <w:start w:val="1"/>
      <w:numFmt w:val="lowerRoman"/>
      <w:lvlText w:val="%3."/>
      <w:lvlJc w:val="right"/>
      <w:pPr>
        <w:ind w:left="2160" w:hanging="180"/>
      </w:pPr>
    </w:lvl>
    <w:lvl w:ilvl="3" w:tplc="898AF3CA">
      <w:start w:val="1"/>
      <w:numFmt w:val="decimal"/>
      <w:lvlText w:val="%4."/>
      <w:lvlJc w:val="left"/>
      <w:pPr>
        <w:ind w:left="2880" w:hanging="360"/>
      </w:pPr>
    </w:lvl>
    <w:lvl w:ilvl="4" w:tplc="48101534">
      <w:start w:val="1"/>
      <w:numFmt w:val="lowerLetter"/>
      <w:lvlText w:val="%5."/>
      <w:lvlJc w:val="left"/>
      <w:pPr>
        <w:ind w:left="3600" w:hanging="360"/>
      </w:pPr>
    </w:lvl>
    <w:lvl w:ilvl="5" w:tplc="C5C81256">
      <w:start w:val="1"/>
      <w:numFmt w:val="lowerRoman"/>
      <w:lvlText w:val="%6."/>
      <w:lvlJc w:val="right"/>
      <w:pPr>
        <w:ind w:left="4320" w:hanging="180"/>
      </w:pPr>
    </w:lvl>
    <w:lvl w:ilvl="6" w:tplc="E4368BD2">
      <w:start w:val="1"/>
      <w:numFmt w:val="decimal"/>
      <w:lvlText w:val="%7."/>
      <w:lvlJc w:val="left"/>
      <w:pPr>
        <w:ind w:left="5040" w:hanging="360"/>
      </w:pPr>
    </w:lvl>
    <w:lvl w:ilvl="7" w:tplc="73587D66">
      <w:start w:val="1"/>
      <w:numFmt w:val="lowerLetter"/>
      <w:lvlText w:val="%8."/>
      <w:lvlJc w:val="left"/>
      <w:pPr>
        <w:ind w:left="5760" w:hanging="360"/>
      </w:pPr>
    </w:lvl>
    <w:lvl w:ilvl="8" w:tplc="0E08C808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4163502"/>
    <w:multiLevelType w:val="hybridMultilevel"/>
    <w:tmpl w:val="F244C69A"/>
    <w:lvl w:ilvl="0" w:tplc="879A832E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i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4412F0C"/>
    <w:multiLevelType w:val="hybridMultilevel"/>
    <w:tmpl w:val="1042267E"/>
    <w:lvl w:ilvl="0" w:tplc="094ADAF2">
      <w:start w:val="2"/>
      <w:numFmt w:val="decimal"/>
      <w:lvlText w:val="%1."/>
      <w:lvlJc w:val="left"/>
      <w:pPr>
        <w:tabs>
          <w:tab w:val="num" w:pos="1740"/>
        </w:tabs>
        <w:ind w:left="17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460"/>
        </w:tabs>
        <w:ind w:left="24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180"/>
        </w:tabs>
        <w:ind w:left="31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00"/>
        </w:tabs>
        <w:ind w:left="39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20"/>
        </w:tabs>
        <w:ind w:left="46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340"/>
        </w:tabs>
        <w:ind w:left="53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060"/>
        </w:tabs>
        <w:ind w:left="60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780"/>
        </w:tabs>
        <w:ind w:left="67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00"/>
        </w:tabs>
        <w:ind w:left="7500" w:hanging="180"/>
      </w:pPr>
    </w:lvl>
  </w:abstractNum>
  <w:abstractNum w:abstractNumId="15" w15:restartNumberingAfterBreak="0">
    <w:nsid w:val="4FCF00AB"/>
    <w:multiLevelType w:val="hybridMultilevel"/>
    <w:tmpl w:val="81EE2D2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325068E"/>
    <w:multiLevelType w:val="hybridMultilevel"/>
    <w:tmpl w:val="039E472A"/>
    <w:lvl w:ilvl="0" w:tplc="0409000F">
      <w:start w:val="9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62D41A6"/>
    <w:multiLevelType w:val="hybridMultilevel"/>
    <w:tmpl w:val="9DB6D87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40B3B98"/>
    <w:multiLevelType w:val="singleLevel"/>
    <w:tmpl w:val="D22C6836"/>
    <w:lvl w:ilvl="0">
      <w:start w:val="1"/>
      <w:numFmt w:val="decimal"/>
      <w:lvlText w:val="%1."/>
      <w:lvlJc w:val="left"/>
      <w:pPr>
        <w:tabs>
          <w:tab w:val="num" w:pos="390"/>
        </w:tabs>
        <w:ind w:left="390" w:hanging="390"/>
      </w:pPr>
      <w:rPr>
        <w:rFonts w:hint="default"/>
      </w:rPr>
    </w:lvl>
  </w:abstractNum>
  <w:abstractNum w:abstractNumId="19" w15:restartNumberingAfterBreak="0">
    <w:nsid w:val="68346B61"/>
    <w:multiLevelType w:val="hybridMultilevel"/>
    <w:tmpl w:val="12C8F3D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E7A0D6B"/>
    <w:multiLevelType w:val="hybridMultilevel"/>
    <w:tmpl w:val="FD6E13AC"/>
    <w:lvl w:ilvl="0" w:tplc="F3B4FB6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77A96B90"/>
    <w:multiLevelType w:val="hybridMultilevel"/>
    <w:tmpl w:val="20AE20F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2"/>
  </w:num>
  <w:num w:numId="2">
    <w:abstractNumId w:val="5"/>
  </w:num>
  <w:num w:numId="3">
    <w:abstractNumId w:val="18"/>
  </w:num>
  <w:num w:numId="4">
    <w:abstractNumId w:val="14"/>
  </w:num>
  <w:num w:numId="5">
    <w:abstractNumId w:val="8"/>
  </w:num>
  <w:num w:numId="6">
    <w:abstractNumId w:val="21"/>
  </w:num>
  <w:num w:numId="7">
    <w:abstractNumId w:val="2"/>
  </w:num>
  <w:num w:numId="8">
    <w:abstractNumId w:val="1"/>
  </w:num>
  <w:num w:numId="9">
    <w:abstractNumId w:val="0"/>
  </w:num>
  <w:num w:numId="10">
    <w:abstractNumId w:val="15"/>
  </w:num>
  <w:num w:numId="11">
    <w:abstractNumId w:val="6"/>
  </w:num>
  <w:num w:numId="12">
    <w:abstractNumId w:val="17"/>
  </w:num>
  <w:num w:numId="13">
    <w:abstractNumId w:val="16"/>
  </w:num>
  <w:num w:numId="14">
    <w:abstractNumId w:val="3"/>
  </w:num>
  <w:num w:numId="15">
    <w:abstractNumId w:val="20"/>
  </w:num>
  <w:num w:numId="16">
    <w:abstractNumId w:val="4"/>
  </w:num>
  <w:num w:numId="17">
    <w:abstractNumId w:val="10"/>
  </w:num>
  <w:num w:numId="18">
    <w:abstractNumId w:val="13"/>
  </w:num>
  <w:num w:numId="19">
    <w:abstractNumId w:val="11"/>
  </w:num>
  <w:num w:numId="20">
    <w:abstractNumId w:val="19"/>
  </w:num>
  <w:num w:numId="21">
    <w:abstractNumId w:val="7"/>
  </w:num>
  <w:num w:numId="2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K3tDC2sLC0NLcwNjZT0lEKTi0uzszPAykwrgUAIjAyuCwAAAA="/>
  </w:docVars>
  <w:rsids>
    <w:rsidRoot w:val="008F07E0"/>
    <w:rsid w:val="000115C3"/>
    <w:rsid w:val="000177B0"/>
    <w:rsid w:val="00022440"/>
    <w:rsid w:val="00022B46"/>
    <w:rsid w:val="00026DF6"/>
    <w:rsid w:val="00030056"/>
    <w:rsid w:val="00034E68"/>
    <w:rsid w:val="00037FC8"/>
    <w:rsid w:val="000469B5"/>
    <w:rsid w:val="00065AB0"/>
    <w:rsid w:val="00067E53"/>
    <w:rsid w:val="00084945"/>
    <w:rsid w:val="0008788E"/>
    <w:rsid w:val="00091379"/>
    <w:rsid w:val="000A3607"/>
    <w:rsid w:val="000B0FA2"/>
    <w:rsid w:val="000E34B7"/>
    <w:rsid w:val="000F0D32"/>
    <w:rsid w:val="000F522F"/>
    <w:rsid w:val="000F6251"/>
    <w:rsid w:val="000F7C20"/>
    <w:rsid w:val="00101683"/>
    <w:rsid w:val="00102011"/>
    <w:rsid w:val="00103A04"/>
    <w:rsid w:val="0010622F"/>
    <w:rsid w:val="0011463E"/>
    <w:rsid w:val="00114CA8"/>
    <w:rsid w:val="00122D06"/>
    <w:rsid w:val="00135725"/>
    <w:rsid w:val="00140C02"/>
    <w:rsid w:val="00153B47"/>
    <w:rsid w:val="00154912"/>
    <w:rsid w:val="00154DFA"/>
    <w:rsid w:val="00162596"/>
    <w:rsid w:val="00163968"/>
    <w:rsid w:val="001921C9"/>
    <w:rsid w:val="001960DA"/>
    <w:rsid w:val="00196991"/>
    <w:rsid w:val="00196DC9"/>
    <w:rsid w:val="001A09FF"/>
    <w:rsid w:val="001A220D"/>
    <w:rsid w:val="001B1BD3"/>
    <w:rsid w:val="001B3F6F"/>
    <w:rsid w:val="001C3BF5"/>
    <w:rsid w:val="001F25F5"/>
    <w:rsid w:val="001F5526"/>
    <w:rsid w:val="00210085"/>
    <w:rsid w:val="002173F0"/>
    <w:rsid w:val="002214CB"/>
    <w:rsid w:val="0022376D"/>
    <w:rsid w:val="00234C4E"/>
    <w:rsid w:val="00237E3E"/>
    <w:rsid w:val="0024208A"/>
    <w:rsid w:val="002428FC"/>
    <w:rsid w:val="00243077"/>
    <w:rsid w:val="002628C6"/>
    <w:rsid w:val="00263118"/>
    <w:rsid w:val="00275F12"/>
    <w:rsid w:val="00280CB7"/>
    <w:rsid w:val="002848B9"/>
    <w:rsid w:val="002922FC"/>
    <w:rsid w:val="002A6066"/>
    <w:rsid w:val="002B627E"/>
    <w:rsid w:val="002E6349"/>
    <w:rsid w:val="002F0D82"/>
    <w:rsid w:val="002F47C5"/>
    <w:rsid w:val="002F524C"/>
    <w:rsid w:val="002F76E5"/>
    <w:rsid w:val="003164B9"/>
    <w:rsid w:val="003210CB"/>
    <w:rsid w:val="003239C0"/>
    <w:rsid w:val="0032658A"/>
    <w:rsid w:val="00327F83"/>
    <w:rsid w:val="003557B0"/>
    <w:rsid w:val="003816DA"/>
    <w:rsid w:val="003A49AE"/>
    <w:rsid w:val="003B1EE5"/>
    <w:rsid w:val="003B4138"/>
    <w:rsid w:val="003B5357"/>
    <w:rsid w:val="003B5594"/>
    <w:rsid w:val="003C798B"/>
    <w:rsid w:val="003D3883"/>
    <w:rsid w:val="003D7BD9"/>
    <w:rsid w:val="003F0605"/>
    <w:rsid w:val="0040400B"/>
    <w:rsid w:val="00412348"/>
    <w:rsid w:val="004139C9"/>
    <w:rsid w:val="00417DA4"/>
    <w:rsid w:val="004204ED"/>
    <w:rsid w:val="0042204C"/>
    <w:rsid w:val="0043260D"/>
    <w:rsid w:val="004332BB"/>
    <w:rsid w:val="00434BFB"/>
    <w:rsid w:val="00436818"/>
    <w:rsid w:val="004470BF"/>
    <w:rsid w:val="00450EFD"/>
    <w:rsid w:val="0045346D"/>
    <w:rsid w:val="004613E7"/>
    <w:rsid w:val="004623B1"/>
    <w:rsid w:val="004679AD"/>
    <w:rsid w:val="00486548"/>
    <w:rsid w:val="00487CDD"/>
    <w:rsid w:val="004953EF"/>
    <w:rsid w:val="004A142A"/>
    <w:rsid w:val="004A202A"/>
    <w:rsid w:val="004B3BAD"/>
    <w:rsid w:val="004E2900"/>
    <w:rsid w:val="00502DAE"/>
    <w:rsid w:val="005118B2"/>
    <w:rsid w:val="005153EA"/>
    <w:rsid w:val="0051724C"/>
    <w:rsid w:val="00534451"/>
    <w:rsid w:val="00537C71"/>
    <w:rsid w:val="00541379"/>
    <w:rsid w:val="00545275"/>
    <w:rsid w:val="00551928"/>
    <w:rsid w:val="00566B8F"/>
    <w:rsid w:val="005860A1"/>
    <w:rsid w:val="00591D10"/>
    <w:rsid w:val="0059353E"/>
    <w:rsid w:val="005950C8"/>
    <w:rsid w:val="005D56F9"/>
    <w:rsid w:val="005F0B18"/>
    <w:rsid w:val="005F64C2"/>
    <w:rsid w:val="005F6D42"/>
    <w:rsid w:val="00607668"/>
    <w:rsid w:val="00612700"/>
    <w:rsid w:val="00614C44"/>
    <w:rsid w:val="00621D74"/>
    <w:rsid w:val="00632263"/>
    <w:rsid w:val="00634CCF"/>
    <w:rsid w:val="00634F93"/>
    <w:rsid w:val="00637ED0"/>
    <w:rsid w:val="00653A5B"/>
    <w:rsid w:val="00656BA5"/>
    <w:rsid w:val="0067409E"/>
    <w:rsid w:val="0067477D"/>
    <w:rsid w:val="00675C06"/>
    <w:rsid w:val="006948F7"/>
    <w:rsid w:val="006A0915"/>
    <w:rsid w:val="006A18F2"/>
    <w:rsid w:val="006A7E99"/>
    <w:rsid w:val="006B3940"/>
    <w:rsid w:val="006B7F05"/>
    <w:rsid w:val="006C19C5"/>
    <w:rsid w:val="006D6070"/>
    <w:rsid w:val="006F274B"/>
    <w:rsid w:val="00704DEC"/>
    <w:rsid w:val="00706B4C"/>
    <w:rsid w:val="00706F2A"/>
    <w:rsid w:val="007148B6"/>
    <w:rsid w:val="00721A03"/>
    <w:rsid w:val="00723186"/>
    <w:rsid w:val="007264CD"/>
    <w:rsid w:val="00730358"/>
    <w:rsid w:val="00740355"/>
    <w:rsid w:val="00740D05"/>
    <w:rsid w:val="00741325"/>
    <w:rsid w:val="00742B3B"/>
    <w:rsid w:val="00747CDF"/>
    <w:rsid w:val="007523B5"/>
    <w:rsid w:val="00774ADA"/>
    <w:rsid w:val="00776C04"/>
    <w:rsid w:val="00776DC8"/>
    <w:rsid w:val="00782809"/>
    <w:rsid w:val="0078561A"/>
    <w:rsid w:val="007901DD"/>
    <w:rsid w:val="007A1C88"/>
    <w:rsid w:val="007A2704"/>
    <w:rsid w:val="007C1768"/>
    <w:rsid w:val="007C4449"/>
    <w:rsid w:val="007C770C"/>
    <w:rsid w:val="007D01D4"/>
    <w:rsid w:val="007D05B5"/>
    <w:rsid w:val="007D3CED"/>
    <w:rsid w:val="007D4F1C"/>
    <w:rsid w:val="007E39E8"/>
    <w:rsid w:val="007E4906"/>
    <w:rsid w:val="007F046C"/>
    <w:rsid w:val="007F2314"/>
    <w:rsid w:val="008016EA"/>
    <w:rsid w:val="00807DB3"/>
    <w:rsid w:val="008154CC"/>
    <w:rsid w:val="00820EB9"/>
    <w:rsid w:val="00823542"/>
    <w:rsid w:val="00832CA0"/>
    <w:rsid w:val="00837A39"/>
    <w:rsid w:val="00852550"/>
    <w:rsid w:val="00867C13"/>
    <w:rsid w:val="00867E8B"/>
    <w:rsid w:val="0088738F"/>
    <w:rsid w:val="008875F8"/>
    <w:rsid w:val="00892390"/>
    <w:rsid w:val="008A2017"/>
    <w:rsid w:val="008B2D68"/>
    <w:rsid w:val="008C1C95"/>
    <w:rsid w:val="008C35A7"/>
    <w:rsid w:val="008C3AA8"/>
    <w:rsid w:val="008C7572"/>
    <w:rsid w:val="008D7834"/>
    <w:rsid w:val="008E0EA4"/>
    <w:rsid w:val="008E3630"/>
    <w:rsid w:val="008F0157"/>
    <w:rsid w:val="008F07E0"/>
    <w:rsid w:val="008F4306"/>
    <w:rsid w:val="008F488D"/>
    <w:rsid w:val="008F7915"/>
    <w:rsid w:val="00903DAE"/>
    <w:rsid w:val="009044F4"/>
    <w:rsid w:val="0091423A"/>
    <w:rsid w:val="009156F2"/>
    <w:rsid w:val="00920903"/>
    <w:rsid w:val="00941211"/>
    <w:rsid w:val="00947ECD"/>
    <w:rsid w:val="009658F7"/>
    <w:rsid w:val="0097142D"/>
    <w:rsid w:val="00981124"/>
    <w:rsid w:val="009850BF"/>
    <w:rsid w:val="009944B4"/>
    <w:rsid w:val="009A4A8F"/>
    <w:rsid w:val="009D26B4"/>
    <w:rsid w:val="009D2A79"/>
    <w:rsid w:val="009F44B2"/>
    <w:rsid w:val="009F5E47"/>
    <w:rsid w:val="00A23736"/>
    <w:rsid w:val="00A2668B"/>
    <w:rsid w:val="00A2687A"/>
    <w:rsid w:val="00A30783"/>
    <w:rsid w:val="00A341C6"/>
    <w:rsid w:val="00A46870"/>
    <w:rsid w:val="00A47ED1"/>
    <w:rsid w:val="00A64946"/>
    <w:rsid w:val="00A678FE"/>
    <w:rsid w:val="00A86DDF"/>
    <w:rsid w:val="00A9210D"/>
    <w:rsid w:val="00A937FF"/>
    <w:rsid w:val="00AA1B94"/>
    <w:rsid w:val="00AA5EDD"/>
    <w:rsid w:val="00AA6DA7"/>
    <w:rsid w:val="00AC04AC"/>
    <w:rsid w:val="00AD262B"/>
    <w:rsid w:val="00AE4BB3"/>
    <w:rsid w:val="00AE5304"/>
    <w:rsid w:val="00AE55BB"/>
    <w:rsid w:val="00B04C7E"/>
    <w:rsid w:val="00B10720"/>
    <w:rsid w:val="00B15B81"/>
    <w:rsid w:val="00B16F46"/>
    <w:rsid w:val="00B37110"/>
    <w:rsid w:val="00B4204E"/>
    <w:rsid w:val="00B54556"/>
    <w:rsid w:val="00B57AC2"/>
    <w:rsid w:val="00B657AF"/>
    <w:rsid w:val="00BA68EC"/>
    <w:rsid w:val="00BA7B96"/>
    <w:rsid w:val="00BB0F9D"/>
    <w:rsid w:val="00BC3A68"/>
    <w:rsid w:val="00BC7D67"/>
    <w:rsid w:val="00BD0E85"/>
    <w:rsid w:val="00BE27CB"/>
    <w:rsid w:val="00BE4E39"/>
    <w:rsid w:val="00BE6875"/>
    <w:rsid w:val="00BF00DF"/>
    <w:rsid w:val="00C00B34"/>
    <w:rsid w:val="00C03324"/>
    <w:rsid w:val="00C21538"/>
    <w:rsid w:val="00C225BF"/>
    <w:rsid w:val="00C22F06"/>
    <w:rsid w:val="00C231D5"/>
    <w:rsid w:val="00C3101B"/>
    <w:rsid w:val="00C353D8"/>
    <w:rsid w:val="00C4146F"/>
    <w:rsid w:val="00C4734C"/>
    <w:rsid w:val="00C55AB3"/>
    <w:rsid w:val="00C56302"/>
    <w:rsid w:val="00C616DA"/>
    <w:rsid w:val="00C737FC"/>
    <w:rsid w:val="00C815BA"/>
    <w:rsid w:val="00C85789"/>
    <w:rsid w:val="00C868B1"/>
    <w:rsid w:val="00C95188"/>
    <w:rsid w:val="00C97AC3"/>
    <w:rsid w:val="00CC267D"/>
    <w:rsid w:val="00CD2694"/>
    <w:rsid w:val="00CD7707"/>
    <w:rsid w:val="00CE3930"/>
    <w:rsid w:val="00CF08E2"/>
    <w:rsid w:val="00CF4054"/>
    <w:rsid w:val="00D00A77"/>
    <w:rsid w:val="00D460CA"/>
    <w:rsid w:val="00D638CB"/>
    <w:rsid w:val="00D676DE"/>
    <w:rsid w:val="00D81522"/>
    <w:rsid w:val="00D821FC"/>
    <w:rsid w:val="00D94655"/>
    <w:rsid w:val="00D94848"/>
    <w:rsid w:val="00D94CF2"/>
    <w:rsid w:val="00D99573"/>
    <w:rsid w:val="00DA3E36"/>
    <w:rsid w:val="00DB1FBC"/>
    <w:rsid w:val="00DB4A27"/>
    <w:rsid w:val="00DC015D"/>
    <w:rsid w:val="00DC64A3"/>
    <w:rsid w:val="00DD30EE"/>
    <w:rsid w:val="00DD4ACE"/>
    <w:rsid w:val="00DE1EC1"/>
    <w:rsid w:val="00E0084E"/>
    <w:rsid w:val="00E06ADA"/>
    <w:rsid w:val="00E112D3"/>
    <w:rsid w:val="00E14906"/>
    <w:rsid w:val="00E17888"/>
    <w:rsid w:val="00E20025"/>
    <w:rsid w:val="00E20E68"/>
    <w:rsid w:val="00E259A2"/>
    <w:rsid w:val="00E31F76"/>
    <w:rsid w:val="00E33A79"/>
    <w:rsid w:val="00E57ACF"/>
    <w:rsid w:val="00E60311"/>
    <w:rsid w:val="00E70636"/>
    <w:rsid w:val="00E84948"/>
    <w:rsid w:val="00E960BA"/>
    <w:rsid w:val="00EA4FA8"/>
    <w:rsid w:val="00EC3DC3"/>
    <w:rsid w:val="00EC75FA"/>
    <w:rsid w:val="00EC7D29"/>
    <w:rsid w:val="00EE16D1"/>
    <w:rsid w:val="00EE3E67"/>
    <w:rsid w:val="00EF2730"/>
    <w:rsid w:val="00EF6ADE"/>
    <w:rsid w:val="00F0165D"/>
    <w:rsid w:val="00F054FA"/>
    <w:rsid w:val="00F1121A"/>
    <w:rsid w:val="00F21E1F"/>
    <w:rsid w:val="00F24F2F"/>
    <w:rsid w:val="00F37F90"/>
    <w:rsid w:val="00F40831"/>
    <w:rsid w:val="00F40CCB"/>
    <w:rsid w:val="00F46FC9"/>
    <w:rsid w:val="00F55EF5"/>
    <w:rsid w:val="00F57860"/>
    <w:rsid w:val="00F61B4F"/>
    <w:rsid w:val="00F70C10"/>
    <w:rsid w:val="00F80EAF"/>
    <w:rsid w:val="00F82244"/>
    <w:rsid w:val="00F83A19"/>
    <w:rsid w:val="00F9411D"/>
    <w:rsid w:val="00FA3322"/>
    <w:rsid w:val="00FB0731"/>
    <w:rsid w:val="00FB53B7"/>
    <w:rsid w:val="00FB6ABD"/>
    <w:rsid w:val="00FC2AF8"/>
    <w:rsid w:val="00FC4A23"/>
    <w:rsid w:val="00FC51CC"/>
    <w:rsid w:val="00FD233D"/>
    <w:rsid w:val="00FD7840"/>
    <w:rsid w:val="00FD7DC8"/>
    <w:rsid w:val="00FE50AB"/>
    <w:rsid w:val="0139A81F"/>
    <w:rsid w:val="02192882"/>
    <w:rsid w:val="04C6CBD0"/>
    <w:rsid w:val="04FA904F"/>
    <w:rsid w:val="059EABEF"/>
    <w:rsid w:val="0686F0FD"/>
    <w:rsid w:val="092C8970"/>
    <w:rsid w:val="092EA2D8"/>
    <w:rsid w:val="0957D845"/>
    <w:rsid w:val="09D74B18"/>
    <w:rsid w:val="0A9584F7"/>
    <w:rsid w:val="0AC7BCAA"/>
    <w:rsid w:val="0BFAD66B"/>
    <w:rsid w:val="0C41910C"/>
    <w:rsid w:val="0CA53E03"/>
    <w:rsid w:val="0CC13666"/>
    <w:rsid w:val="0D50C364"/>
    <w:rsid w:val="0D8EC8C6"/>
    <w:rsid w:val="0E2D6B9E"/>
    <w:rsid w:val="0EC07821"/>
    <w:rsid w:val="0F8B6EC8"/>
    <w:rsid w:val="1044964A"/>
    <w:rsid w:val="10E8B3D8"/>
    <w:rsid w:val="1112B1FB"/>
    <w:rsid w:val="112CB943"/>
    <w:rsid w:val="117E796D"/>
    <w:rsid w:val="11C30EAA"/>
    <w:rsid w:val="1202669F"/>
    <w:rsid w:val="12832E0E"/>
    <w:rsid w:val="130A2A92"/>
    <w:rsid w:val="1350EA7A"/>
    <w:rsid w:val="14F538B7"/>
    <w:rsid w:val="158FA5CC"/>
    <w:rsid w:val="1665B947"/>
    <w:rsid w:val="1939F183"/>
    <w:rsid w:val="19AEFB0C"/>
    <w:rsid w:val="1A35AED8"/>
    <w:rsid w:val="1ACC993C"/>
    <w:rsid w:val="1B2881B9"/>
    <w:rsid w:val="1C0554B0"/>
    <w:rsid w:val="1CCAEF4E"/>
    <w:rsid w:val="1F23B236"/>
    <w:rsid w:val="1F61D5F6"/>
    <w:rsid w:val="1FB08120"/>
    <w:rsid w:val="2060D3C0"/>
    <w:rsid w:val="207F3ECA"/>
    <w:rsid w:val="20F1F494"/>
    <w:rsid w:val="21034676"/>
    <w:rsid w:val="216D62C3"/>
    <w:rsid w:val="21773C44"/>
    <w:rsid w:val="2184DC46"/>
    <w:rsid w:val="21AD0B92"/>
    <w:rsid w:val="229D79F5"/>
    <w:rsid w:val="22B74064"/>
    <w:rsid w:val="2372902A"/>
    <w:rsid w:val="25211869"/>
    <w:rsid w:val="258DB748"/>
    <w:rsid w:val="266A63F8"/>
    <w:rsid w:val="26F06994"/>
    <w:rsid w:val="2748AE23"/>
    <w:rsid w:val="27F33E51"/>
    <w:rsid w:val="27F78DED"/>
    <w:rsid w:val="27F829CC"/>
    <w:rsid w:val="27FF2DC2"/>
    <w:rsid w:val="28EB2778"/>
    <w:rsid w:val="2A9BAAF6"/>
    <w:rsid w:val="2B6C8301"/>
    <w:rsid w:val="2BBB0F0A"/>
    <w:rsid w:val="2C42089C"/>
    <w:rsid w:val="2C4AECFC"/>
    <w:rsid w:val="2CEE8094"/>
    <w:rsid w:val="2D64F261"/>
    <w:rsid w:val="2D6C9460"/>
    <w:rsid w:val="2DB56887"/>
    <w:rsid w:val="2E4B2BD1"/>
    <w:rsid w:val="30578080"/>
    <w:rsid w:val="308019CF"/>
    <w:rsid w:val="3182CC1F"/>
    <w:rsid w:val="31D4EA1D"/>
    <w:rsid w:val="320784EE"/>
    <w:rsid w:val="32AB4161"/>
    <w:rsid w:val="32DC8883"/>
    <w:rsid w:val="3344420A"/>
    <w:rsid w:val="34CDB437"/>
    <w:rsid w:val="35620CA4"/>
    <w:rsid w:val="3634B8F0"/>
    <w:rsid w:val="37EC3707"/>
    <w:rsid w:val="38BE45E9"/>
    <w:rsid w:val="396E0BAE"/>
    <w:rsid w:val="396F4119"/>
    <w:rsid w:val="39EEB0F3"/>
    <w:rsid w:val="3A9B5445"/>
    <w:rsid w:val="3AF01E98"/>
    <w:rsid w:val="3BBA520F"/>
    <w:rsid w:val="3C01ADF9"/>
    <w:rsid w:val="3C202EF8"/>
    <w:rsid w:val="3C6E619C"/>
    <w:rsid w:val="3C767F39"/>
    <w:rsid w:val="3CD125AF"/>
    <w:rsid w:val="3E45124B"/>
    <w:rsid w:val="3E93D18C"/>
    <w:rsid w:val="3FB6EC88"/>
    <w:rsid w:val="403873D5"/>
    <w:rsid w:val="403BB3F6"/>
    <w:rsid w:val="4040CF9F"/>
    <w:rsid w:val="416C1BAB"/>
    <w:rsid w:val="4244451D"/>
    <w:rsid w:val="424CB64C"/>
    <w:rsid w:val="44077BE9"/>
    <w:rsid w:val="442D2E17"/>
    <w:rsid w:val="44421E65"/>
    <w:rsid w:val="45CB05BB"/>
    <w:rsid w:val="4601B949"/>
    <w:rsid w:val="465B4E53"/>
    <w:rsid w:val="467A1282"/>
    <w:rsid w:val="46A57B20"/>
    <w:rsid w:val="46F5A754"/>
    <w:rsid w:val="4744E018"/>
    <w:rsid w:val="477DE796"/>
    <w:rsid w:val="47E47D50"/>
    <w:rsid w:val="48677E83"/>
    <w:rsid w:val="487DB188"/>
    <w:rsid w:val="48D86453"/>
    <w:rsid w:val="48DE5F70"/>
    <w:rsid w:val="48DEB9FA"/>
    <w:rsid w:val="4956371D"/>
    <w:rsid w:val="4A986745"/>
    <w:rsid w:val="4B4F04ED"/>
    <w:rsid w:val="4BA70E5D"/>
    <w:rsid w:val="4C1515C7"/>
    <w:rsid w:val="4CAC0E56"/>
    <w:rsid w:val="4D7EF5AD"/>
    <w:rsid w:val="4ECF6EB5"/>
    <w:rsid w:val="4EECCD1C"/>
    <w:rsid w:val="502F5B81"/>
    <w:rsid w:val="505F5936"/>
    <w:rsid w:val="507540E1"/>
    <w:rsid w:val="520CA56B"/>
    <w:rsid w:val="5277ACF1"/>
    <w:rsid w:val="5436D26D"/>
    <w:rsid w:val="54802B43"/>
    <w:rsid w:val="5483C4DC"/>
    <w:rsid w:val="54C12EFC"/>
    <w:rsid w:val="560A64FF"/>
    <w:rsid w:val="560E2378"/>
    <w:rsid w:val="56D70256"/>
    <w:rsid w:val="577FD823"/>
    <w:rsid w:val="586BC6E3"/>
    <w:rsid w:val="58EB42FF"/>
    <w:rsid w:val="59D871F2"/>
    <w:rsid w:val="5A11B63A"/>
    <w:rsid w:val="5A294803"/>
    <w:rsid w:val="5A95AB46"/>
    <w:rsid w:val="5A9601BF"/>
    <w:rsid w:val="5BC654E9"/>
    <w:rsid w:val="5DFBFC46"/>
    <w:rsid w:val="5E1BF2D5"/>
    <w:rsid w:val="5F41290C"/>
    <w:rsid w:val="5F969BA0"/>
    <w:rsid w:val="5FA1956D"/>
    <w:rsid w:val="60670411"/>
    <w:rsid w:val="606FA29F"/>
    <w:rsid w:val="611B0041"/>
    <w:rsid w:val="61FBD982"/>
    <w:rsid w:val="62839D2D"/>
    <w:rsid w:val="6286501B"/>
    <w:rsid w:val="62DD571E"/>
    <w:rsid w:val="634764A7"/>
    <w:rsid w:val="638642EF"/>
    <w:rsid w:val="63DC3604"/>
    <w:rsid w:val="64C16C51"/>
    <w:rsid w:val="6596743B"/>
    <w:rsid w:val="659FF2D9"/>
    <w:rsid w:val="662941FB"/>
    <w:rsid w:val="680DC30E"/>
    <w:rsid w:val="688B4A38"/>
    <w:rsid w:val="6BEFA544"/>
    <w:rsid w:val="6CAAFAEE"/>
    <w:rsid w:val="6D7985C6"/>
    <w:rsid w:val="6E23EA80"/>
    <w:rsid w:val="6EE0C454"/>
    <w:rsid w:val="6F0EBBA5"/>
    <w:rsid w:val="71C8561C"/>
    <w:rsid w:val="728FE6DD"/>
    <w:rsid w:val="732C2F2E"/>
    <w:rsid w:val="73FDD042"/>
    <w:rsid w:val="746F3614"/>
    <w:rsid w:val="74D6E175"/>
    <w:rsid w:val="757BDB22"/>
    <w:rsid w:val="75D0D8AB"/>
    <w:rsid w:val="75EF2CC5"/>
    <w:rsid w:val="760EA6A0"/>
    <w:rsid w:val="766A8941"/>
    <w:rsid w:val="768F87CE"/>
    <w:rsid w:val="76EEF915"/>
    <w:rsid w:val="779D12FD"/>
    <w:rsid w:val="77B71C92"/>
    <w:rsid w:val="785991EE"/>
    <w:rsid w:val="785A1867"/>
    <w:rsid w:val="797AB84B"/>
    <w:rsid w:val="79840A71"/>
    <w:rsid w:val="79E5493B"/>
    <w:rsid w:val="79F5FEE2"/>
    <w:rsid w:val="7A8BBAB8"/>
    <w:rsid w:val="7A980EFD"/>
    <w:rsid w:val="7B3F072C"/>
    <w:rsid w:val="7B843971"/>
    <w:rsid w:val="7C03CA5E"/>
    <w:rsid w:val="7D57873A"/>
    <w:rsid w:val="7E60FCB1"/>
    <w:rsid w:val="7E82B531"/>
    <w:rsid w:val="7ED81181"/>
    <w:rsid w:val="7EDFBD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4E426AF"/>
  <w14:defaultImageDpi w14:val="330"/>
  <w15:chartTrackingRefBased/>
  <w15:docId w15:val="{BE1BC4AE-A216-4B30-9DE8-08FED3AA10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uiPriority="1"/>
    <w:lsdException w:name="Subtitle" w:qFormat="1"/>
    <w:lsdException w:name="Strong" w:uiPriority="22" w:qFormat="1"/>
    <w:lsdException w:name="Emphasis" w:qFormat="1"/>
    <w:lsdException w:name="HTML Definition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Comic Sans MS" w:hAnsi="Comic Sans MS"/>
      <w:lang w:eastAsia="en-US"/>
    </w:rPr>
  </w:style>
  <w:style w:type="paragraph" w:styleId="Heading1">
    <w:name w:val="heading 1"/>
    <w:basedOn w:val="Normal"/>
    <w:next w:val="Normal"/>
    <w:qFormat/>
    <w:pPr>
      <w:keepNext/>
      <w:ind w:right="-1080"/>
      <w:jc w:val="center"/>
      <w:outlineLvl w:val="0"/>
    </w:pPr>
    <w:rPr>
      <w:b/>
    </w:rPr>
  </w:style>
  <w:style w:type="paragraph" w:styleId="Heading2">
    <w:name w:val="heading 2"/>
    <w:basedOn w:val="Normal"/>
    <w:next w:val="Normal"/>
    <w:qFormat/>
    <w:rsid w:val="00135725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rsid w:val="00135725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4">
    <w:name w:val="heading 4"/>
    <w:basedOn w:val="Normal"/>
    <w:next w:val="Normal"/>
    <w:qFormat/>
    <w:rsid w:val="00135725"/>
    <w:pPr>
      <w:keepNext/>
      <w:spacing w:before="240" w:after="60"/>
      <w:outlineLvl w:val="3"/>
    </w:pPr>
    <w:rPr>
      <w:rFonts w:ascii="Times New Roman" w:hAnsi="Times New Roman"/>
      <w:b/>
      <w:bCs/>
      <w:sz w:val="28"/>
      <w:szCs w:val="28"/>
    </w:rPr>
  </w:style>
  <w:style w:type="paragraph" w:styleId="Heading5">
    <w:name w:val="heading 5"/>
    <w:basedOn w:val="Normal"/>
    <w:next w:val="Normal"/>
    <w:qFormat/>
    <w:rsid w:val="00135725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qFormat/>
    <w:rsid w:val="00135725"/>
    <w:pPr>
      <w:spacing w:before="240" w:after="60"/>
      <w:outlineLvl w:val="5"/>
    </w:pPr>
    <w:rPr>
      <w:rFonts w:ascii="Times New Roman" w:hAnsi="Times New Roman"/>
      <w:b/>
      <w:bCs/>
      <w:sz w:val="22"/>
      <w:szCs w:val="22"/>
    </w:rPr>
  </w:style>
  <w:style w:type="paragraph" w:styleId="Heading7">
    <w:name w:val="heading 7"/>
    <w:basedOn w:val="Normal"/>
    <w:next w:val="Normal"/>
    <w:qFormat/>
    <w:rsid w:val="00135725"/>
    <w:pPr>
      <w:spacing w:before="240" w:after="60"/>
      <w:outlineLvl w:val="6"/>
    </w:pPr>
    <w:rPr>
      <w:rFonts w:ascii="Times New Roman" w:hAnsi="Times New Roman"/>
      <w:sz w:val="24"/>
      <w:szCs w:val="24"/>
    </w:rPr>
  </w:style>
  <w:style w:type="paragraph" w:styleId="Heading8">
    <w:name w:val="heading 8"/>
    <w:basedOn w:val="Normal"/>
    <w:next w:val="Normal"/>
    <w:qFormat/>
    <w:rsid w:val="00135725"/>
    <w:pPr>
      <w:spacing w:before="240" w:after="60"/>
      <w:outlineLvl w:val="7"/>
    </w:pPr>
    <w:rPr>
      <w:rFonts w:ascii="Times New Roman" w:hAnsi="Times New Roman"/>
      <w:i/>
      <w:i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ind w:right="-1080"/>
      <w:jc w:val="center"/>
    </w:pPr>
    <w:rPr>
      <w:b/>
    </w:rPr>
  </w:style>
  <w:style w:type="character" w:styleId="Hyperlink">
    <w:name w:val="Hyperlink"/>
    <w:rPr>
      <w:color w:val="0000FF"/>
      <w:u w:val="single"/>
    </w:rPr>
  </w:style>
  <w:style w:type="paragraph" w:styleId="BodyText">
    <w:name w:val="Body Text"/>
    <w:basedOn w:val="Normal"/>
    <w:link w:val="BodyTextChar"/>
    <w:pPr>
      <w:ind w:right="-1080"/>
    </w:p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Header">
    <w:name w:val="header"/>
    <w:basedOn w:val="Normal"/>
    <w:rsid w:val="002E6349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7D05B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AA5EDD"/>
    <w:rPr>
      <w:rFonts w:ascii="Tahoma" w:hAnsi="Tahoma" w:cs="Tahoma"/>
      <w:sz w:val="16"/>
      <w:szCs w:val="16"/>
    </w:rPr>
  </w:style>
  <w:style w:type="paragraph" w:styleId="List">
    <w:name w:val="List"/>
    <w:basedOn w:val="Normal"/>
    <w:rsid w:val="00135725"/>
    <w:pPr>
      <w:ind w:left="360" w:hanging="360"/>
    </w:pPr>
  </w:style>
  <w:style w:type="paragraph" w:styleId="List2">
    <w:name w:val="List 2"/>
    <w:basedOn w:val="Normal"/>
    <w:rsid w:val="00135725"/>
    <w:pPr>
      <w:ind w:left="720" w:hanging="360"/>
    </w:pPr>
  </w:style>
  <w:style w:type="paragraph" w:styleId="ListBullet">
    <w:name w:val="List Bullet"/>
    <w:basedOn w:val="Normal"/>
    <w:rsid w:val="00135725"/>
    <w:pPr>
      <w:numPr>
        <w:numId w:val="7"/>
      </w:numPr>
    </w:pPr>
  </w:style>
  <w:style w:type="paragraph" w:styleId="ListBullet2">
    <w:name w:val="List Bullet 2"/>
    <w:basedOn w:val="Normal"/>
    <w:rsid w:val="00135725"/>
    <w:pPr>
      <w:numPr>
        <w:numId w:val="8"/>
      </w:numPr>
    </w:pPr>
  </w:style>
  <w:style w:type="paragraph" w:customStyle="1" w:styleId="InsideAddress">
    <w:name w:val="Inside Address"/>
    <w:basedOn w:val="Normal"/>
    <w:rsid w:val="00135725"/>
  </w:style>
  <w:style w:type="paragraph" w:styleId="Subtitle">
    <w:name w:val="Subtitle"/>
    <w:basedOn w:val="Normal"/>
    <w:qFormat/>
    <w:rsid w:val="00135725"/>
    <w:pPr>
      <w:spacing w:after="60"/>
      <w:jc w:val="center"/>
      <w:outlineLvl w:val="1"/>
    </w:pPr>
    <w:rPr>
      <w:rFonts w:ascii="Arial" w:hAnsi="Arial" w:cs="Arial"/>
      <w:sz w:val="24"/>
      <w:szCs w:val="24"/>
    </w:rPr>
  </w:style>
  <w:style w:type="paragraph" w:styleId="BodyTextFirstIndent">
    <w:name w:val="Body Text First Indent"/>
    <w:basedOn w:val="BodyText"/>
    <w:rsid w:val="00135725"/>
    <w:pPr>
      <w:spacing w:after="120"/>
      <w:ind w:right="0" w:firstLine="210"/>
    </w:pPr>
  </w:style>
  <w:style w:type="paragraph" w:styleId="BodyTextIndent">
    <w:name w:val="Body Text Indent"/>
    <w:basedOn w:val="Normal"/>
    <w:rsid w:val="00135725"/>
    <w:pPr>
      <w:spacing w:after="120"/>
      <w:ind w:left="360"/>
    </w:pPr>
  </w:style>
  <w:style w:type="paragraph" w:styleId="BodyTextFirstIndent2">
    <w:name w:val="Body Text First Indent 2"/>
    <w:basedOn w:val="BodyTextIndent"/>
    <w:rsid w:val="00135725"/>
    <w:pPr>
      <w:ind w:firstLine="210"/>
    </w:pPr>
  </w:style>
  <w:style w:type="paragraph" w:customStyle="1" w:styleId="Default">
    <w:name w:val="Default"/>
    <w:rsid w:val="00196DC9"/>
    <w:pPr>
      <w:widowControl w:val="0"/>
      <w:autoSpaceDE w:val="0"/>
      <w:autoSpaceDN w:val="0"/>
      <w:adjustRightInd w:val="0"/>
    </w:pPr>
    <w:rPr>
      <w:color w:val="000000"/>
      <w:sz w:val="24"/>
      <w:szCs w:val="24"/>
      <w:lang w:eastAsia="en-US"/>
    </w:rPr>
  </w:style>
  <w:style w:type="character" w:customStyle="1" w:styleId="BodyTextChar">
    <w:name w:val="Body Text Char"/>
    <w:link w:val="BodyText"/>
    <w:rsid w:val="00AE5304"/>
    <w:rPr>
      <w:rFonts w:ascii="Comic Sans MS" w:hAnsi="Comic Sans MS"/>
    </w:rPr>
  </w:style>
  <w:style w:type="character" w:styleId="Strong">
    <w:name w:val="Strong"/>
    <w:uiPriority w:val="22"/>
    <w:qFormat/>
    <w:rsid w:val="00DB1FBC"/>
    <w:rPr>
      <w:b/>
      <w:bCs/>
    </w:rPr>
  </w:style>
  <w:style w:type="paragraph" w:styleId="ListParagraph">
    <w:name w:val="List Paragraph"/>
    <w:basedOn w:val="Normal"/>
    <w:uiPriority w:val="34"/>
    <w:qFormat/>
    <w:rsid w:val="00981124"/>
    <w:pPr>
      <w:ind w:left="720"/>
    </w:pPr>
  </w:style>
  <w:style w:type="character" w:styleId="FollowedHyperlink">
    <w:name w:val="FollowedHyperlink"/>
    <w:rsid w:val="00022440"/>
    <w:rPr>
      <w:color w:val="954F72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52550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C00B34"/>
    <w:rPr>
      <w:rFonts w:ascii="Comic Sans MS" w:hAnsi="Comic Sans MS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6A7E9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4074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415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723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521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3477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419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52280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631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55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590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98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284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365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76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477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467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8100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861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52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393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584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280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341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532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785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B7950ADB94E44B95B7D327CACF4158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7BFBB7-471F-4863-8E5C-2C0E5B39B383}"/>
      </w:docPartPr>
      <w:docPartBody>
        <w:p w:rsidR="00BE0848" w:rsidRDefault="00776C04" w:rsidP="00776C04">
          <w:pPr>
            <w:pStyle w:val="B7950ADB94E44B95B7D327CACF4158E426"/>
          </w:pPr>
          <w:r w:rsidRPr="007F2314">
            <w:rPr>
              <w:rStyle w:val="PlaceholderText"/>
              <w:sz w:val="20"/>
              <w:szCs w:val="20"/>
            </w:rPr>
            <w:t xml:space="preserve">Enter first and last name </w:t>
          </w:r>
        </w:p>
      </w:docPartBody>
    </w:docPart>
    <w:docPart>
      <w:docPartPr>
        <w:name w:val="531D0DCC557A4F25B6AF2672144EA8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A91835-D82F-4790-9128-C72CFAD3202A}"/>
      </w:docPartPr>
      <w:docPartBody>
        <w:p w:rsidR="00BE0848" w:rsidRDefault="00776C04" w:rsidP="00776C04">
          <w:pPr>
            <w:pStyle w:val="531D0DCC557A4F25B6AF2672144EA86C24"/>
          </w:pPr>
          <w:r w:rsidRPr="007F2314">
            <w:rPr>
              <w:rStyle w:val="PlaceholderText"/>
              <w:rFonts w:ascii="Times New Roman" w:hAnsi="Times New Roman"/>
            </w:rPr>
            <w:t xml:space="preserve">Enter email address </w:t>
          </w:r>
        </w:p>
      </w:docPartBody>
    </w:docPart>
    <w:docPart>
      <w:docPartPr>
        <w:name w:val="BE48B2F94A4743EE9AA0BFAB80DDA3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A5D5F7-93BD-4862-8418-E0C155A8E998}"/>
      </w:docPartPr>
      <w:docPartBody>
        <w:p w:rsidR="00BE0848" w:rsidRDefault="00776C04" w:rsidP="00776C04">
          <w:pPr>
            <w:pStyle w:val="BE48B2F94A4743EE9AA0BFAB80DDA33924"/>
          </w:pPr>
          <w:r w:rsidRPr="007F2314">
            <w:rPr>
              <w:rStyle w:val="PlaceholderText"/>
              <w:rFonts w:ascii="Times New Roman" w:hAnsi="Times New Roman"/>
            </w:rPr>
            <w:t>Enter phone number.</w:t>
          </w:r>
        </w:p>
      </w:docPartBody>
    </w:docPart>
    <w:docPart>
      <w:docPartPr>
        <w:name w:val="22FEB1AD1D9549BD8D53CD0125C528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9CB3F4-8C4B-4A32-9613-B3486ED45D1E}"/>
      </w:docPartPr>
      <w:docPartBody>
        <w:p w:rsidR="00BE0848" w:rsidRDefault="00776C04" w:rsidP="00776C04">
          <w:pPr>
            <w:pStyle w:val="22FEB1AD1D9549BD8D53CD0125C5281416"/>
          </w:pPr>
          <w:r w:rsidRPr="008D7834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7478EDFA4209446E8F7309C2A5E056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1C2D8E-5009-4D86-B6EF-4F86FF3E6269}"/>
      </w:docPartPr>
      <w:docPartBody>
        <w:p w:rsidR="00BE0848" w:rsidRDefault="00776C04" w:rsidP="00776C04">
          <w:pPr>
            <w:pStyle w:val="7478EDFA4209446E8F7309C2A5E0560916"/>
          </w:pPr>
          <w:r w:rsidRPr="008D7834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13BB0473CE7C4999998788422F1442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044616-54DB-4BA7-8A0F-841B4A43306B}"/>
      </w:docPartPr>
      <w:docPartBody>
        <w:p w:rsidR="00BE0848" w:rsidRDefault="00776C04" w:rsidP="00776C04">
          <w:pPr>
            <w:pStyle w:val="13BB0473CE7C4999998788422F1442C616"/>
          </w:pPr>
          <w:r w:rsidRPr="008D7834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67EBCD3C215C41C2ACD247F360C69F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F55014-C36B-42D2-A8AD-0C674D3D58CE}"/>
      </w:docPartPr>
      <w:docPartBody>
        <w:p w:rsidR="00BE0848" w:rsidRDefault="00776C04" w:rsidP="00776C04">
          <w:pPr>
            <w:pStyle w:val="67EBCD3C215C41C2ACD247F360C69F8516"/>
          </w:pPr>
          <w:r w:rsidRPr="008D7834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3976FF01EF6F46ECA504739BB81E1D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96C5F5-1EAF-4C0D-B8B5-5D5903AC7B3F}"/>
      </w:docPartPr>
      <w:docPartBody>
        <w:p w:rsidR="00BE0848" w:rsidRDefault="00776C04" w:rsidP="00776C04">
          <w:pPr>
            <w:pStyle w:val="3976FF01EF6F46ECA504739BB81E1DEF16"/>
          </w:pPr>
          <w:r w:rsidRPr="008D7834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6EF172F17466466B8A132DE378F840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93059C-0955-41C1-AED6-5050999CCB3C}"/>
      </w:docPartPr>
      <w:docPartBody>
        <w:p w:rsidR="00BE0848" w:rsidRDefault="00776C04" w:rsidP="00776C04">
          <w:pPr>
            <w:pStyle w:val="6EF172F17466466B8A132DE378F8400016"/>
          </w:pPr>
          <w:r w:rsidRPr="008D7834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514956815AF44911AE12FF9E964D3F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18E6D7-A1F2-43A7-AFDA-6A7F731E956C}"/>
      </w:docPartPr>
      <w:docPartBody>
        <w:p w:rsidR="00BE0848" w:rsidRDefault="00776C04" w:rsidP="00776C04">
          <w:pPr>
            <w:pStyle w:val="514956815AF44911AE12FF9E964D3F2F15"/>
          </w:pPr>
          <w:r w:rsidRPr="008D7834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143AFD1FBC0044779900F2EC5E5CE0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46D725-EA7E-4F19-8FF7-FD852AB97A9C}"/>
      </w:docPartPr>
      <w:docPartBody>
        <w:p w:rsidR="00BE0848" w:rsidRDefault="00776C04" w:rsidP="00776C04">
          <w:pPr>
            <w:pStyle w:val="143AFD1FBC0044779900F2EC5E5CE0C715"/>
          </w:pPr>
          <w:r w:rsidRPr="008D7834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5C52F4E7251A4D979329DD9520C871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F111AE-A890-450F-98DF-B2A2278AA8C4}"/>
      </w:docPartPr>
      <w:docPartBody>
        <w:p w:rsidR="00BE0848" w:rsidRDefault="00776C04" w:rsidP="00776C04">
          <w:pPr>
            <w:pStyle w:val="5C52F4E7251A4D979329DD9520C871B615"/>
          </w:pPr>
          <w:r w:rsidRPr="008D7834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744E2F59A06C453DACDDF25B623CE4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141881-9274-44E5-A4DC-FD718E2B3ECA}"/>
      </w:docPartPr>
      <w:docPartBody>
        <w:p w:rsidR="00BE0848" w:rsidRDefault="00776C04" w:rsidP="00776C04">
          <w:pPr>
            <w:pStyle w:val="744E2F59A06C453DACDDF25B623CE4E015"/>
          </w:pPr>
          <w:r w:rsidRPr="008D7834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A00EEA1B24B14D449705B30DBF1B02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6B4DE2-23C9-45FF-BEF1-1748F968268A}"/>
      </w:docPartPr>
      <w:docPartBody>
        <w:p w:rsidR="00BE0848" w:rsidRDefault="00776C04" w:rsidP="00776C04">
          <w:pPr>
            <w:pStyle w:val="A00EEA1B24B14D449705B30DBF1B02E515"/>
          </w:pPr>
          <w:r w:rsidRPr="008D7834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9D85AA6EFE1F435EB799BB7C01A6D1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82745B-F38E-4CD9-A2CA-48856862234D}"/>
      </w:docPartPr>
      <w:docPartBody>
        <w:p w:rsidR="00BE0848" w:rsidRDefault="00776C04" w:rsidP="00776C04">
          <w:pPr>
            <w:pStyle w:val="9D85AA6EFE1F435EB799BB7C01A6D10315"/>
          </w:pPr>
          <w:r w:rsidRPr="008D7834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E0B6E6575A4E4199B600E542AB06D8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AEE3ED-F468-45FC-A099-73639F005000}"/>
      </w:docPartPr>
      <w:docPartBody>
        <w:p w:rsidR="00BE0848" w:rsidRDefault="00776C04" w:rsidP="00776C04">
          <w:pPr>
            <w:pStyle w:val="E0B6E6575A4E4199B600E542AB06D8CA15"/>
          </w:pPr>
          <w:r w:rsidRPr="008D7834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FD1286B4239944E0B2F6E4A3B646A4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C4309F-97ED-4452-BFA7-200BB7FE0B95}"/>
      </w:docPartPr>
      <w:docPartBody>
        <w:p w:rsidR="00BE0848" w:rsidRDefault="00776C04" w:rsidP="00776C04">
          <w:pPr>
            <w:pStyle w:val="FD1286B4239944E0B2F6E4A3B646A4B415"/>
          </w:pPr>
          <w:r w:rsidRPr="008D7834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CA25CC3394A74845BE5A018586A6BF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3CCE88-9F09-4AEC-AAFB-2414DD260565}"/>
      </w:docPartPr>
      <w:docPartBody>
        <w:p w:rsidR="00BE0848" w:rsidRDefault="00776C04" w:rsidP="00776C04">
          <w:pPr>
            <w:pStyle w:val="CA25CC3394A74845BE5A018586A6BF7E14"/>
          </w:pPr>
          <w:r>
            <w:rPr>
              <w:rStyle w:val="PlaceholderText"/>
              <w:rFonts w:ascii="Times New Roman" w:hAnsi="Times New Roman"/>
            </w:rPr>
            <w:t>Teacher #1</w:t>
          </w:r>
          <w:r w:rsidRPr="008D7834">
            <w:rPr>
              <w:rStyle w:val="PlaceholderText"/>
              <w:rFonts w:ascii="Times New Roman" w:hAnsi="Times New Roman"/>
            </w:rPr>
            <w:t>.</w:t>
          </w:r>
        </w:p>
      </w:docPartBody>
    </w:docPart>
    <w:docPart>
      <w:docPartPr>
        <w:name w:val="9138C75D1A6C419FA7437E1684E37E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CEFBEF-A47D-4475-A1AD-F2F25D653EA9}"/>
      </w:docPartPr>
      <w:docPartBody>
        <w:p w:rsidR="00BE0848" w:rsidRDefault="00776C04" w:rsidP="00776C04">
          <w:pPr>
            <w:pStyle w:val="9138C75D1A6C419FA7437E1684E37E7A14"/>
          </w:pPr>
          <w:r>
            <w:rPr>
              <w:rStyle w:val="PlaceholderText"/>
              <w:rFonts w:ascii="Times New Roman" w:hAnsi="Times New Roman"/>
            </w:rPr>
            <w:t>Teacher #2</w:t>
          </w:r>
          <w:r w:rsidRPr="008D7834">
            <w:rPr>
              <w:rStyle w:val="PlaceholderText"/>
              <w:rFonts w:ascii="Times New Roman" w:hAnsi="Times New Roman"/>
            </w:rPr>
            <w:t>.</w:t>
          </w:r>
        </w:p>
      </w:docPartBody>
    </w:docPart>
    <w:docPart>
      <w:docPartPr>
        <w:name w:val="360BC06255A14C84BF9BDC46D5D814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43C1D1-0C67-426A-A0F3-1560F278ADB8}"/>
      </w:docPartPr>
      <w:docPartBody>
        <w:p w:rsidR="00BE0848" w:rsidRDefault="00776C04" w:rsidP="00776C04">
          <w:pPr>
            <w:pStyle w:val="360BC06255A14C84BF9BDC46D5D8149314"/>
          </w:pPr>
          <w:r>
            <w:rPr>
              <w:rStyle w:val="PlaceholderText"/>
              <w:rFonts w:ascii="Times New Roman" w:hAnsi="Times New Roman"/>
            </w:rPr>
            <w:t>Teacher #3</w:t>
          </w:r>
          <w:r w:rsidRPr="008D7834">
            <w:rPr>
              <w:rStyle w:val="PlaceholderText"/>
              <w:rFonts w:ascii="Times New Roman" w:hAnsi="Times New Roman"/>
            </w:rPr>
            <w:t>.</w:t>
          </w:r>
        </w:p>
      </w:docPartBody>
    </w:docPart>
    <w:docPart>
      <w:docPartPr>
        <w:name w:val="8939F829EFCB403CACCCC954851078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5C1317-08D9-48EB-ACF6-E697E06289B1}"/>
      </w:docPartPr>
      <w:docPartBody>
        <w:p w:rsidR="00BE0848" w:rsidRDefault="00776C04" w:rsidP="00776C04">
          <w:pPr>
            <w:pStyle w:val="8939F829EFCB403CACCCC9548510785A14"/>
          </w:pPr>
          <w:r w:rsidRPr="001F5526">
            <w:rPr>
              <w:rStyle w:val="PlaceholderText"/>
              <w:rFonts w:ascii="Times New Roman" w:hAnsi="Times New Roman"/>
            </w:rPr>
            <w:t xml:space="preserve">Click </w:t>
          </w:r>
          <w:r>
            <w:rPr>
              <w:rStyle w:val="PlaceholderText"/>
              <w:rFonts w:ascii="Times New Roman" w:hAnsi="Times New Roman"/>
            </w:rPr>
            <w:t>to enter name of group</w:t>
          </w:r>
          <w:r w:rsidRPr="001F5526">
            <w:rPr>
              <w:rStyle w:val="PlaceholderText"/>
              <w:rFonts w:ascii="Times New Roman" w:hAnsi="Times New Roman"/>
            </w:rPr>
            <w:t>.</w:t>
          </w:r>
        </w:p>
      </w:docPartBody>
    </w:docPart>
    <w:docPart>
      <w:docPartPr>
        <w:name w:val="15301CF0AC08487281DAD1F956D0D9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B55EF8-4F83-48A2-97CA-51FFE5CAA6E1}"/>
      </w:docPartPr>
      <w:docPartBody>
        <w:p w:rsidR="00BE0848" w:rsidRDefault="00776C04" w:rsidP="00776C04">
          <w:pPr>
            <w:pStyle w:val="15301CF0AC08487281DAD1F956D0D96C14"/>
          </w:pPr>
          <w:r w:rsidRPr="001F5526">
            <w:rPr>
              <w:rStyle w:val="PlaceholderText"/>
              <w:rFonts w:ascii="Times New Roman" w:hAnsi="Times New Roman"/>
            </w:rPr>
            <w:t xml:space="preserve">Click </w:t>
          </w:r>
          <w:r>
            <w:rPr>
              <w:rStyle w:val="PlaceholderText"/>
              <w:rFonts w:ascii="Times New Roman" w:hAnsi="Times New Roman"/>
            </w:rPr>
            <w:t>to enter name of group</w:t>
          </w:r>
          <w:r w:rsidRPr="001F5526">
            <w:rPr>
              <w:rStyle w:val="PlaceholderText"/>
              <w:rFonts w:ascii="Times New Roman" w:hAnsi="Times New Roman"/>
            </w:rPr>
            <w:t>.</w:t>
          </w:r>
        </w:p>
      </w:docPartBody>
    </w:docPart>
    <w:docPart>
      <w:docPartPr>
        <w:name w:val="9F5CCBB12F544D37911D4F096845B4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1F6ECA-F8D9-46B6-A015-9CAFC7DA402B}"/>
      </w:docPartPr>
      <w:docPartBody>
        <w:p w:rsidR="00BE0848" w:rsidRDefault="00776C04" w:rsidP="00776C04">
          <w:pPr>
            <w:pStyle w:val="9F5CCBB12F544D37911D4F096845B42A14"/>
          </w:pPr>
          <w:r w:rsidRPr="001F5526">
            <w:rPr>
              <w:rStyle w:val="PlaceholderText"/>
              <w:rFonts w:ascii="Times New Roman" w:hAnsi="Times New Roman"/>
            </w:rPr>
            <w:t xml:space="preserve">Click </w:t>
          </w:r>
          <w:r>
            <w:rPr>
              <w:rStyle w:val="PlaceholderText"/>
              <w:rFonts w:ascii="Times New Roman" w:hAnsi="Times New Roman"/>
            </w:rPr>
            <w:t>to enter name of group</w:t>
          </w:r>
          <w:r w:rsidRPr="001F5526">
            <w:rPr>
              <w:rStyle w:val="PlaceholderText"/>
              <w:rFonts w:ascii="Times New Roman" w:hAnsi="Times New Roman"/>
            </w:rPr>
            <w:t>.</w:t>
          </w:r>
        </w:p>
      </w:docPartBody>
    </w:docPart>
    <w:docPart>
      <w:docPartPr>
        <w:name w:val="B33F9AB6B75B4006913E4C6B6E8F53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81019F-03D3-4837-BBFA-6B3768D448DE}"/>
      </w:docPartPr>
      <w:docPartBody>
        <w:p w:rsidR="00BE0848" w:rsidRDefault="00776C04" w:rsidP="00776C04">
          <w:pPr>
            <w:pStyle w:val="B33F9AB6B75B4006913E4C6B6E8F530114"/>
          </w:pPr>
          <w:r w:rsidRPr="001F5526">
            <w:rPr>
              <w:rStyle w:val="PlaceholderText"/>
              <w:rFonts w:ascii="Times New Roman" w:hAnsi="Times New Roman"/>
            </w:rPr>
            <w:t xml:space="preserve">Click </w:t>
          </w:r>
          <w:r>
            <w:rPr>
              <w:rStyle w:val="PlaceholderText"/>
              <w:rFonts w:ascii="Times New Roman" w:hAnsi="Times New Roman"/>
            </w:rPr>
            <w:t>to enter name of group</w:t>
          </w:r>
          <w:r w:rsidRPr="001F5526">
            <w:rPr>
              <w:rStyle w:val="PlaceholderText"/>
              <w:rFonts w:ascii="Times New Roman" w:hAnsi="Times New Roman"/>
            </w:rPr>
            <w:t>.</w:t>
          </w:r>
        </w:p>
      </w:docPartBody>
    </w:docPart>
    <w:docPart>
      <w:docPartPr>
        <w:name w:val="4B7ED66CB20347EDAC725CE50CCF20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F6D0B8-F581-4718-BD2D-4A50D74EB171}"/>
      </w:docPartPr>
      <w:docPartBody>
        <w:p w:rsidR="00BE0848" w:rsidRDefault="00776C04" w:rsidP="00776C04">
          <w:pPr>
            <w:pStyle w:val="4B7ED66CB20347EDAC725CE50CCF200D14"/>
          </w:pPr>
          <w:r w:rsidRPr="001F5526">
            <w:rPr>
              <w:rStyle w:val="PlaceholderText"/>
              <w:rFonts w:ascii="Times New Roman" w:hAnsi="Times New Roman"/>
            </w:rPr>
            <w:t xml:space="preserve">Click </w:t>
          </w:r>
          <w:r>
            <w:rPr>
              <w:rStyle w:val="PlaceholderText"/>
              <w:rFonts w:ascii="Times New Roman" w:hAnsi="Times New Roman"/>
            </w:rPr>
            <w:t>to enter name of group</w:t>
          </w:r>
          <w:r w:rsidRPr="001F5526">
            <w:rPr>
              <w:rStyle w:val="PlaceholderText"/>
              <w:rFonts w:ascii="Times New Roman" w:hAnsi="Times New Roman"/>
            </w:rPr>
            <w:t>.</w:t>
          </w:r>
        </w:p>
      </w:docPartBody>
    </w:docPart>
    <w:docPart>
      <w:docPartPr>
        <w:name w:val="B5A720EBABB0497EBDEEEC8A56286C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1652FD-A13A-4176-96D7-33A2742A26C6}"/>
      </w:docPartPr>
      <w:docPartBody>
        <w:p w:rsidR="00BE0848" w:rsidRDefault="00776C04" w:rsidP="00776C04">
          <w:pPr>
            <w:pStyle w:val="B5A720EBABB0497EBDEEEC8A56286CDA14"/>
          </w:pPr>
          <w:r w:rsidRPr="001F5526">
            <w:rPr>
              <w:rStyle w:val="PlaceholderText"/>
              <w:rFonts w:ascii="Times New Roman" w:hAnsi="Times New Roman"/>
            </w:rPr>
            <w:t xml:space="preserve">Click </w:t>
          </w:r>
          <w:r>
            <w:rPr>
              <w:rStyle w:val="PlaceholderText"/>
              <w:rFonts w:ascii="Times New Roman" w:hAnsi="Times New Roman"/>
            </w:rPr>
            <w:t>to enter name of group</w:t>
          </w:r>
          <w:r w:rsidRPr="001F5526">
            <w:rPr>
              <w:rStyle w:val="PlaceholderText"/>
              <w:rFonts w:ascii="Times New Roman" w:hAnsi="Times New Roman"/>
            </w:rPr>
            <w:t>.</w:t>
          </w:r>
        </w:p>
      </w:docPartBody>
    </w:docPart>
    <w:docPart>
      <w:docPartPr>
        <w:name w:val="96056F05CA7043BFAE91A9DC499E3B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D1517D-BC97-442C-B79C-9C31C65C4A64}"/>
      </w:docPartPr>
      <w:docPartBody>
        <w:p w:rsidR="00BE0848" w:rsidRDefault="00776C04" w:rsidP="00776C04">
          <w:pPr>
            <w:pStyle w:val="96056F05CA7043BFAE91A9DC499E3B4314"/>
          </w:pPr>
          <w:r w:rsidRPr="001F5526">
            <w:rPr>
              <w:rStyle w:val="PlaceholderText"/>
              <w:rFonts w:ascii="Times New Roman" w:hAnsi="Times New Roman"/>
            </w:rPr>
            <w:t>Grade/age</w:t>
          </w:r>
        </w:p>
      </w:docPartBody>
    </w:docPart>
    <w:docPart>
      <w:docPartPr>
        <w:name w:val="3AD42D5F1B8E4486BF160DB83A6A5F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43C09B-E0B0-4676-A5A8-24C4F18FDB9C}"/>
      </w:docPartPr>
      <w:docPartBody>
        <w:p w:rsidR="00BE0848" w:rsidRDefault="00776C04" w:rsidP="00776C04">
          <w:pPr>
            <w:pStyle w:val="3AD42D5F1B8E4486BF160DB83A6A5F3E14"/>
          </w:pPr>
          <w:r w:rsidRPr="001F5526">
            <w:rPr>
              <w:rStyle w:val="PlaceholderText"/>
              <w:rFonts w:ascii="Times New Roman" w:hAnsi="Times New Roman"/>
            </w:rPr>
            <w:t>Grade/age</w:t>
          </w:r>
        </w:p>
      </w:docPartBody>
    </w:docPart>
    <w:docPart>
      <w:docPartPr>
        <w:name w:val="C953E69114624C49B768FA4034A7F1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3893AD-E978-4729-AB5C-977C02DCBB37}"/>
      </w:docPartPr>
      <w:docPartBody>
        <w:p w:rsidR="00BE0848" w:rsidRDefault="00776C04" w:rsidP="00776C04">
          <w:pPr>
            <w:pStyle w:val="C953E69114624C49B768FA4034A7F16614"/>
          </w:pPr>
          <w:r w:rsidRPr="001F5526">
            <w:rPr>
              <w:rStyle w:val="PlaceholderText"/>
              <w:rFonts w:ascii="Times New Roman" w:hAnsi="Times New Roman"/>
            </w:rPr>
            <w:t>Grade/age</w:t>
          </w:r>
        </w:p>
      </w:docPartBody>
    </w:docPart>
    <w:docPart>
      <w:docPartPr>
        <w:name w:val="FCE4A9FFA32E4F14B19EF52DDA5F47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C9136D-543A-4F24-94ED-35A8F62D0969}"/>
      </w:docPartPr>
      <w:docPartBody>
        <w:p w:rsidR="00BE0848" w:rsidRDefault="00776C04" w:rsidP="00776C04">
          <w:pPr>
            <w:pStyle w:val="FCE4A9FFA32E4F14B19EF52DDA5F470614"/>
          </w:pPr>
          <w:r w:rsidRPr="001F5526">
            <w:rPr>
              <w:rStyle w:val="PlaceholderText"/>
              <w:rFonts w:ascii="Times New Roman" w:hAnsi="Times New Roman"/>
            </w:rPr>
            <w:t>Grade/age</w:t>
          </w:r>
        </w:p>
      </w:docPartBody>
    </w:docPart>
    <w:docPart>
      <w:docPartPr>
        <w:name w:val="08E9008C73D4438C8B08853E4399B3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42000B-BA00-49D1-BA8D-0D326E8880B6}"/>
      </w:docPartPr>
      <w:docPartBody>
        <w:p w:rsidR="00BE0848" w:rsidRDefault="00776C04" w:rsidP="00776C04">
          <w:pPr>
            <w:pStyle w:val="08E9008C73D4438C8B08853E4399B3C514"/>
          </w:pPr>
          <w:r w:rsidRPr="001F5526">
            <w:rPr>
              <w:rStyle w:val="PlaceholderText"/>
              <w:rFonts w:ascii="Times New Roman" w:hAnsi="Times New Roman"/>
            </w:rPr>
            <w:t>Grade/age</w:t>
          </w:r>
        </w:p>
      </w:docPartBody>
    </w:docPart>
    <w:docPart>
      <w:docPartPr>
        <w:name w:val="80D6E5FE089F4E9B8DD21915048F7A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E64591-23B2-484F-8F89-ADF0215A75DD}"/>
      </w:docPartPr>
      <w:docPartBody>
        <w:p w:rsidR="00BE0848" w:rsidRDefault="00776C04" w:rsidP="00776C04">
          <w:pPr>
            <w:pStyle w:val="80D6E5FE089F4E9B8DD21915048F7A4414"/>
          </w:pPr>
          <w:r w:rsidRPr="001F5526">
            <w:rPr>
              <w:rStyle w:val="PlaceholderText"/>
              <w:rFonts w:ascii="Times New Roman" w:hAnsi="Times New Roman"/>
            </w:rPr>
            <w:t>Grade/age</w:t>
          </w:r>
        </w:p>
      </w:docPartBody>
    </w:docPart>
    <w:docPart>
      <w:docPartPr>
        <w:name w:val="FEF70D2E2D0C46FAB294B207F216D7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72DDB7-F57C-42CF-82F7-E398AF096068}"/>
      </w:docPartPr>
      <w:docPartBody>
        <w:p w:rsidR="00BE0848" w:rsidRDefault="00776C04" w:rsidP="00776C04">
          <w:pPr>
            <w:pStyle w:val="FEF70D2E2D0C46FAB294B207F216D78714"/>
          </w:pPr>
          <w:r w:rsidRPr="001F5526">
            <w:rPr>
              <w:rStyle w:val="PlaceholderText"/>
              <w:rFonts w:ascii="Times New Roman" w:hAnsi="Times New Roman"/>
            </w:rPr>
            <w:t>Responsibilities</w:t>
          </w:r>
        </w:p>
      </w:docPartBody>
    </w:docPart>
    <w:docPart>
      <w:docPartPr>
        <w:name w:val="E62D318445C94106A517F386CE7ADB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12DFB4-B750-4D73-8680-F08F8CD50FED}"/>
      </w:docPartPr>
      <w:docPartBody>
        <w:p w:rsidR="00BE0848" w:rsidRDefault="00776C04" w:rsidP="00776C04">
          <w:pPr>
            <w:pStyle w:val="E62D318445C94106A517F386CE7ADBC214"/>
          </w:pPr>
          <w:r w:rsidRPr="001F5526">
            <w:rPr>
              <w:rStyle w:val="PlaceholderText"/>
              <w:rFonts w:ascii="Times New Roman" w:hAnsi="Times New Roman"/>
            </w:rPr>
            <w:t>Responsibilities</w:t>
          </w:r>
        </w:p>
      </w:docPartBody>
    </w:docPart>
    <w:docPart>
      <w:docPartPr>
        <w:name w:val="7D30196FD6E84FECA21D0E199477D9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D04C80-ADCB-4E52-878A-78E7F788CD59}"/>
      </w:docPartPr>
      <w:docPartBody>
        <w:p w:rsidR="00BE0848" w:rsidRDefault="00776C04" w:rsidP="00776C04">
          <w:pPr>
            <w:pStyle w:val="7D30196FD6E84FECA21D0E199477D90114"/>
          </w:pPr>
          <w:r w:rsidRPr="001F5526">
            <w:rPr>
              <w:rStyle w:val="PlaceholderText"/>
              <w:rFonts w:ascii="Times New Roman" w:hAnsi="Times New Roman"/>
            </w:rPr>
            <w:t>Responsibilities</w:t>
          </w:r>
        </w:p>
      </w:docPartBody>
    </w:docPart>
    <w:docPart>
      <w:docPartPr>
        <w:name w:val="39C1F5472B3040A4BD8B6839BA12BF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8A1A2F-75B0-4040-9C18-616BA2ED6F54}"/>
      </w:docPartPr>
      <w:docPartBody>
        <w:p w:rsidR="00BE0848" w:rsidRDefault="00776C04" w:rsidP="00776C04">
          <w:pPr>
            <w:pStyle w:val="39C1F5472B3040A4BD8B6839BA12BF1A14"/>
          </w:pPr>
          <w:r w:rsidRPr="001F5526">
            <w:rPr>
              <w:rStyle w:val="PlaceholderText"/>
              <w:rFonts w:ascii="Times New Roman" w:hAnsi="Times New Roman"/>
            </w:rPr>
            <w:t>Responsibilities</w:t>
          </w:r>
        </w:p>
      </w:docPartBody>
    </w:docPart>
    <w:docPart>
      <w:docPartPr>
        <w:name w:val="9CB96064E2954A5299F2A27CD1D1E4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D27AD5-213D-4AF9-84C7-868D55487819}"/>
      </w:docPartPr>
      <w:docPartBody>
        <w:p w:rsidR="00BE0848" w:rsidRDefault="00776C04" w:rsidP="00776C04">
          <w:pPr>
            <w:pStyle w:val="9CB96064E2954A5299F2A27CD1D1E4C014"/>
          </w:pPr>
          <w:r w:rsidRPr="001F5526">
            <w:rPr>
              <w:rStyle w:val="PlaceholderText"/>
              <w:rFonts w:ascii="Times New Roman" w:hAnsi="Times New Roman"/>
            </w:rPr>
            <w:t>Responsibilities</w:t>
          </w:r>
        </w:p>
      </w:docPartBody>
    </w:docPart>
    <w:docPart>
      <w:docPartPr>
        <w:name w:val="F58801B1BF374D8D9CEB8F0974D43C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E270BE-BD22-4BFF-B77F-2624CA63C2D1}"/>
      </w:docPartPr>
      <w:docPartBody>
        <w:p w:rsidR="00BE0848" w:rsidRDefault="00776C04" w:rsidP="00776C04">
          <w:pPr>
            <w:pStyle w:val="F58801B1BF374D8D9CEB8F0974D43C9714"/>
          </w:pPr>
          <w:r w:rsidRPr="001F5526">
            <w:rPr>
              <w:rStyle w:val="PlaceholderText"/>
              <w:rFonts w:ascii="Times New Roman" w:hAnsi="Times New Roman"/>
            </w:rPr>
            <w:t>Responsibilities</w:t>
          </w:r>
        </w:p>
      </w:docPartBody>
    </w:docPart>
    <w:docPart>
      <w:docPartPr>
        <w:name w:val="FE05EEFB5DD94A2BB6F08A009B55D6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66E907-4D45-4E0C-9ADF-BBD08BBE062E}"/>
      </w:docPartPr>
      <w:docPartBody>
        <w:p w:rsidR="00BE0848" w:rsidRDefault="00776C04" w:rsidP="00776C04">
          <w:pPr>
            <w:pStyle w:val="FE05EEFB5DD94A2BB6F08A009B55D6FC14"/>
          </w:pPr>
          <w:r w:rsidRPr="001F5526">
            <w:rPr>
              <w:rStyle w:val="PlaceholderText"/>
              <w:rFonts w:ascii="Times New Roman" w:hAnsi="Times New Roman"/>
            </w:rPr>
            <w:t>Responsibilities</w:t>
          </w:r>
        </w:p>
      </w:docPartBody>
    </w:docPart>
    <w:docPart>
      <w:docPartPr>
        <w:name w:val="83CECF91DC614AC4A5CDEF6878813F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2B6647-B158-4AA6-8B77-88EC100A3A69}"/>
      </w:docPartPr>
      <w:docPartBody>
        <w:p w:rsidR="00BE0848" w:rsidRDefault="00776C04" w:rsidP="00776C04">
          <w:pPr>
            <w:pStyle w:val="83CECF91DC614AC4A5CDEF6878813FF114"/>
          </w:pPr>
          <w:r w:rsidRPr="001F5526">
            <w:rPr>
              <w:rStyle w:val="PlaceholderText"/>
              <w:rFonts w:ascii="Times New Roman" w:hAnsi="Times New Roman"/>
            </w:rPr>
            <w:t>Responsibilities</w:t>
          </w:r>
        </w:p>
      </w:docPartBody>
    </w:docPart>
    <w:docPart>
      <w:docPartPr>
        <w:name w:val="B4F2C7D5403C41B18352A53D1ECAC8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B56B95-8813-47D7-B914-AB1F73EC1EC5}"/>
      </w:docPartPr>
      <w:docPartBody>
        <w:p w:rsidR="00BE0848" w:rsidRDefault="00776C04" w:rsidP="00776C04">
          <w:pPr>
            <w:pStyle w:val="B4F2C7D5403C41B18352A53D1ECAC82D14"/>
          </w:pPr>
          <w:r w:rsidRPr="001F5526">
            <w:rPr>
              <w:rStyle w:val="PlaceholderText"/>
              <w:rFonts w:ascii="Times New Roman" w:hAnsi="Times New Roman"/>
            </w:rPr>
            <w:t>Responsibilities</w:t>
          </w:r>
        </w:p>
      </w:docPartBody>
    </w:docPart>
    <w:docPart>
      <w:docPartPr>
        <w:name w:val="6AB70A0C399C4E568BC992A692634D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4143D5-33AF-4550-9F8C-AD1AE8321F6D}"/>
      </w:docPartPr>
      <w:docPartBody>
        <w:p w:rsidR="00BE0848" w:rsidRDefault="00776C04" w:rsidP="00776C04">
          <w:pPr>
            <w:pStyle w:val="6AB70A0C399C4E568BC992A692634DD314"/>
          </w:pPr>
          <w:r w:rsidRPr="001F5526">
            <w:rPr>
              <w:rStyle w:val="PlaceholderText"/>
              <w:rFonts w:ascii="Times New Roman" w:hAnsi="Times New Roman"/>
            </w:rPr>
            <w:t>Responsibilities</w:t>
          </w:r>
        </w:p>
      </w:docPartBody>
    </w:docPart>
    <w:docPart>
      <w:docPartPr>
        <w:name w:val="1313C5F3DAFE46A4802518C8097E1A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C434BA-4C0E-4DD0-B2A8-BFCED2780C50}"/>
      </w:docPartPr>
      <w:docPartBody>
        <w:p w:rsidR="00BE0848" w:rsidRDefault="00776C04" w:rsidP="00776C04">
          <w:pPr>
            <w:pStyle w:val="1313C5F3DAFE46A4802518C8097E1AB714"/>
          </w:pPr>
          <w:r w:rsidRPr="001F5526">
            <w:rPr>
              <w:rStyle w:val="PlaceholderText"/>
              <w:rFonts w:ascii="Times New Roman" w:hAnsi="Times New Roman"/>
            </w:rPr>
            <w:t>Grade/age</w:t>
          </w:r>
        </w:p>
      </w:docPartBody>
    </w:docPart>
    <w:docPart>
      <w:docPartPr>
        <w:name w:val="05E3436B98C94A3691DE9D1022CFA0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CB7753-E7BB-40DC-9891-FA97587A5A06}"/>
      </w:docPartPr>
      <w:docPartBody>
        <w:p w:rsidR="00BE0848" w:rsidRDefault="00776C04" w:rsidP="00776C04">
          <w:pPr>
            <w:pStyle w:val="05E3436B98C94A3691DE9D1022CFA05F14"/>
          </w:pPr>
          <w:r w:rsidRPr="001F5526">
            <w:rPr>
              <w:rStyle w:val="PlaceholderText"/>
              <w:rFonts w:ascii="Times New Roman" w:hAnsi="Times New Roman"/>
            </w:rPr>
            <w:t>Grade/age</w:t>
          </w:r>
        </w:p>
      </w:docPartBody>
    </w:docPart>
    <w:docPart>
      <w:docPartPr>
        <w:name w:val="2C4FE5ED193645E5983A613C56334B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0C9A3C-EC22-40DD-B2F5-2E297B60DC63}"/>
      </w:docPartPr>
      <w:docPartBody>
        <w:p w:rsidR="00BE0848" w:rsidRDefault="00776C04" w:rsidP="00776C04">
          <w:pPr>
            <w:pStyle w:val="2C4FE5ED193645E5983A613C56334B6D14"/>
          </w:pPr>
          <w:r w:rsidRPr="001F5526">
            <w:rPr>
              <w:rStyle w:val="PlaceholderText"/>
              <w:rFonts w:ascii="Times New Roman" w:hAnsi="Times New Roman"/>
            </w:rPr>
            <w:t>Grade/age</w:t>
          </w:r>
        </w:p>
      </w:docPartBody>
    </w:docPart>
    <w:docPart>
      <w:docPartPr>
        <w:name w:val="FFEA30D38277473FA8AF13A6734515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9B5C79-9FC3-46CD-8804-CA2442F90C59}"/>
      </w:docPartPr>
      <w:docPartBody>
        <w:p w:rsidR="00BE0848" w:rsidRDefault="00776C04" w:rsidP="00776C04">
          <w:pPr>
            <w:pStyle w:val="FFEA30D38277473FA8AF13A6734515B914"/>
          </w:pPr>
          <w:r w:rsidRPr="001F5526">
            <w:rPr>
              <w:rStyle w:val="PlaceholderText"/>
              <w:rFonts w:ascii="Times New Roman" w:hAnsi="Times New Roman"/>
            </w:rPr>
            <w:t>Grade/age</w:t>
          </w:r>
        </w:p>
      </w:docPartBody>
    </w:docPart>
    <w:docPart>
      <w:docPartPr>
        <w:name w:val="FD23BE9CAF774F7B93DFB9E7CEDA06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071A61-3678-458B-82BF-B2A646CA51B3}"/>
      </w:docPartPr>
      <w:docPartBody>
        <w:p w:rsidR="00BE0848" w:rsidRDefault="00776C04" w:rsidP="00776C04">
          <w:pPr>
            <w:pStyle w:val="FD23BE9CAF774F7B93DFB9E7CEDA064614"/>
          </w:pPr>
          <w:r w:rsidRPr="001F5526">
            <w:rPr>
              <w:rStyle w:val="PlaceholderText"/>
              <w:rFonts w:ascii="Times New Roman" w:hAnsi="Times New Roman"/>
            </w:rPr>
            <w:t xml:space="preserve">Click </w:t>
          </w:r>
          <w:r>
            <w:rPr>
              <w:rStyle w:val="PlaceholderText"/>
              <w:rFonts w:ascii="Times New Roman" w:hAnsi="Times New Roman"/>
            </w:rPr>
            <w:t>to enter name of group</w:t>
          </w:r>
          <w:r w:rsidRPr="001F5526">
            <w:rPr>
              <w:rStyle w:val="PlaceholderText"/>
              <w:rFonts w:ascii="Times New Roman" w:hAnsi="Times New Roman"/>
            </w:rPr>
            <w:t>.</w:t>
          </w:r>
        </w:p>
      </w:docPartBody>
    </w:docPart>
    <w:docPart>
      <w:docPartPr>
        <w:name w:val="3CE6BC14032C44D68537C2F7AD8752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EFA5E8-8786-4F8D-A6F6-B4F4AD0A0992}"/>
      </w:docPartPr>
      <w:docPartBody>
        <w:p w:rsidR="00BE0848" w:rsidRDefault="00776C04" w:rsidP="00776C04">
          <w:pPr>
            <w:pStyle w:val="3CE6BC14032C44D68537C2F7AD87524A14"/>
          </w:pPr>
          <w:r w:rsidRPr="001F5526">
            <w:rPr>
              <w:rStyle w:val="PlaceholderText"/>
              <w:rFonts w:ascii="Times New Roman" w:hAnsi="Times New Roman"/>
            </w:rPr>
            <w:t xml:space="preserve">Click </w:t>
          </w:r>
          <w:r>
            <w:rPr>
              <w:rStyle w:val="PlaceholderText"/>
              <w:rFonts w:ascii="Times New Roman" w:hAnsi="Times New Roman"/>
            </w:rPr>
            <w:t>to enter name of group</w:t>
          </w:r>
          <w:r w:rsidRPr="001F5526">
            <w:rPr>
              <w:rStyle w:val="PlaceholderText"/>
              <w:rFonts w:ascii="Times New Roman" w:hAnsi="Times New Roman"/>
            </w:rPr>
            <w:t>.</w:t>
          </w:r>
        </w:p>
      </w:docPartBody>
    </w:docPart>
    <w:docPart>
      <w:docPartPr>
        <w:name w:val="CDB73504182C4BDC90B9E7EB0DDFA6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56FE33-1532-4286-942D-CB871433F145}"/>
      </w:docPartPr>
      <w:docPartBody>
        <w:p w:rsidR="00BE0848" w:rsidRDefault="00776C04" w:rsidP="00776C04">
          <w:pPr>
            <w:pStyle w:val="CDB73504182C4BDC90B9E7EB0DDFA6B414"/>
          </w:pPr>
          <w:r w:rsidRPr="001F5526">
            <w:rPr>
              <w:rStyle w:val="PlaceholderText"/>
              <w:rFonts w:ascii="Times New Roman" w:hAnsi="Times New Roman"/>
            </w:rPr>
            <w:t xml:space="preserve">Click </w:t>
          </w:r>
          <w:r>
            <w:rPr>
              <w:rStyle w:val="PlaceholderText"/>
              <w:rFonts w:ascii="Times New Roman" w:hAnsi="Times New Roman"/>
            </w:rPr>
            <w:t>to enter name of group</w:t>
          </w:r>
          <w:r w:rsidRPr="001F5526">
            <w:rPr>
              <w:rStyle w:val="PlaceholderText"/>
              <w:rFonts w:ascii="Times New Roman" w:hAnsi="Times New Roman"/>
            </w:rPr>
            <w:t>.</w:t>
          </w:r>
        </w:p>
      </w:docPartBody>
    </w:docPart>
    <w:docPart>
      <w:docPartPr>
        <w:name w:val="54A4E71DB5294ACA97D379C44F058A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5D19A2-B373-4531-B9AC-9FD843F5EF40}"/>
      </w:docPartPr>
      <w:docPartBody>
        <w:p w:rsidR="00BE0848" w:rsidRDefault="00776C04" w:rsidP="00776C04">
          <w:pPr>
            <w:pStyle w:val="54A4E71DB5294ACA97D379C44F058A8D14"/>
          </w:pPr>
          <w:r w:rsidRPr="001F5526">
            <w:rPr>
              <w:rStyle w:val="PlaceholderText"/>
              <w:rFonts w:ascii="Times New Roman" w:hAnsi="Times New Roman"/>
            </w:rPr>
            <w:t xml:space="preserve">Click </w:t>
          </w:r>
          <w:r>
            <w:rPr>
              <w:rStyle w:val="PlaceholderText"/>
              <w:rFonts w:ascii="Times New Roman" w:hAnsi="Times New Roman"/>
            </w:rPr>
            <w:t>to enter name of group</w:t>
          </w:r>
          <w:r w:rsidRPr="001F5526">
            <w:rPr>
              <w:rStyle w:val="PlaceholderText"/>
              <w:rFonts w:ascii="Times New Roman" w:hAnsi="Times New Roman"/>
            </w:rPr>
            <w:t>.</w:t>
          </w:r>
        </w:p>
      </w:docPartBody>
    </w:docPart>
    <w:docPart>
      <w:docPartPr>
        <w:name w:val="8E2EE88807134AF3A39CD191705810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7E7B66-341C-4A7A-AB26-F67E79BA23F5}"/>
      </w:docPartPr>
      <w:docPartBody>
        <w:p w:rsidR="00BE0848" w:rsidRDefault="00776C04" w:rsidP="00776C04">
          <w:pPr>
            <w:pStyle w:val="8E2EE88807134AF3A39CD1917058107414"/>
          </w:pPr>
          <w:r w:rsidRPr="001F5526">
            <w:rPr>
              <w:rStyle w:val="PlaceholderText"/>
              <w:rFonts w:ascii="Times New Roman" w:hAnsi="Times New Roman"/>
            </w:rPr>
            <w:t xml:space="preserve">Click </w:t>
          </w:r>
          <w:r>
            <w:rPr>
              <w:rStyle w:val="PlaceholderText"/>
              <w:rFonts w:ascii="Times New Roman" w:hAnsi="Times New Roman"/>
            </w:rPr>
            <w:t>to enter name of group</w:t>
          </w:r>
          <w:r w:rsidRPr="001F5526">
            <w:rPr>
              <w:rStyle w:val="PlaceholderText"/>
              <w:rFonts w:ascii="Times New Roman" w:hAnsi="Times New Roman"/>
            </w:rPr>
            <w:t>.</w:t>
          </w:r>
        </w:p>
      </w:docPartBody>
    </w:docPart>
    <w:docPart>
      <w:docPartPr>
        <w:name w:val="840A07D0C01F48C8A6733600788AAB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EA1447-3FEA-40AC-863A-82B9B45ECFE9}"/>
      </w:docPartPr>
      <w:docPartBody>
        <w:p w:rsidR="00BE0848" w:rsidRDefault="00776C04" w:rsidP="00776C04">
          <w:pPr>
            <w:pStyle w:val="840A07D0C01F48C8A6733600788AABF513"/>
          </w:pPr>
          <w:r w:rsidRPr="001F5526">
            <w:rPr>
              <w:rStyle w:val="PlaceholderText"/>
              <w:rFonts w:ascii="Times New Roman" w:hAnsi="Times New Roman"/>
            </w:rPr>
            <w:t xml:space="preserve">Click </w:t>
          </w:r>
          <w:r>
            <w:rPr>
              <w:rStyle w:val="PlaceholderText"/>
              <w:rFonts w:ascii="Times New Roman" w:hAnsi="Times New Roman"/>
            </w:rPr>
            <w:t>to enter name of group</w:t>
          </w:r>
          <w:r w:rsidRPr="001F5526">
            <w:rPr>
              <w:rStyle w:val="PlaceholderText"/>
              <w:rFonts w:ascii="Times New Roman" w:hAnsi="Times New Roman"/>
            </w:rPr>
            <w:t>.</w:t>
          </w:r>
        </w:p>
      </w:docPartBody>
    </w:docPart>
    <w:docPart>
      <w:docPartPr>
        <w:name w:val="5195236F93B643CD854720A2A09E67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C9E709-97CB-41F0-8AD3-FC189D5F1893}"/>
      </w:docPartPr>
      <w:docPartBody>
        <w:p w:rsidR="00BE0848" w:rsidRDefault="00776C04" w:rsidP="00776C04">
          <w:pPr>
            <w:pStyle w:val="5195236F93B643CD854720A2A09E679C13"/>
          </w:pPr>
          <w:r w:rsidRPr="001F5526">
            <w:rPr>
              <w:rStyle w:val="PlaceholderText"/>
              <w:rFonts w:ascii="Times New Roman" w:hAnsi="Times New Roman"/>
            </w:rPr>
            <w:t>Grade/age</w:t>
          </w:r>
        </w:p>
      </w:docPartBody>
    </w:docPart>
    <w:docPart>
      <w:docPartPr>
        <w:name w:val="145DAEC27F164823ACA805E73CCCD7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9431FF-6BEF-4DA3-AB97-11E28790FD14}"/>
      </w:docPartPr>
      <w:docPartBody>
        <w:p w:rsidR="00BE0848" w:rsidRDefault="00776C04" w:rsidP="00776C04">
          <w:pPr>
            <w:pStyle w:val="145DAEC27F164823ACA805E73CCCD7BF13"/>
          </w:pPr>
          <w:r w:rsidRPr="001F5526">
            <w:rPr>
              <w:rStyle w:val="PlaceholderText"/>
              <w:rFonts w:ascii="Times New Roman" w:hAnsi="Times New Roman"/>
            </w:rPr>
            <w:t>Responsibilities</w:t>
          </w:r>
        </w:p>
      </w:docPartBody>
    </w:docPart>
    <w:docPart>
      <w:docPartPr>
        <w:name w:val="8C74585ACECD423BA61F1CBD590A44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86F74E-8F23-4A03-B2CC-5C78C2F650E8}"/>
      </w:docPartPr>
      <w:docPartBody>
        <w:p w:rsidR="00BE0848" w:rsidRDefault="00776C04" w:rsidP="00776C04">
          <w:pPr>
            <w:pStyle w:val="8C74585ACECD423BA61F1CBD590A448E11"/>
          </w:pPr>
          <w:r w:rsidRPr="00B657AF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1522E8A5130A4EA4A288FF558FAA7D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B27B3D-4A2B-4C17-AE9B-AEACF18338E9}"/>
      </w:docPartPr>
      <w:docPartBody>
        <w:p w:rsidR="00BE0848" w:rsidRDefault="00776C04" w:rsidP="00776C04">
          <w:pPr>
            <w:pStyle w:val="1522E8A5130A4EA4A288FF558FAA7D7811"/>
          </w:pPr>
          <w:r w:rsidRPr="00B657AF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ACC9A307A56E4CE185BE6DFC096FAA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5F18CD-FCF6-4934-8D06-62B7ADBBDBDE}"/>
      </w:docPartPr>
      <w:docPartBody>
        <w:p w:rsidR="00BE0848" w:rsidRDefault="00776C04" w:rsidP="00776C04">
          <w:pPr>
            <w:pStyle w:val="ACC9A307A56E4CE185BE6DFC096FAAC210"/>
          </w:pPr>
          <w:r w:rsidRPr="00B657AF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C7C4045C98534114A86B7372A12578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90B9C3-8AAA-422B-808F-3BDD8735D405}"/>
      </w:docPartPr>
      <w:docPartBody>
        <w:p w:rsidR="00BE0848" w:rsidRDefault="00776C04" w:rsidP="00776C04">
          <w:pPr>
            <w:pStyle w:val="C7C4045C98534114A86B7372A12578E510"/>
          </w:pPr>
          <w:r w:rsidRPr="00B657AF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6F7F9CDD20A94BE2ABE4E9472BC1EB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34A9E7-5B88-46CE-92CE-09C1EC47BB68}"/>
      </w:docPartPr>
      <w:docPartBody>
        <w:p w:rsidR="00BE0848" w:rsidRDefault="00776C04" w:rsidP="00776C04">
          <w:pPr>
            <w:pStyle w:val="6F7F9CDD20A94BE2ABE4E9472BC1EBA110"/>
          </w:pPr>
          <w:r w:rsidRPr="00B657AF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20E750938F6347738CF7BC07787FE9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69BADF-20C9-46B0-BEA4-884EE4244FD7}"/>
      </w:docPartPr>
      <w:docPartBody>
        <w:p w:rsidR="00BE0848" w:rsidRDefault="00776C04" w:rsidP="00776C04">
          <w:pPr>
            <w:pStyle w:val="20E750938F6347738CF7BC07787FE9CA10"/>
          </w:pPr>
          <w:r w:rsidRPr="00B657AF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95DEBED513B14758A83CAEB5E74F60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1FFA68-E10F-4EE5-BA16-4852794CF9D6}"/>
      </w:docPartPr>
      <w:docPartBody>
        <w:p w:rsidR="00BE0848" w:rsidRDefault="00776C04" w:rsidP="00776C04">
          <w:pPr>
            <w:pStyle w:val="95DEBED513B14758A83CAEB5E74F601F10"/>
          </w:pPr>
          <w:r w:rsidRPr="001F5526">
            <w:rPr>
              <w:rStyle w:val="PlaceholderText"/>
              <w:rFonts w:ascii="Times New Roman" w:hAnsi="Times New Roman"/>
            </w:rPr>
            <w:t xml:space="preserve">Click </w:t>
          </w:r>
          <w:r>
            <w:rPr>
              <w:rStyle w:val="PlaceholderText"/>
              <w:rFonts w:ascii="Times New Roman" w:hAnsi="Times New Roman"/>
            </w:rPr>
            <w:t>to enter name of group</w:t>
          </w:r>
          <w:r w:rsidRPr="001F5526">
            <w:rPr>
              <w:rStyle w:val="PlaceholderText"/>
              <w:rFonts w:ascii="Times New Roman" w:hAnsi="Times New Roman"/>
            </w:rPr>
            <w:t>.</w:t>
          </w:r>
        </w:p>
      </w:docPartBody>
    </w:docPart>
    <w:docPart>
      <w:docPartPr>
        <w:name w:val="A31AAFA21D134ACF814023D834DB95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A4C662-F5E7-497C-911E-750A7164C394}"/>
      </w:docPartPr>
      <w:docPartBody>
        <w:p w:rsidR="00BE0848" w:rsidRDefault="00776C04" w:rsidP="00776C04">
          <w:pPr>
            <w:pStyle w:val="A31AAFA21D134ACF814023D834DB95CB10"/>
          </w:pPr>
          <w:r w:rsidRPr="001F5526">
            <w:rPr>
              <w:rStyle w:val="PlaceholderText"/>
              <w:rFonts w:ascii="Times New Roman" w:hAnsi="Times New Roman"/>
            </w:rPr>
            <w:t xml:space="preserve">Click </w:t>
          </w:r>
          <w:r>
            <w:rPr>
              <w:rStyle w:val="PlaceholderText"/>
              <w:rFonts w:ascii="Times New Roman" w:hAnsi="Times New Roman"/>
            </w:rPr>
            <w:t>to enter name of group</w:t>
          </w:r>
          <w:r w:rsidRPr="001F5526">
            <w:rPr>
              <w:rStyle w:val="PlaceholderText"/>
              <w:rFonts w:ascii="Times New Roman" w:hAnsi="Times New Roman"/>
            </w:rPr>
            <w:t>.</w:t>
          </w:r>
        </w:p>
      </w:docPartBody>
    </w:docPart>
    <w:docPart>
      <w:docPartPr>
        <w:name w:val="DE270C307B97483EB14F92494A81C8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3153AB-3E31-4076-B19E-E09F6A841796}"/>
      </w:docPartPr>
      <w:docPartBody>
        <w:p w:rsidR="00BE0848" w:rsidRDefault="00776C04" w:rsidP="00776C04">
          <w:pPr>
            <w:pStyle w:val="DE270C307B97483EB14F92494A81C8D210"/>
          </w:pPr>
          <w:r w:rsidRPr="001F5526">
            <w:rPr>
              <w:rStyle w:val="PlaceholderText"/>
              <w:rFonts w:ascii="Times New Roman" w:hAnsi="Times New Roman"/>
            </w:rPr>
            <w:t xml:space="preserve">Click </w:t>
          </w:r>
          <w:r>
            <w:rPr>
              <w:rStyle w:val="PlaceholderText"/>
              <w:rFonts w:ascii="Times New Roman" w:hAnsi="Times New Roman"/>
            </w:rPr>
            <w:t>to enter name of group</w:t>
          </w:r>
          <w:r w:rsidRPr="001F5526">
            <w:rPr>
              <w:rStyle w:val="PlaceholderText"/>
              <w:rFonts w:ascii="Times New Roman" w:hAnsi="Times New Roman"/>
            </w:rPr>
            <w:t>.</w:t>
          </w:r>
        </w:p>
      </w:docPartBody>
    </w:docPart>
    <w:docPart>
      <w:docPartPr>
        <w:name w:val="BC6E694B1BEC44F59048DCF680BFC3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4704AB-E751-4229-91F7-7E10C725FFA3}"/>
      </w:docPartPr>
      <w:docPartBody>
        <w:p w:rsidR="00BE0848" w:rsidRDefault="00776C04" w:rsidP="00776C04">
          <w:pPr>
            <w:pStyle w:val="BC6E694B1BEC44F59048DCF680BFC30610"/>
          </w:pPr>
          <w:r w:rsidRPr="001F5526">
            <w:rPr>
              <w:rStyle w:val="PlaceholderText"/>
              <w:rFonts w:ascii="Times New Roman" w:hAnsi="Times New Roman"/>
            </w:rPr>
            <w:t xml:space="preserve">Click </w:t>
          </w:r>
          <w:r>
            <w:rPr>
              <w:rStyle w:val="PlaceholderText"/>
              <w:rFonts w:ascii="Times New Roman" w:hAnsi="Times New Roman"/>
            </w:rPr>
            <w:t>to enter name of group</w:t>
          </w:r>
          <w:r w:rsidRPr="001F5526">
            <w:rPr>
              <w:rStyle w:val="PlaceholderText"/>
              <w:rFonts w:ascii="Times New Roman" w:hAnsi="Times New Roman"/>
            </w:rPr>
            <w:t>.</w:t>
          </w:r>
        </w:p>
      </w:docPartBody>
    </w:docPart>
    <w:docPart>
      <w:docPartPr>
        <w:name w:val="6470F610675345D396F077A3530F4F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81EE50-F6A1-409E-A128-AEEC91833E21}"/>
      </w:docPartPr>
      <w:docPartBody>
        <w:p w:rsidR="00BE0848" w:rsidRDefault="00776C04" w:rsidP="00776C04">
          <w:pPr>
            <w:pStyle w:val="6470F610675345D396F077A3530F4F7D10"/>
          </w:pPr>
          <w:r w:rsidRPr="001F5526">
            <w:rPr>
              <w:rStyle w:val="PlaceholderText"/>
              <w:rFonts w:ascii="Times New Roman" w:hAnsi="Times New Roman"/>
            </w:rPr>
            <w:t xml:space="preserve">Click </w:t>
          </w:r>
          <w:r>
            <w:rPr>
              <w:rStyle w:val="PlaceholderText"/>
              <w:rFonts w:ascii="Times New Roman" w:hAnsi="Times New Roman"/>
            </w:rPr>
            <w:t>to enter name of group</w:t>
          </w:r>
          <w:r w:rsidRPr="001F5526">
            <w:rPr>
              <w:rStyle w:val="PlaceholderText"/>
              <w:rFonts w:ascii="Times New Roman" w:hAnsi="Times New Roman"/>
            </w:rPr>
            <w:t>.</w:t>
          </w:r>
        </w:p>
      </w:docPartBody>
    </w:docPart>
    <w:docPart>
      <w:docPartPr>
        <w:name w:val="F474055818B548BD9889DD81945AA6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3EF7B8-8C3A-4225-9492-7BB1FB0B6442}"/>
      </w:docPartPr>
      <w:docPartBody>
        <w:p w:rsidR="00BE0848" w:rsidRDefault="00776C04" w:rsidP="00776C04">
          <w:pPr>
            <w:pStyle w:val="F474055818B548BD9889DD81945AA63310"/>
          </w:pPr>
          <w:r w:rsidRPr="001F5526">
            <w:rPr>
              <w:rStyle w:val="PlaceholderText"/>
              <w:rFonts w:ascii="Times New Roman" w:hAnsi="Times New Roman"/>
            </w:rPr>
            <w:t xml:space="preserve">Click </w:t>
          </w:r>
          <w:r>
            <w:rPr>
              <w:rStyle w:val="PlaceholderText"/>
              <w:rFonts w:ascii="Times New Roman" w:hAnsi="Times New Roman"/>
            </w:rPr>
            <w:t>to enter name of group</w:t>
          </w:r>
          <w:r w:rsidRPr="001F5526">
            <w:rPr>
              <w:rStyle w:val="PlaceholderText"/>
              <w:rFonts w:ascii="Times New Roman" w:hAnsi="Times New Roman"/>
            </w:rPr>
            <w:t>.</w:t>
          </w:r>
        </w:p>
      </w:docPartBody>
    </w:docPart>
    <w:docPart>
      <w:docPartPr>
        <w:name w:val="41942A9FF8274471A9F3EFC8C45B17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CE9970-1B5E-4FDB-A488-231275CC74BB}"/>
      </w:docPartPr>
      <w:docPartBody>
        <w:p w:rsidR="00BE0848" w:rsidRDefault="00776C04" w:rsidP="00776C04">
          <w:pPr>
            <w:pStyle w:val="41942A9FF8274471A9F3EFC8C45B17AB10"/>
          </w:pPr>
          <w:r w:rsidRPr="001F5526">
            <w:rPr>
              <w:rStyle w:val="PlaceholderText"/>
              <w:rFonts w:ascii="Times New Roman" w:hAnsi="Times New Roman"/>
            </w:rPr>
            <w:t xml:space="preserve">Click </w:t>
          </w:r>
          <w:r>
            <w:rPr>
              <w:rStyle w:val="PlaceholderText"/>
              <w:rFonts w:ascii="Times New Roman" w:hAnsi="Times New Roman"/>
            </w:rPr>
            <w:t>to enter name of group</w:t>
          </w:r>
          <w:r w:rsidRPr="001F5526">
            <w:rPr>
              <w:rStyle w:val="PlaceholderText"/>
              <w:rFonts w:ascii="Times New Roman" w:hAnsi="Times New Roman"/>
            </w:rPr>
            <w:t>.</w:t>
          </w:r>
        </w:p>
      </w:docPartBody>
    </w:docPart>
    <w:docPart>
      <w:docPartPr>
        <w:name w:val="5730AE3EA813494A97083908C86619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CF791F-EF75-4FFB-925D-B9ADE9D1395D}"/>
      </w:docPartPr>
      <w:docPartBody>
        <w:p w:rsidR="00BE0848" w:rsidRDefault="00776C04" w:rsidP="00776C04">
          <w:pPr>
            <w:pStyle w:val="5730AE3EA813494A97083908C866192B10"/>
          </w:pPr>
          <w:r w:rsidRPr="001F5526">
            <w:rPr>
              <w:rStyle w:val="PlaceholderText"/>
              <w:rFonts w:ascii="Times New Roman" w:hAnsi="Times New Roman"/>
            </w:rPr>
            <w:t xml:space="preserve">Click </w:t>
          </w:r>
          <w:r>
            <w:rPr>
              <w:rStyle w:val="PlaceholderText"/>
              <w:rFonts w:ascii="Times New Roman" w:hAnsi="Times New Roman"/>
            </w:rPr>
            <w:t>to enter name of group</w:t>
          </w:r>
          <w:r w:rsidRPr="001F5526">
            <w:rPr>
              <w:rStyle w:val="PlaceholderText"/>
              <w:rFonts w:ascii="Times New Roman" w:hAnsi="Times New Roman"/>
            </w:rPr>
            <w:t>.</w:t>
          </w:r>
        </w:p>
      </w:docPartBody>
    </w:docPart>
    <w:docPart>
      <w:docPartPr>
        <w:name w:val="D75F2617B8DA473D879447966D6CFA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E13DC4-8EBF-49C7-85B2-681143D0FF1B}"/>
      </w:docPartPr>
      <w:docPartBody>
        <w:p w:rsidR="00BE0848" w:rsidRDefault="00776C04" w:rsidP="00776C04">
          <w:pPr>
            <w:pStyle w:val="D75F2617B8DA473D879447966D6CFA1F10"/>
          </w:pPr>
          <w:r w:rsidRPr="001F5526">
            <w:rPr>
              <w:rStyle w:val="PlaceholderText"/>
              <w:rFonts w:ascii="Times New Roman" w:hAnsi="Times New Roman"/>
            </w:rPr>
            <w:t xml:space="preserve">Click </w:t>
          </w:r>
          <w:r>
            <w:rPr>
              <w:rStyle w:val="PlaceholderText"/>
              <w:rFonts w:ascii="Times New Roman" w:hAnsi="Times New Roman"/>
            </w:rPr>
            <w:t>to enter name of group</w:t>
          </w:r>
          <w:r w:rsidRPr="001F5526">
            <w:rPr>
              <w:rStyle w:val="PlaceholderText"/>
              <w:rFonts w:ascii="Times New Roman" w:hAnsi="Times New Roman"/>
            </w:rPr>
            <w:t>.</w:t>
          </w:r>
        </w:p>
      </w:docPartBody>
    </w:docPart>
    <w:docPart>
      <w:docPartPr>
        <w:name w:val="C48934CD803D49B8ADF84F3476F044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80A9D9-8484-47EE-B74B-8D1755C23B75}"/>
      </w:docPartPr>
      <w:docPartBody>
        <w:p w:rsidR="00BE0848" w:rsidRDefault="00776C04" w:rsidP="00776C04">
          <w:pPr>
            <w:pStyle w:val="C48934CD803D49B8ADF84F3476F0447E10"/>
          </w:pPr>
          <w:r w:rsidRPr="001F5526">
            <w:rPr>
              <w:rStyle w:val="PlaceholderText"/>
              <w:rFonts w:ascii="Times New Roman" w:hAnsi="Times New Roman"/>
            </w:rPr>
            <w:t>Grade/age</w:t>
          </w:r>
        </w:p>
      </w:docPartBody>
    </w:docPart>
    <w:docPart>
      <w:docPartPr>
        <w:name w:val="BA96DDAFD5D94A0BB47183C5D2741E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F0AE4A-9F98-4186-9A26-E46F24AFA923}"/>
      </w:docPartPr>
      <w:docPartBody>
        <w:p w:rsidR="00BE0848" w:rsidRDefault="00776C04" w:rsidP="00776C04">
          <w:pPr>
            <w:pStyle w:val="BA96DDAFD5D94A0BB47183C5D2741EFB10"/>
          </w:pPr>
          <w:r w:rsidRPr="001F5526">
            <w:rPr>
              <w:rStyle w:val="PlaceholderText"/>
              <w:rFonts w:ascii="Times New Roman" w:hAnsi="Times New Roman"/>
            </w:rPr>
            <w:t>Grade/age</w:t>
          </w:r>
        </w:p>
      </w:docPartBody>
    </w:docPart>
    <w:docPart>
      <w:docPartPr>
        <w:name w:val="B23E599FD00B4261801F373E175239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0FC997-32C3-4399-BEF6-7878F51E920C}"/>
      </w:docPartPr>
      <w:docPartBody>
        <w:p w:rsidR="00BE0848" w:rsidRDefault="00776C04" w:rsidP="00776C04">
          <w:pPr>
            <w:pStyle w:val="B23E599FD00B4261801F373E1752393910"/>
          </w:pPr>
          <w:r w:rsidRPr="001F5526">
            <w:rPr>
              <w:rStyle w:val="PlaceholderText"/>
              <w:rFonts w:ascii="Times New Roman" w:hAnsi="Times New Roman"/>
            </w:rPr>
            <w:t>Grade/age</w:t>
          </w:r>
        </w:p>
      </w:docPartBody>
    </w:docPart>
    <w:docPart>
      <w:docPartPr>
        <w:name w:val="8BA4CB332ECF44B48C447AC6D597FA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6D9DDD-1289-45FA-B912-FA801B4D8C59}"/>
      </w:docPartPr>
      <w:docPartBody>
        <w:p w:rsidR="00BE0848" w:rsidRDefault="00776C04" w:rsidP="00776C04">
          <w:pPr>
            <w:pStyle w:val="8BA4CB332ECF44B48C447AC6D597FA6E10"/>
          </w:pPr>
          <w:r w:rsidRPr="001F5526">
            <w:rPr>
              <w:rStyle w:val="PlaceholderText"/>
              <w:rFonts w:ascii="Times New Roman" w:hAnsi="Times New Roman"/>
            </w:rPr>
            <w:t>Grade/age</w:t>
          </w:r>
        </w:p>
      </w:docPartBody>
    </w:docPart>
    <w:docPart>
      <w:docPartPr>
        <w:name w:val="4E45E04B20F14C61B8DC9070337AC9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CFFD6E-6164-43EB-97CD-FF8D2444CCCC}"/>
      </w:docPartPr>
      <w:docPartBody>
        <w:p w:rsidR="00BE0848" w:rsidRDefault="00776C04" w:rsidP="00776C04">
          <w:pPr>
            <w:pStyle w:val="4E45E04B20F14C61B8DC9070337AC94510"/>
          </w:pPr>
          <w:r w:rsidRPr="001F5526">
            <w:rPr>
              <w:rStyle w:val="PlaceholderText"/>
              <w:rFonts w:ascii="Times New Roman" w:hAnsi="Times New Roman"/>
            </w:rPr>
            <w:t>Grade/age</w:t>
          </w:r>
        </w:p>
      </w:docPartBody>
    </w:docPart>
    <w:docPart>
      <w:docPartPr>
        <w:name w:val="3B454099B2B149CCB2F6B66EA42188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AAF911-2596-402B-B7FA-C34987C37CD1}"/>
      </w:docPartPr>
      <w:docPartBody>
        <w:p w:rsidR="00BE0848" w:rsidRDefault="00776C04" w:rsidP="00776C04">
          <w:pPr>
            <w:pStyle w:val="3B454099B2B149CCB2F6B66EA421889910"/>
          </w:pPr>
          <w:r w:rsidRPr="001F5526">
            <w:rPr>
              <w:rStyle w:val="PlaceholderText"/>
              <w:rFonts w:ascii="Times New Roman" w:hAnsi="Times New Roman"/>
            </w:rPr>
            <w:t>Grade/age</w:t>
          </w:r>
        </w:p>
      </w:docPartBody>
    </w:docPart>
    <w:docPart>
      <w:docPartPr>
        <w:name w:val="B3CBD28A09E34F8BAF755227AFA106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F3213F-3CBC-46B5-99FE-D4862060594F}"/>
      </w:docPartPr>
      <w:docPartBody>
        <w:p w:rsidR="00BE0848" w:rsidRDefault="00776C04" w:rsidP="00776C04">
          <w:pPr>
            <w:pStyle w:val="B3CBD28A09E34F8BAF755227AFA1069F10"/>
          </w:pPr>
          <w:r w:rsidRPr="001F5526">
            <w:rPr>
              <w:rStyle w:val="PlaceholderText"/>
              <w:rFonts w:ascii="Times New Roman" w:hAnsi="Times New Roman"/>
            </w:rPr>
            <w:t>Grade/age</w:t>
          </w:r>
        </w:p>
      </w:docPartBody>
    </w:docPart>
    <w:docPart>
      <w:docPartPr>
        <w:name w:val="E5705934DBBB4255B2FA2AAC6B7BB8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128A17-FD49-4C6B-B8FB-3C7299155E74}"/>
      </w:docPartPr>
      <w:docPartBody>
        <w:p w:rsidR="00BE0848" w:rsidRDefault="00776C04" w:rsidP="00776C04">
          <w:pPr>
            <w:pStyle w:val="E5705934DBBB4255B2FA2AAC6B7BB83C10"/>
          </w:pPr>
          <w:r w:rsidRPr="001F5526">
            <w:rPr>
              <w:rStyle w:val="PlaceholderText"/>
              <w:rFonts w:ascii="Times New Roman" w:hAnsi="Times New Roman"/>
            </w:rPr>
            <w:t>Grade/age</w:t>
          </w:r>
        </w:p>
      </w:docPartBody>
    </w:docPart>
    <w:docPart>
      <w:docPartPr>
        <w:name w:val="58115B9EE59D48A4BC9591768EE926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E60937-B08C-439F-B3DD-8742DCA11406}"/>
      </w:docPartPr>
      <w:docPartBody>
        <w:p w:rsidR="00BE0848" w:rsidRDefault="00776C04" w:rsidP="00776C04">
          <w:pPr>
            <w:pStyle w:val="58115B9EE59D48A4BC9591768EE926AE10"/>
          </w:pPr>
          <w:r w:rsidRPr="001F5526">
            <w:rPr>
              <w:rStyle w:val="PlaceholderText"/>
              <w:rFonts w:ascii="Times New Roman" w:hAnsi="Times New Roman"/>
            </w:rPr>
            <w:t>Grade/age</w:t>
          </w:r>
        </w:p>
      </w:docPartBody>
    </w:docPart>
    <w:docPart>
      <w:docPartPr>
        <w:name w:val="5B65FE15F615475ABC4C06917C47D9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8A594F-072C-4927-81AE-B3D046A0A97C}"/>
      </w:docPartPr>
      <w:docPartBody>
        <w:p w:rsidR="00BE0848" w:rsidRDefault="00776C04" w:rsidP="00776C04">
          <w:pPr>
            <w:pStyle w:val="5B65FE15F615475ABC4C06917C47D92010"/>
          </w:pPr>
          <w:r w:rsidRPr="001F5526">
            <w:rPr>
              <w:rStyle w:val="PlaceholderText"/>
              <w:rFonts w:ascii="Times New Roman" w:hAnsi="Times New Roman"/>
            </w:rPr>
            <w:t>Grade/age</w:t>
          </w:r>
        </w:p>
      </w:docPartBody>
    </w:docPart>
    <w:docPart>
      <w:docPartPr>
        <w:name w:val="A1C2341A0B0249959BC8598D403B37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277395-675C-4B73-9B5C-228366A03525}"/>
      </w:docPartPr>
      <w:docPartBody>
        <w:p w:rsidR="00BE0848" w:rsidRDefault="00776C04" w:rsidP="00776C04">
          <w:pPr>
            <w:pStyle w:val="A1C2341A0B0249959BC8598D403B372710"/>
          </w:pPr>
          <w:r w:rsidRPr="001F5526">
            <w:rPr>
              <w:rStyle w:val="PlaceholderText"/>
              <w:rFonts w:ascii="Times New Roman" w:hAnsi="Times New Roman"/>
            </w:rPr>
            <w:t>Grade/age</w:t>
          </w:r>
        </w:p>
      </w:docPartBody>
    </w:docPart>
    <w:docPart>
      <w:docPartPr>
        <w:name w:val="576EA75F297C4BB7A1C1B642D7F3C3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469768-8A78-48AB-B473-4D1FBEDFBEF5}"/>
      </w:docPartPr>
      <w:docPartBody>
        <w:p w:rsidR="00BE0848" w:rsidRDefault="00776C04" w:rsidP="00776C04">
          <w:pPr>
            <w:pStyle w:val="576EA75F297C4BB7A1C1B642D7F3C3EE10"/>
          </w:pPr>
          <w:r w:rsidRPr="001F5526">
            <w:rPr>
              <w:rStyle w:val="PlaceholderText"/>
              <w:rFonts w:ascii="Times New Roman" w:hAnsi="Times New Roman"/>
            </w:rPr>
            <w:t>Grade/age</w:t>
          </w:r>
        </w:p>
      </w:docPartBody>
    </w:docPart>
    <w:docPart>
      <w:docPartPr>
        <w:name w:val="C49934827F3547FD93FB2C23FED945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64E253-FA1A-47EF-87B5-64584049BC95}"/>
      </w:docPartPr>
      <w:docPartBody>
        <w:p w:rsidR="00BE0848" w:rsidRDefault="00776C04" w:rsidP="00776C04">
          <w:pPr>
            <w:pStyle w:val="C49934827F3547FD93FB2C23FED9451F10"/>
          </w:pPr>
          <w:r w:rsidRPr="00B657AF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7B95FC76B56D49B6AD45556D0A8527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3BB861-50C0-44C9-AF67-8A32443BF2EB}"/>
      </w:docPartPr>
      <w:docPartBody>
        <w:p w:rsidR="00BE0848" w:rsidRDefault="00776C04" w:rsidP="00776C04">
          <w:pPr>
            <w:pStyle w:val="7B95FC76B56D49B6AD45556D0A8527C410"/>
          </w:pPr>
          <w:r w:rsidRPr="00B657AF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AB21826EF92F4327B0EA8C6AD89553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172BB9-E50A-482F-941D-F3CFFC1FE871}"/>
      </w:docPartPr>
      <w:docPartBody>
        <w:p w:rsidR="00BE0848" w:rsidRDefault="00776C04" w:rsidP="00776C04">
          <w:pPr>
            <w:pStyle w:val="AB21826EF92F4327B0EA8C6AD895530710"/>
          </w:pPr>
          <w:r w:rsidRPr="00B657AF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3814F8E50B3643EA8C968DABA7772C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807484-24F2-498B-9730-BF6D5AF65AF1}"/>
      </w:docPartPr>
      <w:docPartBody>
        <w:p w:rsidR="00BE0848" w:rsidRDefault="00776C04" w:rsidP="00776C04">
          <w:pPr>
            <w:pStyle w:val="3814F8E50B3643EA8C968DABA7772C4110"/>
          </w:pPr>
          <w:r w:rsidRPr="00B657AF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070FFCC0501C4D0B899EEC0DB5F4A4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414E44-149B-496D-B36B-6A51785F457A}"/>
      </w:docPartPr>
      <w:docPartBody>
        <w:p w:rsidR="00BE0848" w:rsidRDefault="00776C04" w:rsidP="00776C04">
          <w:pPr>
            <w:pStyle w:val="070FFCC0501C4D0B899EEC0DB5F4A47910"/>
          </w:pPr>
          <w:r w:rsidRPr="00B657AF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35E09214491D4829B9A57FDB583302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EDB25D-A18A-46BE-A5F2-EB9E9345E1BD}"/>
      </w:docPartPr>
      <w:docPartBody>
        <w:p w:rsidR="00BE0848" w:rsidRDefault="00776C04" w:rsidP="00776C04">
          <w:pPr>
            <w:pStyle w:val="35E09214491D4829B9A57FDB5833021110"/>
          </w:pPr>
          <w:r w:rsidRPr="00B657AF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A0E6AE650E864669A6B4DA2B49E059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26355B-D44E-408A-ADBE-0067FEA6F38A}"/>
      </w:docPartPr>
      <w:docPartBody>
        <w:p w:rsidR="00BE0848" w:rsidRDefault="00776C04" w:rsidP="00776C04">
          <w:pPr>
            <w:pStyle w:val="A0E6AE650E864669A6B4DA2B49E0594F10"/>
          </w:pPr>
          <w:r w:rsidRPr="00B657AF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98421A0A346242CD976558AB5B9050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9A61B7-A65A-4E52-8AC5-AA778E7805C4}"/>
      </w:docPartPr>
      <w:docPartBody>
        <w:p w:rsidR="00BE0848" w:rsidRDefault="00776C04" w:rsidP="00776C04">
          <w:pPr>
            <w:pStyle w:val="98421A0A346242CD976558AB5B90505A10"/>
          </w:pPr>
          <w:r w:rsidRPr="00B657AF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57F8746022FB4D36893B971B45F6B0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DE8F20-07B1-4B80-9532-6116490E5E6B}"/>
      </w:docPartPr>
      <w:docPartBody>
        <w:p w:rsidR="00BE0848" w:rsidRDefault="00776C04" w:rsidP="00776C04">
          <w:pPr>
            <w:pStyle w:val="57F8746022FB4D36893B971B45F6B0DD10"/>
          </w:pPr>
          <w:r w:rsidRPr="00B657AF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12B81290B6BB4574955B6401CA54AC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065C08-E68C-43D7-8F3E-82DC4CE29C72}"/>
      </w:docPartPr>
      <w:docPartBody>
        <w:p w:rsidR="00BE0848" w:rsidRDefault="00776C04" w:rsidP="00776C04">
          <w:pPr>
            <w:pStyle w:val="12B81290B6BB4574955B6401CA54ACDE10"/>
          </w:pPr>
          <w:r w:rsidRPr="00B657AF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44DD06FD0A744BE185328E13BC9293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025EFD-A110-4497-A844-1AA054CED28A}"/>
      </w:docPartPr>
      <w:docPartBody>
        <w:p w:rsidR="00BE0848" w:rsidRDefault="00776C04" w:rsidP="00776C04">
          <w:pPr>
            <w:pStyle w:val="44DD06FD0A744BE185328E13BC92932510"/>
          </w:pPr>
          <w:r w:rsidRPr="00B657AF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00F3E48E661A421BBB5D205F9E60B4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42317B-25EE-4BCE-A7DF-0E854D918771}"/>
      </w:docPartPr>
      <w:docPartBody>
        <w:p w:rsidR="00BE0848" w:rsidRDefault="00776C04" w:rsidP="00776C04">
          <w:pPr>
            <w:pStyle w:val="00F3E48E661A421BBB5D205F9E60B41110"/>
          </w:pPr>
          <w:r w:rsidRPr="00B657AF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CC694ADE5B7E4A8BAF7EFB06DBFCEA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19ED64-43A5-4185-B31B-B9F08EF3EBC3}"/>
      </w:docPartPr>
      <w:docPartBody>
        <w:p w:rsidR="00BE0848" w:rsidRDefault="00776C04" w:rsidP="00776C04">
          <w:pPr>
            <w:pStyle w:val="CC694ADE5B7E4A8BAF7EFB06DBFCEA5210"/>
          </w:pPr>
          <w:r w:rsidRPr="00B657AF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B3CAD441B12843A5946BB38C2DEED3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0D6559-65A3-4D77-A6BA-A30A3874DBAA}"/>
      </w:docPartPr>
      <w:docPartBody>
        <w:p w:rsidR="00BE0848" w:rsidRDefault="00776C04" w:rsidP="00776C04">
          <w:pPr>
            <w:pStyle w:val="B3CAD441B12843A5946BB38C2DEED34110"/>
          </w:pPr>
          <w:r w:rsidRPr="00B657AF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2ABF634C96154D9093C03D11BC87CA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CF2944-7304-4241-848B-80407CD7D239}"/>
      </w:docPartPr>
      <w:docPartBody>
        <w:p w:rsidR="00BE0848" w:rsidRDefault="00776C04" w:rsidP="00776C04">
          <w:pPr>
            <w:pStyle w:val="2ABF634C96154D9093C03D11BC87CACC10"/>
          </w:pPr>
          <w:r w:rsidRPr="00B657AF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594BB3B66E634F9E90256E6A5C27F9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52B9F6-9590-461E-9464-7E434D4DDC23}"/>
      </w:docPartPr>
      <w:docPartBody>
        <w:p w:rsidR="00BE0848" w:rsidRDefault="00776C04" w:rsidP="00776C04">
          <w:pPr>
            <w:pStyle w:val="594BB3B66E634F9E90256E6A5C27F99B10"/>
          </w:pPr>
          <w:r w:rsidRPr="00B657AF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D024EAC014AD4A038427FD810AF607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D759E5-C13C-4A07-BAB6-BB63D8BAB8BA}"/>
      </w:docPartPr>
      <w:docPartBody>
        <w:p w:rsidR="00BE0848" w:rsidRDefault="00776C04" w:rsidP="00776C04">
          <w:pPr>
            <w:pStyle w:val="D024EAC014AD4A038427FD810AF6075E10"/>
          </w:pPr>
          <w:r w:rsidRPr="00B657AF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F0C3DE4E5B7F46029BE6DC353AC4F5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C2D3A9-EC15-40F4-9B53-77EEEB0D615B}"/>
      </w:docPartPr>
      <w:docPartBody>
        <w:p w:rsidR="00BE0848" w:rsidRDefault="00776C04" w:rsidP="00776C04">
          <w:pPr>
            <w:pStyle w:val="F0C3DE4E5B7F46029BE6DC353AC4F58D10"/>
          </w:pPr>
          <w:r w:rsidRPr="00B657AF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0A4B36D278DD4DCCAAFAA0C18A6ACD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780722-F009-4B7E-9411-A16AC5B0B6AE}"/>
      </w:docPartPr>
      <w:docPartBody>
        <w:p w:rsidR="00BE0848" w:rsidRDefault="00776C04" w:rsidP="00776C04">
          <w:pPr>
            <w:pStyle w:val="0A4B36D278DD4DCCAAFAA0C18A6ACD9810"/>
          </w:pPr>
          <w:r w:rsidRPr="00B657AF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D1D81EB4220540F8B69AB183F1B5BB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DD6844-A0CF-4B09-9D39-9B4BCB109C6D}"/>
      </w:docPartPr>
      <w:docPartBody>
        <w:p w:rsidR="00BE0848" w:rsidRDefault="00776C04" w:rsidP="00776C04">
          <w:pPr>
            <w:pStyle w:val="D1D81EB4220540F8B69AB183F1B5BBEE10"/>
          </w:pPr>
          <w:r w:rsidRPr="00B657AF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B90D77A47B7944EEAA2F54E0EF7C73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8A837A-22CA-432B-B26C-D8972A956F35}"/>
      </w:docPartPr>
      <w:docPartBody>
        <w:p w:rsidR="00BE0848" w:rsidRDefault="00776C04" w:rsidP="00776C04">
          <w:pPr>
            <w:pStyle w:val="B90D77A47B7944EEAA2F54E0EF7C73AF10"/>
          </w:pPr>
          <w:r w:rsidRPr="00B657AF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AD6E0545ABF14AD7B248E00E471219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BD5E3D-5E0E-4306-BF93-FC8BC76188DD}"/>
      </w:docPartPr>
      <w:docPartBody>
        <w:p w:rsidR="00BE0848" w:rsidRDefault="00776C04" w:rsidP="00776C04">
          <w:pPr>
            <w:pStyle w:val="AD6E0545ABF14AD7B248E00E4712190D10"/>
          </w:pPr>
          <w:r w:rsidRPr="00B657AF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CB37C1CDC2604AD1AD547F98F6B18D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4E378F-DC3E-4E08-A0C8-2CA8F76938A4}"/>
      </w:docPartPr>
      <w:docPartBody>
        <w:p w:rsidR="00776C04" w:rsidRDefault="00776C04" w:rsidP="00776C04">
          <w:pPr>
            <w:pStyle w:val="CB37C1CDC2604AD1AD547F98F6B18D909"/>
          </w:pPr>
          <w:r w:rsidRPr="00B657AF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F69F31C9848442C78E9E68BD682B71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1F91E7-C33A-4C64-9211-72116AEA10ED}"/>
      </w:docPartPr>
      <w:docPartBody>
        <w:p w:rsidR="00776C04" w:rsidRDefault="00776C04" w:rsidP="00776C04">
          <w:pPr>
            <w:pStyle w:val="F69F31C9848442C78E9E68BD682B71C79"/>
          </w:pPr>
          <w:r w:rsidRPr="00B657AF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2144DD9D22C9459F8AD92AB5AFFCEA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B2C752-27C0-4A8B-8DDD-0D69B167E106}"/>
      </w:docPartPr>
      <w:docPartBody>
        <w:p w:rsidR="00776C04" w:rsidRDefault="00776C04" w:rsidP="00776C04">
          <w:pPr>
            <w:pStyle w:val="2144DD9D22C9459F8AD92AB5AFFCEAFA9"/>
          </w:pPr>
          <w:r w:rsidRPr="00B657AF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241BA2447E7449B891B26BB2573DD1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C8BC3E-9971-4BDA-963E-4A7333E1B7CB}"/>
      </w:docPartPr>
      <w:docPartBody>
        <w:p w:rsidR="00776C04" w:rsidRDefault="00776C04" w:rsidP="00776C04">
          <w:pPr>
            <w:pStyle w:val="241BA2447E7449B891B26BB2573DD1619"/>
          </w:pPr>
          <w:r w:rsidRPr="00B657AF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C584FF437A804F7B9BFC6FAB2CA066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B178AA-E488-4853-A476-7279E31093A2}"/>
      </w:docPartPr>
      <w:docPartBody>
        <w:p w:rsidR="00776C04" w:rsidRDefault="00776C04" w:rsidP="00776C04">
          <w:pPr>
            <w:pStyle w:val="C584FF437A804F7B9BFC6FAB2CA0663F9"/>
          </w:pPr>
          <w:r w:rsidRPr="00B657AF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D71720A57CF94FA4BF814A0D231E52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51B7B6-6DE3-43EB-BC97-B362B35D8DDF}"/>
      </w:docPartPr>
      <w:docPartBody>
        <w:p w:rsidR="00776C04" w:rsidRDefault="00776C04" w:rsidP="00776C04">
          <w:pPr>
            <w:pStyle w:val="D71720A57CF94FA4BF814A0D231E520C9"/>
          </w:pPr>
          <w:r w:rsidRPr="00B657AF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CEDA946A8A5E4820B78A8CED75E74B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D14975-4F0B-4A72-AE2F-4106582FFA26}"/>
      </w:docPartPr>
      <w:docPartBody>
        <w:p w:rsidR="00776C04" w:rsidRDefault="00776C04" w:rsidP="00776C04">
          <w:pPr>
            <w:pStyle w:val="CEDA946A8A5E4820B78A8CED75E74BE79"/>
          </w:pPr>
          <w:r w:rsidRPr="00B657AF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C56D0826B3094622A88F5ABDE42215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67C89A-F132-4281-AF15-9F810FBB097D}"/>
      </w:docPartPr>
      <w:docPartBody>
        <w:p w:rsidR="00776C04" w:rsidRDefault="00776C04" w:rsidP="00776C04">
          <w:pPr>
            <w:pStyle w:val="C56D0826B3094622A88F5ABDE42215A99"/>
          </w:pPr>
          <w:r w:rsidRPr="00B657AF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8A5B3F53EDCF40828FD647BF764B97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07E12E-6D41-4984-949E-15896FB6D92F}"/>
      </w:docPartPr>
      <w:docPartBody>
        <w:p w:rsidR="00776C04" w:rsidRDefault="00776C04" w:rsidP="00776C04">
          <w:pPr>
            <w:pStyle w:val="8A5B3F53EDCF40828FD647BF764B97759"/>
          </w:pPr>
          <w:r w:rsidRPr="00B657AF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B13EBF9C754D45DFB46F456DBC65C1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D8E548-2CD2-4AE2-B1E1-146F3C4060DD}"/>
      </w:docPartPr>
      <w:docPartBody>
        <w:p w:rsidR="00776C04" w:rsidRDefault="00776C04" w:rsidP="00776C04">
          <w:pPr>
            <w:pStyle w:val="B13EBF9C754D45DFB46F456DBC65C11C9"/>
          </w:pPr>
          <w:r w:rsidRPr="00B657AF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12C05D7819B943CCB00D0529C5F6C5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119CC8-5933-4BB8-82A8-E27FF881B927}"/>
      </w:docPartPr>
      <w:docPartBody>
        <w:p w:rsidR="00776C04" w:rsidRDefault="00776C04" w:rsidP="00776C04">
          <w:pPr>
            <w:pStyle w:val="12C05D7819B943CCB00D0529C5F6C59D9"/>
          </w:pPr>
          <w:r w:rsidRPr="00B657AF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2BF856B0BD0A4DBB9F1B560FB0057B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85BD78-4D8D-4537-A927-44824C307A22}"/>
      </w:docPartPr>
      <w:docPartBody>
        <w:p w:rsidR="00776C04" w:rsidRDefault="00776C04" w:rsidP="00776C04">
          <w:pPr>
            <w:pStyle w:val="2BF856B0BD0A4DBB9F1B560FB0057B959"/>
          </w:pPr>
          <w:r w:rsidRPr="00B657AF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A5EC54B4973D4912AC80D743E739F5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04D9C1-8A19-47DB-98EF-2D7ED3B894C3}"/>
      </w:docPartPr>
      <w:docPartBody>
        <w:p w:rsidR="00776C04" w:rsidRDefault="00776C04" w:rsidP="00776C04">
          <w:pPr>
            <w:pStyle w:val="A5EC54B4973D4912AC80D743E739F51C9"/>
          </w:pPr>
          <w:r w:rsidRPr="00B657AF">
            <w:rPr>
              <w:rStyle w:val="PlaceholderText"/>
              <w:rFonts w:ascii="Times New Roman" w:hAnsi="Times New Roman"/>
            </w:rPr>
            <w:t>Choose an item</w:t>
          </w:r>
          <w:r w:rsidRPr="004A1D99">
            <w:rPr>
              <w:rStyle w:val="PlaceholderText"/>
            </w:rPr>
            <w:t>.</w:t>
          </w:r>
        </w:p>
      </w:docPartBody>
    </w:docPart>
    <w:docPart>
      <w:docPartPr>
        <w:name w:val="14F109665F554C04A161347AB62BF6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8FBA2C-1EF7-40CE-9E22-4E43EB211A5F}"/>
      </w:docPartPr>
      <w:docPartBody>
        <w:p w:rsidR="001A15C2" w:rsidRDefault="001A15C2">
          <w:pPr>
            <w:pStyle w:val="14F109665F554C04A161347AB62BF61B"/>
          </w:pPr>
          <w:r w:rsidRPr="008D7834">
            <w:rPr>
              <w:rStyle w:val="PlaceholderText"/>
              <w:rFonts w:ascii="Times New Roman" w:hAnsi="Times New Roman"/>
            </w:rPr>
            <w:t>Click to enter text.</w:t>
          </w:r>
        </w:p>
      </w:docPartBody>
    </w:docPart>
    <w:docPart>
      <w:docPartPr>
        <w:name w:val="A065CE9E0B654C2F84F013732BB9EA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6A83AE-EE61-4821-AB28-931F3584D43B}"/>
      </w:docPartPr>
      <w:docPartBody>
        <w:p w:rsidR="001A15C2" w:rsidRDefault="001A15C2">
          <w:pPr>
            <w:pStyle w:val="A065CE9E0B654C2F84F013732BB9EAB8"/>
          </w:pPr>
          <w:r w:rsidRPr="008D7834">
            <w:rPr>
              <w:rStyle w:val="PlaceholderText"/>
              <w:rFonts w:ascii="Times New Roman" w:hAnsi="Times New Roman"/>
            </w:rPr>
            <w:t>Choose an item.</w:t>
          </w:r>
        </w:p>
      </w:docPartBody>
    </w:docPart>
    <w:docPart>
      <w:docPartPr>
        <w:name w:val="9BBDDF92A38845FCAA9992DCCE675F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D393DE-9253-4022-BB8A-0EC511EE8242}"/>
      </w:docPartPr>
      <w:docPartBody>
        <w:p w:rsidR="001A15C2" w:rsidRDefault="001A15C2">
          <w:pPr>
            <w:pStyle w:val="9BBDDF92A38845FCAA9992DCCE675F93"/>
          </w:pPr>
          <w:r w:rsidRPr="007F2314">
            <w:rPr>
              <w:rStyle w:val="PlaceholderText"/>
              <w:rFonts w:ascii="Times New Roman" w:hAnsi="Times New Roman"/>
            </w:rPr>
            <w:t>Click to enter a date.</w:t>
          </w:r>
        </w:p>
      </w:docPartBody>
    </w:docPart>
    <w:docPart>
      <w:docPartPr>
        <w:name w:val="23C5B8ECA2FF44B4810D2395DA376F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334B9F-EE3F-4009-948F-A6905CAD7F45}"/>
      </w:docPartPr>
      <w:docPartBody>
        <w:p w:rsidR="001A15C2" w:rsidRDefault="001A15C2">
          <w:pPr>
            <w:pStyle w:val="23C5B8ECA2FF44B4810D2395DA376F9A"/>
          </w:pPr>
          <w:r w:rsidRPr="007F2314">
            <w:rPr>
              <w:rFonts w:ascii="Times New Roman" w:hAnsi="Times New Roman"/>
              <w:bCs/>
              <w:color w:val="7F7F7F" w:themeColor="text1" w:themeTint="80"/>
            </w:rPr>
            <w:t>Choose</w:t>
          </w:r>
          <w:r w:rsidRPr="008D7834">
            <w:rPr>
              <w:rStyle w:val="PlaceholderText"/>
              <w:rFonts w:ascii="Times New Roman" w:hAnsi="Times New Roman"/>
            </w:rPr>
            <w:t xml:space="preserve"> </w:t>
          </w:r>
          <w:r>
            <w:rPr>
              <w:rStyle w:val="PlaceholderText"/>
              <w:rFonts w:ascii="Times New Roman" w:hAnsi="Times New Roman"/>
            </w:rPr>
            <w:t>one</w:t>
          </w:r>
          <w:r w:rsidRPr="008D7834">
            <w:rPr>
              <w:rStyle w:val="PlaceholderText"/>
              <w:rFonts w:ascii="Times New Roman" w:hAnsi="Times New Roman"/>
            </w:rPr>
            <w:t>.</w:t>
          </w:r>
        </w:p>
      </w:docPartBody>
    </w:docPart>
    <w:docPart>
      <w:docPartPr>
        <w:name w:val="CDFC7AE47E8F4185B85BC7752D2730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7BBD12-B13D-4168-99A9-E5F49B1A9D7C}"/>
      </w:docPartPr>
      <w:docPartBody>
        <w:p w:rsidR="001A15C2" w:rsidRDefault="001A15C2">
          <w:pPr>
            <w:pStyle w:val="CDFC7AE47E8F4185B85BC7752D273078"/>
          </w:pPr>
          <w:r w:rsidRPr="008D7834">
            <w:rPr>
              <w:rStyle w:val="PlaceholderText"/>
              <w:rFonts w:ascii="Times New Roman" w:hAnsi="Times New Roman"/>
            </w:rPr>
            <w:t>Choose an item.</w:t>
          </w:r>
        </w:p>
      </w:docPartBody>
    </w:docPart>
    <w:docPart>
      <w:docPartPr>
        <w:name w:val="CCB64452932D4FBFAB99A0652FE421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28CBC5-62D6-4449-B039-B600C44680A4}"/>
      </w:docPartPr>
      <w:docPartBody>
        <w:p w:rsidR="001A15C2" w:rsidRDefault="001A15C2">
          <w:pPr>
            <w:pStyle w:val="CCB64452932D4FBFAB99A0652FE42170"/>
          </w:pPr>
          <w:r w:rsidRPr="008D7834">
            <w:rPr>
              <w:rStyle w:val="PlaceholderText"/>
              <w:rFonts w:ascii="Times New Roman" w:hAnsi="Times New Roman"/>
            </w:rPr>
            <w:t>Click to enter text.</w:t>
          </w:r>
        </w:p>
      </w:docPartBody>
    </w:docPart>
    <w:docPart>
      <w:docPartPr>
        <w:name w:val="DDA775E86BCE4992986BCD5FF52F50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1E58D0-DF2B-4026-AF18-A61C6307942D}"/>
      </w:docPartPr>
      <w:docPartBody>
        <w:p w:rsidR="001A15C2" w:rsidRDefault="001A15C2">
          <w:pPr>
            <w:pStyle w:val="DDA775E86BCE4992986BCD5FF52F50EF"/>
          </w:pPr>
          <w:r w:rsidRPr="008D7834">
            <w:rPr>
              <w:rStyle w:val="PlaceholderText"/>
              <w:rFonts w:ascii="Times New Roman" w:hAnsi="Times New Roman"/>
            </w:rPr>
            <w:t>Choose an item.</w:t>
          </w:r>
        </w:p>
      </w:docPartBody>
    </w:docPart>
    <w:docPart>
      <w:docPartPr>
        <w:name w:val="A6F0F2BFF55242A7917B9FB1E8BC56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93DF71-5B9F-44CA-88EC-DCD361ABA8F3}"/>
      </w:docPartPr>
      <w:docPartBody>
        <w:p w:rsidR="001A15C2" w:rsidRDefault="001A15C2">
          <w:pPr>
            <w:pStyle w:val="A6F0F2BFF55242A7917B9FB1E8BC569F"/>
          </w:pPr>
          <w:r w:rsidRPr="007F2314">
            <w:rPr>
              <w:rStyle w:val="PlaceholderText"/>
              <w:rFonts w:ascii="Times New Roman" w:hAnsi="Times New Roman"/>
            </w:rPr>
            <w:t>Click to enter a date</w:t>
          </w:r>
          <w:r w:rsidRPr="0082289E">
            <w:rPr>
              <w:rStyle w:val="PlaceholderText"/>
            </w:rPr>
            <w:t>.</w:t>
          </w:r>
        </w:p>
      </w:docPartBody>
    </w:docPart>
    <w:docPart>
      <w:docPartPr>
        <w:name w:val="89A25EB352FF4A6E895937387371F1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C40D53-DF04-4035-9A3C-57AD4B89DE5B}"/>
      </w:docPartPr>
      <w:docPartBody>
        <w:p w:rsidR="001A15C2" w:rsidRDefault="001A15C2">
          <w:pPr>
            <w:pStyle w:val="89A25EB352FF4A6E895937387371F11A"/>
          </w:pPr>
          <w:r w:rsidRPr="008D7834">
            <w:rPr>
              <w:rStyle w:val="PlaceholderText"/>
              <w:rFonts w:ascii="Times New Roman" w:hAnsi="Times New Roman"/>
            </w:rPr>
            <w:t>Choose an item.</w:t>
          </w:r>
        </w:p>
      </w:docPartBody>
    </w:docPart>
    <w:docPart>
      <w:docPartPr>
        <w:name w:val="B60BDA27B77343AC8D830FA52C6439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B41979-CB95-4977-9245-F98C993E32BD}"/>
      </w:docPartPr>
      <w:docPartBody>
        <w:p w:rsidR="001A15C2" w:rsidRDefault="001A15C2">
          <w:pPr>
            <w:pStyle w:val="B60BDA27B77343AC8D830FA52C64398E"/>
          </w:pPr>
          <w:r w:rsidRPr="008D7834">
            <w:rPr>
              <w:rStyle w:val="PlaceholderText"/>
              <w:rFonts w:ascii="Times New Roman" w:hAnsi="Times New Roman"/>
            </w:rPr>
            <w:t>Choose an item.</w:t>
          </w:r>
        </w:p>
      </w:docPartBody>
    </w:docPart>
    <w:docPart>
      <w:docPartPr>
        <w:name w:val="75BD5F28A7954D238B08D9515C23BB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E83AC8-390E-44A3-95BC-C2E59D15C095}"/>
      </w:docPartPr>
      <w:docPartBody>
        <w:p w:rsidR="001A15C2" w:rsidRDefault="001A15C2">
          <w:pPr>
            <w:pStyle w:val="75BD5F28A7954D238B08D9515C23BB1A"/>
          </w:pPr>
          <w:r w:rsidRPr="008D7834">
            <w:rPr>
              <w:rStyle w:val="PlaceholderText"/>
              <w:rFonts w:ascii="Times New Roman" w:hAnsi="Times New Roman"/>
            </w:rPr>
            <w:t>Click to enter text.</w:t>
          </w:r>
        </w:p>
      </w:docPartBody>
    </w:docPart>
    <w:docPart>
      <w:docPartPr>
        <w:name w:val="0CC252EFABEE4B4E9D376581CDF766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EFC34D-15F3-4E61-BA1A-34509E552C6F}"/>
      </w:docPartPr>
      <w:docPartBody>
        <w:p w:rsidR="001A15C2" w:rsidRDefault="001A15C2">
          <w:pPr>
            <w:pStyle w:val="0CC252EFABEE4B4E9D376581CDF766F4"/>
          </w:pPr>
          <w:r w:rsidRPr="008D7834">
            <w:rPr>
              <w:rStyle w:val="PlaceholderText"/>
              <w:rFonts w:ascii="Times New Roman" w:hAnsi="Times New Roman"/>
            </w:rPr>
            <w:t>Choose an item.</w:t>
          </w:r>
        </w:p>
      </w:docPartBody>
    </w:docPart>
    <w:docPart>
      <w:docPartPr>
        <w:name w:val="85EC22C11FC441C29A8884FF726B3D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D3003B-F71C-493B-8BE5-691DA3FCB6C0}"/>
      </w:docPartPr>
      <w:docPartBody>
        <w:p w:rsidR="001A15C2" w:rsidRDefault="001A15C2">
          <w:pPr>
            <w:pStyle w:val="85EC22C11FC441C29A8884FF726B3DD7"/>
          </w:pPr>
          <w:r w:rsidRPr="007F2314">
            <w:rPr>
              <w:rStyle w:val="PlaceholderText"/>
              <w:rFonts w:ascii="Times New Roman" w:hAnsi="Times New Roman"/>
            </w:rPr>
            <w:t>Click to enter a date</w:t>
          </w:r>
          <w:r w:rsidRPr="0082289E">
            <w:rPr>
              <w:rStyle w:val="PlaceholderText"/>
            </w:rPr>
            <w:t>.</w:t>
          </w:r>
        </w:p>
      </w:docPartBody>
    </w:docPart>
    <w:docPart>
      <w:docPartPr>
        <w:name w:val="0F5FB8C3D294428DB339462113153C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BE584F-7B6B-48EB-BF1A-EA12963320BD}"/>
      </w:docPartPr>
      <w:docPartBody>
        <w:p w:rsidR="001A15C2" w:rsidRDefault="001A15C2">
          <w:pPr>
            <w:pStyle w:val="0F5FB8C3D294428DB339462113153C50"/>
          </w:pPr>
          <w:r w:rsidRPr="008D7834">
            <w:rPr>
              <w:rStyle w:val="PlaceholderText"/>
              <w:rFonts w:ascii="Times New Roman" w:hAnsi="Times New Roman"/>
            </w:rPr>
            <w:t>Choose an item.</w:t>
          </w:r>
        </w:p>
      </w:docPartBody>
    </w:docPart>
    <w:docPart>
      <w:docPartPr>
        <w:name w:val="EB3D00B31BC4410C9039BCB3669209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BB43F7-4E49-4138-9364-0D56E06E51DC}"/>
      </w:docPartPr>
      <w:docPartBody>
        <w:p w:rsidR="001A15C2" w:rsidRDefault="001A15C2">
          <w:pPr>
            <w:pStyle w:val="EB3D00B31BC4410C9039BCB36692094B"/>
          </w:pPr>
          <w:r w:rsidRPr="008D7834">
            <w:rPr>
              <w:rStyle w:val="PlaceholderText"/>
              <w:rFonts w:ascii="Times New Roman" w:hAnsi="Times New Roman"/>
            </w:rPr>
            <w:t>Choose an item.</w:t>
          </w:r>
        </w:p>
      </w:docPartBody>
    </w:docPart>
    <w:docPart>
      <w:docPartPr>
        <w:name w:val="5FA837E685AE429B9D1965023DA0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B257DD-B494-40CC-932E-73C185CA9CBC}"/>
      </w:docPartPr>
      <w:docPartBody>
        <w:p w:rsidR="001A15C2" w:rsidRDefault="001A15C2">
          <w:pPr>
            <w:pStyle w:val="5FA837E685AE429B9D1965023DA03438"/>
          </w:pPr>
          <w:r w:rsidRPr="008D7834">
            <w:rPr>
              <w:rStyle w:val="PlaceholderText"/>
              <w:rFonts w:ascii="Times New Roman" w:hAnsi="Times New Roman"/>
            </w:rPr>
            <w:t>Click to enter text.</w:t>
          </w:r>
        </w:p>
      </w:docPartBody>
    </w:docPart>
    <w:docPart>
      <w:docPartPr>
        <w:name w:val="DC2B0D9B88924AA781C7DF21479026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DD82C9-B199-45D4-BF62-68CA015AA48F}"/>
      </w:docPartPr>
      <w:docPartBody>
        <w:p w:rsidR="001A15C2" w:rsidRDefault="001A15C2">
          <w:pPr>
            <w:pStyle w:val="DC2B0D9B88924AA781C7DF21479026D9"/>
          </w:pPr>
          <w:r w:rsidRPr="008D7834">
            <w:rPr>
              <w:rStyle w:val="PlaceholderText"/>
              <w:rFonts w:ascii="Times New Roman" w:hAnsi="Times New Roman"/>
            </w:rPr>
            <w:t>Choose an item.</w:t>
          </w:r>
        </w:p>
      </w:docPartBody>
    </w:docPart>
    <w:docPart>
      <w:docPartPr>
        <w:name w:val="1386D6A02AC44593A0C227EDA4A719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51C8BD-746A-445C-A180-23D1D9F127D3}"/>
      </w:docPartPr>
      <w:docPartBody>
        <w:p w:rsidR="001A15C2" w:rsidRDefault="001A15C2">
          <w:pPr>
            <w:pStyle w:val="1386D6A02AC44593A0C227EDA4A719AF"/>
          </w:pPr>
          <w:r w:rsidRPr="007F2314">
            <w:rPr>
              <w:rStyle w:val="PlaceholderText"/>
              <w:rFonts w:ascii="Times New Roman" w:hAnsi="Times New Roman"/>
            </w:rPr>
            <w:t>Click to enter a date</w:t>
          </w:r>
          <w:r w:rsidRPr="0082289E">
            <w:rPr>
              <w:rStyle w:val="PlaceholderText"/>
            </w:rPr>
            <w:t>.</w:t>
          </w:r>
        </w:p>
      </w:docPartBody>
    </w:docPart>
    <w:docPart>
      <w:docPartPr>
        <w:name w:val="6A2E2C9BBA724EF09A304C2FE8C856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76F011-EEE8-4F44-BB2C-80FDC361B173}"/>
      </w:docPartPr>
      <w:docPartBody>
        <w:p w:rsidR="001A15C2" w:rsidRDefault="001A15C2">
          <w:pPr>
            <w:pStyle w:val="6A2E2C9BBA724EF09A304C2FE8C8563D"/>
          </w:pPr>
          <w:r w:rsidRPr="008D7834">
            <w:rPr>
              <w:rStyle w:val="PlaceholderText"/>
              <w:rFonts w:ascii="Times New Roman" w:hAnsi="Times New Roman"/>
            </w:rPr>
            <w:t>Choose an item.</w:t>
          </w:r>
        </w:p>
      </w:docPartBody>
    </w:docPart>
    <w:docPart>
      <w:docPartPr>
        <w:name w:val="2A085FB0C2FE40A8BA69104BD1DFA6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BEB6EE-9B43-4E39-AF95-BCA65F913E84}"/>
      </w:docPartPr>
      <w:docPartBody>
        <w:p w:rsidR="001A15C2" w:rsidRDefault="001A15C2">
          <w:pPr>
            <w:pStyle w:val="2A085FB0C2FE40A8BA69104BD1DFA6AD"/>
          </w:pPr>
          <w:r w:rsidRPr="008D7834">
            <w:rPr>
              <w:rStyle w:val="PlaceholderText"/>
              <w:rFonts w:ascii="Times New Roman" w:hAnsi="Times New Roman"/>
            </w:rPr>
            <w:t>Choose an item.</w:t>
          </w:r>
        </w:p>
      </w:docPartBody>
    </w:docPart>
    <w:docPart>
      <w:docPartPr>
        <w:name w:val="2F6FEF3B7C7F4E86BB68B324E64A22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9C07BA-E4A1-4007-B387-0DF3CA83F491}"/>
      </w:docPartPr>
      <w:docPartBody>
        <w:p w:rsidR="001A15C2" w:rsidRDefault="001A15C2">
          <w:pPr>
            <w:pStyle w:val="2F6FEF3B7C7F4E86BB68B324E64A22F7"/>
          </w:pPr>
          <w:r w:rsidRPr="008D7834">
            <w:rPr>
              <w:rStyle w:val="PlaceholderText"/>
              <w:rFonts w:ascii="Times New Roman" w:hAnsi="Times New Roman"/>
            </w:rPr>
            <w:t>Click to enter text.</w:t>
          </w:r>
        </w:p>
      </w:docPartBody>
    </w:docPart>
    <w:docPart>
      <w:docPartPr>
        <w:name w:val="2ADBEA38B8FC409CACCC07E2516946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901BF5-8D21-42AB-88B9-EF343BAE1C93}"/>
      </w:docPartPr>
      <w:docPartBody>
        <w:p w:rsidR="001A15C2" w:rsidRDefault="001A15C2">
          <w:pPr>
            <w:pStyle w:val="2ADBEA38B8FC409CACCC07E2516946A9"/>
          </w:pPr>
          <w:r w:rsidRPr="008D7834">
            <w:rPr>
              <w:rStyle w:val="PlaceholderText"/>
              <w:rFonts w:ascii="Times New Roman" w:hAnsi="Times New Roman"/>
            </w:rPr>
            <w:t>Choose an item.</w:t>
          </w:r>
        </w:p>
      </w:docPartBody>
    </w:docPart>
    <w:docPart>
      <w:docPartPr>
        <w:name w:val="136EF56249B440C0846B10A135B53C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DED3E6-DC03-40C9-96B6-B7EA71E93779}"/>
      </w:docPartPr>
      <w:docPartBody>
        <w:p w:rsidR="001A15C2" w:rsidRDefault="001A15C2">
          <w:pPr>
            <w:pStyle w:val="136EF56249B440C0846B10A135B53C98"/>
          </w:pPr>
          <w:r w:rsidRPr="007F2314">
            <w:rPr>
              <w:rStyle w:val="PlaceholderText"/>
              <w:rFonts w:ascii="Times New Roman" w:hAnsi="Times New Roman"/>
            </w:rPr>
            <w:t>Click to enter a date</w:t>
          </w:r>
          <w:r w:rsidRPr="0082289E">
            <w:rPr>
              <w:rStyle w:val="PlaceholderText"/>
            </w:rPr>
            <w:t>.</w:t>
          </w:r>
        </w:p>
      </w:docPartBody>
    </w:docPart>
    <w:docPart>
      <w:docPartPr>
        <w:name w:val="5243760D2B8B4A8B9144CC5A168457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2D8F05-1399-4332-B0EA-AD0E71D078B6}"/>
      </w:docPartPr>
      <w:docPartBody>
        <w:p w:rsidR="001A15C2" w:rsidRDefault="001A15C2">
          <w:pPr>
            <w:pStyle w:val="5243760D2B8B4A8B9144CC5A16845717"/>
          </w:pPr>
          <w:r w:rsidRPr="008D7834">
            <w:rPr>
              <w:rStyle w:val="PlaceholderText"/>
              <w:rFonts w:ascii="Times New Roman" w:hAnsi="Times New Roman"/>
            </w:rPr>
            <w:t>Choose an item.</w:t>
          </w:r>
        </w:p>
      </w:docPartBody>
    </w:docPart>
    <w:docPart>
      <w:docPartPr>
        <w:name w:val="548819047E2D4B19B0A7D3FB8565AB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AE4A54-225B-4997-9D43-E1DF52402FBD}"/>
      </w:docPartPr>
      <w:docPartBody>
        <w:p w:rsidR="001A15C2" w:rsidRDefault="001A15C2">
          <w:pPr>
            <w:pStyle w:val="548819047E2D4B19B0A7D3FB8565AB03"/>
          </w:pPr>
          <w:r w:rsidRPr="008D7834">
            <w:rPr>
              <w:rStyle w:val="PlaceholderText"/>
              <w:rFonts w:ascii="Times New Roman" w:hAnsi="Times New Roman"/>
            </w:rPr>
            <w:t>Choose an item.</w:t>
          </w:r>
        </w:p>
      </w:docPartBody>
    </w:docPart>
    <w:docPart>
      <w:docPartPr>
        <w:name w:val="6BC4F7BFE7104356A53DF5DA7FE69F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F0BA58-CC08-4EF2-A296-B8F637E0C231}"/>
      </w:docPartPr>
      <w:docPartBody>
        <w:p w:rsidR="001A15C2" w:rsidRDefault="001A15C2">
          <w:pPr>
            <w:pStyle w:val="6BC4F7BFE7104356A53DF5DA7FE69F19"/>
          </w:pPr>
          <w:r w:rsidRPr="008D7834">
            <w:rPr>
              <w:rStyle w:val="PlaceholderText"/>
              <w:rFonts w:ascii="Times New Roman" w:hAnsi="Times New Roman"/>
            </w:rPr>
            <w:t>Click to enter text.</w:t>
          </w:r>
        </w:p>
      </w:docPartBody>
    </w:docPart>
    <w:docPart>
      <w:docPartPr>
        <w:name w:val="0CCFDB0AB6034CE69578182EC6A17A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A5E0B8-62B1-40C9-8807-1702D552A099}"/>
      </w:docPartPr>
      <w:docPartBody>
        <w:p w:rsidR="001A15C2" w:rsidRDefault="001A15C2">
          <w:pPr>
            <w:pStyle w:val="0CCFDB0AB6034CE69578182EC6A17A4D"/>
          </w:pPr>
          <w:r w:rsidRPr="008D7834">
            <w:rPr>
              <w:rStyle w:val="PlaceholderText"/>
              <w:rFonts w:ascii="Times New Roman" w:hAnsi="Times New Roman"/>
            </w:rPr>
            <w:t>Choose an item.</w:t>
          </w:r>
        </w:p>
      </w:docPartBody>
    </w:docPart>
    <w:docPart>
      <w:docPartPr>
        <w:name w:val="4CA8BB736D8A4D9A8BE6D11E9B661B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65C838-E654-4910-ADE5-7E47807AB614}"/>
      </w:docPartPr>
      <w:docPartBody>
        <w:p w:rsidR="001A15C2" w:rsidRDefault="001A15C2">
          <w:pPr>
            <w:pStyle w:val="4CA8BB736D8A4D9A8BE6D11E9B661B93"/>
          </w:pPr>
          <w:r w:rsidRPr="007F2314">
            <w:rPr>
              <w:rStyle w:val="PlaceholderText"/>
              <w:rFonts w:ascii="Times New Roman" w:hAnsi="Times New Roman"/>
            </w:rPr>
            <w:t>Click to enter a date</w:t>
          </w:r>
          <w:r w:rsidRPr="0082289E">
            <w:rPr>
              <w:rStyle w:val="PlaceholderText"/>
            </w:rPr>
            <w:t>.</w:t>
          </w:r>
        </w:p>
      </w:docPartBody>
    </w:docPart>
    <w:docPart>
      <w:docPartPr>
        <w:name w:val="08790C35D7FA4BD5AE23C65BE76101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06840A-FB8B-4713-84A7-F17F463E8B27}"/>
      </w:docPartPr>
      <w:docPartBody>
        <w:p w:rsidR="001A15C2" w:rsidRDefault="001A15C2">
          <w:pPr>
            <w:pStyle w:val="08790C35D7FA4BD5AE23C65BE76101C2"/>
          </w:pPr>
          <w:r w:rsidRPr="008D7834">
            <w:rPr>
              <w:rStyle w:val="PlaceholderText"/>
              <w:rFonts w:ascii="Times New Roman" w:hAnsi="Times New Roman"/>
            </w:rPr>
            <w:t>Choose an item.</w:t>
          </w:r>
        </w:p>
      </w:docPartBody>
    </w:docPart>
    <w:docPart>
      <w:docPartPr>
        <w:name w:val="DA3E95A44902416584E5AA64364026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D3711F-26E5-40F8-9CA2-14B558811953}"/>
      </w:docPartPr>
      <w:docPartBody>
        <w:p w:rsidR="001A15C2" w:rsidRDefault="001A15C2">
          <w:pPr>
            <w:pStyle w:val="DA3E95A44902416584E5AA6436402689"/>
          </w:pPr>
          <w:r w:rsidRPr="008D7834">
            <w:rPr>
              <w:rStyle w:val="PlaceholderText"/>
              <w:rFonts w:ascii="Times New Roman" w:hAnsi="Times New Roman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0848"/>
    <w:rsid w:val="001A15C2"/>
    <w:rsid w:val="004D73D7"/>
    <w:rsid w:val="00776C04"/>
    <w:rsid w:val="008144E0"/>
    <w:rsid w:val="00865FA6"/>
    <w:rsid w:val="00BE0848"/>
    <w:rsid w:val="00D41852"/>
    <w:rsid w:val="00E50F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B7950ADB94E44B95B7D327CACF4158E426">
    <w:name w:val="B7950ADB94E44B95B7D327CACF4158E426"/>
    <w:rsid w:val="00776C04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531D0DCC557A4F25B6AF2672144EA86C24">
    <w:name w:val="531D0DCC557A4F25B6AF2672144EA86C24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BE48B2F94A4743EE9AA0BFAB80DDA33924">
    <w:name w:val="BE48B2F94A4743EE9AA0BFAB80DDA33924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514956815AF44911AE12FF9E964D3F2F15">
    <w:name w:val="514956815AF44911AE12FF9E964D3F2F15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143AFD1FBC0044779900F2EC5E5CE0C715">
    <w:name w:val="143AFD1FBC0044779900F2EC5E5CE0C715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22FEB1AD1D9549BD8D53CD0125C5281416">
    <w:name w:val="22FEB1AD1D9549BD8D53CD0125C5281416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5C52F4E7251A4D979329DD9520C871B615">
    <w:name w:val="5C52F4E7251A4D979329DD9520C871B615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7478EDFA4209446E8F7309C2A5E0560916">
    <w:name w:val="7478EDFA4209446E8F7309C2A5E0560916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744E2F59A06C453DACDDF25B623CE4E015">
    <w:name w:val="744E2F59A06C453DACDDF25B623CE4E015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13BB0473CE7C4999998788422F1442C616">
    <w:name w:val="13BB0473CE7C4999998788422F1442C616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A00EEA1B24B14D449705B30DBF1B02E515">
    <w:name w:val="A00EEA1B24B14D449705B30DBF1B02E515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67EBCD3C215C41C2ACD247F360C69F8516">
    <w:name w:val="67EBCD3C215C41C2ACD247F360C69F8516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9D85AA6EFE1F435EB799BB7C01A6D10315">
    <w:name w:val="9D85AA6EFE1F435EB799BB7C01A6D10315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3976FF01EF6F46ECA504739BB81E1DEF16">
    <w:name w:val="3976FF01EF6F46ECA504739BB81E1DEF16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E0B6E6575A4E4199B600E542AB06D8CA15">
    <w:name w:val="E0B6E6575A4E4199B600E542AB06D8CA15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6EF172F17466466B8A132DE378F8400016">
    <w:name w:val="6EF172F17466466B8A132DE378F8400016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FD1286B4239944E0B2F6E4A3B646A4B415">
    <w:name w:val="FD1286B4239944E0B2F6E4A3B646A4B415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CA25CC3394A74845BE5A018586A6BF7E14">
    <w:name w:val="CA25CC3394A74845BE5A018586A6BF7E14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9138C75D1A6C419FA7437E1684E37E7A14">
    <w:name w:val="9138C75D1A6C419FA7437E1684E37E7A14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360BC06255A14C84BF9BDC46D5D8149314">
    <w:name w:val="360BC06255A14C84BF9BDC46D5D8149314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840A07D0C01F48C8A6733600788AABF513">
    <w:name w:val="840A07D0C01F48C8A6733600788AABF513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5195236F93B643CD854720A2A09E679C13">
    <w:name w:val="5195236F93B643CD854720A2A09E679C13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145DAEC27F164823ACA805E73CCCD7BF13">
    <w:name w:val="145DAEC27F164823ACA805E73CCCD7BF13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8939F829EFCB403CACCCC9548510785A14">
    <w:name w:val="8939F829EFCB403CACCCC9548510785A14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96056F05CA7043BFAE91A9DC499E3B4314">
    <w:name w:val="96056F05CA7043BFAE91A9DC499E3B4314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FEF70D2E2D0C46FAB294B207F216D78714">
    <w:name w:val="FEF70D2E2D0C46FAB294B207F216D78714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15301CF0AC08487281DAD1F956D0D96C14">
    <w:name w:val="15301CF0AC08487281DAD1F956D0D96C14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3AD42D5F1B8E4486BF160DB83A6A5F3E14">
    <w:name w:val="3AD42D5F1B8E4486BF160DB83A6A5F3E14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E62D318445C94106A517F386CE7ADBC214">
    <w:name w:val="E62D318445C94106A517F386CE7ADBC214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9F5CCBB12F544D37911D4F096845B42A14">
    <w:name w:val="9F5CCBB12F544D37911D4F096845B42A14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C953E69114624C49B768FA4034A7F16614">
    <w:name w:val="C953E69114624C49B768FA4034A7F16614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7D30196FD6E84FECA21D0E199477D90114">
    <w:name w:val="7D30196FD6E84FECA21D0E199477D90114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B33F9AB6B75B4006913E4C6B6E8F530114">
    <w:name w:val="B33F9AB6B75B4006913E4C6B6E8F530114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FCE4A9FFA32E4F14B19EF52DDA5F470614">
    <w:name w:val="FCE4A9FFA32E4F14B19EF52DDA5F470614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39C1F5472B3040A4BD8B6839BA12BF1A14">
    <w:name w:val="39C1F5472B3040A4BD8B6839BA12BF1A14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4B7ED66CB20347EDAC725CE50CCF200D14">
    <w:name w:val="4B7ED66CB20347EDAC725CE50CCF200D14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08E9008C73D4438C8B08853E4399B3C514">
    <w:name w:val="08E9008C73D4438C8B08853E4399B3C514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9CB96064E2954A5299F2A27CD1D1E4C014">
    <w:name w:val="9CB96064E2954A5299F2A27CD1D1E4C014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B5A720EBABB0497EBDEEEC8A56286CDA14">
    <w:name w:val="B5A720EBABB0497EBDEEEC8A56286CDA14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80D6E5FE089F4E9B8DD21915048F7A4414">
    <w:name w:val="80D6E5FE089F4E9B8DD21915048F7A4414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F58801B1BF374D8D9CEB8F0974D43C9714">
    <w:name w:val="F58801B1BF374D8D9CEB8F0974D43C9714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FD23BE9CAF774F7B93DFB9E7CEDA064614">
    <w:name w:val="FD23BE9CAF774F7B93DFB9E7CEDA064614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3CE6BC14032C44D68537C2F7AD87524A14">
    <w:name w:val="3CE6BC14032C44D68537C2F7AD87524A14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1313C5F3DAFE46A4802518C8097E1AB714">
    <w:name w:val="1313C5F3DAFE46A4802518C8097E1AB714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FE05EEFB5DD94A2BB6F08A009B55D6FC14">
    <w:name w:val="FE05EEFB5DD94A2BB6F08A009B55D6FC14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CDB73504182C4BDC90B9E7EB0DDFA6B414">
    <w:name w:val="CDB73504182C4BDC90B9E7EB0DDFA6B414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05E3436B98C94A3691DE9D1022CFA05F14">
    <w:name w:val="05E3436B98C94A3691DE9D1022CFA05F14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83CECF91DC614AC4A5CDEF6878813FF114">
    <w:name w:val="83CECF91DC614AC4A5CDEF6878813FF114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54A4E71DB5294ACA97D379C44F058A8D14">
    <w:name w:val="54A4E71DB5294ACA97D379C44F058A8D14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2C4FE5ED193645E5983A613C56334B6D14">
    <w:name w:val="2C4FE5ED193645E5983A613C56334B6D14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B4F2C7D5403C41B18352A53D1ECAC82D14">
    <w:name w:val="B4F2C7D5403C41B18352A53D1ECAC82D14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8E2EE88807134AF3A39CD1917058107414">
    <w:name w:val="8E2EE88807134AF3A39CD1917058107414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FFEA30D38277473FA8AF13A6734515B914">
    <w:name w:val="FFEA30D38277473FA8AF13A6734515B914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6AB70A0C399C4E568BC992A692634DD314">
    <w:name w:val="6AB70A0C399C4E568BC992A692634DD314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ACC9A307A56E4CE185BE6DFC096FAAC210">
    <w:name w:val="ACC9A307A56E4CE185BE6DFC096FAAC210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C7C4045C98534114A86B7372A12578E510">
    <w:name w:val="C7C4045C98534114A86B7372A12578E510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8C74585ACECD423BA61F1CBD590A448E11">
    <w:name w:val="8C74585ACECD423BA61F1CBD590A448E11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6F7F9CDD20A94BE2ABE4E9472BC1EBA110">
    <w:name w:val="6F7F9CDD20A94BE2ABE4E9472BC1EBA110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1522E8A5130A4EA4A288FF558FAA7D7811">
    <w:name w:val="1522E8A5130A4EA4A288FF558FAA7D7811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20E750938F6347738CF7BC07787FE9CA10">
    <w:name w:val="20E750938F6347738CF7BC07787FE9CA10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95DEBED513B14758A83CAEB5E74F601F10">
    <w:name w:val="95DEBED513B14758A83CAEB5E74F601F10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C48934CD803D49B8ADF84F3476F0447E10">
    <w:name w:val="C48934CD803D49B8ADF84F3476F0447E10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CB37C1CDC2604AD1AD547F98F6B18D909">
    <w:name w:val="CB37C1CDC2604AD1AD547F98F6B18D909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A31AAFA21D134ACF814023D834DB95CB10">
    <w:name w:val="A31AAFA21D134ACF814023D834DB95CB10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BA96DDAFD5D94A0BB47183C5D2741EFB10">
    <w:name w:val="BA96DDAFD5D94A0BB47183C5D2741EFB10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F69F31C9848442C78E9E68BD682B71C79">
    <w:name w:val="F69F31C9848442C78E9E68BD682B71C79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DE270C307B97483EB14F92494A81C8D210">
    <w:name w:val="DE270C307B97483EB14F92494A81C8D210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B23E599FD00B4261801F373E1752393910">
    <w:name w:val="B23E599FD00B4261801F373E1752393910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2144DD9D22C9459F8AD92AB5AFFCEAFA9">
    <w:name w:val="2144DD9D22C9459F8AD92AB5AFFCEAFA9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BC6E694B1BEC44F59048DCF680BFC30610">
    <w:name w:val="BC6E694B1BEC44F59048DCF680BFC30610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8BA4CB332ECF44B48C447AC6D597FA6E10">
    <w:name w:val="8BA4CB332ECF44B48C447AC6D597FA6E10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241BA2447E7449B891B26BB2573DD1619">
    <w:name w:val="241BA2447E7449B891B26BB2573DD1619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6470F610675345D396F077A3530F4F7D10">
    <w:name w:val="6470F610675345D396F077A3530F4F7D10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4E45E04B20F14C61B8DC9070337AC94510">
    <w:name w:val="4E45E04B20F14C61B8DC9070337AC94510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C584FF437A804F7B9BFC6FAB2CA0663F9">
    <w:name w:val="C584FF437A804F7B9BFC6FAB2CA0663F9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F474055818B548BD9889DD81945AA63310">
    <w:name w:val="F474055818B548BD9889DD81945AA63310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3B454099B2B149CCB2F6B66EA421889910">
    <w:name w:val="3B454099B2B149CCB2F6B66EA421889910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D71720A57CF94FA4BF814A0D231E520C9">
    <w:name w:val="D71720A57CF94FA4BF814A0D231E520C9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41942A9FF8274471A9F3EFC8C45B17AB10">
    <w:name w:val="41942A9FF8274471A9F3EFC8C45B17AB10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B3CBD28A09E34F8BAF755227AFA1069F10">
    <w:name w:val="B3CBD28A09E34F8BAF755227AFA1069F10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CEDA946A8A5E4820B78A8CED75E74BE79">
    <w:name w:val="CEDA946A8A5E4820B78A8CED75E74BE79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5730AE3EA813494A97083908C866192B10">
    <w:name w:val="5730AE3EA813494A97083908C866192B10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E5705934DBBB4255B2FA2AAC6B7BB83C10">
    <w:name w:val="E5705934DBBB4255B2FA2AAC6B7BB83C10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C56D0826B3094622A88F5ABDE42215A99">
    <w:name w:val="C56D0826B3094622A88F5ABDE42215A99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D75F2617B8DA473D879447966D6CFA1F10">
    <w:name w:val="D75F2617B8DA473D879447966D6CFA1F10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58115B9EE59D48A4BC9591768EE926AE10">
    <w:name w:val="58115B9EE59D48A4BC9591768EE926AE10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8A5B3F53EDCF40828FD647BF764B97759">
    <w:name w:val="8A5B3F53EDCF40828FD647BF764B97759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B13EBF9C754D45DFB46F456DBC65C11C9">
    <w:name w:val="B13EBF9C754D45DFB46F456DBC65C11C9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5B65FE15F615475ABC4C06917C47D92010">
    <w:name w:val="5B65FE15F615475ABC4C06917C47D92010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C49934827F3547FD93FB2C23FED9451F10">
    <w:name w:val="C49934827F3547FD93FB2C23FED9451F10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12C05D7819B943CCB00D0529C5F6C59D9">
    <w:name w:val="12C05D7819B943CCB00D0529C5F6C59D9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A1C2341A0B0249959BC8598D403B372710">
    <w:name w:val="A1C2341A0B0249959BC8598D403B372710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7B95FC76B56D49B6AD45556D0A8527C410">
    <w:name w:val="7B95FC76B56D49B6AD45556D0A8527C410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2BF856B0BD0A4DBB9F1B560FB0057B959">
    <w:name w:val="2BF856B0BD0A4DBB9F1B560FB0057B959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576EA75F297C4BB7A1C1B642D7F3C3EE10">
    <w:name w:val="576EA75F297C4BB7A1C1B642D7F3C3EE10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AB21826EF92F4327B0EA8C6AD895530710">
    <w:name w:val="AB21826EF92F4327B0EA8C6AD895530710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3814F8E50B3643EA8C968DABA7772C4110">
    <w:name w:val="3814F8E50B3643EA8C968DABA7772C4110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070FFCC0501C4D0B899EEC0DB5F4A47910">
    <w:name w:val="070FFCC0501C4D0B899EEC0DB5F4A47910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35E09214491D4829B9A57FDB5833021110">
    <w:name w:val="35E09214491D4829B9A57FDB5833021110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A0E6AE650E864669A6B4DA2B49E0594F10">
    <w:name w:val="A0E6AE650E864669A6B4DA2B49E0594F10"/>
    <w:rsid w:val="00776C04"/>
    <w:pPr>
      <w:spacing w:after="0" w:line="240" w:lineRule="auto"/>
      <w:ind w:left="360" w:hanging="36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98421A0A346242CD976558AB5B90505A10">
    <w:name w:val="98421A0A346242CD976558AB5B90505A10"/>
    <w:rsid w:val="00776C04"/>
    <w:pPr>
      <w:spacing w:after="0" w:line="240" w:lineRule="auto"/>
      <w:ind w:left="360" w:hanging="36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57F8746022FB4D36893B971B45F6B0DD10">
    <w:name w:val="57F8746022FB4D36893B971B45F6B0DD10"/>
    <w:rsid w:val="00776C04"/>
    <w:pPr>
      <w:spacing w:after="0" w:line="240" w:lineRule="auto"/>
      <w:ind w:left="360" w:hanging="36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12B81290B6BB4574955B6401CA54ACDE10">
    <w:name w:val="12B81290B6BB4574955B6401CA54ACDE10"/>
    <w:rsid w:val="00776C04"/>
    <w:pPr>
      <w:spacing w:after="0" w:line="240" w:lineRule="auto"/>
      <w:ind w:left="360" w:hanging="36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44DD06FD0A744BE185328E13BC92932510">
    <w:name w:val="44DD06FD0A744BE185328E13BC92932510"/>
    <w:rsid w:val="00776C04"/>
    <w:pPr>
      <w:spacing w:after="0" w:line="240" w:lineRule="auto"/>
      <w:ind w:left="360" w:hanging="36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00F3E48E661A421BBB5D205F9E60B41110">
    <w:name w:val="00F3E48E661A421BBB5D205F9E60B41110"/>
    <w:rsid w:val="00776C04"/>
    <w:pPr>
      <w:spacing w:after="0" w:line="240" w:lineRule="auto"/>
      <w:ind w:left="360" w:hanging="36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A5EC54B4973D4912AC80D743E739F51C9">
    <w:name w:val="A5EC54B4973D4912AC80D743E739F51C9"/>
    <w:rsid w:val="00776C04"/>
    <w:pPr>
      <w:spacing w:after="0" w:line="240" w:lineRule="auto"/>
      <w:ind w:left="360" w:hanging="36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CC694ADE5B7E4A8BAF7EFB06DBFCEA5210">
    <w:name w:val="CC694ADE5B7E4A8BAF7EFB06DBFCEA5210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B3CAD441B12843A5946BB38C2DEED34110">
    <w:name w:val="B3CAD441B12843A5946BB38C2DEED34110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2ABF634C96154D9093C03D11BC87CACC10">
    <w:name w:val="2ABF634C96154D9093C03D11BC87CACC10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594BB3B66E634F9E90256E6A5C27F99B10">
    <w:name w:val="594BB3B66E634F9E90256E6A5C27F99B10"/>
    <w:rsid w:val="00776C04"/>
    <w:pPr>
      <w:spacing w:after="0" w:line="240" w:lineRule="auto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D024EAC014AD4A038427FD810AF6075E10">
    <w:name w:val="D024EAC014AD4A038427FD810AF6075E10"/>
    <w:rsid w:val="00776C04"/>
    <w:pPr>
      <w:spacing w:after="0" w:line="240" w:lineRule="auto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F0C3DE4E5B7F46029BE6DC353AC4F58D10">
    <w:name w:val="F0C3DE4E5B7F46029BE6DC353AC4F58D10"/>
    <w:rsid w:val="00776C04"/>
    <w:pPr>
      <w:spacing w:after="0" w:line="240" w:lineRule="auto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0A4B36D278DD4DCCAAFAA0C18A6ACD9810">
    <w:name w:val="0A4B36D278DD4DCCAAFAA0C18A6ACD9810"/>
    <w:rsid w:val="00776C04"/>
    <w:pPr>
      <w:spacing w:after="0" w:line="240" w:lineRule="auto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D1D81EB4220540F8B69AB183F1B5BBEE10">
    <w:name w:val="D1D81EB4220540F8B69AB183F1B5BBEE10"/>
    <w:rsid w:val="00776C04"/>
    <w:pPr>
      <w:spacing w:after="0" w:line="240" w:lineRule="auto"/>
      <w:ind w:left="360" w:hanging="36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B90D77A47B7944EEAA2F54E0EF7C73AF10">
    <w:name w:val="B90D77A47B7944EEAA2F54E0EF7C73AF10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AD6E0545ABF14AD7B248E00E4712190D10">
    <w:name w:val="AD6E0545ABF14AD7B248E00E4712190D10"/>
    <w:rsid w:val="00776C04"/>
    <w:pPr>
      <w:spacing w:after="0" w:line="240" w:lineRule="auto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14F109665F554C04A161347AB62BF61B">
    <w:name w:val="14F109665F554C04A161347AB62BF61B"/>
  </w:style>
  <w:style w:type="paragraph" w:customStyle="1" w:styleId="A065CE9E0B654C2F84F013732BB9EAB8">
    <w:name w:val="A065CE9E0B654C2F84F013732BB9EAB8"/>
  </w:style>
  <w:style w:type="paragraph" w:customStyle="1" w:styleId="9BBDDF92A38845FCAA9992DCCE675F93">
    <w:name w:val="9BBDDF92A38845FCAA9992DCCE675F93"/>
  </w:style>
  <w:style w:type="paragraph" w:customStyle="1" w:styleId="23C5B8ECA2FF44B4810D2395DA376F9A">
    <w:name w:val="23C5B8ECA2FF44B4810D2395DA376F9A"/>
  </w:style>
  <w:style w:type="paragraph" w:customStyle="1" w:styleId="CDFC7AE47E8F4185B85BC7752D273078">
    <w:name w:val="CDFC7AE47E8F4185B85BC7752D273078"/>
  </w:style>
  <w:style w:type="paragraph" w:customStyle="1" w:styleId="CCB64452932D4FBFAB99A0652FE42170">
    <w:name w:val="CCB64452932D4FBFAB99A0652FE42170"/>
  </w:style>
  <w:style w:type="paragraph" w:customStyle="1" w:styleId="DDA775E86BCE4992986BCD5FF52F50EF">
    <w:name w:val="DDA775E86BCE4992986BCD5FF52F50EF"/>
  </w:style>
  <w:style w:type="paragraph" w:customStyle="1" w:styleId="A6F0F2BFF55242A7917B9FB1E8BC569F">
    <w:name w:val="A6F0F2BFF55242A7917B9FB1E8BC569F"/>
  </w:style>
  <w:style w:type="paragraph" w:customStyle="1" w:styleId="89A25EB352FF4A6E895937387371F11A">
    <w:name w:val="89A25EB352FF4A6E895937387371F11A"/>
  </w:style>
  <w:style w:type="paragraph" w:customStyle="1" w:styleId="B60BDA27B77343AC8D830FA52C64398E">
    <w:name w:val="B60BDA27B77343AC8D830FA52C64398E"/>
  </w:style>
  <w:style w:type="paragraph" w:customStyle="1" w:styleId="75BD5F28A7954D238B08D9515C23BB1A">
    <w:name w:val="75BD5F28A7954D238B08D9515C23BB1A"/>
  </w:style>
  <w:style w:type="paragraph" w:customStyle="1" w:styleId="0CC252EFABEE4B4E9D376581CDF766F4">
    <w:name w:val="0CC252EFABEE4B4E9D376581CDF766F4"/>
  </w:style>
  <w:style w:type="paragraph" w:customStyle="1" w:styleId="85EC22C11FC441C29A8884FF726B3DD7">
    <w:name w:val="85EC22C11FC441C29A8884FF726B3DD7"/>
  </w:style>
  <w:style w:type="paragraph" w:customStyle="1" w:styleId="0F5FB8C3D294428DB339462113153C50">
    <w:name w:val="0F5FB8C3D294428DB339462113153C50"/>
  </w:style>
  <w:style w:type="paragraph" w:customStyle="1" w:styleId="EB3D00B31BC4410C9039BCB36692094B">
    <w:name w:val="EB3D00B31BC4410C9039BCB36692094B"/>
  </w:style>
  <w:style w:type="paragraph" w:customStyle="1" w:styleId="5FA837E685AE429B9D1965023DA03438">
    <w:name w:val="5FA837E685AE429B9D1965023DA03438"/>
  </w:style>
  <w:style w:type="paragraph" w:customStyle="1" w:styleId="DC2B0D9B88924AA781C7DF21479026D9">
    <w:name w:val="DC2B0D9B88924AA781C7DF21479026D9"/>
  </w:style>
  <w:style w:type="paragraph" w:customStyle="1" w:styleId="1386D6A02AC44593A0C227EDA4A719AF">
    <w:name w:val="1386D6A02AC44593A0C227EDA4A719AF"/>
  </w:style>
  <w:style w:type="paragraph" w:customStyle="1" w:styleId="6A2E2C9BBA724EF09A304C2FE8C8563D">
    <w:name w:val="6A2E2C9BBA724EF09A304C2FE8C8563D"/>
  </w:style>
  <w:style w:type="paragraph" w:customStyle="1" w:styleId="2A085FB0C2FE40A8BA69104BD1DFA6AD">
    <w:name w:val="2A085FB0C2FE40A8BA69104BD1DFA6AD"/>
  </w:style>
  <w:style w:type="paragraph" w:customStyle="1" w:styleId="2F6FEF3B7C7F4E86BB68B324E64A22F7">
    <w:name w:val="2F6FEF3B7C7F4E86BB68B324E64A22F7"/>
  </w:style>
  <w:style w:type="paragraph" w:customStyle="1" w:styleId="2ADBEA38B8FC409CACCC07E2516946A9">
    <w:name w:val="2ADBEA38B8FC409CACCC07E2516946A9"/>
  </w:style>
  <w:style w:type="paragraph" w:customStyle="1" w:styleId="136EF56249B440C0846B10A135B53C98">
    <w:name w:val="136EF56249B440C0846B10A135B53C98"/>
  </w:style>
  <w:style w:type="paragraph" w:customStyle="1" w:styleId="5243760D2B8B4A8B9144CC5A16845717">
    <w:name w:val="5243760D2B8B4A8B9144CC5A16845717"/>
  </w:style>
  <w:style w:type="paragraph" w:customStyle="1" w:styleId="548819047E2D4B19B0A7D3FB8565AB03">
    <w:name w:val="548819047E2D4B19B0A7D3FB8565AB03"/>
  </w:style>
  <w:style w:type="paragraph" w:customStyle="1" w:styleId="6BC4F7BFE7104356A53DF5DA7FE69F19">
    <w:name w:val="6BC4F7BFE7104356A53DF5DA7FE69F19"/>
  </w:style>
  <w:style w:type="paragraph" w:customStyle="1" w:styleId="0CCFDB0AB6034CE69578182EC6A17A4D">
    <w:name w:val="0CCFDB0AB6034CE69578182EC6A17A4D"/>
  </w:style>
  <w:style w:type="paragraph" w:customStyle="1" w:styleId="4CA8BB736D8A4D9A8BE6D11E9B661B93">
    <w:name w:val="4CA8BB736D8A4D9A8BE6D11E9B661B93"/>
  </w:style>
  <w:style w:type="paragraph" w:customStyle="1" w:styleId="08790C35D7FA4BD5AE23C65BE76101C2">
    <w:name w:val="08790C35D7FA4BD5AE23C65BE76101C2"/>
  </w:style>
  <w:style w:type="paragraph" w:customStyle="1" w:styleId="DA3E95A44902416584E5AA6436402689">
    <w:name w:val="DA3E95A44902416584E5AA643640268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A95F5AA2F40564490E2966E392BA5C6" ma:contentTypeVersion="6" ma:contentTypeDescription="Create a new document." ma:contentTypeScope="" ma:versionID="86361b8f2e8816dcc4cb0cd4dbf0b7b2">
  <xsd:schema xmlns:xsd="http://www.w3.org/2001/XMLSchema" xmlns:xs="http://www.w3.org/2001/XMLSchema" xmlns:p="http://schemas.microsoft.com/office/2006/metadata/properties" xmlns:ns3="f63f977d-70a0-4e03-8563-3875130455e6" targetNamespace="http://schemas.microsoft.com/office/2006/metadata/properties" ma:root="true" ma:fieldsID="1adfd05e73c19d0192db843301d4e603" ns3:_="">
    <xsd:import namespace="f63f977d-70a0-4e03-8563-3875130455e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63f977d-70a0-4e03-8563-3875130455e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743C0B8-FAB9-4953-913F-D04C4615F1C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63f977d-70a0-4e03-8563-3875130455e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249374C-B9D7-481E-9CB6-F052CCC3DF29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31B6600-46BE-43F8-BC9A-02F7E6AE63F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019B216D-1DE6-4126-B30E-707CE5CD8EC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216</Words>
  <Characters>6304</Characters>
  <Application>Microsoft Office Word</Application>
  <DocSecurity>4</DocSecurity>
  <Lines>52</Lines>
  <Paragraphs>15</Paragraphs>
  <ScaleCrop>false</ScaleCrop>
  <Company>self</Company>
  <LinksUpToDate>false</LinksUpToDate>
  <CharactersWithSpaces>75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llege Application Process</dc:title>
  <dc:subject/>
  <dc:creator>Charlene  Elliott</dc:creator>
  <cp:keywords/>
  <cp:lastModifiedBy>Betsy Alpert</cp:lastModifiedBy>
  <cp:revision>2</cp:revision>
  <cp:lastPrinted>2020-04-13T16:16:00Z</cp:lastPrinted>
  <dcterms:created xsi:type="dcterms:W3CDTF">2023-04-13T19:14:00Z</dcterms:created>
  <dcterms:modified xsi:type="dcterms:W3CDTF">2023-04-13T19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A95F5AA2F40564490E2966E392BA5C6</vt:lpwstr>
  </property>
  <property fmtid="{D5CDD505-2E9C-101B-9397-08002B2CF9AE}" pid="3" name="GrammarlyDocumentId">
    <vt:lpwstr>d89e2d155b2f9a8159580919ad344298489588d991cc82d16f326ae631714f16</vt:lpwstr>
  </property>
</Properties>
</file>